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01F8A" w14:textId="77777777" w:rsidR="004B0EB6" w:rsidRPr="00EC2A15" w:rsidRDefault="004B0EB6" w:rsidP="004B0EB6">
      <w:pPr>
        <w:jc w:val="center"/>
        <w:rPr>
          <w:rFonts w:eastAsia="標楷體"/>
          <w:b/>
          <w:sz w:val="40"/>
          <w:szCs w:val="40"/>
          <w:lang w:val="en-GB"/>
        </w:rPr>
      </w:pPr>
      <w:bookmarkStart w:id="0" w:name="_GoBack"/>
      <w:bookmarkEnd w:id="0"/>
      <w:r w:rsidRPr="00EC2A15">
        <w:rPr>
          <w:rFonts w:eastAsia="標楷體"/>
          <w:b/>
          <w:sz w:val="40"/>
          <w:szCs w:val="40"/>
          <w:lang w:val="en-GB"/>
        </w:rPr>
        <w:t>Theory of Conduct</w:t>
      </w:r>
    </w:p>
    <w:p w14:paraId="6B46BBD6" w14:textId="2D9E36FC" w:rsidR="004B0EB6" w:rsidRPr="00EC2A15" w:rsidRDefault="004439DA" w:rsidP="004B0EB6">
      <w:pPr>
        <w:jc w:val="center"/>
        <w:rPr>
          <w:rFonts w:eastAsia="標楷體"/>
          <w:b/>
          <w:sz w:val="40"/>
          <w:szCs w:val="40"/>
          <w:lang w:val="en-GB"/>
        </w:rPr>
      </w:pPr>
      <w:r>
        <w:rPr>
          <w:rFonts w:eastAsia="標楷體"/>
          <w:b/>
          <w:sz w:val="40"/>
          <w:szCs w:val="40"/>
          <w:lang w:val="en-GB"/>
        </w:rPr>
        <w:t>“</w:t>
      </w:r>
      <w:r w:rsidR="004B0EB6" w:rsidRPr="00EC2A15">
        <w:rPr>
          <w:rFonts w:eastAsia="標楷體"/>
          <w:b/>
          <w:sz w:val="40"/>
          <w:szCs w:val="40"/>
          <w:lang w:val="en-GB"/>
        </w:rPr>
        <w:t>Duty</w:t>
      </w:r>
      <w:r>
        <w:rPr>
          <w:rFonts w:eastAsia="標楷體"/>
          <w:b/>
          <w:sz w:val="40"/>
          <w:szCs w:val="40"/>
          <w:lang w:val="en-GB"/>
        </w:rPr>
        <w:t>”</w:t>
      </w:r>
    </w:p>
    <w:p w14:paraId="1D7B3177" w14:textId="22DB4AA7" w:rsidR="004B0EB6" w:rsidRPr="002967DC" w:rsidRDefault="00F26CB9" w:rsidP="004B0EB6">
      <w:pPr>
        <w:rPr>
          <w:rFonts w:eastAsia="標楷體"/>
          <w:b/>
          <w:lang w:val="en-GB"/>
        </w:rPr>
      </w:pPr>
      <w:r w:rsidRPr="002967DC">
        <w:rPr>
          <w:rFonts w:eastAsia="標楷體" w:hint="eastAsia"/>
          <w:b/>
          <w:lang w:val="en-GB"/>
        </w:rPr>
        <w:t xml:space="preserve">Learning </w:t>
      </w:r>
      <w:r w:rsidR="008E6839">
        <w:rPr>
          <w:rFonts w:eastAsia="標楷體"/>
          <w:b/>
          <w:lang w:val="en-GB"/>
        </w:rPr>
        <w:t>objectives</w:t>
      </w:r>
    </w:p>
    <w:p w14:paraId="1A257182" w14:textId="450A1B14" w:rsidR="004B0EB6" w:rsidRPr="00F26CB9" w:rsidRDefault="00F26CB9" w:rsidP="004B0EB6">
      <w:pPr>
        <w:rPr>
          <w:rFonts w:eastAsia="標楷體"/>
          <w:lang w:val="en-GB" w:eastAsia="zh-HK"/>
        </w:rPr>
      </w:pPr>
      <w:r w:rsidRPr="00F26CB9">
        <w:rPr>
          <w:rFonts w:eastAsia="標楷體" w:hint="eastAsia"/>
          <w:lang w:val="en-GB" w:eastAsia="zh-HK"/>
        </w:rPr>
        <w:t>Knowledge:</w:t>
      </w:r>
    </w:p>
    <w:p w14:paraId="29804273" w14:textId="7C0684BF" w:rsidR="004B0EB6" w:rsidRPr="00F26CB9" w:rsidRDefault="004B0EB6" w:rsidP="00892214">
      <w:pPr>
        <w:numPr>
          <w:ilvl w:val="0"/>
          <w:numId w:val="1"/>
        </w:numPr>
        <w:rPr>
          <w:rFonts w:eastAsia="標楷體"/>
          <w:lang w:val="en-GB"/>
        </w:rPr>
      </w:pPr>
      <w:r w:rsidRPr="00F26CB9">
        <w:rPr>
          <w:rFonts w:eastAsia="標楷體"/>
          <w:lang w:val="en-GB"/>
        </w:rPr>
        <w:t>Under</w:t>
      </w:r>
      <w:r w:rsidR="00936A00" w:rsidRPr="00F26CB9">
        <w:rPr>
          <w:rFonts w:eastAsia="標楷體"/>
          <w:lang w:val="en-GB"/>
        </w:rPr>
        <w:t>stand the ethical principle of d</w:t>
      </w:r>
      <w:r w:rsidRPr="00F26CB9">
        <w:rPr>
          <w:rFonts w:eastAsia="標楷體"/>
          <w:lang w:val="en-GB"/>
        </w:rPr>
        <w:t xml:space="preserve">eontology: </w:t>
      </w:r>
      <w:r w:rsidR="00892214" w:rsidRPr="00F26CB9">
        <w:rPr>
          <w:rFonts w:eastAsia="標楷體"/>
          <w:lang w:val="en-GB"/>
        </w:rPr>
        <w:t xml:space="preserve">judgement of the nature of the action itself </w:t>
      </w:r>
      <w:r w:rsidRPr="00F26CB9">
        <w:rPr>
          <w:rFonts w:eastAsia="標楷體"/>
          <w:lang w:val="en-GB"/>
        </w:rPr>
        <w:t>is more important than its consequences</w:t>
      </w:r>
    </w:p>
    <w:p w14:paraId="6BC53280" w14:textId="43A94B62" w:rsidR="007F1673" w:rsidRPr="00F26CB9" w:rsidRDefault="004B0EB6" w:rsidP="00A21E9E">
      <w:pPr>
        <w:numPr>
          <w:ilvl w:val="0"/>
          <w:numId w:val="1"/>
        </w:numPr>
        <w:rPr>
          <w:rFonts w:eastAsia="標楷體"/>
          <w:lang w:val="en-GB"/>
        </w:rPr>
      </w:pPr>
      <w:r w:rsidRPr="00F26CB9">
        <w:rPr>
          <w:rFonts w:eastAsia="標楷體"/>
          <w:lang w:val="en-GB"/>
        </w:rPr>
        <w:t xml:space="preserve">Understand the </w:t>
      </w:r>
      <w:r w:rsidR="007F1673" w:rsidRPr="00F26CB9">
        <w:rPr>
          <w:rFonts w:eastAsia="標楷體"/>
          <w:lang w:val="en-GB"/>
        </w:rPr>
        <w:t>c</w:t>
      </w:r>
      <w:r w:rsidRPr="00F26CB9">
        <w:rPr>
          <w:rFonts w:eastAsia="標楷體"/>
          <w:lang w:val="en-GB"/>
        </w:rPr>
        <w:t>oncern of Kant</w:t>
      </w:r>
      <w:r w:rsidR="007F1673" w:rsidRPr="00F26CB9">
        <w:rPr>
          <w:rFonts w:eastAsia="標楷體"/>
        </w:rPr>
        <w:t>ian deontology</w:t>
      </w:r>
      <w:r w:rsidRPr="00F26CB9">
        <w:rPr>
          <w:rFonts w:eastAsia="標楷體" w:hint="eastAsia"/>
          <w:lang w:val="en-GB"/>
        </w:rPr>
        <w:t>:</w:t>
      </w:r>
      <w:r w:rsidR="007F1673" w:rsidRPr="00F26CB9">
        <w:rPr>
          <w:rFonts w:eastAsia="標楷體"/>
          <w:lang w:val="en-GB"/>
        </w:rPr>
        <w:t xml:space="preserve"> reason </w:t>
      </w:r>
      <w:r w:rsidR="00F3044C" w:rsidRPr="00F26CB9">
        <w:rPr>
          <w:rFonts w:eastAsia="標楷體"/>
          <w:lang w:val="en-GB"/>
        </w:rPr>
        <w:t>is</w:t>
      </w:r>
      <w:r w:rsidR="007F1673" w:rsidRPr="00F26CB9">
        <w:rPr>
          <w:rFonts w:eastAsia="標楷體"/>
          <w:lang w:val="en-GB"/>
        </w:rPr>
        <w:t xml:space="preserve"> the </w:t>
      </w:r>
      <w:r w:rsidR="00936A00" w:rsidRPr="00F26CB9">
        <w:rPr>
          <w:rFonts w:eastAsia="標楷體"/>
          <w:lang w:val="en-GB"/>
        </w:rPr>
        <w:t>basis</w:t>
      </w:r>
      <w:r w:rsidR="007F1673" w:rsidRPr="00F26CB9">
        <w:rPr>
          <w:rFonts w:eastAsia="標楷體"/>
          <w:lang w:val="en-GB"/>
        </w:rPr>
        <w:t xml:space="preserve"> of morality and</w:t>
      </w:r>
      <w:r w:rsidR="00F3044C" w:rsidRPr="00F26CB9">
        <w:rPr>
          <w:rFonts w:eastAsia="標楷體"/>
          <w:lang w:val="en-GB"/>
        </w:rPr>
        <w:t xml:space="preserve"> morality reflects</w:t>
      </w:r>
      <w:r w:rsidR="007F1673" w:rsidRPr="00F26CB9">
        <w:rPr>
          <w:rFonts w:eastAsia="標楷體"/>
          <w:lang w:val="en-GB"/>
        </w:rPr>
        <w:t xml:space="preserve"> human autonomy and freedom </w:t>
      </w:r>
    </w:p>
    <w:p w14:paraId="6BA48B5C" w14:textId="1A5AF75C" w:rsidR="004B0EB6" w:rsidRPr="00F26CB9" w:rsidRDefault="004B0EB6" w:rsidP="004B0EB6">
      <w:pPr>
        <w:numPr>
          <w:ilvl w:val="0"/>
          <w:numId w:val="1"/>
        </w:numPr>
        <w:rPr>
          <w:rFonts w:eastAsia="標楷體"/>
          <w:lang w:val="en-GB"/>
        </w:rPr>
      </w:pPr>
      <w:r w:rsidRPr="00F26CB9">
        <w:rPr>
          <w:rFonts w:eastAsia="標楷體"/>
          <w:lang w:val="en-GB"/>
        </w:rPr>
        <w:t xml:space="preserve">Understand </w:t>
      </w:r>
      <w:r w:rsidR="00E90CCD" w:rsidRPr="00F26CB9">
        <w:rPr>
          <w:rFonts w:eastAsiaTheme="minorEastAsia"/>
        </w:rPr>
        <w:t>t</w:t>
      </w:r>
      <w:r w:rsidR="007A484C" w:rsidRPr="00F26CB9">
        <w:rPr>
          <w:rFonts w:eastAsiaTheme="minorEastAsia"/>
        </w:rPr>
        <w:t>he Formula of Humanity</w:t>
      </w:r>
      <w:r w:rsidRPr="00F26CB9">
        <w:rPr>
          <w:rFonts w:eastAsia="標楷體"/>
          <w:lang w:val="en-GB"/>
        </w:rPr>
        <w:t xml:space="preserve">, </w:t>
      </w:r>
      <w:r w:rsidR="0090749A" w:rsidRPr="00F26CB9">
        <w:rPr>
          <w:rFonts w:eastAsiaTheme="minorEastAsia"/>
        </w:rPr>
        <w:t>t</w:t>
      </w:r>
      <w:r w:rsidR="007A484C" w:rsidRPr="00F26CB9">
        <w:rPr>
          <w:rFonts w:eastAsiaTheme="minorEastAsia"/>
        </w:rPr>
        <w:t>he Formula of Universal Law</w:t>
      </w:r>
      <w:r w:rsidR="007A484C" w:rsidRPr="00F26CB9">
        <w:rPr>
          <w:rFonts w:eastAsia="標楷體"/>
          <w:lang w:val="en-GB"/>
        </w:rPr>
        <w:t xml:space="preserve"> </w:t>
      </w:r>
      <w:r w:rsidRPr="00F26CB9">
        <w:rPr>
          <w:rFonts w:eastAsia="標楷體"/>
          <w:lang w:val="en-GB"/>
        </w:rPr>
        <w:t xml:space="preserve">and the </w:t>
      </w:r>
      <w:r w:rsidR="0090749A" w:rsidRPr="00F26CB9">
        <w:rPr>
          <w:rFonts w:eastAsia="標楷體"/>
          <w:lang w:val="en-GB"/>
        </w:rPr>
        <w:t>process</w:t>
      </w:r>
      <w:r w:rsidRPr="00F26CB9">
        <w:rPr>
          <w:rFonts w:eastAsia="標楷體"/>
          <w:lang w:val="en-GB"/>
        </w:rPr>
        <w:t xml:space="preserve"> of moral judgement of Kantian </w:t>
      </w:r>
      <w:r w:rsidR="0090749A" w:rsidRPr="00F26CB9">
        <w:rPr>
          <w:rFonts w:eastAsia="標楷體"/>
        </w:rPr>
        <w:t>deontology</w:t>
      </w:r>
    </w:p>
    <w:p w14:paraId="2283385E" w14:textId="143909A2" w:rsidR="004B0EB6" w:rsidRPr="00F26CB9" w:rsidRDefault="004B0EB6" w:rsidP="004B0EB6">
      <w:pPr>
        <w:numPr>
          <w:ilvl w:val="0"/>
          <w:numId w:val="1"/>
        </w:numPr>
        <w:rPr>
          <w:rFonts w:eastAsia="標楷體"/>
          <w:lang w:val="en-GB"/>
        </w:rPr>
      </w:pPr>
      <w:r w:rsidRPr="00F26CB9">
        <w:rPr>
          <w:rFonts w:eastAsia="標楷體"/>
          <w:lang w:val="en-GB"/>
        </w:rPr>
        <w:t xml:space="preserve">Understand there may be conflicts </w:t>
      </w:r>
      <w:r w:rsidR="0090749A" w:rsidRPr="00F26CB9">
        <w:rPr>
          <w:rFonts w:eastAsia="標楷體"/>
          <w:lang w:val="en-GB"/>
        </w:rPr>
        <w:t>between</w:t>
      </w:r>
      <w:r w:rsidRPr="00F26CB9">
        <w:rPr>
          <w:rFonts w:eastAsia="標楷體"/>
          <w:lang w:val="en-GB"/>
        </w:rPr>
        <w:t xml:space="preserve"> duties</w:t>
      </w:r>
    </w:p>
    <w:p w14:paraId="1F163003" w14:textId="2A7032CF" w:rsidR="004B0EB6" w:rsidRPr="00F26CB9" w:rsidRDefault="004B0EB6" w:rsidP="004B0EB6">
      <w:pPr>
        <w:numPr>
          <w:ilvl w:val="0"/>
          <w:numId w:val="1"/>
        </w:numPr>
        <w:rPr>
          <w:rFonts w:eastAsia="標楷體"/>
          <w:lang w:val="en-GB"/>
        </w:rPr>
      </w:pPr>
      <w:r w:rsidRPr="00F26CB9">
        <w:rPr>
          <w:rFonts w:eastAsia="標楷體"/>
          <w:lang w:val="en-GB"/>
        </w:rPr>
        <w:t xml:space="preserve">Understand the strengths and weaknesses of Kantian </w:t>
      </w:r>
      <w:r w:rsidR="0090749A" w:rsidRPr="00F26CB9">
        <w:rPr>
          <w:rFonts w:eastAsia="標楷體"/>
        </w:rPr>
        <w:t>deontology</w:t>
      </w:r>
    </w:p>
    <w:p w14:paraId="15ADC0AE" w14:textId="4D76E862" w:rsidR="00892214" w:rsidRPr="00F26CB9" w:rsidRDefault="004B0EB6" w:rsidP="0090749A">
      <w:pPr>
        <w:numPr>
          <w:ilvl w:val="0"/>
          <w:numId w:val="1"/>
        </w:numPr>
        <w:rPr>
          <w:rFonts w:eastAsia="標楷體"/>
          <w:lang w:val="en-GB"/>
        </w:rPr>
      </w:pPr>
      <w:r w:rsidRPr="00F26CB9">
        <w:rPr>
          <w:rFonts w:eastAsia="標楷體"/>
          <w:lang w:val="en-GB"/>
        </w:rPr>
        <w:t xml:space="preserve">Apply Kantian </w:t>
      </w:r>
      <w:r w:rsidR="0090749A" w:rsidRPr="00F26CB9">
        <w:rPr>
          <w:rFonts w:eastAsia="標楷體"/>
        </w:rPr>
        <w:t>deontology</w:t>
      </w:r>
    </w:p>
    <w:p w14:paraId="658EA92B" w14:textId="16142607" w:rsidR="004B0EB6" w:rsidRPr="00F26CB9" w:rsidRDefault="00F26CB9" w:rsidP="004B0EB6">
      <w:pPr>
        <w:rPr>
          <w:rFonts w:eastAsia="標楷體"/>
          <w:lang w:val="en-GB" w:eastAsia="zh-HK"/>
        </w:rPr>
      </w:pPr>
      <w:r w:rsidRPr="00F26CB9">
        <w:rPr>
          <w:rFonts w:eastAsia="標楷體" w:hint="eastAsia"/>
          <w:lang w:val="en-GB" w:eastAsia="zh-HK"/>
        </w:rPr>
        <w:t>Skills</w:t>
      </w:r>
    </w:p>
    <w:p w14:paraId="1E03A8FF" w14:textId="270E9CDA" w:rsidR="00F26CB9" w:rsidRPr="00F26CB9" w:rsidRDefault="00F26CB9" w:rsidP="00F26CB9">
      <w:pPr>
        <w:numPr>
          <w:ilvl w:val="0"/>
          <w:numId w:val="1"/>
        </w:numPr>
        <w:rPr>
          <w:rFonts w:eastAsia="標楷體"/>
          <w:lang w:val="en-GB"/>
        </w:rPr>
      </w:pPr>
      <w:r w:rsidRPr="00F26CB9">
        <w:rPr>
          <w:rFonts w:eastAsia="標楷體"/>
          <w:lang w:val="en-GB"/>
        </w:rPr>
        <w:t>S</w:t>
      </w:r>
      <w:r w:rsidRPr="00F26CB9">
        <w:rPr>
          <w:rFonts w:eastAsia="標楷體" w:hint="eastAsia"/>
          <w:lang w:val="en-GB"/>
        </w:rPr>
        <w:t xml:space="preserve">kills </w:t>
      </w:r>
      <w:r w:rsidRPr="00F26CB9">
        <w:rPr>
          <w:rFonts w:eastAsia="標楷體"/>
          <w:lang w:val="en-GB"/>
        </w:rPr>
        <w:t>of application of Kantian deontology</w:t>
      </w:r>
    </w:p>
    <w:p w14:paraId="76A42771" w14:textId="22DC2427" w:rsidR="00F26CB9" w:rsidRPr="00F26CB9" w:rsidRDefault="00F26CB9" w:rsidP="00F26CB9">
      <w:pPr>
        <w:numPr>
          <w:ilvl w:val="0"/>
          <w:numId w:val="1"/>
        </w:numPr>
        <w:rPr>
          <w:rFonts w:eastAsia="標楷體"/>
          <w:lang w:val="en-GB"/>
        </w:rPr>
      </w:pPr>
      <w:r w:rsidRPr="00F26CB9">
        <w:rPr>
          <w:rFonts w:eastAsia="標楷體"/>
          <w:lang w:val="en-GB"/>
        </w:rPr>
        <w:t>Critical thinking skills</w:t>
      </w:r>
    </w:p>
    <w:p w14:paraId="7263BFC9" w14:textId="7C975AEE" w:rsidR="00F26CB9" w:rsidRPr="00F26CB9" w:rsidRDefault="00F26CB9" w:rsidP="00F26CB9">
      <w:pPr>
        <w:numPr>
          <w:ilvl w:val="0"/>
          <w:numId w:val="1"/>
        </w:numPr>
        <w:rPr>
          <w:rFonts w:eastAsia="標楷體"/>
          <w:lang w:val="en-GB"/>
        </w:rPr>
      </w:pPr>
      <w:r w:rsidRPr="00F26CB9">
        <w:rPr>
          <w:rFonts w:eastAsia="標楷體"/>
          <w:lang w:val="en-GB"/>
        </w:rPr>
        <w:t>Problem solving skills</w:t>
      </w:r>
    </w:p>
    <w:p w14:paraId="5588523F" w14:textId="77777777" w:rsidR="00F26CB9" w:rsidRPr="00F26CB9" w:rsidRDefault="00F26CB9" w:rsidP="004B0EB6">
      <w:pPr>
        <w:rPr>
          <w:rFonts w:eastAsia="標楷體"/>
          <w:lang w:val="en-GB" w:eastAsia="zh-HK"/>
        </w:rPr>
      </w:pPr>
    </w:p>
    <w:p w14:paraId="4FB744B2" w14:textId="63C284CF" w:rsidR="00F26CB9" w:rsidRPr="00F26CB9" w:rsidRDefault="00F26CB9" w:rsidP="004B0EB6">
      <w:pPr>
        <w:rPr>
          <w:rFonts w:eastAsia="標楷體"/>
          <w:lang w:val="en-GB" w:eastAsia="zh-HK"/>
        </w:rPr>
      </w:pPr>
      <w:r w:rsidRPr="00F26CB9">
        <w:rPr>
          <w:rFonts w:eastAsia="標楷體"/>
          <w:lang w:val="en-GB" w:eastAsia="zh-HK"/>
        </w:rPr>
        <w:t>Values and Attitudes:</w:t>
      </w:r>
    </w:p>
    <w:p w14:paraId="5F1CCBA6" w14:textId="69892FD8" w:rsidR="00F26CB9" w:rsidRPr="002967DC" w:rsidRDefault="00F26CB9" w:rsidP="007F0014">
      <w:pPr>
        <w:numPr>
          <w:ilvl w:val="0"/>
          <w:numId w:val="1"/>
        </w:numPr>
        <w:rPr>
          <w:rFonts w:eastAsia="標楷體"/>
          <w:lang w:val="en-GB" w:eastAsia="zh-HK"/>
        </w:rPr>
      </w:pPr>
      <w:r w:rsidRPr="002967DC">
        <w:rPr>
          <w:rFonts w:eastAsia="標楷體"/>
          <w:lang w:val="en-GB"/>
        </w:rPr>
        <w:t>R</w:t>
      </w:r>
      <w:r w:rsidRPr="002967DC">
        <w:rPr>
          <w:rFonts w:eastAsia="標楷體" w:hint="eastAsia"/>
          <w:lang w:val="en-GB"/>
        </w:rPr>
        <w:t>ationality</w:t>
      </w:r>
      <w:r w:rsidR="002967DC" w:rsidRPr="002967DC">
        <w:rPr>
          <w:rFonts w:eastAsia="標楷體"/>
          <w:lang w:val="en-GB"/>
        </w:rPr>
        <w:t>, s</w:t>
      </w:r>
      <w:r w:rsidRPr="002967DC">
        <w:rPr>
          <w:rFonts w:eastAsia="標楷體"/>
          <w:lang w:val="en-GB"/>
        </w:rPr>
        <w:t>elf-discipline</w:t>
      </w:r>
      <w:r w:rsidR="002967DC" w:rsidRPr="002967DC">
        <w:rPr>
          <w:rFonts w:eastAsia="標楷體"/>
          <w:lang w:val="en-GB"/>
        </w:rPr>
        <w:t xml:space="preserve">, </w:t>
      </w:r>
      <w:r w:rsidR="002967DC">
        <w:rPr>
          <w:rFonts w:eastAsia="標楷體"/>
          <w:lang w:val="en-GB"/>
        </w:rPr>
        <w:t>f</w:t>
      </w:r>
      <w:r w:rsidRPr="002967DC">
        <w:rPr>
          <w:rFonts w:eastAsia="標楷體"/>
          <w:lang w:val="en-GB"/>
        </w:rPr>
        <w:t>reedom</w:t>
      </w:r>
    </w:p>
    <w:p w14:paraId="0A93C246" w14:textId="5F17C74A" w:rsidR="00F26CB9" w:rsidRDefault="00F26CB9" w:rsidP="004B0EB6">
      <w:pPr>
        <w:rPr>
          <w:rFonts w:eastAsia="標楷體"/>
          <w:lang w:val="en-GB" w:eastAsia="zh-HK"/>
        </w:rPr>
      </w:pPr>
    </w:p>
    <w:p w14:paraId="3BC28D54" w14:textId="77777777" w:rsidR="00F26CB9" w:rsidRDefault="00F26CB9" w:rsidP="00F26CB9">
      <w:pPr>
        <w:pBdr>
          <w:top w:val="single" w:sz="4" w:space="1" w:color="auto"/>
          <w:left w:val="single" w:sz="4" w:space="4" w:color="auto"/>
          <w:bottom w:val="single" w:sz="4" w:space="1" w:color="auto"/>
          <w:right w:val="single" w:sz="4" w:space="4" w:color="auto"/>
        </w:pBdr>
        <w:rPr>
          <w:rStyle w:val="5yl5"/>
        </w:rPr>
      </w:pPr>
      <w:r>
        <w:rPr>
          <w:rStyle w:val="5yl5"/>
        </w:rPr>
        <w:t xml:space="preserve">Important notes: </w:t>
      </w:r>
    </w:p>
    <w:p w14:paraId="31B4AAB4" w14:textId="77777777" w:rsidR="00F26CB9" w:rsidRDefault="00F26CB9" w:rsidP="00F26CB9">
      <w:pPr>
        <w:pBdr>
          <w:top w:val="single" w:sz="4" w:space="1" w:color="auto"/>
          <w:left w:val="single" w:sz="4" w:space="4" w:color="auto"/>
          <w:bottom w:val="single" w:sz="4" w:space="1" w:color="auto"/>
          <w:right w:val="single" w:sz="4" w:space="4" w:color="auto"/>
        </w:pBdr>
        <w:rPr>
          <w:rStyle w:val="5yl5"/>
        </w:rPr>
      </w:pPr>
    </w:p>
    <w:p w14:paraId="7B059766" w14:textId="77777777" w:rsidR="00F26CB9" w:rsidRDefault="00F26CB9" w:rsidP="00F26CB9">
      <w:pPr>
        <w:pBdr>
          <w:top w:val="single" w:sz="4" w:space="1" w:color="auto"/>
          <w:left w:val="single" w:sz="4" w:space="4" w:color="auto"/>
          <w:bottom w:val="single" w:sz="4" w:space="1" w:color="auto"/>
          <w:right w:val="single" w:sz="4" w:space="4" w:color="auto"/>
        </w:pBdr>
        <w:rPr>
          <w:rStyle w:val="5yl5"/>
        </w:rPr>
      </w:pPr>
      <w:r>
        <w:rPr>
          <w:rStyle w:val="5yl5"/>
        </w:rPr>
        <w:t xml:space="preserve">1. </w:t>
      </w:r>
      <w:r>
        <w:rPr>
          <w:rStyle w:val="5yl5"/>
          <w:rFonts w:hint="eastAsia"/>
        </w:rPr>
        <w:t xml:space="preserve">This </w:t>
      </w:r>
      <w:r>
        <w:rPr>
          <w:rStyle w:val="5yl5"/>
        </w:rPr>
        <w:t xml:space="preserve">learning resource is prepared for teachers of Senior Secondary Ethics and Religious Studies. Teachers are expected to make adaptation and enrichment according to the needs of their students. Moreover, after each learning activities, teachers should provide debriefing to students for their development of positive values and integrative application of generic skills.  </w:t>
      </w:r>
    </w:p>
    <w:p w14:paraId="208E265B" w14:textId="77777777" w:rsidR="00F26CB9" w:rsidRPr="00CB284B" w:rsidRDefault="00F26CB9" w:rsidP="00F26CB9">
      <w:pPr>
        <w:pBdr>
          <w:top w:val="single" w:sz="4" w:space="1" w:color="auto"/>
          <w:left w:val="single" w:sz="4" w:space="4" w:color="auto"/>
          <w:bottom w:val="single" w:sz="4" w:space="1" w:color="auto"/>
          <w:right w:val="single" w:sz="4" w:space="4" w:color="auto"/>
        </w:pBdr>
        <w:rPr>
          <w:rStyle w:val="5yl5"/>
        </w:rPr>
      </w:pPr>
    </w:p>
    <w:p w14:paraId="0862461B" w14:textId="77777777" w:rsidR="00F26CB9" w:rsidRDefault="00F26CB9" w:rsidP="00F26CB9">
      <w:pPr>
        <w:pBdr>
          <w:top w:val="single" w:sz="4" w:space="1" w:color="auto"/>
          <w:left w:val="single" w:sz="4" w:space="4" w:color="auto"/>
          <w:bottom w:val="single" w:sz="4" w:space="1" w:color="auto"/>
          <w:right w:val="single" w:sz="4" w:space="4" w:color="auto"/>
        </w:pBdr>
        <w:rPr>
          <w:rStyle w:val="5yl5"/>
        </w:rPr>
      </w:pPr>
      <w:r>
        <w:rPr>
          <w:rStyle w:val="5yl5"/>
        </w:rPr>
        <w:t xml:space="preserve">2. The ERS curriculum is for S4-S6 SS students. This learning resource uses plain language as far as possible to explain theories of ethics, which, in some cases, are simplified to suit the learning needs of the students. </w:t>
      </w:r>
    </w:p>
    <w:p w14:paraId="3D283381" w14:textId="77777777" w:rsidR="00F26CB9" w:rsidRDefault="00F26CB9" w:rsidP="00F26CB9">
      <w:pPr>
        <w:pBdr>
          <w:top w:val="single" w:sz="4" w:space="1" w:color="auto"/>
          <w:left w:val="single" w:sz="4" w:space="4" w:color="auto"/>
          <w:bottom w:val="single" w:sz="4" w:space="1" w:color="auto"/>
          <w:right w:val="single" w:sz="4" w:space="4" w:color="auto"/>
        </w:pBdr>
        <w:ind w:firstLineChars="200" w:firstLine="480"/>
        <w:rPr>
          <w:rStyle w:val="5yl5"/>
        </w:rPr>
      </w:pPr>
    </w:p>
    <w:p w14:paraId="4A4CB075" w14:textId="77777777" w:rsidR="00F26CB9" w:rsidRDefault="00F26CB9" w:rsidP="00F26CB9">
      <w:pPr>
        <w:pBdr>
          <w:top w:val="single" w:sz="4" w:space="1" w:color="auto"/>
          <w:left w:val="single" w:sz="4" w:space="4" w:color="auto"/>
          <w:bottom w:val="single" w:sz="4" w:space="1" w:color="auto"/>
          <w:right w:val="single" w:sz="4" w:space="4" w:color="auto"/>
        </w:pBdr>
        <w:rPr>
          <w:rStyle w:val="5yl5"/>
        </w:rPr>
      </w:pPr>
      <w:r>
        <w:rPr>
          <w:rStyle w:val="5yl5"/>
        </w:rPr>
        <w:t>3. Cases, stories, movie plots, and classic moral dilemmas are included for the purpose of students’ reflection in the learning process. To illustrate moral dilemmas, some viewpoints in this material may seem exaggerated and critical. Teachers should always remind their students of the difference between these viewpoints and the reality in the present world. Judging the past with contemporary standard is not the intended perspective, rather, students should be guided to make contrast and holistic understanding of the relationship between these practices and their historic, cultural and social contexts.</w:t>
      </w:r>
    </w:p>
    <w:p w14:paraId="7B1A551D" w14:textId="77777777" w:rsidR="00F26CB9" w:rsidRDefault="00F26CB9" w:rsidP="00F26CB9">
      <w:pPr>
        <w:pBdr>
          <w:top w:val="single" w:sz="4" w:space="1" w:color="auto"/>
          <w:left w:val="single" w:sz="4" w:space="4" w:color="auto"/>
          <w:bottom w:val="single" w:sz="4" w:space="1" w:color="auto"/>
          <w:right w:val="single" w:sz="4" w:space="4" w:color="auto"/>
        </w:pBdr>
        <w:rPr>
          <w:rStyle w:val="5yl5"/>
        </w:rPr>
      </w:pPr>
    </w:p>
    <w:p w14:paraId="3C4026DB" w14:textId="77777777" w:rsidR="00F26CB9" w:rsidRDefault="00F26CB9" w:rsidP="00F26CB9">
      <w:pPr>
        <w:pBdr>
          <w:top w:val="single" w:sz="4" w:space="1" w:color="auto"/>
          <w:left w:val="single" w:sz="4" w:space="4" w:color="auto"/>
          <w:bottom w:val="single" w:sz="4" w:space="1" w:color="auto"/>
          <w:right w:val="single" w:sz="4" w:space="4" w:color="auto"/>
        </w:pBdr>
      </w:pPr>
      <w:r>
        <w:rPr>
          <w:rStyle w:val="5yl5"/>
        </w:rPr>
        <w:t>4. The discussion questions, key points and knowledge content of the learning resource are suggestion in nature. Learning and teaching should not be limited to these suggestions. Teacher should use them flexibly for ongoing development of school-based resource according to the learning objectives of the curriculum.</w:t>
      </w:r>
    </w:p>
    <w:p w14:paraId="581207DA" w14:textId="265BC6B4" w:rsidR="009A2CCA" w:rsidRPr="00EC2A15" w:rsidRDefault="004B0EB6" w:rsidP="002967DC">
      <w:pPr>
        <w:rPr>
          <w:rFonts w:eastAsia="標楷體"/>
          <w:b/>
          <w:sz w:val="28"/>
          <w:szCs w:val="28"/>
          <w:lang w:val="en-GB"/>
        </w:rPr>
      </w:pPr>
      <w:r w:rsidRPr="00EC2A15">
        <w:rPr>
          <w:rFonts w:eastAsia="標楷體"/>
          <w:b/>
          <w:sz w:val="28"/>
          <w:szCs w:val="28"/>
          <w:lang w:val="en-GB"/>
        </w:rPr>
        <w:t>Suggested teaching period: 5 lessons</w:t>
      </w:r>
      <w:r w:rsidR="009A2CCA" w:rsidRPr="00EC2A15">
        <w:rPr>
          <w:rFonts w:eastAsia="標楷體"/>
          <w:b/>
          <w:sz w:val="28"/>
          <w:szCs w:val="28"/>
          <w:lang w:val="en-GB"/>
        </w:rPr>
        <w:br w:type="page"/>
      </w:r>
    </w:p>
    <w:p w14:paraId="6154DF06" w14:textId="0084D1ED" w:rsidR="004B0EB6" w:rsidRPr="00EC2A15" w:rsidRDefault="009A2CCA" w:rsidP="0090749A">
      <w:pPr>
        <w:tabs>
          <w:tab w:val="center" w:pos="4037"/>
        </w:tabs>
        <w:outlineLvl w:val="0"/>
        <w:rPr>
          <w:rFonts w:eastAsia="標楷體"/>
          <w:b/>
          <w:sz w:val="28"/>
          <w:szCs w:val="28"/>
          <w:lang w:val="en-GB"/>
        </w:rPr>
      </w:pPr>
      <w:r w:rsidRPr="00EC2A15">
        <w:rPr>
          <w:rFonts w:eastAsia="標楷體"/>
          <w:b/>
          <w:sz w:val="28"/>
          <w:szCs w:val="28"/>
          <w:lang w:val="en-GB"/>
        </w:rPr>
        <w:lastRenderedPageBreak/>
        <w:t>Teacher shall prepare:</w:t>
      </w:r>
      <w:r w:rsidRPr="00EC2A15">
        <w:rPr>
          <w:rFonts w:eastAsia="標楷體"/>
          <w:b/>
          <w:sz w:val="28"/>
          <w:szCs w:val="28"/>
          <w:lang w:val="en-GB"/>
        </w:rPr>
        <w:tab/>
      </w:r>
    </w:p>
    <w:p w14:paraId="0FFCE258" w14:textId="0DC55752" w:rsidR="004B0EB6" w:rsidRPr="00EC2A15" w:rsidRDefault="004B0EB6" w:rsidP="004B0EB6">
      <w:pPr>
        <w:numPr>
          <w:ilvl w:val="0"/>
          <w:numId w:val="2"/>
        </w:numPr>
      </w:pPr>
      <w:r w:rsidRPr="00EC2A15">
        <w:t>Introductory Activity</w:t>
      </w:r>
      <w:r w:rsidR="007E426A" w:rsidRPr="00EC2A15">
        <w:t xml:space="preserve">: </w:t>
      </w:r>
      <w:r w:rsidRPr="00EC2A15">
        <w:t xml:space="preserve">Is motive </w:t>
      </w:r>
      <w:r w:rsidR="00FE4AE8" w:rsidRPr="00EC2A15">
        <w:t>more important than consequence</w:t>
      </w:r>
      <w:r w:rsidRPr="00EC2A15">
        <w:t xml:space="preserve">? </w:t>
      </w:r>
    </w:p>
    <w:p w14:paraId="7383F26D" w14:textId="20AC3B6B" w:rsidR="004B0EB6" w:rsidRPr="00EC2A15" w:rsidRDefault="004B0EB6" w:rsidP="004B0EB6">
      <w:pPr>
        <w:numPr>
          <w:ilvl w:val="0"/>
          <w:numId w:val="2"/>
        </w:numPr>
      </w:pPr>
      <w:r w:rsidRPr="00EC2A15">
        <w:t xml:space="preserve">Knowledge Content of the Subject (1) </w:t>
      </w:r>
      <w:r w:rsidR="007E426A" w:rsidRPr="00EC2A15">
        <w:t xml:space="preserve">: </w:t>
      </w:r>
      <w:r w:rsidRPr="00EC2A15">
        <w:t xml:space="preserve">The </w:t>
      </w:r>
      <w:r w:rsidR="00FE4AE8" w:rsidRPr="00EC2A15">
        <w:t>P</w:t>
      </w:r>
      <w:r w:rsidRPr="00EC2A15">
        <w:t>rinciple</w:t>
      </w:r>
      <w:r w:rsidR="00FE4AE8" w:rsidRPr="00EC2A15">
        <w:t>s</w:t>
      </w:r>
      <w:r w:rsidRPr="00EC2A15">
        <w:t xml:space="preserve"> of Deontology</w:t>
      </w:r>
    </w:p>
    <w:p w14:paraId="27F84319" w14:textId="0E7753CC" w:rsidR="004B0EB6" w:rsidRPr="00EC2A15" w:rsidRDefault="004B0EB6" w:rsidP="004B0EB6">
      <w:pPr>
        <w:numPr>
          <w:ilvl w:val="0"/>
          <w:numId w:val="2"/>
        </w:numPr>
      </w:pPr>
      <w:r w:rsidRPr="00EC2A15">
        <w:t xml:space="preserve">Knowledge Content of the Subject (2): </w:t>
      </w:r>
      <w:r w:rsidR="0090749A" w:rsidRPr="00EC2A15">
        <w:t>Two Formula</w:t>
      </w:r>
      <w:r w:rsidR="004B4860">
        <w:t>e</w:t>
      </w:r>
      <w:r w:rsidR="0090749A" w:rsidRPr="00EC2A15">
        <w:t xml:space="preserve"> in Kantian Deontology for Judging Moral Principles </w:t>
      </w:r>
    </w:p>
    <w:p w14:paraId="7A32E787" w14:textId="40D98EEF" w:rsidR="004B0EB6" w:rsidRPr="00EC2A15" w:rsidRDefault="004B0EB6" w:rsidP="004B0EB6">
      <w:pPr>
        <w:numPr>
          <w:ilvl w:val="0"/>
          <w:numId w:val="2"/>
        </w:numPr>
      </w:pPr>
      <w:r w:rsidRPr="00EC2A15">
        <w:t xml:space="preserve">Knowledge Content of the Subject (3): </w:t>
      </w:r>
      <w:r w:rsidR="0090749A" w:rsidRPr="00EC2A15">
        <w:t>Conflicts between duties</w:t>
      </w:r>
    </w:p>
    <w:p w14:paraId="0DE910E5" w14:textId="77777777" w:rsidR="004B0EB6" w:rsidRPr="00EC2A15" w:rsidRDefault="004B0EB6" w:rsidP="004B0EB6">
      <w:pPr>
        <w:numPr>
          <w:ilvl w:val="0"/>
          <w:numId w:val="2"/>
        </w:numPr>
      </w:pPr>
      <w:r w:rsidRPr="00EC2A15">
        <w:t>Knowledge Content of the Subject (4): Strengths and Weaknesses of Kantian Deontology</w:t>
      </w:r>
    </w:p>
    <w:p w14:paraId="4139D591" w14:textId="0FA33928" w:rsidR="004B0EB6" w:rsidRPr="00EC2A15" w:rsidRDefault="004B0EB6" w:rsidP="004B0EB6">
      <w:pPr>
        <w:numPr>
          <w:ilvl w:val="0"/>
          <w:numId w:val="2"/>
        </w:numPr>
      </w:pPr>
      <w:r w:rsidRPr="00EC2A15">
        <w:t xml:space="preserve">Case </w:t>
      </w:r>
      <w:r w:rsidR="00495493" w:rsidRPr="00EC2A15">
        <w:t xml:space="preserve">Study </w:t>
      </w:r>
      <w:r w:rsidRPr="00EC2A15">
        <w:t xml:space="preserve">(1): </w:t>
      </w:r>
      <w:r w:rsidR="00DD7DE5" w:rsidRPr="00EC2A15">
        <w:t>Is it humane to do so</w:t>
      </w:r>
      <w:r w:rsidRPr="00EC2A15">
        <w:t>?</w:t>
      </w:r>
    </w:p>
    <w:p w14:paraId="62C2F43D" w14:textId="2E728C8C" w:rsidR="004B0EB6" w:rsidRPr="00EC2A15" w:rsidRDefault="004B0EB6" w:rsidP="004B0EB6">
      <w:pPr>
        <w:numPr>
          <w:ilvl w:val="0"/>
          <w:numId w:val="2"/>
        </w:numPr>
      </w:pPr>
      <w:r w:rsidRPr="00EC2A15">
        <w:t xml:space="preserve">Case </w:t>
      </w:r>
      <w:r w:rsidR="00495493" w:rsidRPr="00EC2A15">
        <w:t xml:space="preserve">Study </w:t>
      </w:r>
      <w:r w:rsidRPr="00EC2A15">
        <w:t xml:space="preserve">(2): </w:t>
      </w:r>
      <w:r w:rsidR="00DD7DE5" w:rsidRPr="00EC2A15">
        <w:t>Is it moral to borrow money with no intention to pay it back?</w:t>
      </w:r>
    </w:p>
    <w:p w14:paraId="6C20BCD2" w14:textId="6A8787A9" w:rsidR="004B0EB6" w:rsidRPr="00EC2A15" w:rsidRDefault="004B0EB6" w:rsidP="004B0EB6">
      <w:pPr>
        <w:numPr>
          <w:ilvl w:val="0"/>
          <w:numId w:val="2"/>
        </w:numPr>
      </w:pPr>
      <w:r w:rsidRPr="00EC2A15">
        <w:t xml:space="preserve">Case </w:t>
      </w:r>
      <w:r w:rsidR="00495493" w:rsidRPr="00EC2A15">
        <w:t xml:space="preserve">Study </w:t>
      </w:r>
      <w:r w:rsidRPr="00EC2A15">
        <w:t xml:space="preserve">(3): </w:t>
      </w:r>
      <w:r w:rsidR="00DD7DE5" w:rsidRPr="00EC2A15">
        <w:t>Is it moral to take care of oneself alone without helping others?</w:t>
      </w:r>
    </w:p>
    <w:p w14:paraId="3EF8BD60" w14:textId="58149C4D" w:rsidR="000E467F" w:rsidRPr="00EC2A15" w:rsidRDefault="004B0EB6" w:rsidP="004B0EB6">
      <w:pPr>
        <w:numPr>
          <w:ilvl w:val="0"/>
          <w:numId w:val="2"/>
        </w:numPr>
      </w:pPr>
      <w:r w:rsidRPr="00EC2A15">
        <w:t xml:space="preserve">Case </w:t>
      </w:r>
      <w:r w:rsidR="00495493" w:rsidRPr="00EC2A15">
        <w:t xml:space="preserve">Study </w:t>
      </w:r>
      <w:r w:rsidRPr="00EC2A15">
        <w:t xml:space="preserve">(4): The story of </w:t>
      </w:r>
      <w:r w:rsidR="00050374" w:rsidRPr="00EC2A15">
        <w:t>Kalamas</w:t>
      </w:r>
    </w:p>
    <w:p w14:paraId="6785D3BB" w14:textId="5522DE9B" w:rsidR="000E467F" w:rsidRPr="00EC2A15" w:rsidRDefault="000E467F" w:rsidP="004B0EB6">
      <w:pPr>
        <w:numPr>
          <w:ilvl w:val="0"/>
          <w:numId w:val="2"/>
        </w:numPr>
      </w:pPr>
      <w:r w:rsidRPr="00EC2A15">
        <w:t xml:space="preserve">Case </w:t>
      </w:r>
      <w:r w:rsidR="00495493" w:rsidRPr="00EC2A15">
        <w:t>Study (</w:t>
      </w:r>
      <w:r w:rsidRPr="00EC2A15">
        <w:t xml:space="preserve">5): </w:t>
      </w:r>
      <w:r w:rsidR="00DD7DE5" w:rsidRPr="00EC2A15">
        <w:t>Kill</w:t>
      </w:r>
      <w:r w:rsidR="004B4860">
        <w:t>ing</w:t>
      </w:r>
      <w:r w:rsidR="00DD7DE5" w:rsidRPr="00EC2A15">
        <w:t xml:space="preserve"> one person to save five hundred people</w:t>
      </w:r>
    </w:p>
    <w:p w14:paraId="14188E32" w14:textId="56BBBA8E" w:rsidR="004B0EB6" w:rsidRPr="00EC2A15" w:rsidRDefault="000E467F" w:rsidP="004B0EB6">
      <w:pPr>
        <w:numPr>
          <w:ilvl w:val="0"/>
          <w:numId w:val="2"/>
        </w:numPr>
      </w:pPr>
      <w:r w:rsidRPr="00EC2A15">
        <w:t xml:space="preserve">Case </w:t>
      </w:r>
      <w:r w:rsidR="00495493" w:rsidRPr="00EC2A15">
        <w:t xml:space="preserve">Study </w:t>
      </w:r>
      <w:r w:rsidRPr="00EC2A15">
        <w:t xml:space="preserve">(6): </w:t>
      </w:r>
      <w:r w:rsidR="00DD7DE5" w:rsidRPr="00EC2A15">
        <w:rPr>
          <w:lang w:val="en-GB"/>
        </w:rPr>
        <w:t>The Story of Rahab and the Israeli Agents</w:t>
      </w:r>
    </w:p>
    <w:p w14:paraId="0D13BECD" w14:textId="77777777" w:rsidR="000E467F" w:rsidRPr="00EC2A15" w:rsidRDefault="000E467F" w:rsidP="004B0EB6">
      <w:pPr>
        <w:numPr>
          <w:ilvl w:val="0"/>
          <w:numId w:val="2"/>
        </w:numPr>
      </w:pPr>
      <w:r w:rsidRPr="00EC2A15">
        <w:t xml:space="preserve">Case </w:t>
      </w:r>
      <w:r w:rsidR="00495493" w:rsidRPr="00EC2A15">
        <w:t xml:space="preserve">Study </w:t>
      </w:r>
      <w:r w:rsidRPr="00EC2A15">
        <w:t xml:space="preserve">(7): </w:t>
      </w:r>
      <w:r w:rsidRPr="00EC2A15">
        <w:rPr>
          <w:lang w:val="en-GB"/>
        </w:rPr>
        <w:t>Daniel in the Lions' Den</w:t>
      </w:r>
    </w:p>
    <w:p w14:paraId="498B7F83" w14:textId="77777777" w:rsidR="004B0EB6" w:rsidRPr="00EC2A15" w:rsidRDefault="004B0EB6" w:rsidP="004B0EB6"/>
    <w:p w14:paraId="07A7918C" w14:textId="77777777" w:rsidR="004B0EB6" w:rsidRPr="00EC2A15" w:rsidRDefault="004B0EB6" w:rsidP="004B0EB6"/>
    <w:p w14:paraId="428749E1" w14:textId="77777777" w:rsidR="004B0EB6" w:rsidRPr="00EC2A15" w:rsidRDefault="004B0EB6" w:rsidP="004B0EB6">
      <w:r w:rsidRPr="00EC2A15">
        <w:t>Teaching process:</w:t>
      </w:r>
    </w:p>
    <w:p w14:paraId="5B2A020C" w14:textId="77777777" w:rsidR="004B0EB6" w:rsidRPr="00EC2A15" w:rsidRDefault="004B0EB6" w:rsidP="004B0EB6"/>
    <w:p w14:paraId="759D60DF" w14:textId="3B179A9D" w:rsidR="000E467F" w:rsidRPr="00EC2A15" w:rsidRDefault="004B0EB6" w:rsidP="004B0EB6">
      <w:r w:rsidRPr="00EC2A15">
        <w:t xml:space="preserve">1. </w:t>
      </w:r>
      <w:r w:rsidR="000E467F" w:rsidRPr="00EC2A15">
        <w:t>Teacher</w:t>
      </w:r>
      <w:r w:rsidRPr="00EC2A15">
        <w:t xml:space="preserve"> discuss</w:t>
      </w:r>
      <w:r w:rsidR="00DE18B9">
        <w:t>es</w:t>
      </w:r>
      <w:r w:rsidRPr="00EC2A15">
        <w:t xml:space="preserve"> </w:t>
      </w:r>
      <w:r w:rsidR="008753F9" w:rsidRPr="00EC2A15">
        <w:t xml:space="preserve">with the students </w:t>
      </w:r>
      <w:r w:rsidR="004439DA">
        <w:t>“</w:t>
      </w:r>
      <w:r w:rsidR="000E467F" w:rsidRPr="00EC2A15">
        <w:t>Introductory Activity</w:t>
      </w:r>
      <w:r w:rsidR="007E426A" w:rsidRPr="00EC2A15">
        <w:t xml:space="preserve">: </w:t>
      </w:r>
      <w:r w:rsidR="000E467F" w:rsidRPr="00EC2A15">
        <w:t xml:space="preserve">Is </w:t>
      </w:r>
      <w:r w:rsidR="0008004C" w:rsidRPr="00EC2A15">
        <w:t>motive more important than consequence</w:t>
      </w:r>
      <w:r w:rsidR="004439DA">
        <w:t>”</w:t>
      </w:r>
      <w:r w:rsidR="000E467F" w:rsidRPr="00EC2A15">
        <w:t>.</w:t>
      </w:r>
    </w:p>
    <w:p w14:paraId="319A3509" w14:textId="0F885227" w:rsidR="004B0EB6" w:rsidRPr="00EC2A15" w:rsidRDefault="000E467F" w:rsidP="004B0EB6">
      <w:pPr>
        <w:pStyle w:val="a3"/>
        <w:numPr>
          <w:ilvl w:val="0"/>
          <w:numId w:val="4"/>
        </w:numPr>
      </w:pPr>
      <w:r w:rsidRPr="00EC2A15">
        <w:t>Teacher may guide students</w:t>
      </w:r>
      <w:r w:rsidR="004B0EB6" w:rsidRPr="00EC2A15">
        <w:t xml:space="preserve"> to </w:t>
      </w:r>
      <w:r w:rsidRPr="00EC2A15">
        <w:t xml:space="preserve">understand that, when we </w:t>
      </w:r>
      <w:r w:rsidR="0008004C" w:rsidRPr="00EC2A15">
        <w:t xml:space="preserve">make decisions related to morality, </w:t>
      </w:r>
      <w:r w:rsidRPr="00EC2A15">
        <w:t xml:space="preserve">we may </w:t>
      </w:r>
      <w:r w:rsidR="0008004C" w:rsidRPr="00EC2A15">
        <w:t xml:space="preserve">sometimes </w:t>
      </w:r>
      <w:r w:rsidRPr="00EC2A15">
        <w:t xml:space="preserve">consider the motive of the </w:t>
      </w:r>
      <w:r w:rsidR="0008004C" w:rsidRPr="00EC2A15">
        <w:t xml:space="preserve">action </w:t>
      </w:r>
      <w:r w:rsidRPr="00EC2A15">
        <w:t xml:space="preserve">itself instead of </w:t>
      </w:r>
      <w:r w:rsidR="0008004C" w:rsidRPr="00EC2A15">
        <w:t>its</w:t>
      </w:r>
      <w:r w:rsidRPr="00EC2A15">
        <w:t xml:space="preserve"> consequences.</w:t>
      </w:r>
    </w:p>
    <w:p w14:paraId="03F17503" w14:textId="582863F6" w:rsidR="000E467F" w:rsidRPr="00EC2A15" w:rsidRDefault="000E467F" w:rsidP="004B0EB6">
      <w:pPr>
        <w:pStyle w:val="a3"/>
        <w:numPr>
          <w:ilvl w:val="0"/>
          <w:numId w:val="4"/>
        </w:numPr>
        <w:rPr>
          <w:rStyle w:val="a4"/>
          <w:b w:val="0"/>
          <w:bCs w:val="0"/>
        </w:rPr>
      </w:pPr>
      <w:r w:rsidRPr="00EC2A15">
        <w:rPr>
          <w:rStyle w:val="a4"/>
          <w:b w:val="0"/>
          <w:bCs w:val="0"/>
        </w:rPr>
        <w:t xml:space="preserve">Teacher may </w:t>
      </w:r>
      <w:r w:rsidR="0008004C" w:rsidRPr="00EC2A15">
        <w:rPr>
          <w:rStyle w:val="a4"/>
          <w:b w:val="0"/>
          <w:bCs w:val="0"/>
        </w:rPr>
        <w:t xml:space="preserve">further </w:t>
      </w:r>
      <w:r w:rsidRPr="00EC2A15">
        <w:rPr>
          <w:rStyle w:val="a4"/>
          <w:b w:val="0"/>
          <w:bCs w:val="0"/>
        </w:rPr>
        <w:t>explore</w:t>
      </w:r>
      <w:r w:rsidR="0008004C" w:rsidRPr="00EC2A15">
        <w:rPr>
          <w:rStyle w:val="a4"/>
          <w:b w:val="0"/>
          <w:bCs w:val="0"/>
        </w:rPr>
        <w:t xml:space="preserve"> with the students</w:t>
      </w:r>
      <w:r w:rsidRPr="00EC2A15">
        <w:rPr>
          <w:rStyle w:val="a4"/>
          <w:b w:val="0"/>
          <w:bCs w:val="0"/>
        </w:rPr>
        <w:t xml:space="preserve"> th</w:t>
      </w:r>
      <w:r w:rsidR="0008004C" w:rsidRPr="00EC2A15">
        <w:rPr>
          <w:rStyle w:val="a4"/>
          <w:b w:val="0"/>
          <w:bCs w:val="0"/>
        </w:rPr>
        <w:t xml:space="preserve">e case of </w:t>
      </w:r>
      <w:r w:rsidR="004439DA">
        <w:rPr>
          <w:rStyle w:val="a4"/>
          <w:b w:val="0"/>
          <w:bCs w:val="0"/>
        </w:rPr>
        <w:t>“</w:t>
      </w:r>
      <w:r w:rsidR="0008004C" w:rsidRPr="00EC2A15">
        <w:rPr>
          <w:rStyle w:val="a4"/>
          <w:b w:val="0"/>
          <w:bCs w:val="0"/>
        </w:rPr>
        <w:t>Organ transplants</w:t>
      </w:r>
      <w:r w:rsidR="004439DA">
        <w:rPr>
          <w:rStyle w:val="a4"/>
          <w:b w:val="0"/>
          <w:bCs w:val="0"/>
        </w:rPr>
        <w:t>”</w:t>
      </w:r>
      <w:r w:rsidR="00775CF3" w:rsidRPr="00EC2A15">
        <w:rPr>
          <w:rStyle w:val="a4"/>
          <w:b w:val="0"/>
          <w:bCs w:val="0"/>
        </w:rPr>
        <w:t xml:space="preserve">. </w:t>
      </w:r>
      <w:r w:rsidR="00CB2D10">
        <w:rPr>
          <w:rStyle w:val="a4"/>
          <w:b w:val="0"/>
          <w:bCs w:val="0"/>
        </w:rPr>
        <w:t>C</w:t>
      </w:r>
      <w:r w:rsidR="0008004C" w:rsidRPr="00EC2A15">
        <w:rPr>
          <w:rStyle w:val="a4"/>
          <w:b w:val="0"/>
          <w:bCs w:val="0"/>
        </w:rPr>
        <w:t xml:space="preserve">ompare it </w:t>
      </w:r>
      <w:r w:rsidRPr="00EC2A15">
        <w:rPr>
          <w:rStyle w:val="a4"/>
          <w:b w:val="0"/>
          <w:bCs w:val="0"/>
        </w:rPr>
        <w:t xml:space="preserve">with </w:t>
      </w:r>
      <w:r w:rsidR="00E90CCD" w:rsidRPr="00EC2A15">
        <w:rPr>
          <w:rStyle w:val="a4"/>
          <w:b w:val="0"/>
          <w:bCs w:val="0"/>
        </w:rPr>
        <w:t xml:space="preserve">the case of the </w:t>
      </w:r>
      <w:r w:rsidR="004439DA">
        <w:rPr>
          <w:rStyle w:val="a4"/>
          <w:b w:val="0"/>
          <w:bCs w:val="0"/>
        </w:rPr>
        <w:t>“</w:t>
      </w:r>
      <w:r w:rsidR="00775CF3" w:rsidRPr="00EC2A15">
        <w:rPr>
          <w:rStyle w:val="a4"/>
          <w:b w:val="0"/>
          <w:bCs w:val="0"/>
        </w:rPr>
        <w:t>Using the Railroad Switch</w:t>
      </w:r>
      <w:r w:rsidR="004439DA">
        <w:rPr>
          <w:rStyle w:val="a4"/>
          <w:b w:val="0"/>
          <w:bCs w:val="0"/>
        </w:rPr>
        <w:t>”</w:t>
      </w:r>
      <w:r w:rsidRPr="00EC2A15">
        <w:rPr>
          <w:rStyle w:val="a4"/>
          <w:b w:val="0"/>
          <w:bCs w:val="0"/>
        </w:rPr>
        <w:t xml:space="preserve"> </w:t>
      </w:r>
      <w:r w:rsidR="00775CF3" w:rsidRPr="00EC2A15">
        <w:rPr>
          <w:rStyle w:val="a4"/>
          <w:b w:val="0"/>
          <w:bCs w:val="0"/>
        </w:rPr>
        <w:t>in the last section and find out their differences</w:t>
      </w:r>
      <w:r w:rsidR="00CB2D10">
        <w:rPr>
          <w:rStyle w:val="a4"/>
          <w:b w:val="0"/>
          <w:bCs w:val="0"/>
        </w:rPr>
        <w:t>.</w:t>
      </w:r>
    </w:p>
    <w:p w14:paraId="6122A64A" w14:textId="77777777" w:rsidR="004B0EB6" w:rsidRPr="00CB2D10" w:rsidRDefault="004B0EB6" w:rsidP="004B0EB6">
      <w:pPr>
        <w:rPr>
          <w:rStyle w:val="a4"/>
          <w:b w:val="0"/>
          <w:bCs w:val="0"/>
        </w:rPr>
      </w:pPr>
    </w:p>
    <w:p w14:paraId="0952598D" w14:textId="63B42DEC" w:rsidR="004B0EB6" w:rsidRPr="00EC2A15" w:rsidRDefault="004B0EB6" w:rsidP="004B0EB6">
      <w:r w:rsidRPr="00EC2A15">
        <w:rPr>
          <w:rStyle w:val="a4"/>
          <w:b w:val="0"/>
          <w:bCs w:val="0"/>
        </w:rPr>
        <w:t xml:space="preserve">2. Teacher explains </w:t>
      </w:r>
      <w:r w:rsidR="004439DA">
        <w:rPr>
          <w:rStyle w:val="a4"/>
          <w:b w:val="0"/>
          <w:bCs w:val="0"/>
        </w:rPr>
        <w:t>“</w:t>
      </w:r>
      <w:r w:rsidR="000E467F" w:rsidRPr="00EC2A15">
        <w:t>Knowledge Content of the Subject (1</w:t>
      </w:r>
      <w:r w:rsidR="00775CF3" w:rsidRPr="00EC2A15">
        <w:t>):</w:t>
      </w:r>
      <w:r w:rsidR="007E426A" w:rsidRPr="00EC2A15">
        <w:t xml:space="preserve"> </w:t>
      </w:r>
      <w:r w:rsidR="000E467F" w:rsidRPr="00EC2A15">
        <w:t xml:space="preserve">The </w:t>
      </w:r>
      <w:r w:rsidR="00FE4AE8" w:rsidRPr="00EC2A15">
        <w:t>P</w:t>
      </w:r>
      <w:r w:rsidR="000E467F" w:rsidRPr="00EC2A15">
        <w:t>rinciple</w:t>
      </w:r>
      <w:r w:rsidR="00FE4AE8" w:rsidRPr="00EC2A15">
        <w:t>s</w:t>
      </w:r>
      <w:r w:rsidR="000E467F" w:rsidRPr="00EC2A15">
        <w:t xml:space="preserve"> of Deontology</w:t>
      </w:r>
      <w:r w:rsidR="004439DA">
        <w:t>”</w:t>
      </w:r>
    </w:p>
    <w:p w14:paraId="37422295" w14:textId="1B9484D0" w:rsidR="004B0EB6" w:rsidRPr="00EC2A15" w:rsidRDefault="004B0EB6" w:rsidP="004B0EB6">
      <w:r w:rsidRPr="00EC2A15">
        <w:t xml:space="preserve">Teacher may ask student to </w:t>
      </w:r>
      <w:r w:rsidR="007E426A" w:rsidRPr="00EC2A15">
        <w:t xml:space="preserve">summarize the key points </w:t>
      </w:r>
      <w:r w:rsidRPr="00EC2A15">
        <w:t xml:space="preserve">of </w:t>
      </w:r>
      <w:r w:rsidR="00775CF3" w:rsidRPr="00EC2A15">
        <w:t>Kantian d</w:t>
      </w:r>
      <w:r w:rsidR="000E467F" w:rsidRPr="00EC2A15">
        <w:t>eontology</w:t>
      </w:r>
      <w:r w:rsidRPr="00EC2A15">
        <w:t>:</w:t>
      </w:r>
    </w:p>
    <w:p w14:paraId="5641BB81" w14:textId="44AD88BA" w:rsidR="00775CF3" w:rsidRPr="00EC2A15" w:rsidRDefault="000E467F" w:rsidP="007F0014">
      <w:pPr>
        <w:pStyle w:val="a3"/>
        <w:numPr>
          <w:ilvl w:val="0"/>
          <w:numId w:val="7"/>
        </w:numPr>
        <w:jc w:val="both"/>
        <w:rPr>
          <w:b/>
          <w:bCs/>
          <w:sz w:val="22"/>
        </w:rPr>
      </w:pPr>
      <w:r w:rsidRPr="00EC2A15">
        <w:rPr>
          <w:rFonts w:eastAsia="標楷體"/>
          <w:szCs w:val="28"/>
          <w:lang w:val="en-GB"/>
        </w:rPr>
        <w:t xml:space="preserve">The </w:t>
      </w:r>
      <w:r w:rsidR="00775CF3" w:rsidRPr="00EC2A15">
        <w:rPr>
          <w:rFonts w:eastAsia="標楷體"/>
          <w:szCs w:val="28"/>
          <w:lang w:val="en-GB"/>
        </w:rPr>
        <w:t>judgement of the nature of the action itself is more important than its consequences</w:t>
      </w:r>
    </w:p>
    <w:p w14:paraId="40FC25CE" w14:textId="53F94F61" w:rsidR="000E467F" w:rsidRPr="00EC2A15" w:rsidRDefault="00024DAF" w:rsidP="000E467F">
      <w:pPr>
        <w:pStyle w:val="a3"/>
        <w:numPr>
          <w:ilvl w:val="0"/>
          <w:numId w:val="7"/>
        </w:numPr>
        <w:jc w:val="both"/>
        <w:rPr>
          <w:rStyle w:val="a4"/>
        </w:rPr>
      </w:pPr>
      <w:r w:rsidRPr="00EC2A15">
        <w:rPr>
          <w:rStyle w:val="a4"/>
          <w:b w:val="0"/>
        </w:rPr>
        <w:t>W</w:t>
      </w:r>
      <w:r w:rsidRPr="00EC2A15">
        <w:t>e make moral judgments of right and wrong according to reason</w:t>
      </w:r>
    </w:p>
    <w:p w14:paraId="3E553286" w14:textId="18F0DFD3" w:rsidR="000E467F" w:rsidRPr="00EC2A15" w:rsidRDefault="001C562B" w:rsidP="001C562B">
      <w:pPr>
        <w:pStyle w:val="a3"/>
        <w:numPr>
          <w:ilvl w:val="0"/>
          <w:numId w:val="7"/>
        </w:numPr>
        <w:jc w:val="both"/>
        <w:rPr>
          <w:bCs/>
        </w:rPr>
      </w:pPr>
      <w:r w:rsidRPr="00EC2A15">
        <w:t>Morality reflects human autonomy and freedom</w:t>
      </w:r>
    </w:p>
    <w:p w14:paraId="6BC762B0" w14:textId="77777777" w:rsidR="001C562B" w:rsidRPr="00EC2A15" w:rsidRDefault="001C562B" w:rsidP="001C562B">
      <w:pPr>
        <w:pStyle w:val="a3"/>
        <w:jc w:val="both"/>
        <w:rPr>
          <w:rStyle w:val="a4"/>
          <w:b w:val="0"/>
        </w:rPr>
      </w:pPr>
    </w:p>
    <w:p w14:paraId="3269BEAA" w14:textId="20802D79" w:rsidR="007039E6" w:rsidRPr="00EC2A15" w:rsidRDefault="004B0EB6" w:rsidP="004B0EB6">
      <w:pPr>
        <w:jc w:val="both"/>
        <w:rPr>
          <w:rFonts w:eastAsiaTheme="minorEastAsia"/>
        </w:rPr>
      </w:pPr>
      <w:r w:rsidRPr="00EC2A15">
        <w:rPr>
          <w:rStyle w:val="a4"/>
          <w:b w:val="0"/>
        </w:rPr>
        <w:t xml:space="preserve">3. </w:t>
      </w:r>
      <w:r w:rsidR="000E467F" w:rsidRPr="00EC2A15">
        <w:rPr>
          <w:rStyle w:val="a4"/>
          <w:b w:val="0"/>
          <w:bCs w:val="0"/>
        </w:rPr>
        <w:t xml:space="preserve">Teacher explains </w:t>
      </w:r>
      <w:r w:rsidR="004439DA">
        <w:rPr>
          <w:rStyle w:val="a4"/>
          <w:b w:val="0"/>
          <w:bCs w:val="0"/>
        </w:rPr>
        <w:t>“</w:t>
      </w:r>
      <w:r w:rsidR="000E467F" w:rsidRPr="00EC2A15">
        <w:t xml:space="preserve">Knowledge Content of the Subject (2): </w:t>
      </w:r>
      <w:r w:rsidR="0090749A" w:rsidRPr="00EC2A15">
        <w:t>Two Formula</w:t>
      </w:r>
      <w:r w:rsidR="00DE18B9">
        <w:t>e</w:t>
      </w:r>
      <w:r w:rsidR="0090749A" w:rsidRPr="00EC2A15">
        <w:t xml:space="preserve"> in Kantian Deontology for Judging Moral </w:t>
      </w:r>
      <w:r w:rsidR="007039E6" w:rsidRPr="00EC2A15">
        <w:t>Principles</w:t>
      </w:r>
      <w:r w:rsidR="004439DA">
        <w:t>”</w:t>
      </w:r>
      <w:r w:rsidR="007039E6" w:rsidRPr="00EC2A15">
        <w:t>.</w:t>
      </w:r>
      <w:r w:rsidR="000E467F" w:rsidRPr="00EC2A15">
        <w:t xml:space="preserve"> Teacher may </w:t>
      </w:r>
      <w:r w:rsidR="007039E6" w:rsidRPr="00EC2A15">
        <w:t xml:space="preserve">use the examples provided to </w:t>
      </w:r>
      <w:r w:rsidR="000E467F" w:rsidRPr="00EC2A15">
        <w:t xml:space="preserve">explain the </w:t>
      </w:r>
      <w:r w:rsidR="007039E6" w:rsidRPr="00EC2A15">
        <w:t>process of moral judgement of Kantian deontology</w:t>
      </w:r>
      <w:r w:rsidR="000E467F" w:rsidRPr="00EC2A15">
        <w:t xml:space="preserve">. Teacher may ask students to </w:t>
      </w:r>
      <w:r w:rsidR="007039E6" w:rsidRPr="00EC2A15">
        <w:t xml:space="preserve">summarize </w:t>
      </w:r>
      <w:r w:rsidR="000E467F" w:rsidRPr="00EC2A15">
        <w:t>the key points:</w:t>
      </w:r>
    </w:p>
    <w:p w14:paraId="42848B3A" w14:textId="465BE275" w:rsidR="007039E6" w:rsidRPr="00EC2A15" w:rsidRDefault="007039E6" w:rsidP="007039E6">
      <w:pPr>
        <w:pStyle w:val="a3"/>
        <w:numPr>
          <w:ilvl w:val="0"/>
          <w:numId w:val="8"/>
        </w:numPr>
        <w:jc w:val="both"/>
        <w:rPr>
          <w:rStyle w:val="a4"/>
          <w:b w:val="0"/>
        </w:rPr>
      </w:pPr>
      <w:r w:rsidRPr="00EC2A15">
        <w:rPr>
          <w:rStyle w:val="a4"/>
          <w:b w:val="0"/>
        </w:rPr>
        <w:t>The Formula of Humanity: When we act, we have to treat ourselves or others as ends instead of mere means. From another perspective, we should not treat others in ways that they do not agree with.</w:t>
      </w:r>
    </w:p>
    <w:p w14:paraId="09499691" w14:textId="36CEB9B8" w:rsidR="008C387B" w:rsidRPr="00EC2A15" w:rsidRDefault="007039E6" w:rsidP="007F0014">
      <w:pPr>
        <w:pStyle w:val="a3"/>
        <w:numPr>
          <w:ilvl w:val="0"/>
          <w:numId w:val="8"/>
        </w:numPr>
        <w:jc w:val="both"/>
        <w:rPr>
          <w:rStyle w:val="a4"/>
          <w:b w:val="0"/>
        </w:rPr>
      </w:pPr>
      <w:r w:rsidRPr="00EC2A15">
        <w:rPr>
          <w:rStyle w:val="a4"/>
          <w:b w:val="0"/>
        </w:rPr>
        <w:t>The Formula of Universal L</w:t>
      </w:r>
      <w:r w:rsidR="007A484C" w:rsidRPr="00EC2A15">
        <w:rPr>
          <w:rStyle w:val="a4"/>
          <w:b w:val="0"/>
        </w:rPr>
        <w:t>aw</w:t>
      </w:r>
      <w:r w:rsidR="000E467F" w:rsidRPr="00EC2A15">
        <w:rPr>
          <w:rStyle w:val="a4"/>
          <w:b w:val="0"/>
        </w:rPr>
        <w:t xml:space="preserve">: </w:t>
      </w:r>
      <w:r w:rsidR="00DE18B9" w:rsidRPr="00DE18B9">
        <w:rPr>
          <w:rStyle w:val="a4"/>
          <w:b w:val="0"/>
        </w:rPr>
        <w:t>I</w:t>
      </w:r>
      <w:r w:rsidR="008C387B" w:rsidRPr="00EC2A15">
        <w:rPr>
          <w:rStyle w:val="a4"/>
          <w:b w:val="0"/>
        </w:rPr>
        <w:t>f we claim that our moral acts have to be based on a certain principle, then this principle must be one that everyone can live by. We use rational thinking to formulate certain moral principles. If others also use their rational thinking, they will agree with us that those principles are reasonable and feasible.</w:t>
      </w:r>
    </w:p>
    <w:p w14:paraId="3C0730BE" w14:textId="77777777" w:rsidR="008C387B" w:rsidRPr="00EC2A15" w:rsidRDefault="008C387B" w:rsidP="008C387B">
      <w:pPr>
        <w:pStyle w:val="a3"/>
        <w:jc w:val="both"/>
        <w:rPr>
          <w:rStyle w:val="a4"/>
          <w:b w:val="0"/>
        </w:rPr>
      </w:pPr>
    </w:p>
    <w:p w14:paraId="05BB7819" w14:textId="1E0CC192" w:rsidR="004B0EB6" w:rsidRPr="00EC2A15" w:rsidRDefault="004B0EB6" w:rsidP="004B0EB6">
      <w:pPr>
        <w:jc w:val="both"/>
      </w:pPr>
      <w:r w:rsidRPr="00EC2A15">
        <w:rPr>
          <w:rStyle w:val="a4"/>
          <w:b w:val="0"/>
          <w:bCs w:val="0"/>
        </w:rPr>
        <w:lastRenderedPageBreak/>
        <w:t xml:space="preserve">4. </w:t>
      </w:r>
      <w:r w:rsidRPr="00EC2A15">
        <w:rPr>
          <w:rStyle w:val="a4"/>
          <w:b w:val="0"/>
        </w:rPr>
        <w:t xml:space="preserve">Divide the students in groups of 4-5 and </w:t>
      </w:r>
      <w:r w:rsidR="000010DF" w:rsidRPr="00EC2A15">
        <w:rPr>
          <w:rStyle w:val="a4"/>
          <w:b w:val="0"/>
        </w:rPr>
        <w:t>ask</w:t>
      </w:r>
      <w:r w:rsidRPr="00EC2A15">
        <w:rPr>
          <w:rStyle w:val="a4"/>
          <w:b w:val="0"/>
        </w:rPr>
        <w:t xml:space="preserve"> them </w:t>
      </w:r>
      <w:r w:rsidR="000010DF" w:rsidRPr="00EC2A15">
        <w:rPr>
          <w:rStyle w:val="a4"/>
          <w:b w:val="0"/>
        </w:rPr>
        <w:t xml:space="preserve">to </w:t>
      </w:r>
      <w:r w:rsidRPr="00EC2A15">
        <w:rPr>
          <w:rStyle w:val="a4"/>
          <w:b w:val="0"/>
        </w:rPr>
        <w:t xml:space="preserve">discuss </w:t>
      </w:r>
      <w:r w:rsidR="004439DA">
        <w:rPr>
          <w:rStyle w:val="a4"/>
          <w:b w:val="0"/>
        </w:rPr>
        <w:t>“</w:t>
      </w:r>
      <w:r w:rsidR="00752C01" w:rsidRPr="00EC2A15">
        <w:t>Case</w:t>
      </w:r>
      <w:r w:rsidR="00495493" w:rsidRPr="00EC2A15">
        <w:t xml:space="preserve"> Study</w:t>
      </w:r>
      <w:r w:rsidR="00752C01" w:rsidRPr="00EC2A15">
        <w:t xml:space="preserve"> (1): </w:t>
      </w:r>
      <w:r w:rsidR="00DD7DE5" w:rsidRPr="00EC2A15">
        <w:t>Is it humane to do so</w:t>
      </w:r>
      <w:r w:rsidR="00752C01" w:rsidRPr="00EC2A15">
        <w:t>?</w:t>
      </w:r>
      <w:r w:rsidR="004439DA">
        <w:t>”</w:t>
      </w:r>
      <w:r w:rsidR="00495493" w:rsidRPr="00EC2A15">
        <w:t xml:space="preserve">, </w:t>
      </w:r>
      <w:r w:rsidR="004439DA">
        <w:t>“</w:t>
      </w:r>
      <w:r w:rsidR="00495493" w:rsidRPr="00EC2A15">
        <w:t xml:space="preserve">Case Study </w:t>
      </w:r>
      <w:r w:rsidR="00752C01" w:rsidRPr="00EC2A15">
        <w:t xml:space="preserve">(2): </w:t>
      </w:r>
      <w:r w:rsidR="00DD7DE5" w:rsidRPr="00EC2A15">
        <w:t>Is it moral to borrow money with no intention to pay it back?</w:t>
      </w:r>
      <w:r w:rsidR="004439DA">
        <w:t>”</w:t>
      </w:r>
      <w:r w:rsidR="00752C01" w:rsidRPr="00EC2A15">
        <w:t xml:space="preserve"> and </w:t>
      </w:r>
      <w:r w:rsidR="004439DA">
        <w:t>“</w:t>
      </w:r>
      <w:r w:rsidR="00752C01" w:rsidRPr="00EC2A15">
        <w:t xml:space="preserve">Case </w:t>
      </w:r>
      <w:r w:rsidR="00495493" w:rsidRPr="00EC2A15">
        <w:t xml:space="preserve">Study </w:t>
      </w:r>
      <w:r w:rsidR="00752C01" w:rsidRPr="00EC2A15">
        <w:t xml:space="preserve">(3): </w:t>
      </w:r>
      <w:r w:rsidR="00DD7DE5" w:rsidRPr="00EC2A15">
        <w:t>Is it moral to take care of oneself alone without helping others?</w:t>
      </w:r>
      <w:proofErr w:type="gramStart"/>
      <w:r w:rsidR="004439DA">
        <w:t>”</w:t>
      </w:r>
      <w:r w:rsidR="000010DF" w:rsidRPr="00EC2A15">
        <w:t>.</w:t>
      </w:r>
      <w:proofErr w:type="gramEnd"/>
      <w:r w:rsidR="00752C01" w:rsidRPr="00EC2A15">
        <w:t xml:space="preserve"> Student shall </w:t>
      </w:r>
      <w:r w:rsidR="000010DF" w:rsidRPr="00EC2A15">
        <w:t xml:space="preserve">try to </w:t>
      </w:r>
      <w:r w:rsidR="00752C01" w:rsidRPr="00EC2A15">
        <w:t>apply the</w:t>
      </w:r>
      <w:r w:rsidR="000010DF" w:rsidRPr="00EC2A15">
        <w:t xml:space="preserve"> </w:t>
      </w:r>
      <w:r w:rsidR="00752C01" w:rsidRPr="00EC2A15">
        <w:t>judge</w:t>
      </w:r>
      <w:r w:rsidR="000010DF" w:rsidRPr="00EC2A15">
        <w:t>ment method of Kantian d</w:t>
      </w:r>
      <w:r w:rsidR="00752C01" w:rsidRPr="00EC2A15">
        <w:t>eontology.</w:t>
      </w:r>
    </w:p>
    <w:p w14:paraId="03FB0A69" w14:textId="77777777" w:rsidR="00752C01" w:rsidRPr="00EC2A15" w:rsidRDefault="00752C01" w:rsidP="004B0EB6">
      <w:pPr>
        <w:jc w:val="both"/>
      </w:pPr>
    </w:p>
    <w:p w14:paraId="50CB21E1" w14:textId="07573B07" w:rsidR="004B0EB6" w:rsidRPr="00EC2A15" w:rsidRDefault="004B0EB6" w:rsidP="004B0EB6">
      <w:pPr>
        <w:jc w:val="both"/>
      </w:pPr>
      <w:r w:rsidRPr="00EC2A15">
        <w:rPr>
          <w:rStyle w:val="a4"/>
          <w:b w:val="0"/>
          <w:bCs w:val="0"/>
        </w:rPr>
        <w:t xml:space="preserve">5. </w:t>
      </w:r>
      <w:r w:rsidR="00752C01" w:rsidRPr="00EC2A15">
        <w:rPr>
          <w:rStyle w:val="a4"/>
          <w:b w:val="0"/>
          <w:bCs w:val="0"/>
        </w:rPr>
        <w:t xml:space="preserve">Teacher explains </w:t>
      </w:r>
      <w:r w:rsidR="004439DA">
        <w:rPr>
          <w:rStyle w:val="a4"/>
          <w:b w:val="0"/>
          <w:bCs w:val="0"/>
        </w:rPr>
        <w:t>“</w:t>
      </w:r>
      <w:r w:rsidR="00752C01" w:rsidRPr="00EC2A15">
        <w:t xml:space="preserve">Knowledge Content of the Subject (3): </w:t>
      </w:r>
      <w:r w:rsidR="0090749A" w:rsidRPr="00EC2A15">
        <w:t>Conflicts between duties</w:t>
      </w:r>
      <w:r w:rsidR="004439DA">
        <w:t>”</w:t>
      </w:r>
      <w:r w:rsidR="000010DF" w:rsidRPr="00EC2A15">
        <w:t xml:space="preserve"> and</w:t>
      </w:r>
      <w:r w:rsidR="00752C01" w:rsidRPr="00EC2A15">
        <w:t xml:space="preserve"> discuss</w:t>
      </w:r>
      <w:r w:rsidR="00DE18B9">
        <w:t>es</w:t>
      </w:r>
      <w:r w:rsidR="00752C01" w:rsidRPr="00EC2A15">
        <w:t xml:space="preserve"> with students how to deal with conflicts of duties.</w:t>
      </w:r>
    </w:p>
    <w:p w14:paraId="1BDF965F" w14:textId="77777777" w:rsidR="00752C01" w:rsidRPr="00EC2A15" w:rsidRDefault="00752C01" w:rsidP="004B0EB6">
      <w:pPr>
        <w:jc w:val="both"/>
      </w:pPr>
    </w:p>
    <w:p w14:paraId="6B9887FC" w14:textId="018D5764" w:rsidR="00752C01" w:rsidRPr="00EC2A15" w:rsidRDefault="00752C01" w:rsidP="004B0EB6">
      <w:pPr>
        <w:jc w:val="both"/>
      </w:pPr>
      <w:r w:rsidRPr="00EC2A15">
        <w:t xml:space="preserve">6. Teacher explains </w:t>
      </w:r>
      <w:r w:rsidR="004439DA">
        <w:t>“</w:t>
      </w:r>
      <w:r w:rsidRPr="00EC2A15">
        <w:t>Knowledge Content of the Subject (4): Strengths and Weaknesses of Kantian Deontology</w:t>
      </w:r>
      <w:r w:rsidR="004439DA">
        <w:t>”</w:t>
      </w:r>
      <w:r w:rsidRPr="00EC2A15">
        <w:t xml:space="preserve"> </w:t>
      </w:r>
      <w:r w:rsidR="000010DF" w:rsidRPr="00EC2A15">
        <w:t xml:space="preserve">and use it </w:t>
      </w:r>
      <w:r w:rsidRPr="00EC2A15">
        <w:t>as a conclusion.</w:t>
      </w:r>
    </w:p>
    <w:p w14:paraId="55A5C7B4" w14:textId="77777777" w:rsidR="00752C01" w:rsidRPr="00EC2A15" w:rsidRDefault="00752C01" w:rsidP="004B0EB6">
      <w:pPr>
        <w:jc w:val="both"/>
      </w:pPr>
    </w:p>
    <w:p w14:paraId="53EB39A7" w14:textId="121D6EBB" w:rsidR="00752C01" w:rsidRDefault="00752C01" w:rsidP="00752C01">
      <w:pPr>
        <w:rPr>
          <w:lang w:val="en-GB"/>
        </w:rPr>
      </w:pPr>
      <w:r w:rsidRPr="00EC2A15">
        <w:t>7.</w:t>
      </w:r>
      <w:r w:rsidRPr="00EC2A15">
        <w:rPr>
          <w:rStyle w:val="a4"/>
          <w:b w:val="0"/>
        </w:rPr>
        <w:t xml:space="preserve"> Divide the students in groups of 4-5 and </w:t>
      </w:r>
      <w:r w:rsidR="008753F9" w:rsidRPr="00EC2A15">
        <w:rPr>
          <w:rStyle w:val="a4"/>
          <w:b w:val="0"/>
        </w:rPr>
        <w:t>ask</w:t>
      </w:r>
      <w:r w:rsidRPr="00EC2A15">
        <w:rPr>
          <w:rStyle w:val="a4"/>
          <w:b w:val="0"/>
        </w:rPr>
        <w:t xml:space="preserve"> them </w:t>
      </w:r>
      <w:r w:rsidR="008753F9" w:rsidRPr="00EC2A15">
        <w:rPr>
          <w:rStyle w:val="a4"/>
          <w:b w:val="0"/>
        </w:rPr>
        <w:t xml:space="preserve">to </w:t>
      </w:r>
      <w:r w:rsidRPr="00EC2A15">
        <w:rPr>
          <w:rStyle w:val="a4"/>
          <w:b w:val="0"/>
        </w:rPr>
        <w:t xml:space="preserve">discuss </w:t>
      </w:r>
      <w:r w:rsidR="004439DA">
        <w:rPr>
          <w:rStyle w:val="a4"/>
          <w:b w:val="0"/>
        </w:rPr>
        <w:t>“</w:t>
      </w:r>
      <w:r w:rsidRPr="00EC2A15">
        <w:t xml:space="preserve">Case </w:t>
      </w:r>
      <w:r w:rsidR="00495493" w:rsidRPr="00EC2A15">
        <w:t xml:space="preserve">Study </w:t>
      </w:r>
      <w:r w:rsidRPr="00EC2A15">
        <w:t xml:space="preserve">(4): The story of </w:t>
      </w:r>
      <w:r w:rsidR="00050374" w:rsidRPr="00EC2A15">
        <w:t>Kalamas</w:t>
      </w:r>
      <w:r w:rsidR="004439DA">
        <w:t>”</w:t>
      </w:r>
      <w:r w:rsidRPr="00EC2A15">
        <w:t xml:space="preserve">, </w:t>
      </w:r>
      <w:r w:rsidR="004439DA">
        <w:t>“</w:t>
      </w:r>
      <w:r w:rsidRPr="00EC2A15">
        <w:t xml:space="preserve">Case </w:t>
      </w:r>
      <w:r w:rsidR="00495493" w:rsidRPr="00EC2A15">
        <w:t xml:space="preserve">Study </w:t>
      </w:r>
      <w:r w:rsidRPr="00EC2A15">
        <w:t xml:space="preserve">(5): </w:t>
      </w:r>
      <w:r w:rsidR="00DD7DE5" w:rsidRPr="00EC2A15">
        <w:t>Kill</w:t>
      </w:r>
      <w:r w:rsidR="004B4860">
        <w:t>ing</w:t>
      </w:r>
      <w:r w:rsidR="00DD7DE5" w:rsidRPr="00EC2A15">
        <w:t xml:space="preserve"> one person to save five hundred people</w:t>
      </w:r>
      <w:r w:rsidR="004439DA">
        <w:t>”</w:t>
      </w:r>
      <w:r w:rsidRPr="00EC2A15">
        <w:t xml:space="preserve">, </w:t>
      </w:r>
      <w:r w:rsidR="004439DA">
        <w:t>“</w:t>
      </w:r>
      <w:r w:rsidRPr="00EC2A15">
        <w:t xml:space="preserve">Case </w:t>
      </w:r>
      <w:r w:rsidR="00495493" w:rsidRPr="00EC2A15">
        <w:t xml:space="preserve">Study </w:t>
      </w:r>
      <w:r w:rsidRPr="00EC2A15">
        <w:t xml:space="preserve">(6): </w:t>
      </w:r>
      <w:r w:rsidR="00DD7DE5" w:rsidRPr="00EC2A15">
        <w:rPr>
          <w:lang w:val="en-GB"/>
        </w:rPr>
        <w:t>The Story of Rahab and the Israeli Agents</w:t>
      </w:r>
      <w:r w:rsidR="004439DA">
        <w:rPr>
          <w:lang w:val="en-GB"/>
        </w:rPr>
        <w:t>”</w:t>
      </w:r>
      <w:r w:rsidRPr="00EC2A15">
        <w:rPr>
          <w:lang w:val="en-GB"/>
        </w:rPr>
        <w:t xml:space="preserve">, </w:t>
      </w:r>
      <w:r w:rsidR="000010DF" w:rsidRPr="00EC2A15">
        <w:rPr>
          <w:lang w:val="en-GB"/>
        </w:rPr>
        <w:t>or</w:t>
      </w:r>
      <w:r w:rsidRPr="00EC2A15">
        <w:rPr>
          <w:lang w:val="en-GB"/>
        </w:rPr>
        <w:t xml:space="preserve"> </w:t>
      </w:r>
      <w:r w:rsidR="004439DA">
        <w:t>“</w:t>
      </w:r>
      <w:r w:rsidRPr="00EC2A15">
        <w:t xml:space="preserve">Case </w:t>
      </w:r>
      <w:r w:rsidR="00495493" w:rsidRPr="00EC2A15">
        <w:t xml:space="preserve">Study </w:t>
      </w:r>
      <w:r w:rsidRPr="00EC2A15">
        <w:t xml:space="preserve">(7): </w:t>
      </w:r>
      <w:r w:rsidR="000010DF" w:rsidRPr="00EC2A15">
        <w:rPr>
          <w:lang w:val="en-GB"/>
        </w:rPr>
        <w:t>Daniel in the Lions' Den</w:t>
      </w:r>
      <w:r w:rsidR="004439DA">
        <w:rPr>
          <w:lang w:val="en-GB"/>
        </w:rPr>
        <w:t>”</w:t>
      </w:r>
      <w:r w:rsidR="000010DF" w:rsidRPr="00EC2A15">
        <w:rPr>
          <w:lang w:val="en-GB"/>
        </w:rPr>
        <w:t>, and</w:t>
      </w:r>
      <w:r w:rsidRPr="00EC2A15">
        <w:rPr>
          <w:lang w:val="en-GB"/>
        </w:rPr>
        <w:t xml:space="preserve"> finish the questions.</w:t>
      </w:r>
    </w:p>
    <w:p w14:paraId="58CCB609" w14:textId="5E627409" w:rsidR="00FD3F2D" w:rsidRDefault="00FD3F2D" w:rsidP="00752C01">
      <w:pPr>
        <w:rPr>
          <w:lang w:val="en-GB"/>
        </w:rPr>
      </w:pPr>
    </w:p>
    <w:p w14:paraId="327C6B2C" w14:textId="1D557F6B" w:rsidR="00FD3F2D" w:rsidRDefault="00FD3F2D" w:rsidP="00FD3F2D">
      <w:pPr>
        <w:jc w:val="both"/>
        <w:rPr>
          <w:rFonts w:asciiTheme="minorEastAsia" w:eastAsiaTheme="minorEastAsia" w:hAnsiTheme="minorEastAsia"/>
        </w:rPr>
      </w:pPr>
      <w:r>
        <w:rPr>
          <w:lang w:val="en-GB"/>
        </w:rPr>
        <w:t>8. Based</w:t>
      </w:r>
      <w:r w:rsidR="00DE18B9">
        <w:rPr>
          <w:lang w:val="en-GB"/>
        </w:rPr>
        <w:t xml:space="preserve"> on</w:t>
      </w:r>
      <w:r>
        <w:rPr>
          <w:lang w:val="en-GB"/>
        </w:rPr>
        <w:t xml:space="preserve"> students input, teacher draw conclusions on the necessary conditions for the world to operate on pure Kantian deontology.</w:t>
      </w:r>
    </w:p>
    <w:p w14:paraId="020A6486" w14:textId="5BB4B636" w:rsidR="00FD3F2D" w:rsidRPr="00FD3F2D" w:rsidRDefault="00FD3F2D" w:rsidP="00752C01"/>
    <w:p w14:paraId="0ABE3293" w14:textId="48C61B02" w:rsidR="00FD3F2D" w:rsidRDefault="00FD3F2D" w:rsidP="00752C01">
      <w:pPr>
        <w:rPr>
          <w:lang w:val="en-GB"/>
        </w:rPr>
      </w:pPr>
    </w:p>
    <w:p w14:paraId="7306F8C9" w14:textId="77777777" w:rsidR="00FD3F2D" w:rsidRPr="00EC2A15" w:rsidRDefault="00FD3F2D" w:rsidP="00752C01">
      <w:pPr>
        <w:rPr>
          <w:rStyle w:val="a4"/>
          <w:b w:val="0"/>
          <w:bCs w:val="0"/>
        </w:rPr>
      </w:pPr>
    </w:p>
    <w:p w14:paraId="020F9FC7" w14:textId="77777777" w:rsidR="004B0EB6" w:rsidRPr="00EC2A15" w:rsidRDefault="004B0EB6" w:rsidP="004B0EB6">
      <w:pPr>
        <w:jc w:val="both"/>
      </w:pPr>
    </w:p>
    <w:p w14:paraId="2C713C2F" w14:textId="77777777" w:rsidR="00752C01" w:rsidRPr="00EC2A15" w:rsidRDefault="00752C01"/>
    <w:p w14:paraId="0F1E94F8" w14:textId="77777777" w:rsidR="00752C01" w:rsidRPr="00EC2A15" w:rsidRDefault="00752C01">
      <w:pPr>
        <w:spacing w:after="160" w:line="259" w:lineRule="auto"/>
      </w:pPr>
      <w:r w:rsidRPr="00EC2A15">
        <w:br w:type="page"/>
      </w:r>
    </w:p>
    <w:p w14:paraId="2345B9EC" w14:textId="1D2B19E3" w:rsidR="001D3AEA" w:rsidRPr="00EC2A15" w:rsidRDefault="00752C01" w:rsidP="00752C01">
      <w:pPr>
        <w:jc w:val="center"/>
        <w:rPr>
          <w:b/>
          <w:sz w:val="28"/>
        </w:rPr>
      </w:pPr>
      <w:r w:rsidRPr="00EC2A15">
        <w:rPr>
          <w:b/>
          <w:sz w:val="28"/>
        </w:rPr>
        <w:lastRenderedPageBreak/>
        <w:t>Introductory Activity</w:t>
      </w:r>
      <w:r w:rsidR="007E426A" w:rsidRPr="00EC2A15">
        <w:rPr>
          <w:b/>
          <w:sz w:val="28"/>
        </w:rPr>
        <w:t xml:space="preserve">: </w:t>
      </w:r>
      <w:r w:rsidRPr="00EC2A15">
        <w:rPr>
          <w:b/>
          <w:sz w:val="28"/>
        </w:rPr>
        <w:t xml:space="preserve">Is </w:t>
      </w:r>
      <w:r w:rsidR="0008004C" w:rsidRPr="00EC2A15">
        <w:rPr>
          <w:b/>
          <w:sz w:val="28"/>
        </w:rPr>
        <w:t>motive more important than consequence</w:t>
      </w:r>
      <w:r w:rsidRPr="00EC2A15">
        <w:rPr>
          <w:b/>
          <w:sz w:val="28"/>
        </w:rPr>
        <w:t>?</w:t>
      </w:r>
    </w:p>
    <w:p w14:paraId="44FA65AE" w14:textId="77777777" w:rsidR="00752C01" w:rsidRPr="00EC2A15" w:rsidRDefault="00752C01" w:rsidP="00752C01">
      <w:pPr>
        <w:rPr>
          <w:b/>
          <w:sz w:val="28"/>
        </w:rPr>
      </w:pPr>
    </w:p>
    <w:p w14:paraId="551BA0F9" w14:textId="77777777" w:rsidR="00752C01" w:rsidRPr="00EC2A15" w:rsidRDefault="00752C01" w:rsidP="004231AE">
      <w:pPr>
        <w:pBdr>
          <w:top w:val="single" w:sz="4" w:space="1" w:color="auto"/>
          <w:left w:val="single" w:sz="4" w:space="4" w:color="auto"/>
          <w:bottom w:val="single" w:sz="4" w:space="1" w:color="auto"/>
          <w:right w:val="single" w:sz="4" w:space="4" w:color="auto"/>
        </w:pBdr>
        <w:jc w:val="center"/>
      </w:pPr>
      <w:r w:rsidRPr="00EC2A15">
        <w:t>The two honest shopkeepers</w:t>
      </w:r>
    </w:p>
    <w:p w14:paraId="1FFB455A" w14:textId="77777777" w:rsidR="00752C01" w:rsidRPr="00EC2A15" w:rsidRDefault="00752C01" w:rsidP="004231AE">
      <w:pPr>
        <w:pBdr>
          <w:top w:val="single" w:sz="4" w:space="1" w:color="auto"/>
          <w:left w:val="single" w:sz="4" w:space="4" w:color="auto"/>
          <w:bottom w:val="single" w:sz="4" w:space="1" w:color="auto"/>
          <w:right w:val="single" w:sz="4" w:space="4" w:color="auto"/>
        </w:pBdr>
      </w:pPr>
    </w:p>
    <w:p w14:paraId="59376077" w14:textId="63EF8FAA" w:rsidR="00544879" w:rsidRPr="00EC2A15" w:rsidRDefault="00544879" w:rsidP="004231AE">
      <w:pPr>
        <w:pBdr>
          <w:top w:val="single" w:sz="4" w:space="1" w:color="auto"/>
          <w:left w:val="single" w:sz="4" w:space="4" w:color="auto"/>
          <w:bottom w:val="single" w:sz="4" w:space="1" w:color="auto"/>
          <w:right w:val="single" w:sz="4" w:space="4" w:color="auto"/>
        </w:pBdr>
      </w:pPr>
      <w:proofErr w:type="gramStart"/>
      <w:r w:rsidRPr="00EC2A15">
        <w:t>A and</w:t>
      </w:r>
      <w:proofErr w:type="gramEnd"/>
      <w:r w:rsidRPr="00EC2A15">
        <w:t xml:space="preserve"> B are the </w:t>
      </w:r>
      <w:r w:rsidR="003757D4" w:rsidRPr="00EC2A15">
        <w:t xml:space="preserve">shopkeepers </w:t>
      </w:r>
      <w:r w:rsidRPr="00EC2A15">
        <w:t>of two shops respectively. They are doing business on the same street. They are honest businessmen.</w:t>
      </w:r>
    </w:p>
    <w:p w14:paraId="7488B1C2" w14:textId="77777777" w:rsidR="00752C01" w:rsidRPr="00EC2A15" w:rsidRDefault="00752C01" w:rsidP="004231AE">
      <w:pPr>
        <w:pBdr>
          <w:top w:val="single" w:sz="4" w:space="1" w:color="auto"/>
          <w:left w:val="single" w:sz="4" w:space="4" w:color="auto"/>
          <w:bottom w:val="single" w:sz="4" w:space="1" w:color="auto"/>
          <w:right w:val="single" w:sz="4" w:space="4" w:color="auto"/>
        </w:pBdr>
      </w:pPr>
    </w:p>
    <w:p w14:paraId="3169048B" w14:textId="08421844" w:rsidR="00752C01" w:rsidRPr="00EC2A15" w:rsidRDefault="00E90CCD" w:rsidP="004231AE">
      <w:pPr>
        <w:pBdr>
          <w:top w:val="single" w:sz="4" w:space="1" w:color="auto"/>
          <w:left w:val="single" w:sz="4" w:space="4" w:color="auto"/>
          <w:bottom w:val="single" w:sz="4" w:space="1" w:color="auto"/>
          <w:right w:val="single" w:sz="4" w:space="4" w:color="auto"/>
        </w:pBdr>
      </w:pPr>
      <w:r w:rsidRPr="00EC2A15">
        <w:t xml:space="preserve">When asked </w:t>
      </w:r>
      <w:r w:rsidR="00752C01" w:rsidRPr="00EC2A15">
        <w:t xml:space="preserve">why </w:t>
      </w:r>
      <w:r w:rsidRPr="00EC2A15">
        <w:t>they treat</w:t>
      </w:r>
      <w:r w:rsidR="00752C01" w:rsidRPr="00EC2A15">
        <w:t xml:space="preserve"> </w:t>
      </w:r>
      <w:r w:rsidR="00544879" w:rsidRPr="00EC2A15">
        <w:t xml:space="preserve">their </w:t>
      </w:r>
      <w:r w:rsidR="00752C01" w:rsidRPr="00EC2A15">
        <w:t>customer</w:t>
      </w:r>
      <w:r w:rsidR="00544879" w:rsidRPr="00EC2A15">
        <w:t>s</w:t>
      </w:r>
      <w:r w:rsidR="00752C01" w:rsidRPr="00EC2A15">
        <w:t xml:space="preserve"> honestly, </w:t>
      </w:r>
      <w:r w:rsidR="003757D4" w:rsidRPr="00EC2A15">
        <w:t xml:space="preserve">shopkeeper </w:t>
      </w:r>
      <w:r w:rsidR="00752C01" w:rsidRPr="00EC2A15">
        <w:t xml:space="preserve">A would say: </w:t>
      </w:r>
      <w:r w:rsidR="004439DA">
        <w:t>“</w:t>
      </w:r>
      <w:r w:rsidR="001C3307" w:rsidRPr="00EC2A15">
        <w:t xml:space="preserve">It's very simple, customers are smart people, and you cannot think you can always deceive them. </w:t>
      </w:r>
      <w:r w:rsidR="00752C01" w:rsidRPr="00EC2A15">
        <w:t xml:space="preserve"> </w:t>
      </w:r>
      <w:r w:rsidR="00544879" w:rsidRPr="00EC2A15">
        <w:t xml:space="preserve">If </w:t>
      </w:r>
      <w:r w:rsidR="001C3307" w:rsidRPr="00EC2A15">
        <w:t xml:space="preserve">they </w:t>
      </w:r>
      <w:r w:rsidR="00544879" w:rsidRPr="00EC2A15">
        <w:t>find out</w:t>
      </w:r>
      <w:r w:rsidR="001C3307" w:rsidRPr="00EC2A15">
        <w:t xml:space="preserve"> I have cheated them</w:t>
      </w:r>
      <w:r w:rsidR="00544879" w:rsidRPr="00EC2A15">
        <w:t>, my shop's reputation will be destroyed</w:t>
      </w:r>
      <w:r w:rsidR="001C3307" w:rsidRPr="00EC2A15">
        <w:t xml:space="preserve">. Will I not </w:t>
      </w:r>
      <w:r w:rsidR="00544879" w:rsidRPr="00EC2A15">
        <w:t xml:space="preserve">end up </w:t>
      </w:r>
      <w:r w:rsidR="001C3307" w:rsidRPr="00EC2A15">
        <w:t>paying a cost for this</w:t>
      </w:r>
      <w:r w:rsidR="00544879" w:rsidRPr="00EC2A15">
        <w:t xml:space="preserve">? </w:t>
      </w:r>
      <w:r w:rsidR="004439DA">
        <w:t>“</w:t>
      </w:r>
    </w:p>
    <w:p w14:paraId="1835A732" w14:textId="77777777" w:rsidR="001C3307" w:rsidRPr="00EC2A15" w:rsidRDefault="001C3307" w:rsidP="004231AE">
      <w:pPr>
        <w:pBdr>
          <w:top w:val="single" w:sz="4" w:space="1" w:color="auto"/>
          <w:left w:val="single" w:sz="4" w:space="4" w:color="auto"/>
          <w:bottom w:val="single" w:sz="4" w:space="1" w:color="auto"/>
          <w:right w:val="single" w:sz="4" w:space="4" w:color="auto"/>
        </w:pBdr>
      </w:pPr>
    </w:p>
    <w:p w14:paraId="5DBEF135" w14:textId="21B3D4E8" w:rsidR="001C3307" w:rsidRPr="00EC2A15" w:rsidRDefault="003757D4" w:rsidP="004231AE">
      <w:pPr>
        <w:pBdr>
          <w:top w:val="single" w:sz="4" w:space="1" w:color="auto"/>
          <w:left w:val="single" w:sz="4" w:space="4" w:color="auto"/>
          <w:bottom w:val="single" w:sz="4" w:space="1" w:color="auto"/>
          <w:right w:val="single" w:sz="4" w:space="4" w:color="auto"/>
        </w:pBdr>
      </w:pPr>
      <w:r w:rsidRPr="00EC2A15">
        <w:t xml:space="preserve">Shopkeeper </w:t>
      </w:r>
      <w:r w:rsidR="001C3307" w:rsidRPr="00EC2A15">
        <w:t xml:space="preserve">B will say, </w:t>
      </w:r>
      <w:r w:rsidR="004439DA">
        <w:t>“</w:t>
      </w:r>
      <w:r w:rsidR="001C3307" w:rsidRPr="00EC2A15">
        <w:t>My father taught me that no matter what, to be human is to be honest. To do business is part of being human. Honesty is our duty.</w:t>
      </w:r>
      <w:r w:rsidR="004439DA">
        <w:t>”</w:t>
      </w:r>
    </w:p>
    <w:p w14:paraId="426A5341" w14:textId="216983BC" w:rsidR="004231AE" w:rsidRPr="00EC2A15" w:rsidRDefault="007F0014" w:rsidP="007F0014">
      <w:pPr>
        <w:pBdr>
          <w:top w:val="single" w:sz="4" w:space="1" w:color="auto"/>
          <w:left w:val="single" w:sz="4" w:space="4" w:color="auto"/>
          <w:bottom w:val="single" w:sz="4" w:space="1" w:color="auto"/>
          <w:right w:val="single" w:sz="4" w:space="4" w:color="auto"/>
        </w:pBdr>
        <w:wordWrap w:val="0"/>
        <w:jc w:val="right"/>
      </w:pPr>
      <w:r>
        <w:t>A f</w:t>
      </w:r>
      <w:r w:rsidR="00E90CCD" w:rsidRPr="00EC2A15">
        <w:t xml:space="preserve">ictional </w:t>
      </w:r>
      <w:r>
        <w:t>s</w:t>
      </w:r>
      <w:r w:rsidR="00E90CCD" w:rsidRPr="00EC2A15">
        <w:t>tory</w:t>
      </w:r>
    </w:p>
    <w:p w14:paraId="0408C520" w14:textId="77777777" w:rsidR="004231AE" w:rsidRPr="00EC2A15" w:rsidRDefault="004231AE" w:rsidP="004231AE">
      <w:pPr>
        <w:ind w:right="240"/>
      </w:pPr>
    </w:p>
    <w:p w14:paraId="5F7F0E4D" w14:textId="66CD3928" w:rsidR="004231AE" w:rsidRPr="00EC2A15" w:rsidRDefault="009A2CCA" w:rsidP="004231AE">
      <w:pPr>
        <w:ind w:right="240"/>
      </w:pPr>
      <w:r w:rsidRPr="00EC2A15">
        <w:t>Question for discussion</w:t>
      </w:r>
      <w:r w:rsidR="004231AE" w:rsidRPr="00EC2A15">
        <w:t>:</w:t>
      </w:r>
    </w:p>
    <w:p w14:paraId="28548A39" w14:textId="77777777" w:rsidR="004231AE" w:rsidRPr="00EC2A15" w:rsidRDefault="004231AE" w:rsidP="004231AE">
      <w:pPr>
        <w:ind w:right="240"/>
      </w:pPr>
    </w:p>
    <w:p w14:paraId="4E4775E9" w14:textId="181B1ED4" w:rsidR="004231AE" w:rsidRPr="00EC2A15" w:rsidRDefault="004231AE" w:rsidP="004231AE">
      <w:pPr>
        <w:ind w:right="240"/>
      </w:pPr>
      <w:r w:rsidRPr="00EC2A15">
        <w:t xml:space="preserve">Whose argument </w:t>
      </w:r>
      <w:r w:rsidR="001C3307" w:rsidRPr="00EC2A15">
        <w:t>do</w:t>
      </w:r>
      <w:r w:rsidRPr="00EC2A15">
        <w:t xml:space="preserve"> you agree with?</w:t>
      </w:r>
    </w:p>
    <w:p w14:paraId="2683573E" w14:textId="77777777" w:rsidR="004231AE" w:rsidRPr="00EC2A15" w:rsidRDefault="004231AE" w:rsidP="004231AE">
      <w:pPr>
        <w:ind w:right="240"/>
      </w:pPr>
    </w:p>
    <w:p w14:paraId="17B6B912" w14:textId="4FB0099C" w:rsidR="00E90CCD" w:rsidRPr="00EC2A15" w:rsidRDefault="009A2CCA" w:rsidP="00E90CCD">
      <w:pPr>
        <w:contextualSpacing/>
        <w:rPr>
          <w:u w:val="single"/>
        </w:rPr>
      </w:pPr>
      <w:r w:rsidRPr="00EC2A15">
        <w:t>Students may give answers containing the following key points (other reasonable answers are also acceptable):</w:t>
      </w:r>
    </w:p>
    <w:p w14:paraId="57E6AF52" w14:textId="77777777" w:rsidR="004231AE" w:rsidRPr="00EC2A15" w:rsidRDefault="004231AE" w:rsidP="004231AE">
      <w:pPr>
        <w:ind w:right="240"/>
      </w:pPr>
    </w:p>
    <w:p w14:paraId="47E0B714" w14:textId="2BD3DE83" w:rsidR="004231AE" w:rsidRPr="00EC2A15" w:rsidRDefault="004231AE" w:rsidP="004231AE">
      <w:pPr>
        <w:pStyle w:val="a3"/>
        <w:numPr>
          <w:ilvl w:val="0"/>
          <w:numId w:val="9"/>
        </w:numPr>
        <w:ind w:right="240"/>
        <w:rPr>
          <w:u w:val="single"/>
        </w:rPr>
      </w:pPr>
      <w:r w:rsidRPr="00EC2A15">
        <w:rPr>
          <w:u w:val="single"/>
        </w:rPr>
        <w:t xml:space="preserve">The </w:t>
      </w:r>
      <w:r w:rsidR="001C3307" w:rsidRPr="00EC2A15">
        <w:rPr>
          <w:u w:val="single"/>
        </w:rPr>
        <w:t>actions</w:t>
      </w:r>
      <w:r w:rsidRPr="00EC2A15">
        <w:rPr>
          <w:u w:val="single"/>
        </w:rPr>
        <w:t xml:space="preserve"> of the two </w:t>
      </w:r>
      <w:r w:rsidR="003757D4" w:rsidRPr="00EC2A15">
        <w:rPr>
          <w:u w:val="single"/>
        </w:rPr>
        <w:t xml:space="preserve">shopkeepers </w:t>
      </w:r>
      <w:r w:rsidRPr="00EC2A15">
        <w:rPr>
          <w:u w:val="single"/>
        </w:rPr>
        <w:t xml:space="preserve">are the same, leading to </w:t>
      </w:r>
      <w:r w:rsidR="001C3307" w:rsidRPr="00EC2A15">
        <w:rPr>
          <w:u w:val="single"/>
        </w:rPr>
        <w:t xml:space="preserve">the </w:t>
      </w:r>
      <w:r w:rsidRPr="00EC2A15">
        <w:rPr>
          <w:u w:val="single"/>
        </w:rPr>
        <w:t>same consequence.</w:t>
      </w:r>
    </w:p>
    <w:p w14:paraId="12DC4F63" w14:textId="1BFF25E1" w:rsidR="004231AE" w:rsidRPr="00EC2A15" w:rsidRDefault="004231AE" w:rsidP="004231AE">
      <w:pPr>
        <w:pStyle w:val="a3"/>
        <w:numPr>
          <w:ilvl w:val="0"/>
          <w:numId w:val="9"/>
        </w:numPr>
        <w:ind w:right="240"/>
        <w:rPr>
          <w:u w:val="single"/>
        </w:rPr>
      </w:pPr>
      <w:r w:rsidRPr="00EC2A15">
        <w:rPr>
          <w:u w:val="single"/>
        </w:rPr>
        <w:t xml:space="preserve">However, their motives </w:t>
      </w:r>
      <w:r w:rsidR="001C3307" w:rsidRPr="00EC2A15">
        <w:rPr>
          <w:u w:val="single"/>
        </w:rPr>
        <w:t>are different</w:t>
      </w:r>
      <w:r w:rsidRPr="00EC2A15">
        <w:rPr>
          <w:u w:val="single"/>
        </w:rPr>
        <w:t xml:space="preserve">. </w:t>
      </w:r>
      <w:r w:rsidR="003757D4" w:rsidRPr="00EC2A15">
        <w:rPr>
          <w:u w:val="single"/>
        </w:rPr>
        <w:t xml:space="preserve">Shopkeeper </w:t>
      </w:r>
      <w:r w:rsidRPr="00EC2A15">
        <w:rPr>
          <w:u w:val="single"/>
        </w:rPr>
        <w:t xml:space="preserve">A </w:t>
      </w:r>
      <w:r w:rsidR="001C3307" w:rsidRPr="00EC2A15">
        <w:rPr>
          <w:u w:val="single"/>
        </w:rPr>
        <w:t>is concerned with</w:t>
      </w:r>
      <w:r w:rsidRPr="00EC2A15">
        <w:rPr>
          <w:u w:val="single"/>
        </w:rPr>
        <w:t xml:space="preserve"> the consequences of being honest or cheating, while </w:t>
      </w:r>
      <w:r w:rsidR="003757D4" w:rsidRPr="00EC2A15">
        <w:rPr>
          <w:u w:val="single"/>
        </w:rPr>
        <w:t xml:space="preserve">shopkeeper </w:t>
      </w:r>
      <w:r w:rsidR="001C3307" w:rsidRPr="00EC2A15">
        <w:rPr>
          <w:u w:val="single"/>
        </w:rPr>
        <w:t xml:space="preserve">B is motivated by the duty of </w:t>
      </w:r>
      <w:r w:rsidRPr="00EC2A15">
        <w:rPr>
          <w:u w:val="single"/>
        </w:rPr>
        <w:t>bein</w:t>
      </w:r>
      <w:r w:rsidR="00E90CCD" w:rsidRPr="00EC2A15">
        <w:rPr>
          <w:u w:val="single"/>
        </w:rPr>
        <w:t>g honest</w:t>
      </w:r>
      <w:r w:rsidRPr="00EC2A15">
        <w:rPr>
          <w:u w:val="single"/>
        </w:rPr>
        <w:t>.</w:t>
      </w:r>
    </w:p>
    <w:p w14:paraId="28DE49A1" w14:textId="77777777" w:rsidR="004231AE" w:rsidRPr="00EC2A15" w:rsidRDefault="004231AE" w:rsidP="004231AE">
      <w:pPr>
        <w:ind w:right="240"/>
      </w:pPr>
    </w:p>
    <w:p w14:paraId="72BB75F5" w14:textId="63D50DC7" w:rsidR="004231AE" w:rsidRPr="00EC2A15" w:rsidRDefault="004231AE" w:rsidP="00A97C8B">
      <w:pPr>
        <w:pBdr>
          <w:top w:val="single" w:sz="4" w:space="1" w:color="auto"/>
          <w:left w:val="single" w:sz="4" w:space="4" w:color="auto"/>
          <w:bottom w:val="single" w:sz="4" w:space="1" w:color="auto"/>
          <w:right w:val="single" w:sz="4" w:space="4" w:color="auto"/>
        </w:pBdr>
        <w:ind w:right="240"/>
        <w:jc w:val="center"/>
      </w:pPr>
      <w:r w:rsidRPr="00EC2A15">
        <w:t>Organ transplant</w:t>
      </w:r>
      <w:r w:rsidR="00090F15" w:rsidRPr="00EC2A15">
        <w:t>s</w:t>
      </w:r>
    </w:p>
    <w:p w14:paraId="1CA93B5B" w14:textId="77777777" w:rsidR="004231AE" w:rsidRPr="00EC2A15" w:rsidRDefault="004231AE" w:rsidP="00A97C8B">
      <w:pPr>
        <w:pBdr>
          <w:top w:val="single" w:sz="4" w:space="1" w:color="auto"/>
          <w:left w:val="single" w:sz="4" w:space="4" w:color="auto"/>
          <w:bottom w:val="single" w:sz="4" w:space="1" w:color="auto"/>
          <w:right w:val="single" w:sz="4" w:space="4" w:color="auto"/>
        </w:pBdr>
        <w:ind w:right="240"/>
      </w:pPr>
    </w:p>
    <w:p w14:paraId="61DF4F0A" w14:textId="109F47B7" w:rsidR="004231AE" w:rsidRPr="00EC2A15" w:rsidRDefault="004231AE" w:rsidP="000370E3">
      <w:pPr>
        <w:pBdr>
          <w:top w:val="single" w:sz="4" w:space="1" w:color="auto"/>
          <w:left w:val="single" w:sz="4" w:space="4" w:color="auto"/>
          <w:bottom w:val="single" w:sz="4" w:space="1" w:color="auto"/>
          <w:right w:val="single" w:sz="4" w:space="4" w:color="auto"/>
        </w:pBdr>
        <w:spacing w:line="360" w:lineRule="auto"/>
        <w:ind w:right="240"/>
      </w:pPr>
      <w:r w:rsidRPr="00EC2A15">
        <w:t xml:space="preserve">Imagine </w:t>
      </w:r>
      <w:r w:rsidR="00377207" w:rsidRPr="00EC2A15">
        <w:t>you are a surgeon. Five patients in the hospital are in urgent need of different organ transplants to survive. One of them needs a heart, one a lung, one a liver, and the other two each a kidney. All five happen to have the same rare blood type, so it is hard to find the right donor. At this time, a foreign traveler came to the hospital for a simple body check. By chance, he has the same rare blood type as theirs. With your expertise, as long as you use some simple medication to end the life of the traveler painlessly and without the notice of others, then his organs can save the five people awaiting organ transplants.</w:t>
      </w:r>
    </w:p>
    <w:p w14:paraId="154B22D1" w14:textId="77777777" w:rsidR="00377207" w:rsidRPr="00EC2A15" w:rsidRDefault="00377207" w:rsidP="00A97C8B"/>
    <w:p w14:paraId="4EE82AAB" w14:textId="40B906EA" w:rsidR="00A97C8B" w:rsidRPr="00EC2A15" w:rsidRDefault="00377207" w:rsidP="00A97C8B">
      <w:r w:rsidRPr="00EC2A15">
        <w:t>Question for discussion:</w:t>
      </w:r>
    </w:p>
    <w:p w14:paraId="35094C18" w14:textId="77777777" w:rsidR="00377207" w:rsidRPr="00EC2A15" w:rsidRDefault="00377207" w:rsidP="00A97C8B"/>
    <w:p w14:paraId="3BB9BB83" w14:textId="7ADEE9A4" w:rsidR="00A97C8B" w:rsidRPr="00EC2A15" w:rsidRDefault="00A97C8B" w:rsidP="00A97C8B">
      <w:r w:rsidRPr="00EC2A15">
        <w:t>What would you do</w:t>
      </w:r>
      <w:r w:rsidR="00377207" w:rsidRPr="00EC2A15">
        <w:t>?</w:t>
      </w:r>
      <w:r w:rsidRPr="00EC2A15">
        <w:t xml:space="preserve"> </w:t>
      </w:r>
      <w:r w:rsidR="00377207" w:rsidRPr="00EC2A15">
        <w:t>W</w:t>
      </w:r>
      <w:r w:rsidRPr="00EC2A15">
        <w:t xml:space="preserve">ould you kill one </w:t>
      </w:r>
      <w:r w:rsidR="00377207" w:rsidRPr="00EC2A15">
        <w:t xml:space="preserve">person </w:t>
      </w:r>
      <w:r w:rsidRPr="00EC2A15">
        <w:t xml:space="preserve">to </w:t>
      </w:r>
      <w:r w:rsidR="00377207" w:rsidRPr="00EC2A15">
        <w:t>save</w:t>
      </w:r>
      <w:r w:rsidRPr="00EC2A15">
        <w:t xml:space="preserve"> five</w:t>
      </w:r>
      <w:r w:rsidR="00377207" w:rsidRPr="00EC2A15">
        <w:t xml:space="preserve"> people</w:t>
      </w:r>
      <w:r w:rsidRPr="00EC2A15">
        <w:t>?</w:t>
      </w:r>
    </w:p>
    <w:p w14:paraId="5F5B5ED0" w14:textId="77777777" w:rsidR="00A97C8B" w:rsidRPr="00EC2A15" w:rsidRDefault="00A97C8B" w:rsidP="00A97C8B"/>
    <w:p w14:paraId="4F5143AD" w14:textId="18B00005" w:rsidR="00E90CCD" w:rsidRPr="00EC2A15" w:rsidRDefault="009A2CCA" w:rsidP="00E90CCD">
      <w:pPr>
        <w:contextualSpacing/>
        <w:rPr>
          <w:u w:val="single"/>
        </w:rPr>
      </w:pPr>
      <w:r w:rsidRPr="00EC2A15">
        <w:lastRenderedPageBreak/>
        <w:t>Students may give answers containing the following key points (other reasonable answers are also acceptable):</w:t>
      </w:r>
    </w:p>
    <w:p w14:paraId="7B9E362F" w14:textId="77777777" w:rsidR="00A97C8B" w:rsidRPr="00EC2A15" w:rsidRDefault="00A97C8B" w:rsidP="00A97C8B"/>
    <w:p w14:paraId="126C6943" w14:textId="4D17F6D3" w:rsidR="00377207" w:rsidRPr="00EC2A15" w:rsidRDefault="00377207" w:rsidP="00377207">
      <w:pPr>
        <w:pStyle w:val="a3"/>
        <w:numPr>
          <w:ilvl w:val="0"/>
          <w:numId w:val="10"/>
        </w:numPr>
        <w:rPr>
          <w:u w:val="single"/>
        </w:rPr>
      </w:pPr>
      <w:r w:rsidRPr="00EC2A15">
        <w:rPr>
          <w:u w:val="single"/>
        </w:rPr>
        <w:t xml:space="preserve">If you calculate the consequences of surgery on the basis of utilitarianism, you will find it ethical to kill a single traveler to rescue the five patients. However, for many people, this is against </w:t>
      </w:r>
      <w:r w:rsidR="000370E3">
        <w:rPr>
          <w:u w:val="single"/>
        </w:rPr>
        <w:t>thei</w:t>
      </w:r>
      <w:r w:rsidRPr="00EC2A15">
        <w:rPr>
          <w:u w:val="single"/>
        </w:rPr>
        <w:t>r moral intuition.</w:t>
      </w:r>
    </w:p>
    <w:p w14:paraId="3602A24A" w14:textId="672DDFE1" w:rsidR="004339D3" w:rsidRPr="00EC2A15" w:rsidRDefault="00377207" w:rsidP="00377207">
      <w:pPr>
        <w:pStyle w:val="a3"/>
        <w:numPr>
          <w:ilvl w:val="0"/>
          <w:numId w:val="10"/>
        </w:numPr>
        <w:rPr>
          <w:u w:val="single"/>
        </w:rPr>
      </w:pPr>
      <w:r w:rsidRPr="00EC2A15">
        <w:rPr>
          <w:u w:val="single"/>
        </w:rPr>
        <w:t>Because this organ transplant operation involves taking the initiative to kill a person directly, there is a violation of the moral obligation</w:t>
      </w:r>
      <w:r w:rsidR="000370E3">
        <w:rPr>
          <w:u w:val="single"/>
        </w:rPr>
        <w:t xml:space="preserve"> of</w:t>
      </w:r>
      <w:r w:rsidRPr="00EC2A15">
        <w:rPr>
          <w:u w:val="single"/>
        </w:rPr>
        <w:t xml:space="preserve"> not to kill. In addition to our moral intuition that takes killing as wrong, Kantian deontology also uses reasoning to establish the moral obligation of </w:t>
      </w:r>
      <w:r w:rsidR="004439DA">
        <w:rPr>
          <w:u w:val="single"/>
        </w:rPr>
        <w:t>“</w:t>
      </w:r>
      <w:r w:rsidRPr="00EC2A15">
        <w:rPr>
          <w:u w:val="single"/>
        </w:rPr>
        <w:t>do not kill</w:t>
      </w:r>
      <w:r w:rsidR="004439DA">
        <w:rPr>
          <w:u w:val="single"/>
        </w:rPr>
        <w:t>”</w:t>
      </w:r>
      <w:r w:rsidRPr="00EC2A15">
        <w:rPr>
          <w:u w:val="single"/>
        </w:rPr>
        <w:t>.</w:t>
      </w:r>
    </w:p>
    <w:p w14:paraId="5210767D" w14:textId="77777777" w:rsidR="00377207" w:rsidRPr="00EC2A15" w:rsidRDefault="00377207" w:rsidP="004339D3">
      <w:pPr>
        <w:ind w:left="360"/>
        <w:rPr>
          <w:u w:val="single"/>
        </w:rPr>
      </w:pPr>
    </w:p>
    <w:p w14:paraId="1E18BED0" w14:textId="0010522E" w:rsidR="004339D3" w:rsidRPr="00EC2A15" w:rsidRDefault="00377207" w:rsidP="00320628">
      <w:pPr>
        <w:ind w:leftChars="50" w:left="120"/>
      </w:pPr>
      <w:r w:rsidRPr="00EC2A15">
        <w:t>Suggested p</w:t>
      </w:r>
      <w:r w:rsidR="004339D3" w:rsidRPr="00EC2A15">
        <w:t xml:space="preserve">edagogy: </w:t>
      </w:r>
      <w:r w:rsidR="00487A98">
        <w:t xml:space="preserve">The </w:t>
      </w:r>
      <w:r w:rsidR="000370E3">
        <w:t>Four Corners</w:t>
      </w:r>
      <w:r w:rsidR="004339D3" w:rsidRPr="00EC2A15">
        <w:t>.</w:t>
      </w:r>
    </w:p>
    <w:p w14:paraId="365CE171" w14:textId="77777777" w:rsidR="004339D3" w:rsidRPr="00EC2A15" w:rsidRDefault="004339D3" w:rsidP="004339D3">
      <w:pPr>
        <w:ind w:left="360"/>
      </w:pPr>
    </w:p>
    <w:p w14:paraId="24418884" w14:textId="77777777" w:rsidR="004339D3" w:rsidRPr="00EC2A15" w:rsidRDefault="004339D3" w:rsidP="00320628">
      <w:pPr>
        <w:ind w:leftChars="50" w:left="120"/>
      </w:pPr>
      <w:r w:rsidRPr="00EC2A15">
        <w:t>Key points:</w:t>
      </w:r>
    </w:p>
    <w:p w14:paraId="6156A45E" w14:textId="335D1F3F" w:rsidR="0011164B" w:rsidRPr="00EC2A15" w:rsidRDefault="0011164B" w:rsidP="0011164B">
      <w:pPr>
        <w:pStyle w:val="a3"/>
        <w:numPr>
          <w:ilvl w:val="0"/>
          <w:numId w:val="11"/>
        </w:numPr>
        <w:rPr>
          <w:u w:val="single"/>
        </w:rPr>
      </w:pPr>
      <w:r w:rsidRPr="00EC2A15">
        <w:rPr>
          <w:u w:val="single"/>
        </w:rPr>
        <w:t>Students should make judgement independently (on which side they decide to stand)</w:t>
      </w:r>
      <w:r w:rsidR="00E52AE1" w:rsidRPr="00EC2A15">
        <w:rPr>
          <w:u w:val="single"/>
        </w:rPr>
        <w:t>. We should</w:t>
      </w:r>
      <w:r w:rsidRPr="00EC2A15">
        <w:rPr>
          <w:u w:val="single"/>
        </w:rPr>
        <w:t xml:space="preserve"> give them enough time and </w:t>
      </w:r>
      <w:r w:rsidR="00E52AE1" w:rsidRPr="00EC2A15">
        <w:rPr>
          <w:u w:val="single"/>
        </w:rPr>
        <w:t>guidance and let them</w:t>
      </w:r>
      <w:r w:rsidRPr="00EC2A15">
        <w:rPr>
          <w:u w:val="single"/>
        </w:rPr>
        <w:t xml:space="preserve"> first</w:t>
      </w:r>
      <w:r w:rsidR="00E52AE1" w:rsidRPr="00EC2A15">
        <w:rPr>
          <w:u w:val="single"/>
        </w:rPr>
        <w:t xml:space="preserve"> discuss</w:t>
      </w:r>
      <w:r w:rsidRPr="00EC2A15">
        <w:rPr>
          <w:u w:val="single"/>
        </w:rPr>
        <w:t xml:space="preserve"> with </w:t>
      </w:r>
      <w:r w:rsidR="00E52AE1" w:rsidRPr="00EC2A15">
        <w:rPr>
          <w:u w:val="single"/>
        </w:rPr>
        <w:t>classmates of</w:t>
      </w:r>
      <w:r w:rsidRPr="00EC2A15">
        <w:rPr>
          <w:u w:val="single"/>
        </w:rPr>
        <w:t xml:space="preserve"> the same </w:t>
      </w:r>
      <w:r w:rsidR="00E52AE1" w:rsidRPr="00EC2A15">
        <w:rPr>
          <w:u w:val="single"/>
        </w:rPr>
        <w:t>stand</w:t>
      </w:r>
      <w:r w:rsidRPr="00EC2A15">
        <w:rPr>
          <w:u w:val="single"/>
        </w:rPr>
        <w:t>.</w:t>
      </w:r>
    </w:p>
    <w:p w14:paraId="5B75A957" w14:textId="5168D70D" w:rsidR="00E52AE1" w:rsidRPr="00EC2A15" w:rsidRDefault="00E52AE1" w:rsidP="00E52AE1">
      <w:pPr>
        <w:pStyle w:val="a3"/>
        <w:numPr>
          <w:ilvl w:val="0"/>
          <w:numId w:val="11"/>
        </w:numPr>
        <w:rPr>
          <w:u w:val="single"/>
        </w:rPr>
      </w:pPr>
      <w:r w:rsidRPr="00EC2A15">
        <w:rPr>
          <w:u w:val="single"/>
        </w:rPr>
        <w:t>Organize students in groups according to their views. Place each group in a corner and give time for them to organize and consolidate their views within the group.</w:t>
      </w:r>
    </w:p>
    <w:p w14:paraId="3132030D" w14:textId="2B4A90ED" w:rsidR="00E52AE1" w:rsidRPr="00EC2A15" w:rsidRDefault="00E52AE1" w:rsidP="00E52AE1">
      <w:pPr>
        <w:pStyle w:val="a3"/>
        <w:numPr>
          <w:ilvl w:val="0"/>
          <w:numId w:val="11"/>
        </w:numPr>
        <w:rPr>
          <w:u w:val="single"/>
        </w:rPr>
      </w:pPr>
      <w:r w:rsidRPr="00EC2A15">
        <w:rPr>
          <w:u w:val="single"/>
        </w:rPr>
        <w:t>Then ask students to have discussion with classmates holding different views and listen to each other's opinions and then to clear up their own views.</w:t>
      </w:r>
    </w:p>
    <w:p w14:paraId="4BD1AD4C" w14:textId="7F85701D" w:rsidR="00E52AE1" w:rsidRPr="00EC2A15" w:rsidRDefault="00E52AE1" w:rsidP="00E52AE1">
      <w:pPr>
        <w:pStyle w:val="a3"/>
        <w:numPr>
          <w:ilvl w:val="0"/>
          <w:numId w:val="11"/>
        </w:numPr>
        <w:rPr>
          <w:u w:val="single"/>
        </w:rPr>
      </w:pPr>
      <w:r w:rsidRPr="00EC2A15">
        <w:rPr>
          <w:u w:val="single"/>
        </w:rPr>
        <w:t>If c</w:t>
      </w:r>
      <w:r w:rsidR="000370E3">
        <w:rPr>
          <w:u w:val="single"/>
        </w:rPr>
        <w:t>onditions</w:t>
      </w:r>
      <w:r w:rsidRPr="00EC2A15">
        <w:rPr>
          <w:u w:val="single"/>
        </w:rPr>
        <w:t xml:space="preserve"> permit, </w:t>
      </w:r>
      <w:r w:rsidR="000370E3">
        <w:rPr>
          <w:u w:val="single"/>
        </w:rPr>
        <w:t>teacher</w:t>
      </w:r>
      <w:r w:rsidR="00320628" w:rsidRPr="00EC2A15">
        <w:rPr>
          <w:u w:val="single"/>
        </w:rPr>
        <w:t xml:space="preserve"> may </w:t>
      </w:r>
      <w:r w:rsidRPr="00EC2A15">
        <w:rPr>
          <w:u w:val="single"/>
        </w:rPr>
        <w:t xml:space="preserve">ask students </w:t>
      </w:r>
      <w:r w:rsidR="00320628" w:rsidRPr="00EC2A15">
        <w:rPr>
          <w:u w:val="single"/>
        </w:rPr>
        <w:t xml:space="preserve">to </w:t>
      </w:r>
      <w:r w:rsidRPr="00EC2A15">
        <w:rPr>
          <w:u w:val="single"/>
        </w:rPr>
        <w:t xml:space="preserve">attempt to persuade </w:t>
      </w:r>
      <w:r w:rsidR="00320628" w:rsidRPr="00EC2A15">
        <w:rPr>
          <w:u w:val="single"/>
        </w:rPr>
        <w:t>those holding opposite views</w:t>
      </w:r>
      <w:r w:rsidRPr="00EC2A15">
        <w:rPr>
          <w:u w:val="single"/>
        </w:rPr>
        <w:t>, aiming to reach a consensus</w:t>
      </w:r>
      <w:r w:rsidR="00320628" w:rsidRPr="00EC2A15">
        <w:rPr>
          <w:u w:val="single"/>
        </w:rPr>
        <w:t>.</w:t>
      </w:r>
      <w:r w:rsidRPr="00EC2A15">
        <w:rPr>
          <w:u w:val="single"/>
        </w:rPr>
        <w:t xml:space="preserve"> (</w:t>
      </w:r>
      <w:r w:rsidR="000370E3">
        <w:rPr>
          <w:u w:val="single"/>
        </w:rPr>
        <w:t xml:space="preserve">Everyone </w:t>
      </w:r>
      <w:r w:rsidRPr="00EC2A15">
        <w:rPr>
          <w:u w:val="single"/>
        </w:rPr>
        <w:t>can change position and move to another corner</w:t>
      </w:r>
      <w:r w:rsidR="00320628" w:rsidRPr="00EC2A15">
        <w:rPr>
          <w:u w:val="single"/>
        </w:rPr>
        <w:t>.</w:t>
      </w:r>
      <w:r w:rsidRPr="00EC2A15">
        <w:rPr>
          <w:u w:val="single"/>
        </w:rPr>
        <w:t>)</w:t>
      </w:r>
    </w:p>
    <w:p w14:paraId="47E50B99" w14:textId="1C27EDB8" w:rsidR="004339D3" w:rsidRPr="00EC2A15" w:rsidRDefault="00320628" w:rsidP="00320628">
      <w:pPr>
        <w:pStyle w:val="a3"/>
        <w:numPr>
          <w:ilvl w:val="0"/>
          <w:numId w:val="11"/>
        </w:numPr>
        <w:rPr>
          <w:u w:val="single"/>
        </w:rPr>
      </w:pPr>
      <w:r w:rsidRPr="00EC2A15">
        <w:rPr>
          <w:u w:val="single"/>
        </w:rPr>
        <w:t>The teacher invite</w:t>
      </w:r>
      <w:r w:rsidR="000370E3">
        <w:rPr>
          <w:u w:val="single"/>
        </w:rPr>
        <w:t>s</w:t>
      </w:r>
      <w:r w:rsidRPr="00EC2A15">
        <w:rPr>
          <w:u w:val="single"/>
        </w:rPr>
        <w:t xml:space="preserve"> some students to present their conclusions and processes of </w:t>
      </w:r>
      <w:r w:rsidR="00090F15" w:rsidRPr="00EC2A15">
        <w:rPr>
          <w:u w:val="single"/>
        </w:rPr>
        <w:t>thinking to</w:t>
      </w:r>
      <w:r w:rsidRPr="00EC2A15">
        <w:rPr>
          <w:u w:val="single"/>
        </w:rPr>
        <w:t xml:space="preserve"> the class.</w:t>
      </w:r>
    </w:p>
    <w:p w14:paraId="3B3108B0" w14:textId="77777777" w:rsidR="00320628" w:rsidRPr="00EC2A15" w:rsidRDefault="00320628" w:rsidP="00320628">
      <w:pPr>
        <w:pStyle w:val="a3"/>
        <w:rPr>
          <w:u w:val="single"/>
        </w:rPr>
      </w:pPr>
    </w:p>
    <w:p w14:paraId="38FABEC7" w14:textId="6CB617F0" w:rsidR="004339D3" w:rsidRPr="00EC2A15" w:rsidRDefault="00320628" w:rsidP="004339D3">
      <w:r w:rsidRPr="00EC2A15">
        <w:t>In-depth e</w:t>
      </w:r>
      <w:r w:rsidR="004339D3" w:rsidRPr="00EC2A15">
        <w:t>xploration:</w:t>
      </w:r>
    </w:p>
    <w:p w14:paraId="0675BC1A" w14:textId="77777777" w:rsidR="004339D3" w:rsidRPr="00EC2A15" w:rsidRDefault="004339D3" w:rsidP="004339D3"/>
    <w:p w14:paraId="6DBDE2D2" w14:textId="1057CA57" w:rsidR="004339D3" w:rsidRPr="00EC2A15" w:rsidRDefault="004339D3" w:rsidP="00296A74">
      <w:pPr>
        <w:pStyle w:val="a3"/>
        <w:numPr>
          <w:ilvl w:val="0"/>
          <w:numId w:val="12"/>
        </w:numPr>
        <w:rPr>
          <w:u w:val="single"/>
        </w:rPr>
      </w:pPr>
      <w:r w:rsidRPr="00EC2A15">
        <w:rPr>
          <w:u w:val="single"/>
        </w:rPr>
        <w:t>Compare w</w:t>
      </w:r>
      <w:r w:rsidR="00E90CCD" w:rsidRPr="00EC2A15">
        <w:rPr>
          <w:u w:val="single"/>
        </w:rPr>
        <w:t xml:space="preserve">ith the case of </w:t>
      </w:r>
      <w:r w:rsidR="004439DA">
        <w:rPr>
          <w:u w:val="single"/>
        </w:rPr>
        <w:t>“</w:t>
      </w:r>
      <w:r w:rsidR="00296A74" w:rsidRPr="00EC2A15">
        <w:rPr>
          <w:u w:val="single"/>
        </w:rPr>
        <w:t>Using the railroad switch</w:t>
      </w:r>
      <w:r w:rsidR="004439DA">
        <w:rPr>
          <w:u w:val="single"/>
        </w:rPr>
        <w:t>”</w:t>
      </w:r>
      <w:r w:rsidRPr="00EC2A15">
        <w:rPr>
          <w:u w:val="single"/>
        </w:rPr>
        <w:t xml:space="preserve"> </w:t>
      </w:r>
      <w:r w:rsidR="00320628" w:rsidRPr="00EC2A15">
        <w:rPr>
          <w:u w:val="single"/>
        </w:rPr>
        <w:t>of the</w:t>
      </w:r>
      <w:r w:rsidRPr="00EC2A15">
        <w:rPr>
          <w:u w:val="single"/>
        </w:rPr>
        <w:t xml:space="preserve"> last section, </w:t>
      </w:r>
      <w:r w:rsidR="000370E3">
        <w:rPr>
          <w:u w:val="single"/>
        </w:rPr>
        <w:t>check</w:t>
      </w:r>
      <w:r w:rsidR="00320628" w:rsidRPr="00EC2A15">
        <w:rPr>
          <w:u w:val="single"/>
        </w:rPr>
        <w:t xml:space="preserve"> if</w:t>
      </w:r>
      <w:r w:rsidRPr="00EC2A15">
        <w:rPr>
          <w:u w:val="single"/>
        </w:rPr>
        <w:t xml:space="preserve"> there</w:t>
      </w:r>
      <w:r w:rsidR="00320628" w:rsidRPr="00EC2A15">
        <w:rPr>
          <w:u w:val="single"/>
        </w:rPr>
        <w:t xml:space="preserve"> is</w:t>
      </w:r>
      <w:r w:rsidRPr="00EC2A15">
        <w:rPr>
          <w:u w:val="single"/>
        </w:rPr>
        <w:t xml:space="preserve"> any difference </w:t>
      </w:r>
      <w:r w:rsidR="00320628" w:rsidRPr="00EC2A15">
        <w:rPr>
          <w:u w:val="single"/>
        </w:rPr>
        <w:t>between the</w:t>
      </w:r>
      <w:r w:rsidRPr="00EC2A15">
        <w:rPr>
          <w:u w:val="single"/>
        </w:rPr>
        <w:t xml:space="preserve"> principles behind their answers</w:t>
      </w:r>
      <w:r w:rsidR="000370E3">
        <w:rPr>
          <w:u w:val="single"/>
        </w:rPr>
        <w:t>.</w:t>
      </w:r>
    </w:p>
    <w:p w14:paraId="1CBB232A" w14:textId="20F338B6" w:rsidR="00320628" w:rsidRPr="00EC2A15" w:rsidRDefault="00320628" w:rsidP="00320628">
      <w:pPr>
        <w:pStyle w:val="a3"/>
        <w:numPr>
          <w:ilvl w:val="0"/>
          <w:numId w:val="12"/>
        </w:numPr>
        <w:rPr>
          <w:u w:val="single"/>
        </w:rPr>
      </w:pPr>
      <w:r w:rsidRPr="00EC2A15">
        <w:rPr>
          <w:u w:val="single"/>
        </w:rPr>
        <w:t xml:space="preserve">We can employ the </w:t>
      </w:r>
      <w:r w:rsidR="004439DA">
        <w:rPr>
          <w:u w:val="single"/>
        </w:rPr>
        <w:t>“</w:t>
      </w:r>
      <w:r w:rsidR="00835FF0" w:rsidRPr="00EC2A15">
        <w:rPr>
          <w:u w:val="single"/>
        </w:rPr>
        <w:t>the principle of double effect</w:t>
      </w:r>
      <w:r w:rsidR="004439DA">
        <w:rPr>
          <w:u w:val="single"/>
        </w:rPr>
        <w:t>”</w:t>
      </w:r>
      <w:r w:rsidRPr="00EC2A15">
        <w:rPr>
          <w:u w:val="single"/>
        </w:rPr>
        <w:t xml:space="preserve"> in ethics to explain the differences between the two. The </w:t>
      </w:r>
      <w:r w:rsidR="004439DA">
        <w:rPr>
          <w:u w:val="single"/>
        </w:rPr>
        <w:t>“</w:t>
      </w:r>
      <w:r w:rsidR="00835FF0" w:rsidRPr="00EC2A15">
        <w:rPr>
          <w:u w:val="single"/>
        </w:rPr>
        <w:t>the principle of double effect</w:t>
      </w:r>
      <w:r w:rsidR="004439DA">
        <w:rPr>
          <w:u w:val="single"/>
        </w:rPr>
        <w:t>”</w:t>
      </w:r>
      <w:r w:rsidR="00835FF0" w:rsidRPr="00EC2A15">
        <w:rPr>
          <w:u w:val="single"/>
        </w:rPr>
        <w:t xml:space="preserve"> broadly states that although an action may</w:t>
      </w:r>
      <w:r w:rsidRPr="00EC2A15">
        <w:rPr>
          <w:u w:val="single"/>
        </w:rPr>
        <w:t xml:space="preserve"> cause harm </w:t>
      </w:r>
      <w:r w:rsidRPr="000370E3">
        <w:rPr>
          <w:i/>
          <w:u w:val="single"/>
        </w:rPr>
        <w:t>indirectly</w:t>
      </w:r>
      <w:r w:rsidRPr="00EC2A15">
        <w:rPr>
          <w:u w:val="single"/>
        </w:rPr>
        <w:t xml:space="preserve"> (that is, </w:t>
      </w:r>
      <w:r w:rsidR="004439DA">
        <w:rPr>
          <w:u w:val="single"/>
        </w:rPr>
        <w:t>“</w:t>
      </w:r>
      <w:r w:rsidRPr="00EC2A15">
        <w:rPr>
          <w:u w:val="single"/>
        </w:rPr>
        <w:t>double effect</w:t>
      </w:r>
      <w:r w:rsidR="004439DA">
        <w:rPr>
          <w:u w:val="single"/>
        </w:rPr>
        <w:t>”</w:t>
      </w:r>
      <w:r w:rsidRPr="00EC2A15">
        <w:rPr>
          <w:u w:val="single"/>
        </w:rPr>
        <w:t xml:space="preserve"> or </w:t>
      </w:r>
      <w:r w:rsidR="004439DA">
        <w:rPr>
          <w:u w:val="single"/>
        </w:rPr>
        <w:t>“</w:t>
      </w:r>
      <w:r w:rsidRPr="00EC2A15">
        <w:rPr>
          <w:u w:val="single"/>
        </w:rPr>
        <w:t>side effect</w:t>
      </w:r>
      <w:r w:rsidR="004439DA">
        <w:rPr>
          <w:u w:val="single"/>
        </w:rPr>
        <w:t>”</w:t>
      </w:r>
      <w:r w:rsidRPr="00EC2A15">
        <w:rPr>
          <w:u w:val="single"/>
        </w:rPr>
        <w:t xml:space="preserve">), </w:t>
      </w:r>
      <w:r w:rsidR="00835FF0" w:rsidRPr="00EC2A15">
        <w:rPr>
          <w:u w:val="single"/>
        </w:rPr>
        <w:t xml:space="preserve">if </w:t>
      </w:r>
      <w:r w:rsidRPr="00EC2A15">
        <w:rPr>
          <w:u w:val="single"/>
        </w:rPr>
        <w:t xml:space="preserve">it can </w:t>
      </w:r>
      <w:r w:rsidR="00835FF0" w:rsidRPr="00EC2A15">
        <w:rPr>
          <w:u w:val="single"/>
        </w:rPr>
        <w:t>lead to</w:t>
      </w:r>
      <w:r w:rsidRPr="00EC2A15">
        <w:rPr>
          <w:u w:val="single"/>
        </w:rPr>
        <w:t xml:space="preserve"> greater good, then this </w:t>
      </w:r>
      <w:r w:rsidR="00835FF0" w:rsidRPr="00EC2A15">
        <w:rPr>
          <w:u w:val="single"/>
        </w:rPr>
        <w:t>action</w:t>
      </w:r>
      <w:r w:rsidRPr="00EC2A15">
        <w:rPr>
          <w:u w:val="single"/>
        </w:rPr>
        <w:t xml:space="preserve"> is moral.</w:t>
      </w:r>
    </w:p>
    <w:p w14:paraId="251B77E8" w14:textId="4BBE47D3" w:rsidR="00835FF0" w:rsidRPr="00EC2A15" w:rsidRDefault="00835FF0" w:rsidP="00835FF0">
      <w:pPr>
        <w:pStyle w:val="a3"/>
        <w:numPr>
          <w:ilvl w:val="0"/>
          <w:numId w:val="12"/>
        </w:numPr>
        <w:rPr>
          <w:u w:val="single"/>
        </w:rPr>
      </w:pPr>
      <w:r w:rsidRPr="00EC2A15">
        <w:rPr>
          <w:u w:val="single"/>
        </w:rPr>
        <w:t xml:space="preserve">On the contrary, if the action leads </w:t>
      </w:r>
      <w:r w:rsidRPr="000370E3">
        <w:rPr>
          <w:i/>
          <w:u w:val="single"/>
        </w:rPr>
        <w:t>directly</w:t>
      </w:r>
      <w:r w:rsidRPr="00EC2A15">
        <w:rPr>
          <w:u w:val="single"/>
        </w:rPr>
        <w:t xml:space="preserve"> to harm, even if it can lead to greater good, it is immoral.</w:t>
      </w:r>
    </w:p>
    <w:p w14:paraId="37EC0E46" w14:textId="24F5A8A3" w:rsidR="0091295A" w:rsidRPr="00EC2A15" w:rsidRDefault="00E90CCD" w:rsidP="00296A74">
      <w:pPr>
        <w:pStyle w:val="a3"/>
        <w:numPr>
          <w:ilvl w:val="0"/>
          <w:numId w:val="12"/>
        </w:numPr>
        <w:rPr>
          <w:u w:val="single"/>
        </w:rPr>
      </w:pPr>
      <w:r w:rsidRPr="00EC2A15">
        <w:rPr>
          <w:u w:val="single"/>
        </w:rPr>
        <w:t xml:space="preserve">In the </w:t>
      </w:r>
      <w:r w:rsidR="0091295A" w:rsidRPr="00EC2A15">
        <w:rPr>
          <w:u w:val="single"/>
        </w:rPr>
        <w:t>case</w:t>
      </w:r>
      <w:r w:rsidR="00296A74" w:rsidRPr="00EC2A15">
        <w:rPr>
          <w:u w:val="single"/>
        </w:rPr>
        <w:t xml:space="preserve"> of </w:t>
      </w:r>
      <w:r w:rsidR="004439DA">
        <w:rPr>
          <w:u w:val="single"/>
        </w:rPr>
        <w:t>“</w:t>
      </w:r>
      <w:r w:rsidR="00296A74" w:rsidRPr="00EC2A15">
        <w:rPr>
          <w:u w:val="single"/>
        </w:rPr>
        <w:t>Using the railroad switch</w:t>
      </w:r>
      <w:r w:rsidR="004439DA">
        <w:rPr>
          <w:u w:val="single"/>
        </w:rPr>
        <w:t>”</w:t>
      </w:r>
      <w:r w:rsidR="0091295A" w:rsidRPr="00EC2A15">
        <w:rPr>
          <w:u w:val="single"/>
        </w:rPr>
        <w:t xml:space="preserve">, </w:t>
      </w:r>
      <w:r w:rsidR="00296A74" w:rsidRPr="00EC2A15">
        <w:rPr>
          <w:u w:val="single"/>
        </w:rPr>
        <w:t>the aim of switching to another railroad</w:t>
      </w:r>
      <w:r w:rsidR="0091295A" w:rsidRPr="00EC2A15">
        <w:rPr>
          <w:u w:val="single"/>
        </w:rPr>
        <w:t xml:space="preserve"> </w:t>
      </w:r>
      <w:r w:rsidR="00296A74" w:rsidRPr="00EC2A15">
        <w:rPr>
          <w:u w:val="single"/>
        </w:rPr>
        <w:t xml:space="preserve">is </w:t>
      </w:r>
      <w:r w:rsidR="0091295A" w:rsidRPr="00EC2A15">
        <w:rPr>
          <w:u w:val="single"/>
        </w:rPr>
        <w:t>to sa</w:t>
      </w:r>
      <w:r w:rsidR="00296A74" w:rsidRPr="00EC2A15">
        <w:rPr>
          <w:u w:val="single"/>
        </w:rPr>
        <w:t>v</w:t>
      </w:r>
      <w:r w:rsidR="0091295A" w:rsidRPr="00EC2A15">
        <w:rPr>
          <w:u w:val="single"/>
        </w:rPr>
        <w:t>e the five workers. It is a good act</w:t>
      </w:r>
      <w:r w:rsidR="00296A74" w:rsidRPr="00EC2A15">
        <w:rPr>
          <w:u w:val="single"/>
        </w:rPr>
        <w:t>. A</w:t>
      </w:r>
      <w:r w:rsidR="0091295A" w:rsidRPr="00EC2A15">
        <w:rPr>
          <w:u w:val="single"/>
        </w:rPr>
        <w:t>lthough</w:t>
      </w:r>
      <w:r w:rsidR="00296A74" w:rsidRPr="00EC2A15">
        <w:rPr>
          <w:u w:val="single"/>
        </w:rPr>
        <w:t xml:space="preserve"> it will</w:t>
      </w:r>
      <w:r w:rsidR="0091295A" w:rsidRPr="00EC2A15">
        <w:rPr>
          <w:u w:val="single"/>
        </w:rPr>
        <w:t xml:space="preserve"> </w:t>
      </w:r>
      <w:r w:rsidR="0091295A" w:rsidRPr="00EC2A15">
        <w:rPr>
          <w:i/>
          <w:u w:val="single"/>
        </w:rPr>
        <w:t>indirectly</w:t>
      </w:r>
      <w:r w:rsidR="0091295A" w:rsidRPr="00EC2A15">
        <w:rPr>
          <w:u w:val="single"/>
        </w:rPr>
        <w:t xml:space="preserve"> kill the other worker </w:t>
      </w:r>
      <w:r w:rsidR="00296A74" w:rsidRPr="00EC2A15">
        <w:rPr>
          <w:u w:val="single"/>
        </w:rPr>
        <w:t>on</w:t>
      </w:r>
      <w:r w:rsidR="0091295A" w:rsidRPr="00EC2A15">
        <w:rPr>
          <w:u w:val="single"/>
        </w:rPr>
        <w:t xml:space="preserve"> the other track, it is still a moral decision.</w:t>
      </w:r>
    </w:p>
    <w:p w14:paraId="75EC6CD1" w14:textId="70CF38E5" w:rsidR="0091295A" w:rsidRPr="00EC2A15" w:rsidRDefault="00284F35" w:rsidP="0091295A">
      <w:pPr>
        <w:pStyle w:val="a3"/>
        <w:numPr>
          <w:ilvl w:val="0"/>
          <w:numId w:val="12"/>
        </w:numPr>
        <w:rPr>
          <w:u w:val="single"/>
        </w:rPr>
      </w:pPr>
      <w:r w:rsidRPr="00EC2A15">
        <w:rPr>
          <w:u w:val="single"/>
        </w:rPr>
        <w:t>On the contrary</w:t>
      </w:r>
      <w:r w:rsidR="0091295A" w:rsidRPr="00EC2A15">
        <w:rPr>
          <w:u w:val="single"/>
        </w:rPr>
        <w:t>, in the case of organs transplant</w:t>
      </w:r>
      <w:r w:rsidR="00090F15" w:rsidRPr="00EC2A15">
        <w:rPr>
          <w:u w:val="single"/>
        </w:rPr>
        <w:t>s</w:t>
      </w:r>
      <w:r w:rsidR="0091295A" w:rsidRPr="00EC2A15">
        <w:rPr>
          <w:u w:val="single"/>
        </w:rPr>
        <w:t xml:space="preserve">, to </w:t>
      </w:r>
      <w:r w:rsidRPr="00EC2A15">
        <w:rPr>
          <w:u w:val="single"/>
        </w:rPr>
        <w:t>save</w:t>
      </w:r>
      <w:r w:rsidR="0091295A" w:rsidRPr="00EC2A15">
        <w:rPr>
          <w:u w:val="single"/>
        </w:rPr>
        <w:t xml:space="preserve"> the five patients, </w:t>
      </w:r>
      <w:r w:rsidRPr="00EC2A15">
        <w:rPr>
          <w:u w:val="single"/>
        </w:rPr>
        <w:t>it is</w:t>
      </w:r>
      <w:r w:rsidR="0091295A" w:rsidRPr="00EC2A15">
        <w:rPr>
          <w:u w:val="single"/>
        </w:rPr>
        <w:t xml:space="preserve"> need</w:t>
      </w:r>
      <w:r w:rsidRPr="00EC2A15">
        <w:rPr>
          <w:u w:val="single"/>
        </w:rPr>
        <w:t>ed</w:t>
      </w:r>
      <w:r w:rsidR="0091295A" w:rsidRPr="00EC2A15">
        <w:rPr>
          <w:u w:val="single"/>
        </w:rPr>
        <w:t xml:space="preserve"> to kill one </w:t>
      </w:r>
      <w:r w:rsidRPr="00EC2A15">
        <w:rPr>
          <w:u w:val="single"/>
        </w:rPr>
        <w:t xml:space="preserve">person </w:t>
      </w:r>
      <w:r w:rsidR="0091295A" w:rsidRPr="00EC2A15">
        <w:rPr>
          <w:i/>
          <w:u w:val="single"/>
        </w:rPr>
        <w:t>directly</w:t>
      </w:r>
      <w:r w:rsidR="0091295A" w:rsidRPr="00EC2A15">
        <w:rPr>
          <w:u w:val="single"/>
        </w:rPr>
        <w:t xml:space="preserve">, thus it is </w:t>
      </w:r>
      <w:r w:rsidRPr="00EC2A15">
        <w:rPr>
          <w:u w:val="single"/>
        </w:rPr>
        <w:t xml:space="preserve">an </w:t>
      </w:r>
      <w:r w:rsidR="0091295A" w:rsidRPr="00EC2A15">
        <w:rPr>
          <w:u w:val="single"/>
        </w:rPr>
        <w:t>immoral</w:t>
      </w:r>
      <w:r w:rsidRPr="00EC2A15">
        <w:rPr>
          <w:u w:val="single"/>
        </w:rPr>
        <w:t xml:space="preserve"> decision</w:t>
      </w:r>
      <w:r w:rsidR="0091295A" w:rsidRPr="00EC2A15">
        <w:rPr>
          <w:u w:val="single"/>
        </w:rPr>
        <w:t>.</w:t>
      </w:r>
    </w:p>
    <w:p w14:paraId="0A178285" w14:textId="05607F13" w:rsidR="0091295A" w:rsidRPr="00EC2A15" w:rsidRDefault="0091295A" w:rsidP="0091295A">
      <w:pPr>
        <w:pStyle w:val="a3"/>
        <w:numPr>
          <w:ilvl w:val="0"/>
          <w:numId w:val="12"/>
        </w:numPr>
        <w:rPr>
          <w:u w:val="single"/>
        </w:rPr>
      </w:pPr>
      <w:r w:rsidRPr="00EC2A15">
        <w:rPr>
          <w:u w:val="single"/>
        </w:rPr>
        <w:t xml:space="preserve">Most of us </w:t>
      </w:r>
      <w:r w:rsidR="00F93F05" w:rsidRPr="00EC2A15">
        <w:rPr>
          <w:u w:val="single"/>
        </w:rPr>
        <w:t>will</w:t>
      </w:r>
      <w:r w:rsidRPr="00EC2A15">
        <w:rPr>
          <w:u w:val="single"/>
        </w:rPr>
        <w:t xml:space="preserve"> agree </w:t>
      </w:r>
      <w:r w:rsidR="00F93F05" w:rsidRPr="00EC2A15">
        <w:rPr>
          <w:u w:val="single"/>
        </w:rPr>
        <w:t>with using the railroad switch, which reflects the moral intuition of c</w:t>
      </w:r>
      <w:r w:rsidRPr="00EC2A15">
        <w:rPr>
          <w:u w:val="single"/>
        </w:rPr>
        <w:t>onsequentialism</w:t>
      </w:r>
      <w:r w:rsidR="00F93F05" w:rsidRPr="00EC2A15">
        <w:rPr>
          <w:u w:val="single"/>
        </w:rPr>
        <w:t>.</w:t>
      </w:r>
      <w:r w:rsidRPr="00EC2A15">
        <w:rPr>
          <w:u w:val="single"/>
        </w:rPr>
        <w:t xml:space="preserve"> </w:t>
      </w:r>
      <w:r w:rsidR="0036698C">
        <w:rPr>
          <w:u w:val="single"/>
        </w:rPr>
        <w:t>And m</w:t>
      </w:r>
      <w:r w:rsidRPr="00EC2A15">
        <w:rPr>
          <w:u w:val="single"/>
        </w:rPr>
        <w:t xml:space="preserve">ost of us </w:t>
      </w:r>
      <w:r w:rsidR="00F93F05" w:rsidRPr="00EC2A15">
        <w:rPr>
          <w:u w:val="single"/>
        </w:rPr>
        <w:t>will</w:t>
      </w:r>
      <w:r w:rsidRPr="00EC2A15">
        <w:rPr>
          <w:u w:val="single"/>
        </w:rPr>
        <w:t xml:space="preserve"> </w:t>
      </w:r>
      <w:r w:rsidR="00F93F05" w:rsidRPr="00EC2A15">
        <w:rPr>
          <w:u w:val="single"/>
        </w:rPr>
        <w:t>dis</w:t>
      </w:r>
      <w:r w:rsidRPr="00EC2A15">
        <w:rPr>
          <w:u w:val="single"/>
        </w:rPr>
        <w:t xml:space="preserve">agree </w:t>
      </w:r>
      <w:r w:rsidR="00F93F05" w:rsidRPr="00EC2A15">
        <w:rPr>
          <w:u w:val="single"/>
        </w:rPr>
        <w:t>with</w:t>
      </w:r>
      <w:r w:rsidRPr="00EC2A15">
        <w:rPr>
          <w:u w:val="single"/>
        </w:rPr>
        <w:t xml:space="preserve"> killing the foreign</w:t>
      </w:r>
      <w:r w:rsidR="00F93F05" w:rsidRPr="00EC2A15">
        <w:t xml:space="preserve"> </w:t>
      </w:r>
      <w:r w:rsidR="00F93F05" w:rsidRPr="00EC2A15">
        <w:rPr>
          <w:u w:val="single"/>
        </w:rPr>
        <w:t>traveler</w:t>
      </w:r>
      <w:r w:rsidRPr="00EC2A15">
        <w:rPr>
          <w:u w:val="single"/>
        </w:rPr>
        <w:t xml:space="preserve">, </w:t>
      </w:r>
      <w:r w:rsidR="00F93F05" w:rsidRPr="00EC2A15">
        <w:rPr>
          <w:u w:val="single"/>
        </w:rPr>
        <w:t>which reflects the moral intuition of d</w:t>
      </w:r>
      <w:r w:rsidRPr="00EC2A15">
        <w:rPr>
          <w:u w:val="single"/>
        </w:rPr>
        <w:t>eontology.</w:t>
      </w:r>
    </w:p>
    <w:p w14:paraId="42F6CDB5" w14:textId="77777777" w:rsidR="00D73381" w:rsidRPr="00EC2A15" w:rsidRDefault="00D73381" w:rsidP="00D73381"/>
    <w:p w14:paraId="40FC3872" w14:textId="0F844E60" w:rsidR="00D73381" w:rsidRPr="00EC2A15" w:rsidRDefault="00D73381" w:rsidP="00D73381">
      <w:pPr>
        <w:jc w:val="center"/>
        <w:rPr>
          <w:sz w:val="28"/>
        </w:rPr>
      </w:pPr>
      <w:r w:rsidRPr="00EC2A15">
        <w:rPr>
          <w:b/>
          <w:sz w:val="28"/>
        </w:rPr>
        <w:lastRenderedPageBreak/>
        <w:t>Knowledge Content of the Subject (1</w:t>
      </w:r>
      <w:r w:rsidR="00FE4AE8" w:rsidRPr="00EC2A15">
        <w:rPr>
          <w:b/>
          <w:sz w:val="28"/>
        </w:rPr>
        <w:t>):</w:t>
      </w:r>
      <w:r w:rsidR="007E426A" w:rsidRPr="00EC2A15">
        <w:rPr>
          <w:b/>
          <w:sz w:val="28"/>
        </w:rPr>
        <w:t xml:space="preserve"> </w:t>
      </w:r>
      <w:r w:rsidRPr="00EC2A15">
        <w:rPr>
          <w:b/>
          <w:sz w:val="28"/>
        </w:rPr>
        <w:t xml:space="preserve">The </w:t>
      </w:r>
      <w:r w:rsidR="00090F15" w:rsidRPr="00EC2A15">
        <w:rPr>
          <w:b/>
          <w:sz w:val="28"/>
        </w:rPr>
        <w:t>P</w:t>
      </w:r>
      <w:r w:rsidRPr="00EC2A15">
        <w:rPr>
          <w:b/>
          <w:sz w:val="28"/>
        </w:rPr>
        <w:t>rinciple</w:t>
      </w:r>
      <w:r w:rsidR="00FE4AE8" w:rsidRPr="00EC2A15">
        <w:rPr>
          <w:b/>
          <w:sz w:val="28"/>
        </w:rPr>
        <w:t>s</w:t>
      </w:r>
      <w:r w:rsidRPr="00EC2A15">
        <w:rPr>
          <w:b/>
          <w:sz w:val="28"/>
        </w:rPr>
        <w:t xml:space="preserve"> of Deontology</w:t>
      </w:r>
    </w:p>
    <w:p w14:paraId="270E430F" w14:textId="77777777" w:rsidR="00D73381" w:rsidRPr="00EC2A15" w:rsidRDefault="00D73381" w:rsidP="00D73381"/>
    <w:p w14:paraId="59BD5208" w14:textId="5BFC2D1D" w:rsidR="003560D1" w:rsidRPr="00EC2A15" w:rsidRDefault="00090F15" w:rsidP="00D73381">
      <w:r w:rsidRPr="00EC2A15">
        <w:t>As mentioned in the previous section, the theory of conduct of Western Ethics is mainly divided into two schools: Consequentialism and Deontology. The former focuses on the consequences of action, while the latter focuses on the action itself.</w:t>
      </w:r>
    </w:p>
    <w:p w14:paraId="71CB754B" w14:textId="77777777" w:rsidR="00090F15" w:rsidRPr="00EC2A15" w:rsidRDefault="00090F15" w:rsidP="00D73381"/>
    <w:p w14:paraId="4F00DC84" w14:textId="77777777" w:rsidR="003560D1" w:rsidRPr="00EC2A15" w:rsidRDefault="003560D1" w:rsidP="003560D1">
      <w:pPr>
        <w:pBdr>
          <w:top w:val="single" w:sz="4" w:space="1" w:color="auto"/>
          <w:left w:val="single" w:sz="4" w:space="4" w:color="auto"/>
          <w:bottom w:val="single" w:sz="4" w:space="1" w:color="auto"/>
          <w:right w:val="single" w:sz="4" w:space="4" w:color="auto"/>
        </w:pBdr>
        <w:jc w:val="center"/>
        <w:rPr>
          <w:b/>
          <w:sz w:val="28"/>
          <w:szCs w:val="28"/>
        </w:rPr>
      </w:pPr>
      <w:r w:rsidRPr="00EC2A15">
        <w:rPr>
          <w:b/>
          <w:sz w:val="28"/>
          <w:szCs w:val="28"/>
        </w:rPr>
        <w:t>Deontology</w:t>
      </w:r>
    </w:p>
    <w:p w14:paraId="6F188519" w14:textId="77777777" w:rsidR="003560D1" w:rsidRPr="00EC2A15" w:rsidRDefault="003560D1" w:rsidP="003560D1">
      <w:pPr>
        <w:pBdr>
          <w:top w:val="single" w:sz="4" w:space="1" w:color="auto"/>
          <w:left w:val="single" w:sz="4" w:space="4" w:color="auto"/>
          <w:bottom w:val="single" w:sz="4" w:space="1" w:color="auto"/>
          <w:right w:val="single" w:sz="4" w:space="4" w:color="auto"/>
        </w:pBdr>
      </w:pPr>
    </w:p>
    <w:p w14:paraId="1AB7056C" w14:textId="0DFEA344" w:rsidR="003560D1" w:rsidRPr="00EC2A15" w:rsidRDefault="003560D1" w:rsidP="003560D1">
      <w:pPr>
        <w:pBdr>
          <w:top w:val="single" w:sz="4" w:space="1" w:color="auto"/>
          <w:left w:val="single" w:sz="4" w:space="4" w:color="auto"/>
          <w:bottom w:val="single" w:sz="4" w:space="1" w:color="auto"/>
          <w:right w:val="single" w:sz="4" w:space="4" w:color="auto"/>
        </w:pBdr>
      </w:pPr>
      <w:r w:rsidRPr="00EC2A15">
        <w:t xml:space="preserve">Deontology </w:t>
      </w:r>
      <w:r w:rsidR="00C819BB" w:rsidRPr="00EC2A15">
        <w:t>advocates the judgement of right or wrong according to the nature of the action itself</w:t>
      </w:r>
      <w:r w:rsidR="00CF4694" w:rsidRPr="00EC2A15">
        <w:t xml:space="preserve">. Deontology is </w:t>
      </w:r>
      <w:r w:rsidR="00C819BB" w:rsidRPr="00EC2A15">
        <w:t>very</w:t>
      </w:r>
      <w:r w:rsidR="00CF4694" w:rsidRPr="00EC2A15">
        <w:t xml:space="preserve"> different from </w:t>
      </w:r>
      <w:r w:rsidR="00C819BB" w:rsidRPr="00EC2A15">
        <w:t>c</w:t>
      </w:r>
      <w:r w:rsidR="00CF4694" w:rsidRPr="00EC2A15">
        <w:t>onsequentialism</w:t>
      </w:r>
      <w:r w:rsidR="00C819BB" w:rsidRPr="00EC2A15">
        <w:t xml:space="preserve">, </w:t>
      </w:r>
      <w:r w:rsidR="00065FC5">
        <w:t>objecting</w:t>
      </w:r>
      <w:r w:rsidR="00CF4694" w:rsidRPr="00EC2A15">
        <w:t xml:space="preserve"> that we should </w:t>
      </w:r>
      <w:r w:rsidR="00C819BB" w:rsidRPr="00EC2A15">
        <w:t xml:space="preserve">make moral </w:t>
      </w:r>
      <w:r w:rsidR="00CF4694" w:rsidRPr="00EC2A15">
        <w:t>judge</w:t>
      </w:r>
      <w:r w:rsidR="00C819BB" w:rsidRPr="00EC2A15">
        <w:t>ment</w:t>
      </w:r>
      <w:r w:rsidR="00CF4694" w:rsidRPr="00EC2A15">
        <w:t xml:space="preserve"> according to the consequences</w:t>
      </w:r>
      <w:r w:rsidR="00C819BB" w:rsidRPr="00EC2A15">
        <w:t xml:space="preserve"> of the action</w:t>
      </w:r>
      <w:r w:rsidR="00CF4694" w:rsidRPr="00EC2A15">
        <w:t xml:space="preserve">. It focuses on whether or not </w:t>
      </w:r>
      <w:r w:rsidR="00C819BB" w:rsidRPr="00EC2A15">
        <w:t>we</w:t>
      </w:r>
      <w:r w:rsidR="00065FC5">
        <w:t xml:space="preserve"> decide o</w:t>
      </w:r>
      <w:r w:rsidR="00C819BB" w:rsidRPr="00EC2A15">
        <w:t>ur</w:t>
      </w:r>
      <w:r w:rsidR="00CF4694" w:rsidRPr="00EC2A15">
        <w:t xml:space="preserve"> act</w:t>
      </w:r>
      <w:r w:rsidR="00C819BB" w:rsidRPr="00EC2A15">
        <w:t>ion</w:t>
      </w:r>
      <w:r w:rsidR="00CF4694" w:rsidRPr="00EC2A15">
        <w:t xml:space="preserve"> </w:t>
      </w:r>
      <w:r w:rsidR="00065FC5">
        <w:t xml:space="preserve">basing </w:t>
      </w:r>
      <w:r w:rsidR="00CF4694" w:rsidRPr="00EC2A15">
        <w:t xml:space="preserve">on deontological duties. </w:t>
      </w:r>
      <w:r w:rsidR="00C819BB" w:rsidRPr="00EC2A15">
        <w:t xml:space="preserve">A </w:t>
      </w:r>
      <w:r w:rsidR="004439DA">
        <w:t>“</w:t>
      </w:r>
      <w:r w:rsidR="00C819BB" w:rsidRPr="00EC2A15">
        <w:t>d</w:t>
      </w:r>
      <w:r w:rsidR="00CF4694" w:rsidRPr="00EC2A15">
        <w:t>uty</w:t>
      </w:r>
      <w:r w:rsidR="004439DA">
        <w:t>”</w:t>
      </w:r>
      <w:r w:rsidR="00CF4694" w:rsidRPr="00EC2A15">
        <w:t xml:space="preserve"> </w:t>
      </w:r>
      <w:r w:rsidR="00C819BB" w:rsidRPr="00EC2A15">
        <w:t>refers to</w:t>
      </w:r>
      <w:r w:rsidR="00CF4694" w:rsidRPr="00EC2A15">
        <w:t xml:space="preserve"> the responsibility we have to bear in order to </w:t>
      </w:r>
      <w:r w:rsidR="00C819BB" w:rsidRPr="00EC2A15">
        <w:t>act according to</w:t>
      </w:r>
      <w:r w:rsidR="00CF4694" w:rsidRPr="00EC2A15">
        <w:t xml:space="preserve"> moral principles.</w:t>
      </w:r>
    </w:p>
    <w:p w14:paraId="1CAC065E" w14:textId="77777777" w:rsidR="00C819BB" w:rsidRPr="00EC2A15" w:rsidRDefault="00C819BB" w:rsidP="003560D1">
      <w:pPr>
        <w:pBdr>
          <w:top w:val="single" w:sz="4" w:space="1" w:color="auto"/>
          <w:left w:val="single" w:sz="4" w:space="4" w:color="auto"/>
          <w:bottom w:val="single" w:sz="4" w:space="1" w:color="auto"/>
          <w:right w:val="single" w:sz="4" w:space="4" w:color="auto"/>
        </w:pBdr>
        <w:rPr>
          <w:rFonts w:ascii="Times" w:hAnsi="Times" w:cs="Times"/>
          <w:color w:val="000000"/>
        </w:rPr>
      </w:pPr>
    </w:p>
    <w:p w14:paraId="36F7FB8F" w14:textId="502B3D98" w:rsidR="00CF4694" w:rsidRPr="00EC2A15" w:rsidRDefault="00CF4694" w:rsidP="003560D1">
      <w:pPr>
        <w:pBdr>
          <w:top w:val="single" w:sz="4" w:space="1" w:color="auto"/>
          <w:left w:val="single" w:sz="4" w:space="4" w:color="auto"/>
          <w:bottom w:val="single" w:sz="4" w:space="1" w:color="auto"/>
          <w:right w:val="single" w:sz="4" w:space="4" w:color="auto"/>
        </w:pBdr>
      </w:pPr>
      <w:r w:rsidRPr="00EC2A15">
        <w:t xml:space="preserve">For example, as it is wrong to force </w:t>
      </w:r>
      <w:r w:rsidR="00C819BB" w:rsidRPr="00EC2A15">
        <w:t>others</w:t>
      </w:r>
      <w:r w:rsidRPr="00EC2A15">
        <w:t xml:space="preserve"> to act</w:t>
      </w:r>
      <w:r w:rsidR="00C819BB" w:rsidRPr="00EC2A15">
        <w:t xml:space="preserve"> in a way that is</w:t>
      </w:r>
      <w:r w:rsidRPr="00EC2A15">
        <w:t xml:space="preserve"> against </w:t>
      </w:r>
      <w:r w:rsidR="00C819BB" w:rsidRPr="00EC2A15">
        <w:t>their</w:t>
      </w:r>
      <w:r w:rsidRPr="00EC2A15">
        <w:t xml:space="preserve"> will</w:t>
      </w:r>
      <w:r w:rsidR="00065FC5">
        <w:t>. For example,</w:t>
      </w:r>
      <w:r w:rsidRPr="00EC2A15">
        <w:t xml:space="preserve"> </w:t>
      </w:r>
      <w:r w:rsidR="00090F15" w:rsidRPr="00EC2A15">
        <w:t xml:space="preserve">torture is, of itself, wrong and </w:t>
      </w:r>
      <w:r w:rsidR="00C819BB" w:rsidRPr="00EC2A15">
        <w:t>immoral</w:t>
      </w:r>
      <w:r w:rsidR="00090F15" w:rsidRPr="00EC2A15">
        <w:t xml:space="preserve">, </w:t>
      </w:r>
      <w:r w:rsidR="00C819BB" w:rsidRPr="00EC2A15">
        <w:t>despite the possible</w:t>
      </w:r>
      <w:r w:rsidR="00090F15" w:rsidRPr="00EC2A15">
        <w:t xml:space="preserve"> consequences of bringing the </w:t>
      </w:r>
      <w:r w:rsidR="00C819BB" w:rsidRPr="00EC2A15">
        <w:t xml:space="preserve">criminals </w:t>
      </w:r>
      <w:r w:rsidR="00090F15" w:rsidRPr="00EC2A15">
        <w:t>to justice.</w:t>
      </w:r>
    </w:p>
    <w:p w14:paraId="47214FB0" w14:textId="77777777" w:rsidR="00C819BB" w:rsidRPr="00EC2A15" w:rsidRDefault="00C819BB" w:rsidP="003560D1">
      <w:pPr>
        <w:pBdr>
          <w:top w:val="single" w:sz="4" w:space="1" w:color="auto"/>
          <w:left w:val="single" w:sz="4" w:space="4" w:color="auto"/>
          <w:bottom w:val="single" w:sz="4" w:space="1" w:color="auto"/>
          <w:right w:val="single" w:sz="4" w:space="4" w:color="auto"/>
        </w:pBdr>
      </w:pPr>
    </w:p>
    <w:p w14:paraId="2E2B41EA" w14:textId="7C0AD490" w:rsidR="00090F15" w:rsidRPr="00EC2A15" w:rsidRDefault="00090F15" w:rsidP="003560D1">
      <w:pPr>
        <w:pBdr>
          <w:top w:val="single" w:sz="4" w:space="1" w:color="auto"/>
          <w:left w:val="single" w:sz="4" w:space="4" w:color="auto"/>
          <w:bottom w:val="single" w:sz="4" w:space="1" w:color="auto"/>
          <w:right w:val="single" w:sz="4" w:space="4" w:color="auto"/>
        </w:pBdr>
      </w:pPr>
      <w:r w:rsidRPr="00EC2A15">
        <w:t xml:space="preserve">Immanuel Kant </w:t>
      </w:r>
      <w:r w:rsidR="00687E42" w:rsidRPr="00EC2A15">
        <w:t xml:space="preserve">provided rich elaboration on many issues of deontology </w:t>
      </w:r>
      <w:r w:rsidR="00065FC5">
        <w:t xml:space="preserve">in ethics </w:t>
      </w:r>
      <w:r w:rsidR="00687E42" w:rsidRPr="00EC2A15">
        <w:t xml:space="preserve">and </w:t>
      </w:r>
      <w:r w:rsidR="00065FC5">
        <w:t>he</w:t>
      </w:r>
      <w:r w:rsidRPr="00EC2A15">
        <w:t xml:space="preserve"> had a profound influence on </w:t>
      </w:r>
      <w:r w:rsidR="00687E42" w:rsidRPr="00EC2A15">
        <w:t xml:space="preserve">later </w:t>
      </w:r>
      <w:r w:rsidRPr="00EC2A15">
        <w:t>generations.</w:t>
      </w:r>
    </w:p>
    <w:p w14:paraId="07803F33" w14:textId="77777777" w:rsidR="00CF4694" w:rsidRPr="00EC2A15" w:rsidRDefault="00CF4694" w:rsidP="00CF4694"/>
    <w:p w14:paraId="5E054797" w14:textId="437C382F" w:rsidR="00CF4694" w:rsidRPr="00EC2A15" w:rsidRDefault="00CF4694" w:rsidP="00CF4694">
      <w:pPr>
        <w:pBdr>
          <w:top w:val="single" w:sz="4" w:space="1" w:color="auto"/>
          <w:left w:val="single" w:sz="4" w:space="4" w:color="auto"/>
          <w:bottom w:val="single" w:sz="4" w:space="1" w:color="auto"/>
          <w:right w:val="single" w:sz="4" w:space="4" w:color="auto"/>
        </w:pBdr>
        <w:jc w:val="center"/>
        <w:rPr>
          <w:b/>
          <w:sz w:val="28"/>
          <w:szCs w:val="28"/>
        </w:rPr>
      </w:pPr>
      <w:r w:rsidRPr="00EC2A15">
        <w:rPr>
          <w:b/>
          <w:sz w:val="28"/>
          <w:szCs w:val="28"/>
        </w:rPr>
        <w:t>Key points of Kantian Deontology</w:t>
      </w:r>
    </w:p>
    <w:p w14:paraId="0B985150" w14:textId="77777777" w:rsidR="00CF4694" w:rsidRPr="00EC2A15" w:rsidRDefault="00CF4694" w:rsidP="00CF4694">
      <w:pPr>
        <w:pBdr>
          <w:top w:val="single" w:sz="4" w:space="1" w:color="auto"/>
          <w:left w:val="single" w:sz="4" w:space="4" w:color="auto"/>
          <w:bottom w:val="single" w:sz="4" w:space="1" w:color="auto"/>
          <w:right w:val="single" w:sz="4" w:space="4" w:color="auto"/>
        </w:pBdr>
      </w:pPr>
    </w:p>
    <w:p w14:paraId="6D741B4A" w14:textId="1E9C2B16" w:rsidR="00CF4694" w:rsidRPr="00EC2A15" w:rsidRDefault="00CF4694" w:rsidP="00CF4694">
      <w:pPr>
        <w:pBdr>
          <w:top w:val="single" w:sz="4" w:space="1" w:color="auto"/>
          <w:left w:val="single" w:sz="4" w:space="4" w:color="auto"/>
          <w:bottom w:val="single" w:sz="4" w:space="1" w:color="auto"/>
          <w:right w:val="single" w:sz="4" w:space="4" w:color="auto"/>
        </w:pBdr>
      </w:pPr>
      <w:r w:rsidRPr="00EC2A15">
        <w:t xml:space="preserve">1. Reason is the </w:t>
      </w:r>
      <w:r w:rsidR="00687E42" w:rsidRPr="00EC2A15">
        <w:t>basis</w:t>
      </w:r>
      <w:r w:rsidRPr="00EC2A15">
        <w:t xml:space="preserve"> of morality.</w:t>
      </w:r>
    </w:p>
    <w:p w14:paraId="4F843781" w14:textId="08DC62E3" w:rsidR="00CF4694" w:rsidRPr="00EC2A15" w:rsidRDefault="00687E42" w:rsidP="00CF4694">
      <w:pPr>
        <w:pBdr>
          <w:top w:val="single" w:sz="4" w:space="1" w:color="auto"/>
          <w:left w:val="single" w:sz="4" w:space="4" w:color="auto"/>
          <w:bottom w:val="single" w:sz="4" w:space="1" w:color="auto"/>
          <w:right w:val="single" w:sz="4" w:space="4" w:color="auto"/>
        </w:pBdr>
      </w:pPr>
      <w:r w:rsidRPr="00EC2A15">
        <w:t xml:space="preserve">Kant thinks </w:t>
      </w:r>
      <w:r w:rsidR="00065FC5">
        <w:t xml:space="preserve">that </w:t>
      </w:r>
      <w:r w:rsidRPr="00EC2A15">
        <w:t>we make moral judgments according to reason. Both humans and animals act under the influence of natural instincts. For example, we want food when we are hungry, defend ourselves against attacks, protect the people we love, and so on. However, the basic difference between humans and animals lies in the fact that human being is not solely under the domination of natural instincts but can also act by follow</w:t>
      </w:r>
      <w:r w:rsidR="00065FC5">
        <w:t>ing</w:t>
      </w:r>
      <w:r w:rsidRPr="00EC2A15">
        <w:t xml:space="preserve"> our reason. We will step back and reflect on whether our actions are right or wrong. If we rationally judge an actions to be right, we have an obligation to do it.</w:t>
      </w:r>
    </w:p>
    <w:p w14:paraId="45B8CE90" w14:textId="77777777" w:rsidR="00687E42" w:rsidRPr="00EC2A15" w:rsidRDefault="00687E42" w:rsidP="00CF4694">
      <w:pPr>
        <w:pBdr>
          <w:top w:val="single" w:sz="4" w:space="1" w:color="auto"/>
          <w:left w:val="single" w:sz="4" w:space="4" w:color="auto"/>
          <w:bottom w:val="single" w:sz="4" w:space="1" w:color="auto"/>
          <w:right w:val="single" w:sz="4" w:space="4" w:color="auto"/>
        </w:pBdr>
      </w:pPr>
    </w:p>
    <w:p w14:paraId="5369B54B" w14:textId="721FBEC1" w:rsidR="0067378F" w:rsidRPr="00EC2A15" w:rsidRDefault="00CF4694" w:rsidP="00CF4694">
      <w:pPr>
        <w:pBdr>
          <w:top w:val="single" w:sz="4" w:space="1" w:color="auto"/>
          <w:left w:val="single" w:sz="4" w:space="4" w:color="auto"/>
          <w:bottom w:val="single" w:sz="4" w:space="1" w:color="auto"/>
          <w:right w:val="single" w:sz="4" w:space="4" w:color="auto"/>
        </w:pBdr>
      </w:pPr>
      <w:r w:rsidRPr="00EC2A15">
        <w:t xml:space="preserve">For example, we </w:t>
      </w:r>
      <w:r w:rsidR="00687E42" w:rsidRPr="00EC2A15">
        <w:t>do</w:t>
      </w:r>
      <w:r w:rsidRPr="00EC2A15">
        <w:t xml:space="preserve"> not </w:t>
      </w:r>
      <w:r w:rsidR="00687E42" w:rsidRPr="00EC2A15">
        <w:t>snatch</w:t>
      </w:r>
      <w:r w:rsidRPr="00EC2A15">
        <w:t xml:space="preserve"> </w:t>
      </w:r>
      <w:r w:rsidR="00687E42" w:rsidRPr="00EC2A15">
        <w:t xml:space="preserve">the </w:t>
      </w:r>
      <w:r w:rsidRPr="00EC2A15">
        <w:t>food</w:t>
      </w:r>
      <w:r w:rsidR="00687E42" w:rsidRPr="00EC2A15">
        <w:t xml:space="preserve"> f</w:t>
      </w:r>
      <w:r w:rsidR="00065FC5">
        <w:t>rom</w:t>
      </w:r>
      <w:r w:rsidR="00687E42" w:rsidRPr="00EC2A15">
        <w:t xml:space="preserve"> others</w:t>
      </w:r>
      <w:r w:rsidRPr="00EC2A15">
        <w:t xml:space="preserve"> when we</w:t>
      </w:r>
      <w:r w:rsidR="0067378F" w:rsidRPr="00EC2A15">
        <w:t xml:space="preserve"> are hungry, </w:t>
      </w:r>
      <w:r w:rsidR="00160402" w:rsidRPr="00EC2A15">
        <w:t xml:space="preserve">probably </w:t>
      </w:r>
      <w:r w:rsidR="00065FC5">
        <w:t xml:space="preserve">due to </w:t>
      </w:r>
      <w:r w:rsidR="00160402" w:rsidRPr="00EC2A15">
        <w:t>fear of punish</w:t>
      </w:r>
      <w:r w:rsidR="005C1A53">
        <w:t>ment</w:t>
      </w:r>
      <w:r w:rsidR="00160402" w:rsidRPr="00EC2A15">
        <w:t>.</w:t>
      </w:r>
      <w:r w:rsidR="0067378F" w:rsidRPr="00EC2A15">
        <w:t xml:space="preserve"> </w:t>
      </w:r>
      <w:r w:rsidR="00160402" w:rsidRPr="00EC2A15">
        <w:t xml:space="preserve">Although our law-abiding action is correct, the motivation is to avoid the pain of punishment, which is the same as the natural instinct of animals. Only by making rational reflection and understanding that it is contrary to morality to snatch others’ belongings, will </w:t>
      </w:r>
      <w:r w:rsidR="003757D4" w:rsidRPr="00EC2A15">
        <w:t>our action be g</w:t>
      </w:r>
      <w:r w:rsidR="00160402" w:rsidRPr="00EC2A15">
        <w:t>enuine</w:t>
      </w:r>
      <w:r w:rsidR="003757D4" w:rsidRPr="00EC2A15">
        <w:t>ly</w:t>
      </w:r>
      <w:r w:rsidR="00160402" w:rsidRPr="00EC2A15">
        <w:t xml:space="preserve"> moral.</w:t>
      </w:r>
    </w:p>
    <w:p w14:paraId="67A45AFA" w14:textId="77777777" w:rsidR="003757D4" w:rsidRPr="00EC2A15" w:rsidRDefault="003757D4" w:rsidP="00CF4694">
      <w:pPr>
        <w:pBdr>
          <w:top w:val="single" w:sz="4" w:space="1" w:color="auto"/>
          <w:left w:val="single" w:sz="4" w:space="4" w:color="auto"/>
          <w:bottom w:val="single" w:sz="4" w:space="1" w:color="auto"/>
          <w:right w:val="single" w:sz="4" w:space="4" w:color="auto"/>
        </w:pBdr>
      </w:pPr>
    </w:p>
    <w:p w14:paraId="195CCE92" w14:textId="7B6F8EB1" w:rsidR="0067378F" w:rsidRPr="00EC2A15" w:rsidRDefault="0067378F" w:rsidP="00CF4694">
      <w:pPr>
        <w:pBdr>
          <w:top w:val="single" w:sz="4" w:space="1" w:color="auto"/>
          <w:left w:val="single" w:sz="4" w:space="4" w:color="auto"/>
          <w:bottom w:val="single" w:sz="4" w:space="1" w:color="auto"/>
          <w:right w:val="single" w:sz="4" w:space="4" w:color="auto"/>
        </w:pBdr>
      </w:pPr>
      <w:r w:rsidRPr="00EC2A15">
        <w:t xml:space="preserve">2. Morality </w:t>
      </w:r>
      <w:r w:rsidR="00892214" w:rsidRPr="00EC2A15">
        <w:t>reflects</w:t>
      </w:r>
      <w:r w:rsidR="003757D4" w:rsidRPr="00EC2A15">
        <w:t xml:space="preserve"> </w:t>
      </w:r>
      <w:r w:rsidRPr="00EC2A15">
        <w:t>human autonomy and freedom</w:t>
      </w:r>
    </w:p>
    <w:p w14:paraId="3CBDEC09" w14:textId="252A40C0" w:rsidR="0067378F" w:rsidRPr="00EC2A15" w:rsidRDefault="000B01E1" w:rsidP="000B01E1">
      <w:pPr>
        <w:pBdr>
          <w:top w:val="single" w:sz="4" w:space="1" w:color="auto"/>
          <w:left w:val="single" w:sz="4" w:space="4" w:color="auto"/>
          <w:bottom w:val="single" w:sz="4" w:space="1" w:color="auto"/>
          <w:right w:val="single" w:sz="4" w:space="4" w:color="auto"/>
        </w:pBdr>
      </w:pPr>
      <w:r w:rsidRPr="00EC2A15">
        <w:t>Some people think that morality</w:t>
      </w:r>
      <w:r w:rsidR="005C1A53">
        <w:t xml:space="preserve"> </w:t>
      </w:r>
      <w:r w:rsidRPr="00EC2A15">
        <w:t xml:space="preserve">has many </w:t>
      </w:r>
      <w:r w:rsidR="005C1A53">
        <w:t>restrictions</w:t>
      </w:r>
      <w:r w:rsidRPr="00EC2A15">
        <w:t xml:space="preserve"> on human conducts</w:t>
      </w:r>
      <w:r w:rsidR="005C1A53">
        <w:t xml:space="preserve"> and</w:t>
      </w:r>
      <w:r w:rsidRPr="00EC2A15">
        <w:t xml:space="preserve"> limits people's freedom. Kant's view is exactly the opposite. H</w:t>
      </w:r>
      <w:r w:rsidR="0067378F" w:rsidRPr="00EC2A15">
        <w:t xml:space="preserve">e </w:t>
      </w:r>
      <w:r w:rsidRPr="00EC2A15">
        <w:t>thinks</w:t>
      </w:r>
      <w:r w:rsidR="0067378F" w:rsidRPr="00EC2A15">
        <w:t xml:space="preserve"> that if we act only according to our instinct</w:t>
      </w:r>
      <w:r w:rsidRPr="00EC2A15">
        <w:t>s</w:t>
      </w:r>
      <w:r w:rsidR="0067378F" w:rsidRPr="00EC2A15">
        <w:t xml:space="preserve">, doing whatever we like, we are actually under the control of </w:t>
      </w:r>
      <w:r w:rsidRPr="00EC2A15">
        <w:t xml:space="preserve">the laws of nature. We are dictated </w:t>
      </w:r>
      <w:r w:rsidR="0067378F" w:rsidRPr="00EC2A15">
        <w:t>by heteronomy</w:t>
      </w:r>
      <w:r w:rsidRPr="00EC2A15">
        <w:t xml:space="preserve"> (i.e. under the control of something other than oneself)</w:t>
      </w:r>
      <w:r w:rsidR="005C1A53">
        <w:t xml:space="preserve"> thus </w:t>
      </w:r>
      <w:r w:rsidR="0067378F" w:rsidRPr="00EC2A15">
        <w:t>los</w:t>
      </w:r>
      <w:r w:rsidR="005C1A53">
        <w:t xml:space="preserve">ing our own </w:t>
      </w:r>
      <w:r w:rsidR="0067378F" w:rsidRPr="00EC2A15">
        <w:t xml:space="preserve">freedom. True freedom is </w:t>
      </w:r>
      <w:r w:rsidR="005C1A53">
        <w:t xml:space="preserve">to </w:t>
      </w:r>
      <w:r w:rsidRPr="00EC2A15">
        <w:t xml:space="preserve">use our rationality </w:t>
      </w:r>
      <w:r w:rsidR="0067378F" w:rsidRPr="00EC2A15">
        <w:t xml:space="preserve">to </w:t>
      </w:r>
      <w:r w:rsidRPr="00EC2A15">
        <w:t>set moral</w:t>
      </w:r>
      <w:r w:rsidR="0067378F" w:rsidRPr="00EC2A15">
        <w:t xml:space="preserve"> principles </w:t>
      </w:r>
      <w:r w:rsidRPr="00EC2A15">
        <w:t xml:space="preserve">for ourselves and then act according to them. </w:t>
      </w:r>
      <w:r w:rsidR="0067378F" w:rsidRPr="00EC2A15">
        <w:t>This is</w:t>
      </w:r>
      <w:r w:rsidR="005C1A53">
        <w:t xml:space="preserve"> an</w:t>
      </w:r>
      <w:r w:rsidR="0067378F" w:rsidRPr="00EC2A15">
        <w:t xml:space="preserve"> autonomous act.</w:t>
      </w:r>
    </w:p>
    <w:p w14:paraId="3A120142" w14:textId="77777777" w:rsidR="000B01E1" w:rsidRPr="00EC2A15" w:rsidRDefault="000B01E1" w:rsidP="000B01E1">
      <w:pPr>
        <w:pBdr>
          <w:top w:val="single" w:sz="4" w:space="1" w:color="auto"/>
          <w:left w:val="single" w:sz="4" w:space="4" w:color="auto"/>
          <w:bottom w:val="single" w:sz="4" w:space="1" w:color="auto"/>
          <w:right w:val="single" w:sz="4" w:space="4" w:color="auto"/>
        </w:pBdr>
      </w:pPr>
    </w:p>
    <w:p w14:paraId="63F9A6E4" w14:textId="2189AD25" w:rsidR="00C70E2F" w:rsidRPr="00EC2A15" w:rsidRDefault="0067378F" w:rsidP="00C70E2F">
      <w:pPr>
        <w:pBdr>
          <w:top w:val="single" w:sz="4" w:space="1" w:color="auto"/>
          <w:left w:val="single" w:sz="4" w:space="4" w:color="auto"/>
          <w:bottom w:val="single" w:sz="4" w:space="1" w:color="auto"/>
          <w:right w:val="single" w:sz="4" w:space="4" w:color="auto"/>
        </w:pBdr>
      </w:pPr>
      <w:r w:rsidRPr="00EC2A15">
        <w:lastRenderedPageBreak/>
        <w:t xml:space="preserve">For example, </w:t>
      </w:r>
      <w:r w:rsidR="005C1A53">
        <w:t xml:space="preserve">many people </w:t>
      </w:r>
      <w:r w:rsidRPr="00EC2A15">
        <w:t>love sweet or deep-fried food</w:t>
      </w:r>
      <w:r w:rsidR="00AF440D" w:rsidRPr="00EC2A15">
        <w:t>s</w:t>
      </w:r>
      <w:r w:rsidRPr="00EC2A15">
        <w:t xml:space="preserve">. If we eat whatever we like, </w:t>
      </w:r>
      <w:r w:rsidR="00AF440D" w:rsidRPr="00EC2A15">
        <w:t xml:space="preserve">we </w:t>
      </w:r>
      <w:r w:rsidR="005C1A53">
        <w:t>will put ourselves</w:t>
      </w:r>
      <w:r w:rsidR="00AF440D" w:rsidRPr="00EC2A15">
        <w:t xml:space="preserve"> under the</w:t>
      </w:r>
      <w:r w:rsidRPr="00EC2A15">
        <w:t xml:space="preserve"> control</w:t>
      </w:r>
      <w:r w:rsidR="00AF440D" w:rsidRPr="00EC2A15">
        <w:t xml:space="preserve"> of</w:t>
      </w:r>
      <w:r w:rsidRPr="00EC2A15">
        <w:t xml:space="preserve"> our instinct</w:t>
      </w:r>
      <w:r w:rsidR="00C70E2F" w:rsidRPr="00EC2A15">
        <w:t xml:space="preserve">s and </w:t>
      </w:r>
      <w:r w:rsidR="005C1A53">
        <w:t>can</w:t>
      </w:r>
      <w:r w:rsidR="00AF440D" w:rsidRPr="00EC2A15">
        <w:t>not act free</w:t>
      </w:r>
      <w:r w:rsidR="00C70E2F" w:rsidRPr="00EC2A15">
        <w:t>ly</w:t>
      </w:r>
      <w:r w:rsidRPr="00EC2A15">
        <w:t xml:space="preserve">. </w:t>
      </w:r>
      <w:r w:rsidR="00AF440D" w:rsidRPr="00EC2A15">
        <w:t xml:space="preserve">On the contrary, we </w:t>
      </w:r>
      <w:r w:rsidR="00C70E2F" w:rsidRPr="00EC2A15">
        <w:t>may</w:t>
      </w:r>
      <w:r w:rsidR="00AF440D" w:rsidRPr="00EC2A15">
        <w:t xml:space="preserve"> </w:t>
      </w:r>
      <w:r w:rsidRPr="00EC2A15">
        <w:t>judge</w:t>
      </w:r>
      <w:r w:rsidR="00AF440D" w:rsidRPr="00EC2A15">
        <w:t xml:space="preserve"> with our rationality</w:t>
      </w:r>
      <w:r w:rsidRPr="00EC2A15">
        <w:t xml:space="preserve"> that </w:t>
      </w:r>
      <w:r w:rsidR="00AF440D" w:rsidRPr="00EC2A15">
        <w:t xml:space="preserve">it </w:t>
      </w:r>
      <w:r w:rsidR="00C70E2F" w:rsidRPr="00EC2A15">
        <w:t>is</w:t>
      </w:r>
      <w:r w:rsidR="00AF440D" w:rsidRPr="00EC2A15">
        <w:t xml:space="preserve"> more beneficial to our health if we </w:t>
      </w:r>
      <w:r w:rsidR="005C1A53">
        <w:t xml:space="preserve">reject or </w:t>
      </w:r>
      <w:r w:rsidR="00AF440D" w:rsidRPr="00EC2A15">
        <w:t xml:space="preserve">eat less these food. </w:t>
      </w:r>
      <w:r w:rsidR="005C1A53">
        <w:t>If w</w:t>
      </w:r>
      <w:r w:rsidR="00AF440D" w:rsidRPr="00EC2A15">
        <w:t xml:space="preserve">e </w:t>
      </w:r>
      <w:r w:rsidR="005C1A53">
        <w:t>can</w:t>
      </w:r>
      <w:r w:rsidR="00AF440D" w:rsidRPr="00EC2A15">
        <w:t xml:space="preserve"> act accordingly</w:t>
      </w:r>
      <w:r w:rsidR="005C1A53">
        <w:t>, then</w:t>
      </w:r>
      <w:r w:rsidR="00C70E2F" w:rsidRPr="00EC2A15">
        <w:t xml:space="preserve"> human autonomy and freedom</w:t>
      </w:r>
      <w:r w:rsidR="005C1A53">
        <w:t xml:space="preserve"> are reflected</w:t>
      </w:r>
      <w:r w:rsidR="00C70E2F" w:rsidRPr="00EC2A15">
        <w:t>.</w:t>
      </w:r>
    </w:p>
    <w:p w14:paraId="0406BACD" w14:textId="2952AE68" w:rsidR="00E90CCD" w:rsidRPr="00EC2A15" w:rsidRDefault="000B01E1" w:rsidP="00CF4694">
      <w:pPr>
        <w:pBdr>
          <w:top w:val="single" w:sz="4" w:space="1" w:color="auto"/>
          <w:left w:val="single" w:sz="4" w:space="4" w:color="auto"/>
          <w:bottom w:val="single" w:sz="4" w:space="1" w:color="auto"/>
          <w:right w:val="single" w:sz="4" w:space="4" w:color="auto"/>
        </w:pBdr>
      </w:pPr>
      <w:r w:rsidRPr="00EC2A15">
        <w:t xml:space="preserve"> </w:t>
      </w:r>
    </w:p>
    <w:p w14:paraId="1138F842" w14:textId="77777777" w:rsidR="00E90CCD" w:rsidRPr="00EC2A15" w:rsidRDefault="00E90CCD" w:rsidP="00CF4694">
      <w:pPr>
        <w:pBdr>
          <w:top w:val="single" w:sz="4" w:space="1" w:color="auto"/>
          <w:left w:val="single" w:sz="4" w:space="4" w:color="auto"/>
          <w:bottom w:val="single" w:sz="4" w:space="1" w:color="auto"/>
          <w:right w:val="single" w:sz="4" w:space="4" w:color="auto"/>
        </w:pBdr>
      </w:pPr>
      <w:r w:rsidRPr="00EC2A15">
        <w:t>Reference:</w:t>
      </w:r>
    </w:p>
    <w:p w14:paraId="5198AEC7" w14:textId="77777777" w:rsidR="00E90CCD" w:rsidRPr="00EC2A15" w:rsidRDefault="0051210F" w:rsidP="00CF4694">
      <w:pPr>
        <w:pBdr>
          <w:top w:val="single" w:sz="4" w:space="1" w:color="auto"/>
          <w:left w:val="single" w:sz="4" w:space="4" w:color="auto"/>
          <w:bottom w:val="single" w:sz="4" w:space="1" w:color="auto"/>
          <w:right w:val="single" w:sz="4" w:space="4" w:color="auto"/>
        </w:pBdr>
      </w:pPr>
      <w:hyperlink r:id="rId7" w:history="1">
        <w:r w:rsidR="00E90CCD" w:rsidRPr="00EC2A15">
          <w:rPr>
            <w:rStyle w:val="a5"/>
            <w:rFonts w:asciiTheme="minorEastAsia" w:eastAsiaTheme="minorEastAsia" w:hAnsiTheme="minorEastAsia"/>
            <w:b/>
          </w:rPr>
          <w:t>https://plato.stanford.edu/entries/kant-moral/</w:t>
        </w:r>
      </w:hyperlink>
    </w:p>
    <w:p w14:paraId="6975E7F9" w14:textId="77777777" w:rsidR="00CF4694" w:rsidRPr="00EC2A15" w:rsidRDefault="00CF4694" w:rsidP="00CF4694"/>
    <w:p w14:paraId="2628770B" w14:textId="6214415A" w:rsidR="00664B61" w:rsidRPr="00EC2A15" w:rsidRDefault="00C70E2F" w:rsidP="00664B61">
      <w:pPr>
        <w:pBdr>
          <w:top w:val="single" w:sz="4" w:space="1" w:color="auto"/>
          <w:left w:val="single" w:sz="4" w:space="4" w:color="auto"/>
          <w:bottom w:val="single" w:sz="4" w:space="1" w:color="auto"/>
          <w:right w:val="single" w:sz="4" w:space="4" w:color="auto"/>
        </w:pBdr>
      </w:pPr>
      <w:r w:rsidRPr="00EC2A15">
        <w:t xml:space="preserve">Kant went out for a walk every afternoon at the same time. His timing </w:t>
      </w:r>
      <w:r w:rsidR="00CC34D0">
        <w:t>wa</w:t>
      </w:r>
      <w:r w:rsidRPr="00EC2A15">
        <w:t>s so accurate that people in Königsberg c</w:t>
      </w:r>
      <w:r w:rsidR="00CC34D0">
        <w:t>ould</w:t>
      </w:r>
      <w:r w:rsidRPr="00EC2A15">
        <w:t xml:space="preserve"> adjust their own clock with the time of his walk. At the same time, he insisted on walking alone, only to avoid opening his mouth, so as not to harm his health by inhal</w:t>
      </w:r>
      <w:r w:rsidR="00E33B4B" w:rsidRPr="00EC2A15">
        <w:t xml:space="preserve">ing </w:t>
      </w:r>
      <w:r w:rsidRPr="00EC2A15">
        <w:t>air</w:t>
      </w:r>
      <w:r w:rsidR="00E33B4B" w:rsidRPr="00EC2A15">
        <w:t xml:space="preserve"> through his mouth</w:t>
      </w:r>
      <w:r w:rsidRPr="00EC2A15">
        <w:t xml:space="preserve">. After </w:t>
      </w:r>
      <w:r w:rsidR="00CC34D0">
        <w:t xml:space="preserve">the </w:t>
      </w:r>
      <w:r w:rsidRPr="00EC2A15">
        <w:t>walk, he was obsessed with reading and thinking until 10 o'clock at night</w:t>
      </w:r>
      <w:r w:rsidR="00E33B4B" w:rsidRPr="00EC2A15">
        <w:t>, only by then would he</w:t>
      </w:r>
      <w:r w:rsidRPr="00EC2A15">
        <w:t xml:space="preserve"> </w:t>
      </w:r>
      <w:r w:rsidR="00E33B4B" w:rsidRPr="00EC2A15">
        <w:t>go</w:t>
      </w:r>
      <w:r w:rsidRPr="00EC2A15">
        <w:t xml:space="preserve"> to rest. We can </w:t>
      </w:r>
      <w:r w:rsidR="00E33B4B" w:rsidRPr="00EC2A15">
        <w:t>see</w:t>
      </w:r>
      <w:r w:rsidRPr="00EC2A15">
        <w:t xml:space="preserve"> from Kant's daily </w:t>
      </w:r>
      <w:r w:rsidR="00E33B4B" w:rsidRPr="00EC2A15">
        <w:t>routine</w:t>
      </w:r>
      <w:r w:rsidRPr="00EC2A15">
        <w:t xml:space="preserve"> how he </w:t>
      </w:r>
      <w:r w:rsidR="00E33B4B" w:rsidRPr="00EC2A15">
        <w:t>established with rationality</w:t>
      </w:r>
      <w:r w:rsidRPr="00EC2A15">
        <w:t xml:space="preserve"> his own personal </w:t>
      </w:r>
      <w:r w:rsidR="00E33B4B" w:rsidRPr="00EC2A15">
        <w:t>discipline</w:t>
      </w:r>
      <w:r w:rsidRPr="00EC2A15">
        <w:t xml:space="preserve">, </w:t>
      </w:r>
      <w:r w:rsidR="00E33B4B" w:rsidRPr="00EC2A15">
        <w:t>and how he practice</w:t>
      </w:r>
      <w:r w:rsidR="00CC34D0">
        <w:t>d</w:t>
      </w:r>
      <w:r w:rsidRPr="00EC2A15">
        <w:t xml:space="preserve"> </w:t>
      </w:r>
      <w:r w:rsidR="00E33B4B" w:rsidRPr="00EC2A15">
        <w:t>autonomy</w:t>
      </w:r>
      <w:r w:rsidRPr="00EC2A15">
        <w:t>.</w:t>
      </w:r>
    </w:p>
    <w:p w14:paraId="69A6E2A7" w14:textId="77777777" w:rsidR="00E33B4B" w:rsidRPr="00CC34D0" w:rsidRDefault="00E33B4B" w:rsidP="00664B61">
      <w:pPr>
        <w:pBdr>
          <w:top w:val="single" w:sz="4" w:space="1" w:color="auto"/>
          <w:left w:val="single" w:sz="4" w:space="4" w:color="auto"/>
          <w:bottom w:val="single" w:sz="4" w:space="1" w:color="auto"/>
          <w:right w:val="single" w:sz="4" w:space="4" w:color="auto"/>
        </w:pBdr>
      </w:pPr>
    </w:p>
    <w:p w14:paraId="796BA627" w14:textId="605FC3BD" w:rsidR="00664B61" w:rsidRPr="00EC2A15" w:rsidRDefault="00664B61" w:rsidP="00664B61">
      <w:pPr>
        <w:pBdr>
          <w:top w:val="single" w:sz="4" w:space="1" w:color="auto"/>
          <w:left w:val="single" w:sz="4" w:space="4" w:color="auto"/>
          <w:bottom w:val="single" w:sz="4" w:space="1" w:color="auto"/>
          <w:right w:val="single" w:sz="4" w:space="4" w:color="auto"/>
        </w:pBdr>
      </w:pPr>
      <w:r w:rsidRPr="00EC2A15">
        <w:t>Refe</w:t>
      </w:r>
      <w:r w:rsidR="00E33B4B" w:rsidRPr="00EC2A15">
        <w:t>re</w:t>
      </w:r>
      <w:r w:rsidRPr="00EC2A15">
        <w:t>nce:</w:t>
      </w:r>
    </w:p>
    <w:p w14:paraId="31D2191C" w14:textId="77777777" w:rsidR="00664B61" w:rsidRPr="00EC2A15" w:rsidRDefault="00664B61" w:rsidP="00664B61">
      <w:pPr>
        <w:pBdr>
          <w:top w:val="single" w:sz="4" w:space="1" w:color="auto"/>
          <w:left w:val="single" w:sz="4" w:space="4" w:color="auto"/>
          <w:bottom w:val="single" w:sz="4" w:space="1" w:color="auto"/>
          <w:right w:val="single" w:sz="4" w:space="4" w:color="auto"/>
        </w:pBdr>
      </w:pPr>
      <w:r w:rsidRPr="00EC2A15">
        <w:t>Dieter Henrich, Between Kant and Hegel (Harvard University Press, 2008), 55.</w:t>
      </w:r>
    </w:p>
    <w:p w14:paraId="641A1339" w14:textId="77777777" w:rsidR="00664B61" w:rsidRPr="00EC2A15" w:rsidRDefault="00664B61" w:rsidP="00664B61">
      <w:pPr>
        <w:pBdr>
          <w:top w:val="single" w:sz="4" w:space="1" w:color="auto"/>
          <w:left w:val="single" w:sz="4" w:space="4" w:color="auto"/>
          <w:bottom w:val="single" w:sz="4" w:space="1" w:color="auto"/>
          <w:right w:val="single" w:sz="4" w:space="4" w:color="auto"/>
        </w:pBdr>
      </w:pPr>
      <w:r w:rsidRPr="00EC2A15">
        <w:t>Wayne P. Pomerleau, Twelve Great Philosophers: A Historical Introduction to Human Nature (Rowman &amp; Littlefield, 1997), 226.</w:t>
      </w:r>
    </w:p>
    <w:p w14:paraId="5760598E" w14:textId="77777777" w:rsidR="00664B61" w:rsidRPr="00EC2A15" w:rsidRDefault="00664B61" w:rsidP="00CF4694"/>
    <w:p w14:paraId="26589359" w14:textId="77777777" w:rsidR="00664B61" w:rsidRPr="00EC2A15" w:rsidRDefault="00664B61" w:rsidP="00CF4694">
      <w:r w:rsidRPr="00EC2A15">
        <w:rPr>
          <w:noProof/>
        </w:rPr>
        <w:drawing>
          <wp:inline distT="0" distB="0" distL="0" distR="0" wp14:anchorId="363B0F56" wp14:editId="12C814E3">
            <wp:extent cx="2223135" cy="2901215"/>
            <wp:effectExtent l="0" t="0" r="1206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t_gemaelde_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6677" cy="2918887"/>
                    </a:xfrm>
                    <a:prstGeom prst="rect">
                      <a:avLst/>
                    </a:prstGeom>
                  </pic:spPr>
                </pic:pic>
              </a:graphicData>
            </a:graphic>
          </wp:inline>
        </w:drawing>
      </w:r>
    </w:p>
    <w:p w14:paraId="2F19935A" w14:textId="77777777" w:rsidR="00664B61" w:rsidRPr="00EC2A15" w:rsidRDefault="00664B61" w:rsidP="00CF4694"/>
    <w:p w14:paraId="0336AB42" w14:textId="77777777" w:rsidR="00664B61" w:rsidRPr="00EC2A15" w:rsidRDefault="00664B61" w:rsidP="00CF4694">
      <w:r w:rsidRPr="00EC2A15">
        <w:t>Portrait of Immanuel Kant, Anonymous, 1768</w:t>
      </w:r>
    </w:p>
    <w:p w14:paraId="6354A1FF" w14:textId="77777777" w:rsidR="007A484C" w:rsidRPr="00EC2A15" w:rsidRDefault="007A484C" w:rsidP="00CF4694"/>
    <w:p w14:paraId="40D7951F" w14:textId="77777777" w:rsidR="007A484C" w:rsidRPr="00EC2A15" w:rsidRDefault="007A484C" w:rsidP="00CF4694"/>
    <w:p w14:paraId="29809CCE" w14:textId="77777777" w:rsidR="007A484C" w:rsidRPr="00EC2A15" w:rsidRDefault="007A484C">
      <w:pPr>
        <w:spacing w:after="160" w:line="259" w:lineRule="auto"/>
      </w:pPr>
      <w:r w:rsidRPr="00EC2A15">
        <w:br w:type="page"/>
      </w:r>
    </w:p>
    <w:p w14:paraId="460C5CCF" w14:textId="401DE3FD" w:rsidR="007A484C" w:rsidRPr="00EC2A15" w:rsidRDefault="007A484C" w:rsidP="007A484C">
      <w:pPr>
        <w:jc w:val="center"/>
        <w:rPr>
          <w:b/>
          <w:sz w:val="28"/>
        </w:rPr>
      </w:pPr>
      <w:r w:rsidRPr="00EC2A15">
        <w:rPr>
          <w:b/>
          <w:sz w:val="28"/>
        </w:rPr>
        <w:lastRenderedPageBreak/>
        <w:t>Knowledge C</w:t>
      </w:r>
      <w:r w:rsidR="00FE4AE8" w:rsidRPr="00EC2A15">
        <w:rPr>
          <w:b/>
          <w:sz w:val="28"/>
        </w:rPr>
        <w:t>ontent of the Subject (2): Two F</w:t>
      </w:r>
      <w:r w:rsidRPr="00EC2A15">
        <w:rPr>
          <w:b/>
          <w:sz w:val="28"/>
        </w:rPr>
        <w:t>orm</w:t>
      </w:r>
      <w:r w:rsidR="00FE4AE8" w:rsidRPr="00EC2A15">
        <w:rPr>
          <w:b/>
          <w:sz w:val="28"/>
        </w:rPr>
        <w:t>ula</w:t>
      </w:r>
      <w:r w:rsidR="00CC34D0">
        <w:rPr>
          <w:b/>
          <w:sz w:val="28"/>
        </w:rPr>
        <w:t>e</w:t>
      </w:r>
      <w:r w:rsidR="00AD4FBC" w:rsidRPr="00EC2A15">
        <w:rPr>
          <w:b/>
          <w:sz w:val="28"/>
        </w:rPr>
        <w:t xml:space="preserve"> in Kantian Deontology</w:t>
      </w:r>
      <w:r w:rsidRPr="00EC2A15">
        <w:rPr>
          <w:b/>
          <w:sz w:val="28"/>
        </w:rPr>
        <w:t xml:space="preserve"> </w:t>
      </w:r>
      <w:r w:rsidR="00FE4AE8" w:rsidRPr="00EC2A15">
        <w:rPr>
          <w:b/>
          <w:sz w:val="28"/>
        </w:rPr>
        <w:t xml:space="preserve">for Judging Moral Principles </w:t>
      </w:r>
    </w:p>
    <w:p w14:paraId="63514019" w14:textId="77777777" w:rsidR="007A484C" w:rsidRPr="00EC2A15" w:rsidRDefault="007A484C" w:rsidP="007A484C"/>
    <w:p w14:paraId="3F14E330" w14:textId="5286365C" w:rsidR="007A484C" w:rsidRPr="00EC2A15" w:rsidRDefault="00AD4FBC" w:rsidP="004F08A8">
      <w:pPr>
        <w:pBdr>
          <w:top w:val="single" w:sz="4" w:space="1" w:color="auto"/>
          <w:left w:val="single" w:sz="4" w:space="4" w:color="auto"/>
          <w:bottom w:val="single" w:sz="4" w:space="1" w:color="auto"/>
          <w:right w:val="single" w:sz="4" w:space="4" w:color="auto"/>
        </w:pBdr>
        <w:rPr>
          <w:rFonts w:eastAsia="標楷體"/>
          <w:lang w:val="en-GB"/>
        </w:rPr>
      </w:pPr>
      <w:r w:rsidRPr="00EC2A15">
        <w:rPr>
          <w:rFonts w:eastAsia="標楷體"/>
          <w:lang w:val="en-GB"/>
        </w:rPr>
        <w:t xml:space="preserve">Each of us has our own habits and norms guiding our own conduct. </w:t>
      </w:r>
      <w:r w:rsidR="007A484C" w:rsidRPr="00EC2A15">
        <w:rPr>
          <w:rFonts w:eastAsia="標楷體"/>
          <w:lang w:val="en-GB"/>
        </w:rPr>
        <w:t xml:space="preserve"> </w:t>
      </w:r>
      <w:r w:rsidR="004439DA">
        <w:rPr>
          <w:rFonts w:eastAsia="標楷體"/>
          <w:lang w:val="en-GB"/>
        </w:rPr>
        <w:t>“</w:t>
      </w:r>
      <w:r w:rsidRPr="00EC2A15">
        <w:rPr>
          <w:rFonts w:eastAsia="標楷體"/>
          <w:lang w:val="en-GB"/>
        </w:rPr>
        <w:t>O</w:t>
      </w:r>
      <w:r w:rsidR="007A484C" w:rsidRPr="00EC2A15">
        <w:rPr>
          <w:rFonts w:eastAsia="標楷體"/>
          <w:lang w:val="en-GB"/>
        </w:rPr>
        <w:t>ne must keep promise</w:t>
      </w:r>
      <w:r w:rsidR="004439DA">
        <w:rPr>
          <w:rFonts w:eastAsia="標楷體"/>
          <w:lang w:val="en-GB"/>
        </w:rPr>
        <w:t>”</w:t>
      </w:r>
      <w:r w:rsidR="007A484C" w:rsidRPr="00EC2A15">
        <w:rPr>
          <w:rFonts w:eastAsia="標楷體"/>
          <w:lang w:val="en-GB"/>
        </w:rPr>
        <w:t xml:space="preserve">, </w:t>
      </w:r>
      <w:r w:rsidR="004439DA">
        <w:rPr>
          <w:rFonts w:eastAsia="標楷體"/>
          <w:lang w:val="en-GB"/>
        </w:rPr>
        <w:t>“</w:t>
      </w:r>
      <w:r w:rsidR="00CC34D0">
        <w:rPr>
          <w:rFonts w:eastAsia="標楷體"/>
          <w:lang w:val="en-GB"/>
        </w:rPr>
        <w:t>D</w:t>
      </w:r>
      <w:r w:rsidRPr="00EC2A15">
        <w:rPr>
          <w:rFonts w:eastAsia="標楷體"/>
          <w:lang w:val="en-GB"/>
        </w:rPr>
        <w:t>o what you have promised to do</w:t>
      </w:r>
      <w:r w:rsidR="004439DA">
        <w:rPr>
          <w:rFonts w:eastAsia="標楷體"/>
          <w:lang w:val="en-GB"/>
        </w:rPr>
        <w:t>”</w:t>
      </w:r>
      <w:r w:rsidRPr="00EC2A15">
        <w:rPr>
          <w:rFonts w:eastAsia="標楷體"/>
          <w:lang w:val="en-GB"/>
        </w:rPr>
        <w:t xml:space="preserve">, </w:t>
      </w:r>
      <w:r w:rsidR="004439DA">
        <w:rPr>
          <w:rFonts w:eastAsia="標楷體"/>
          <w:lang w:val="en-GB"/>
        </w:rPr>
        <w:t>“</w:t>
      </w:r>
      <w:r w:rsidR="007A484C" w:rsidRPr="00EC2A15">
        <w:rPr>
          <w:rFonts w:eastAsia="標楷體"/>
          <w:lang w:val="en-GB"/>
        </w:rPr>
        <w:t xml:space="preserve">I </w:t>
      </w:r>
      <w:r w:rsidRPr="00EC2A15">
        <w:rPr>
          <w:rFonts w:eastAsia="標楷體"/>
          <w:lang w:val="en-GB"/>
        </w:rPr>
        <w:t>will</w:t>
      </w:r>
      <w:r w:rsidR="007A484C" w:rsidRPr="00EC2A15">
        <w:rPr>
          <w:rFonts w:eastAsia="標楷體"/>
          <w:lang w:val="en-GB"/>
        </w:rPr>
        <w:t xml:space="preserve"> treat you well if you treat me well</w:t>
      </w:r>
      <w:r w:rsidR="004439DA">
        <w:rPr>
          <w:rFonts w:eastAsia="標楷體"/>
          <w:lang w:val="en-GB"/>
        </w:rPr>
        <w:t>”</w:t>
      </w:r>
      <w:r w:rsidR="007A484C" w:rsidRPr="00EC2A15">
        <w:rPr>
          <w:rFonts w:eastAsia="標楷體"/>
          <w:lang w:val="en-GB"/>
        </w:rPr>
        <w:t xml:space="preserve">, </w:t>
      </w:r>
      <w:r w:rsidR="004439DA">
        <w:rPr>
          <w:rFonts w:eastAsia="標楷體"/>
          <w:lang w:val="en-GB"/>
        </w:rPr>
        <w:t>“</w:t>
      </w:r>
      <w:r w:rsidR="007A484C" w:rsidRPr="00EC2A15">
        <w:rPr>
          <w:rFonts w:eastAsia="標楷體"/>
          <w:lang w:val="en-GB"/>
        </w:rPr>
        <w:t>Everyone for himself and the devil yake the hindmost</w:t>
      </w:r>
      <w:r w:rsidR="004439DA">
        <w:rPr>
          <w:rFonts w:eastAsia="標楷體"/>
          <w:lang w:val="en-GB"/>
        </w:rPr>
        <w:t>”</w:t>
      </w:r>
      <w:r w:rsidR="007A484C" w:rsidRPr="00EC2A15">
        <w:rPr>
          <w:rFonts w:eastAsia="標楷體"/>
          <w:lang w:val="en-GB"/>
        </w:rPr>
        <w:t xml:space="preserve"> are some </w:t>
      </w:r>
      <w:r w:rsidRPr="00EC2A15">
        <w:rPr>
          <w:rFonts w:eastAsia="標楷體"/>
          <w:lang w:val="en-GB"/>
        </w:rPr>
        <w:t>popular codes of conduct</w:t>
      </w:r>
      <w:r w:rsidR="007A484C" w:rsidRPr="00EC2A15">
        <w:rPr>
          <w:rFonts w:eastAsia="標楷體"/>
          <w:lang w:val="en-GB"/>
        </w:rPr>
        <w:t xml:space="preserve">. The </w:t>
      </w:r>
      <w:r w:rsidRPr="00EC2A15">
        <w:rPr>
          <w:rFonts w:eastAsia="標楷體"/>
          <w:lang w:val="en-GB"/>
        </w:rPr>
        <w:t xml:space="preserve">question </w:t>
      </w:r>
      <w:r w:rsidR="007A484C" w:rsidRPr="00EC2A15">
        <w:rPr>
          <w:rFonts w:eastAsia="標楷體"/>
          <w:lang w:val="en-GB"/>
        </w:rPr>
        <w:t xml:space="preserve">is, what kind of principle could </w:t>
      </w:r>
      <w:r w:rsidRPr="00EC2A15">
        <w:rPr>
          <w:rFonts w:eastAsia="標楷體"/>
          <w:lang w:val="en-GB"/>
        </w:rPr>
        <w:t>pass the rational judgement of d</w:t>
      </w:r>
      <w:r w:rsidR="007A484C" w:rsidRPr="00EC2A15">
        <w:rPr>
          <w:rFonts w:eastAsia="標楷體"/>
          <w:lang w:val="en-GB"/>
        </w:rPr>
        <w:t>eontology?</w:t>
      </w:r>
    </w:p>
    <w:p w14:paraId="4D6BD9D8" w14:textId="77777777" w:rsidR="00AD4FBC" w:rsidRPr="00EC2A15" w:rsidRDefault="00AD4FBC" w:rsidP="004F08A8">
      <w:pPr>
        <w:pBdr>
          <w:top w:val="single" w:sz="4" w:space="1" w:color="auto"/>
          <w:left w:val="single" w:sz="4" w:space="4" w:color="auto"/>
          <w:bottom w:val="single" w:sz="4" w:space="1" w:color="auto"/>
          <w:right w:val="single" w:sz="4" w:space="4" w:color="auto"/>
        </w:pBdr>
        <w:rPr>
          <w:rFonts w:eastAsia="標楷體"/>
          <w:lang w:val="en-GB"/>
        </w:rPr>
      </w:pPr>
    </w:p>
    <w:p w14:paraId="7968C3FC" w14:textId="48C511B1" w:rsidR="007A484C" w:rsidRPr="00EC2A15" w:rsidRDefault="007A484C" w:rsidP="004F08A8">
      <w:pPr>
        <w:pBdr>
          <w:top w:val="single" w:sz="4" w:space="1" w:color="auto"/>
          <w:left w:val="single" w:sz="4" w:space="4" w:color="auto"/>
          <w:bottom w:val="single" w:sz="4" w:space="1" w:color="auto"/>
          <w:right w:val="single" w:sz="4" w:space="4" w:color="auto"/>
        </w:pBdr>
        <w:rPr>
          <w:rFonts w:eastAsia="標楷體"/>
          <w:lang w:val="en-GB"/>
        </w:rPr>
      </w:pPr>
      <w:r w:rsidRPr="00EC2A15">
        <w:rPr>
          <w:rFonts w:eastAsia="標楷體"/>
          <w:lang w:val="en-GB"/>
        </w:rPr>
        <w:t xml:space="preserve">Kant </w:t>
      </w:r>
      <w:r w:rsidR="00AD4FBC" w:rsidRPr="00EC2A15">
        <w:rPr>
          <w:rFonts w:eastAsia="標楷體"/>
          <w:lang w:val="en-GB"/>
        </w:rPr>
        <w:t>put</w:t>
      </w:r>
      <w:r w:rsidR="00CC34D0">
        <w:rPr>
          <w:rFonts w:eastAsia="標楷體"/>
          <w:lang w:val="en-GB"/>
        </w:rPr>
        <w:t>s</w:t>
      </w:r>
      <w:r w:rsidR="00AD4FBC" w:rsidRPr="00EC2A15">
        <w:rPr>
          <w:rFonts w:eastAsia="標楷體"/>
          <w:lang w:val="en-GB"/>
        </w:rPr>
        <w:t xml:space="preserve"> forward </w:t>
      </w:r>
      <w:r w:rsidRPr="00EC2A15">
        <w:rPr>
          <w:rFonts w:eastAsia="標楷體"/>
          <w:lang w:val="en-GB"/>
        </w:rPr>
        <w:t>t</w:t>
      </w:r>
      <w:r w:rsidR="00AD4FBC" w:rsidRPr="00EC2A15">
        <w:rPr>
          <w:rFonts w:eastAsia="標楷體"/>
          <w:lang w:val="en-GB"/>
        </w:rPr>
        <w:t>wo well-known formula</w:t>
      </w:r>
      <w:r w:rsidR="00CC34D0">
        <w:rPr>
          <w:rFonts w:eastAsia="標楷體"/>
          <w:lang w:val="en-GB"/>
        </w:rPr>
        <w:t>e</w:t>
      </w:r>
      <w:r w:rsidR="00AD4FBC" w:rsidRPr="00EC2A15">
        <w:rPr>
          <w:rFonts w:eastAsia="標楷體"/>
          <w:lang w:val="en-GB"/>
        </w:rPr>
        <w:t xml:space="preserve"> of judgement for deontology: </w:t>
      </w:r>
      <w:r w:rsidR="004439DA">
        <w:rPr>
          <w:rFonts w:eastAsia="標楷體"/>
          <w:lang w:val="en-GB"/>
        </w:rPr>
        <w:t>“</w:t>
      </w:r>
      <w:r w:rsidR="00AD4FBC" w:rsidRPr="00EC2A15">
        <w:rPr>
          <w:rFonts w:eastAsia="標楷體"/>
          <w:lang w:val="en-GB"/>
        </w:rPr>
        <w:t>the formula of humanity</w:t>
      </w:r>
      <w:r w:rsidR="004439DA">
        <w:rPr>
          <w:rFonts w:eastAsia="標楷體"/>
          <w:lang w:val="en-GB"/>
        </w:rPr>
        <w:t>”</w:t>
      </w:r>
      <w:r w:rsidR="00AD4FBC" w:rsidRPr="00EC2A15">
        <w:rPr>
          <w:rFonts w:eastAsia="標楷體"/>
          <w:lang w:val="en-GB"/>
        </w:rPr>
        <w:t xml:space="preserve"> and </w:t>
      </w:r>
      <w:r w:rsidR="004439DA">
        <w:rPr>
          <w:rFonts w:eastAsia="標楷體"/>
          <w:lang w:val="en-GB"/>
        </w:rPr>
        <w:t>“</w:t>
      </w:r>
      <w:r w:rsidR="00AD4FBC" w:rsidRPr="00EC2A15">
        <w:rPr>
          <w:rFonts w:eastAsia="標楷體"/>
          <w:lang w:val="en-GB"/>
        </w:rPr>
        <w:t>the formula of universal l</w:t>
      </w:r>
      <w:r w:rsidRPr="00EC2A15">
        <w:rPr>
          <w:rFonts w:eastAsia="標楷體"/>
          <w:lang w:val="en-GB"/>
        </w:rPr>
        <w:t>aw</w:t>
      </w:r>
      <w:r w:rsidR="004439DA">
        <w:rPr>
          <w:rFonts w:eastAsia="標楷體"/>
          <w:lang w:val="en-GB"/>
        </w:rPr>
        <w:t>”</w:t>
      </w:r>
      <w:r w:rsidR="00AD4FBC" w:rsidRPr="00EC2A15">
        <w:rPr>
          <w:rFonts w:eastAsia="標楷體"/>
          <w:lang w:val="en-GB"/>
        </w:rPr>
        <w:t xml:space="preserve">. </w:t>
      </w:r>
      <w:r w:rsidRPr="00EC2A15">
        <w:rPr>
          <w:rFonts w:eastAsia="標楷體"/>
          <w:lang w:val="en-GB"/>
        </w:rPr>
        <w:t xml:space="preserve"> </w:t>
      </w:r>
      <w:r w:rsidR="00AD4FBC" w:rsidRPr="00EC2A15">
        <w:rPr>
          <w:rFonts w:eastAsia="標楷體"/>
          <w:lang w:val="en-GB"/>
        </w:rPr>
        <w:t>Kant believes that the two principles are the consistent, either one of them can</w:t>
      </w:r>
      <w:r w:rsidR="00C96D95" w:rsidRPr="00EC2A15">
        <w:rPr>
          <w:rFonts w:eastAsia="標楷體"/>
          <w:lang w:val="en-GB"/>
        </w:rPr>
        <w:t xml:space="preserve"> be used for making</w:t>
      </w:r>
      <w:r w:rsidR="00AD4FBC" w:rsidRPr="00EC2A15">
        <w:rPr>
          <w:rFonts w:eastAsia="標楷體"/>
          <w:lang w:val="en-GB"/>
        </w:rPr>
        <w:t xml:space="preserve"> judge</w:t>
      </w:r>
      <w:r w:rsidR="00C96D95" w:rsidRPr="00EC2A15">
        <w:rPr>
          <w:rFonts w:eastAsia="標楷體"/>
          <w:lang w:val="en-GB"/>
        </w:rPr>
        <w:t>ment</w:t>
      </w:r>
      <w:r w:rsidR="00AD4FBC" w:rsidRPr="00EC2A15">
        <w:rPr>
          <w:rFonts w:eastAsia="標楷體"/>
          <w:lang w:val="en-GB"/>
        </w:rPr>
        <w:t>.</w:t>
      </w:r>
    </w:p>
    <w:p w14:paraId="5B1B2BB7" w14:textId="77777777" w:rsidR="00C96D95" w:rsidRPr="00EC2A15" w:rsidRDefault="00C96D95" w:rsidP="004F08A8">
      <w:pPr>
        <w:pBdr>
          <w:top w:val="single" w:sz="4" w:space="1" w:color="auto"/>
          <w:left w:val="single" w:sz="4" w:space="4" w:color="auto"/>
          <w:bottom w:val="single" w:sz="4" w:space="1" w:color="auto"/>
          <w:right w:val="single" w:sz="4" w:space="4" w:color="auto"/>
        </w:pBdr>
        <w:rPr>
          <w:rFonts w:eastAsia="標楷體"/>
        </w:rPr>
      </w:pPr>
    </w:p>
    <w:p w14:paraId="43339CEC" w14:textId="77777777" w:rsidR="007A484C" w:rsidRPr="00EC2A15" w:rsidRDefault="007A484C" w:rsidP="004F08A8">
      <w:pPr>
        <w:pBdr>
          <w:top w:val="single" w:sz="4" w:space="1" w:color="auto"/>
          <w:left w:val="single" w:sz="4" w:space="4" w:color="auto"/>
          <w:bottom w:val="single" w:sz="4" w:space="1" w:color="auto"/>
          <w:right w:val="single" w:sz="4" w:space="4" w:color="auto"/>
        </w:pBdr>
        <w:rPr>
          <w:rFonts w:eastAsia="標楷體"/>
          <w:u w:val="single"/>
          <w:lang w:val="en-GB"/>
        </w:rPr>
      </w:pPr>
      <w:r w:rsidRPr="00EC2A15">
        <w:rPr>
          <w:rFonts w:eastAsia="標楷體"/>
          <w:lang w:val="en-GB"/>
        </w:rPr>
        <w:t xml:space="preserve">1. </w:t>
      </w:r>
      <w:r w:rsidR="00E90CCD" w:rsidRPr="00EC2A15">
        <w:rPr>
          <w:rFonts w:eastAsia="標楷體"/>
          <w:u w:val="single"/>
          <w:lang w:val="en-GB"/>
        </w:rPr>
        <w:t>T</w:t>
      </w:r>
      <w:r w:rsidRPr="00EC2A15">
        <w:rPr>
          <w:rFonts w:eastAsia="標楷體"/>
          <w:u w:val="single"/>
          <w:lang w:val="en-GB"/>
        </w:rPr>
        <w:t>he Formula of Humanity</w:t>
      </w:r>
    </w:p>
    <w:p w14:paraId="62FA573B" w14:textId="2B1C5943" w:rsidR="004518B2" w:rsidRPr="00EC2A15" w:rsidRDefault="00C96D95" w:rsidP="004F08A8">
      <w:pPr>
        <w:pBdr>
          <w:top w:val="single" w:sz="4" w:space="1" w:color="auto"/>
          <w:left w:val="single" w:sz="4" w:space="4" w:color="auto"/>
          <w:bottom w:val="single" w:sz="4" w:space="1" w:color="auto"/>
          <w:right w:val="single" w:sz="4" w:space="4" w:color="auto"/>
        </w:pBdr>
      </w:pPr>
      <w:r w:rsidRPr="00EC2A15">
        <w:t>Kant's first formula for judging moral principles is simple: you only have to think about the way you deal with people when you act, and you have to treat yourself and others as an end, not just as a mere means.</w:t>
      </w:r>
      <w:r w:rsidR="004518B2" w:rsidRPr="00EC2A15">
        <w:t xml:space="preserve"> </w:t>
      </w:r>
      <w:r w:rsidRPr="00EC2A15">
        <w:t>From another perspective, we cannot treat people in a way that they do not agree with. It is noteworthy that according to this formula, it is wrong to do something that our own heart</w:t>
      </w:r>
      <w:r w:rsidR="00AB36FF">
        <w:t>s</w:t>
      </w:r>
      <w:r w:rsidRPr="00EC2A15">
        <w:t xml:space="preserve"> do not agree with.</w:t>
      </w:r>
    </w:p>
    <w:p w14:paraId="583F626B" w14:textId="77777777" w:rsidR="00C96D95" w:rsidRPr="00EC2A15" w:rsidRDefault="00C96D95" w:rsidP="004F08A8">
      <w:pPr>
        <w:pBdr>
          <w:top w:val="single" w:sz="4" w:space="1" w:color="auto"/>
          <w:left w:val="single" w:sz="4" w:space="4" w:color="auto"/>
          <w:bottom w:val="single" w:sz="4" w:space="1" w:color="auto"/>
          <w:right w:val="single" w:sz="4" w:space="4" w:color="auto"/>
        </w:pBdr>
      </w:pPr>
    </w:p>
    <w:p w14:paraId="1BDCCD0B" w14:textId="75613CF1" w:rsidR="00C11AA0" w:rsidRPr="00EC2A15" w:rsidRDefault="00C96D95" w:rsidP="004F08A8">
      <w:pPr>
        <w:pBdr>
          <w:top w:val="single" w:sz="4" w:space="1" w:color="auto"/>
          <w:left w:val="single" w:sz="4" w:space="4" w:color="auto"/>
          <w:bottom w:val="single" w:sz="4" w:space="1" w:color="auto"/>
          <w:right w:val="single" w:sz="4" w:space="4" w:color="auto"/>
        </w:pBdr>
      </w:pPr>
      <w:r w:rsidRPr="00EC2A15">
        <w:t>Slavery is a clear example of violati</w:t>
      </w:r>
      <w:r w:rsidR="00AB36FF">
        <w:t>on of</w:t>
      </w:r>
      <w:r w:rsidRPr="00EC2A15">
        <w:t xml:space="preserve"> this formula. </w:t>
      </w:r>
      <w:r w:rsidR="004518B2" w:rsidRPr="00EC2A15">
        <w:t xml:space="preserve"> </w:t>
      </w:r>
      <w:r w:rsidRPr="00EC2A15">
        <w:t>S</w:t>
      </w:r>
      <w:r w:rsidR="004518B2" w:rsidRPr="00EC2A15">
        <w:t>lave owner</w:t>
      </w:r>
      <w:r w:rsidRPr="00EC2A15">
        <w:t>s</w:t>
      </w:r>
      <w:r w:rsidR="004518B2" w:rsidRPr="00EC2A15">
        <w:t xml:space="preserve"> </w:t>
      </w:r>
      <w:r w:rsidRPr="00EC2A15">
        <w:t>use violence and i</w:t>
      </w:r>
      <w:r w:rsidR="004518B2" w:rsidRPr="00EC2A15">
        <w:t xml:space="preserve">ntimidation to </w:t>
      </w:r>
      <w:r w:rsidR="00C11AA0" w:rsidRPr="00EC2A15">
        <w:t>force the</w:t>
      </w:r>
      <w:r w:rsidRPr="00EC2A15">
        <w:t>ir</w:t>
      </w:r>
      <w:r w:rsidR="00C11AA0" w:rsidRPr="00EC2A15">
        <w:t xml:space="preserve"> slave</w:t>
      </w:r>
      <w:r w:rsidRPr="00EC2A15">
        <w:t>s</w:t>
      </w:r>
      <w:r w:rsidR="00C11AA0" w:rsidRPr="00EC2A15">
        <w:t xml:space="preserve"> to work for </w:t>
      </w:r>
      <w:r w:rsidRPr="00EC2A15">
        <w:t>them</w:t>
      </w:r>
      <w:r w:rsidR="00C11AA0" w:rsidRPr="00EC2A15">
        <w:t xml:space="preserve">. </w:t>
      </w:r>
      <w:r w:rsidR="00EE46FD" w:rsidRPr="00EC2A15">
        <w:t xml:space="preserve">It is a violation of the will of the slaves. Slave owners regard the slaves as merely means of satisfying themselves </w:t>
      </w:r>
      <w:r w:rsidRPr="00EC2A15">
        <w:t xml:space="preserve">without considering </w:t>
      </w:r>
      <w:r w:rsidR="00EE46FD" w:rsidRPr="00EC2A15">
        <w:t>the ends</w:t>
      </w:r>
      <w:r w:rsidRPr="00EC2A15">
        <w:t xml:space="preserve"> (or </w:t>
      </w:r>
      <w:r w:rsidR="00EE46FD" w:rsidRPr="00EC2A15">
        <w:t>the</w:t>
      </w:r>
      <w:r w:rsidRPr="00EC2A15">
        <w:t xml:space="preserve"> free will)</w:t>
      </w:r>
      <w:r w:rsidR="00EE46FD" w:rsidRPr="00EC2A15">
        <w:t xml:space="preserve"> of the slaves</w:t>
      </w:r>
      <w:r w:rsidRPr="00EC2A15">
        <w:t>.</w:t>
      </w:r>
    </w:p>
    <w:p w14:paraId="509FCF6C" w14:textId="77777777" w:rsidR="00EE46FD" w:rsidRPr="00EC2A15" w:rsidRDefault="00EE46FD" w:rsidP="004F08A8">
      <w:pPr>
        <w:pBdr>
          <w:top w:val="single" w:sz="4" w:space="1" w:color="auto"/>
          <w:left w:val="single" w:sz="4" w:space="4" w:color="auto"/>
          <w:bottom w:val="single" w:sz="4" w:space="1" w:color="auto"/>
          <w:right w:val="single" w:sz="4" w:space="4" w:color="auto"/>
        </w:pBdr>
      </w:pPr>
    </w:p>
    <w:p w14:paraId="6AB3B5EC" w14:textId="05721F31" w:rsidR="00C11AA0" w:rsidRPr="00EC2A15" w:rsidRDefault="00AB36FF" w:rsidP="004F08A8">
      <w:pPr>
        <w:pBdr>
          <w:top w:val="single" w:sz="4" w:space="1" w:color="auto"/>
          <w:left w:val="single" w:sz="4" w:space="4" w:color="auto"/>
          <w:bottom w:val="single" w:sz="4" w:space="1" w:color="auto"/>
          <w:right w:val="single" w:sz="4" w:space="4" w:color="auto"/>
        </w:pBdr>
      </w:pPr>
      <w:r>
        <w:t>The formula of humanity doe</w:t>
      </w:r>
      <w:r w:rsidR="00C11AA0" w:rsidRPr="00EC2A15">
        <w:t>s not condemn all act</w:t>
      </w:r>
      <w:r w:rsidR="00A839B4" w:rsidRPr="00EC2A15">
        <w:t>s</w:t>
      </w:r>
      <w:r w:rsidR="00C11AA0" w:rsidRPr="00EC2A15">
        <w:t xml:space="preserve"> that treat human as means. It </w:t>
      </w:r>
      <w:r w:rsidR="00A839B4" w:rsidRPr="00EC2A15">
        <w:t>only rejects</w:t>
      </w:r>
      <w:r w:rsidR="00C11AA0" w:rsidRPr="00EC2A15">
        <w:t xml:space="preserve"> those act</w:t>
      </w:r>
      <w:r w:rsidR="00A839B4" w:rsidRPr="00EC2A15">
        <w:t>s</w:t>
      </w:r>
      <w:r w:rsidR="00C11AA0" w:rsidRPr="00EC2A15">
        <w:t xml:space="preserve"> that treat human</w:t>
      </w:r>
      <w:r w:rsidR="00A839B4" w:rsidRPr="00EC2A15">
        <w:t>s</w:t>
      </w:r>
      <w:r w:rsidR="00C11AA0" w:rsidRPr="00EC2A15">
        <w:t xml:space="preserve"> </w:t>
      </w:r>
      <w:r w:rsidR="004439DA">
        <w:t>“</w:t>
      </w:r>
      <w:r w:rsidR="00C11AA0" w:rsidRPr="00EC2A15">
        <w:t>merely</w:t>
      </w:r>
      <w:r w:rsidR="004439DA">
        <w:t>”</w:t>
      </w:r>
      <w:r w:rsidR="00C11AA0" w:rsidRPr="00EC2A15">
        <w:t xml:space="preserve"> as </w:t>
      </w:r>
      <w:r w:rsidR="00A839B4" w:rsidRPr="00EC2A15">
        <w:t xml:space="preserve">a </w:t>
      </w:r>
      <w:r w:rsidR="00C11AA0" w:rsidRPr="00EC2A15">
        <w:t>mean</w:t>
      </w:r>
      <w:r w:rsidR="00A839B4" w:rsidRPr="00EC2A15">
        <w:t>s</w:t>
      </w:r>
      <w:r w:rsidR="00C11AA0" w:rsidRPr="00EC2A15">
        <w:t xml:space="preserve">. </w:t>
      </w:r>
      <w:r w:rsidR="00A839B4" w:rsidRPr="00EC2A15">
        <w:t>For example, while serving us, waiters who serve in restaurants are also a means of satisfying us. However, they also have their own ends of act, such as earning a living or gaining satisfaction.</w:t>
      </w:r>
      <w:r w:rsidR="000B595D" w:rsidRPr="00EC2A15">
        <w:t xml:space="preserve"> </w:t>
      </w:r>
      <w:r w:rsidR="00A839B4" w:rsidRPr="00EC2A15">
        <w:t xml:space="preserve">Furthermore, they voluntarily agree to serve their guests instead of being forced to do so. On the contrary, if we treat waiters impolitely or force them to replace food that is good, </w:t>
      </w:r>
      <w:r w:rsidR="000B595D" w:rsidRPr="00EC2A15">
        <w:t>then we are acting</w:t>
      </w:r>
      <w:r w:rsidR="00A839B4" w:rsidRPr="00EC2A15">
        <w:t xml:space="preserve"> immoral</w:t>
      </w:r>
      <w:r w:rsidR="000B595D" w:rsidRPr="00EC2A15">
        <w:t>ly</w:t>
      </w:r>
      <w:r w:rsidR="00A839B4" w:rsidRPr="00EC2A15">
        <w:t>.</w:t>
      </w:r>
    </w:p>
    <w:p w14:paraId="7C06BF25" w14:textId="77777777" w:rsidR="00A839B4" w:rsidRPr="00EC2A15" w:rsidRDefault="00A839B4" w:rsidP="004F08A8">
      <w:pPr>
        <w:pBdr>
          <w:top w:val="single" w:sz="4" w:space="1" w:color="auto"/>
          <w:left w:val="single" w:sz="4" w:space="4" w:color="auto"/>
          <w:bottom w:val="single" w:sz="4" w:space="1" w:color="auto"/>
          <w:right w:val="single" w:sz="4" w:space="4" w:color="auto"/>
        </w:pBdr>
      </w:pPr>
    </w:p>
    <w:p w14:paraId="0B571F51" w14:textId="1864AE21" w:rsidR="00C11AA0" w:rsidRPr="00EC2A15" w:rsidRDefault="00C11AA0" w:rsidP="004F08A8">
      <w:pPr>
        <w:pBdr>
          <w:top w:val="single" w:sz="4" w:space="1" w:color="auto"/>
          <w:left w:val="single" w:sz="4" w:space="4" w:color="auto"/>
          <w:bottom w:val="single" w:sz="4" w:space="1" w:color="auto"/>
          <w:right w:val="single" w:sz="4" w:space="4" w:color="auto"/>
        </w:pBdr>
        <w:rPr>
          <w:u w:val="single"/>
        </w:rPr>
      </w:pPr>
      <w:r w:rsidRPr="00EC2A15">
        <w:t xml:space="preserve">2. </w:t>
      </w:r>
      <w:r w:rsidRPr="00EC2A15">
        <w:rPr>
          <w:u w:val="single"/>
        </w:rPr>
        <w:t>The Formula of Universal Law</w:t>
      </w:r>
    </w:p>
    <w:p w14:paraId="285919AE" w14:textId="77777777" w:rsidR="00C11AA0" w:rsidRPr="00EC2A15" w:rsidRDefault="00C11AA0" w:rsidP="004F08A8">
      <w:pPr>
        <w:pBdr>
          <w:top w:val="single" w:sz="4" w:space="1" w:color="auto"/>
          <w:left w:val="single" w:sz="4" w:space="4" w:color="auto"/>
          <w:bottom w:val="single" w:sz="4" w:space="1" w:color="auto"/>
          <w:right w:val="single" w:sz="4" w:space="4" w:color="auto"/>
        </w:pBdr>
      </w:pPr>
    </w:p>
    <w:p w14:paraId="576F3092" w14:textId="445A0E07" w:rsidR="00C11AA0" w:rsidRPr="00EC2A15" w:rsidRDefault="00926A2C" w:rsidP="004F08A8">
      <w:pPr>
        <w:pBdr>
          <w:top w:val="single" w:sz="4" w:space="1" w:color="auto"/>
          <w:left w:val="single" w:sz="4" w:space="4" w:color="auto"/>
          <w:bottom w:val="single" w:sz="4" w:space="1" w:color="auto"/>
          <w:right w:val="single" w:sz="4" w:space="4" w:color="auto"/>
        </w:pBdr>
      </w:pPr>
      <w:r w:rsidRPr="00EC2A15">
        <w:t xml:space="preserve">If </w:t>
      </w:r>
      <w:r w:rsidR="00F90467" w:rsidRPr="00EC2A15">
        <w:t xml:space="preserve">we claim that our moral </w:t>
      </w:r>
      <w:r w:rsidRPr="00EC2A15">
        <w:t>act</w:t>
      </w:r>
      <w:r w:rsidR="00F90467" w:rsidRPr="00EC2A15">
        <w:t xml:space="preserve">s have to be based on </w:t>
      </w:r>
      <w:r w:rsidRPr="00EC2A15">
        <w:t>a certain principle, then this principle must</w:t>
      </w:r>
      <w:r w:rsidR="001F0BD1" w:rsidRPr="00EC2A15">
        <w:t xml:space="preserve"> be one that everyone can live by</w:t>
      </w:r>
      <w:r w:rsidRPr="00EC2A15">
        <w:t>.</w:t>
      </w:r>
      <w:r w:rsidR="00F90467" w:rsidRPr="00EC2A15">
        <w:t xml:space="preserve"> </w:t>
      </w:r>
      <w:r w:rsidRPr="00EC2A15">
        <w:t xml:space="preserve">Kant believes that all human beings have the ability to think rationally. We use rational thinking </w:t>
      </w:r>
      <w:r w:rsidR="00F90467" w:rsidRPr="00EC2A15">
        <w:t>to formulate certain</w:t>
      </w:r>
      <w:r w:rsidRPr="00EC2A15">
        <w:t xml:space="preserve"> moral principles</w:t>
      </w:r>
      <w:r w:rsidR="00F90467" w:rsidRPr="00EC2A15">
        <w:t>. If o</w:t>
      </w:r>
      <w:r w:rsidRPr="00EC2A15">
        <w:t xml:space="preserve">thers </w:t>
      </w:r>
      <w:r w:rsidR="00F90467" w:rsidRPr="00EC2A15">
        <w:t>also use their</w:t>
      </w:r>
      <w:r w:rsidRPr="00EC2A15">
        <w:t xml:space="preserve"> rational thinking</w:t>
      </w:r>
      <w:r w:rsidR="00F90467" w:rsidRPr="00EC2A15">
        <w:t>, they will agree with us that those principles are</w:t>
      </w:r>
      <w:r w:rsidRPr="00EC2A15">
        <w:t xml:space="preserve"> reasonable and feasible. In other words, the principle</w:t>
      </w:r>
      <w:r w:rsidR="00F90467" w:rsidRPr="00EC2A15">
        <w:t>s</w:t>
      </w:r>
      <w:r w:rsidRPr="00EC2A15">
        <w:t xml:space="preserve"> on which </w:t>
      </w:r>
      <w:r w:rsidR="00F90467" w:rsidRPr="00EC2A15">
        <w:t>our moral actions</w:t>
      </w:r>
      <w:r w:rsidRPr="00EC2A15">
        <w:t xml:space="preserve"> are based must be universal.</w:t>
      </w:r>
    </w:p>
    <w:p w14:paraId="439333F2" w14:textId="77777777" w:rsidR="00F90467" w:rsidRPr="00EC2A15" w:rsidRDefault="00F90467" w:rsidP="004F08A8">
      <w:pPr>
        <w:pBdr>
          <w:top w:val="single" w:sz="4" w:space="1" w:color="auto"/>
          <w:left w:val="single" w:sz="4" w:space="4" w:color="auto"/>
          <w:bottom w:val="single" w:sz="4" w:space="1" w:color="auto"/>
          <w:right w:val="single" w:sz="4" w:space="4" w:color="auto"/>
        </w:pBdr>
      </w:pPr>
    </w:p>
    <w:p w14:paraId="2F019EEC" w14:textId="20A55818" w:rsidR="00737C7C" w:rsidRPr="00EC2A15" w:rsidRDefault="00F90467" w:rsidP="004F08A8">
      <w:pPr>
        <w:pBdr>
          <w:top w:val="single" w:sz="4" w:space="1" w:color="auto"/>
          <w:left w:val="single" w:sz="4" w:space="4" w:color="auto"/>
          <w:bottom w:val="single" w:sz="4" w:space="1" w:color="auto"/>
          <w:right w:val="single" w:sz="4" w:space="4" w:color="auto"/>
        </w:pBdr>
      </w:pPr>
      <w:r w:rsidRPr="00EC2A15">
        <w:t xml:space="preserve">Let us use the famous </w:t>
      </w:r>
      <w:r w:rsidR="00AB36FF">
        <w:t>question</w:t>
      </w:r>
      <w:r w:rsidRPr="00EC2A15">
        <w:t xml:space="preserve"> of </w:t>
      </w:r>
      <w:r w:rsidR="004439DA">
        <w:t>“</w:t>
      </w:r>
      <w:r w:rsidRPr="00EC2A15">
        <w:t>whether suicide is moral or not</w:t>
      </w:r>
      <w:r w:rsidR="004439DA">
        <w:t>”</w:t>
      </w:r>
      <w:r w:rsidRPr="00EC2A15">
        <w:t xml:space="preserve"> as an illustration.  Kant thinks that suicide is immoral. Why? We can </w:t>
      </w:r>
      <w:r w:rsidR="001F0BD1" w:rsidRPr="00EC2A15">
        <w:t xml:space="preserve">try to </w:t>
      </w:r>
      <w:r w:rsidRPr="00EC2A15">
        <w:t xml:space="preserve">understand his moral reasoning </w:t>
      </w:r>
      <w:r w:rsidR="001F0BD1" w:rsidRPr="00EC2A15">
        <w:t>by</w:t>
      </w:r>
      <w:r w:rsidRPr="00EC2A15">
        <w:t xml:space="preserve"> the following four steps.</w:t>
      </w:r>
    </w:p>
    <w:p w14:paraId="3777F913" w14:textId="77777777" w:rsidR="001F0BD1" w:rsidRPr="00EC2A15" w:rsidRDefault="001F0BD1" w:rsidP="004F08A8">
      <w:pPr>
        <w:pBdr>
          <w:top w:val="single" w:sz="4" w:space="1" w:color="auto"/>
          <w:left w:val="single" w:sz="4" w:space="4" w:color="auto"/>
          <w:bottom w:val="single" w:sz="4" w:space="1" w:color="auto"/>
          <w:right w:val="single" w:sz="4" w:space="4" w:color="auto"/>
        </w:pBdr>
      </w:pPr>
    </w:p>
    <w:p w14:paraId="6C3A9EEB" w14:textId="0F2F3B4A" w:rsidR="00737C7C" w:rsidRPr="00EC2A15" w:rsidRDefault="00737C7C" w:rsidP="004F08A8">
      <w:pPr>
        <w:pBdr>
          <w:top w:val="single" w:sz="4" w:space="1" w:color="auto"/>
          <w:left w:val="single" w:sz="4" w:space="4" w:color="auto"/>
          <w:bottom w:val="single" w:sz="4" w:space="1" w:color="auto"/>
          <w:right w:val="single" w:sz="4" w:space="4" w:color="auto"/>
        </w:pBdr>
      </w:pPr>
      <w:r w:rsidRPr="00EC2A15">
        <w:rPr>
          <w:u w:val="single"/>
        </w:rPr>
        <w:t xml:space="preserve">2.1 </w:t>
      </w:r>
      <w:r w:rsidR="00AB36FF">
        <w:rPr>
          <w:u w:val="single"/>
        </w:rPr>
        <w:t>Identifying</w:t>
      </w:r>
      <w:r w:rsidRPr="00EC2A15">
        <w:rPr>
          <w:u w:val="single"/>
        </w:rPr>
        <w:t xml:space="preserve"> the principle </w:t>
      </w:r>
      <w:r w:rsidR="001F0BD1" w:rsidRPr="00EC2A15">
        <w:rPr>
          <w:u w:val="single"/>
        </w:rPr>
        <w:t>behind</w:t>
      </w:r>
      <w:r w:rsidRPr="00EC2A15">
        <w:rPr>
          <w:u w:val="single"/>
        </w:rPr>
        <w:t xml:space="preserve"> the </w:t>
      </w:r>
      <w:r w:rsidR="001F0BD1" w:rsidRPr="00EC2A15">
        <w:rPr>
          <w:u w:val="single"/>
        </w:rPr>
        <w:t>action</w:t>
      </w:r>
    </w:p>
    <w:p w14:paraId="3DF3CB1F" w14:textId="470F70BE" w:rsidR="00737C7C" w:rsidRPr="00EC2A15" w:rsidRDefault="001F0BD1" w:rsidP="004F08A8">
      <w:pPr>
        <w:pBdr>
          <w:top w:val="single" w:sz="4" w:space="1" w:color="auto"/>
          <w:left w:val="single" w:sz="4" w:space="4" w:color="auto"/>
          <w:bottom w:val="single" w:sz="4" w:space="1" w:color="auto"/>
          <w:right w:val="single" w:sz="4" w:space="4" w:color="auto"/>
        </w:pBdr>
      </w:pPr>
      <w:r w:rsidRPr="00EC2A15">
        <w:lastRenderedPageBreak/>
        <w:t>Some people may think that the</w:t>
      </w:r>
      <w:r w:rsidR="00AB36FF">
        <w:t xml:space="preserve">ir lives </w:t>
      </w:r>
      <w:r w:rsidRPr="00EC2A15">
        <w:t>are</w:t>
      </w:r>
      <w:r w:rsidR="00AB36FF">
        <w:t xml:space="preserve"> so</w:t>
      </w:r>
      <w:r w:rsidRPr="00EC2A15">
        <w:t xml:space="preserve"> painful and feel </w:t>
      </w:r>
      <w:r w:rsidR="00AB36FF">
        <w:t xml:space="preserve">that </w:t>
      </w:r>
      <w:r w:rsidRPr="00EC2A15">
        <w:t>it</w:t>
      </w:r>
      <w:r w:rsidR="00AB36FF">
        <w:t xml:space="preserve"> is</w:t>
      </w:r>
      <w:r w:rsidRPr="00EC2A15">
        <w:t xml:space="preserve"> better to die than to live</w:t>
      </w:r>
      <w:r w:rsidR="00AB36FF">
        <w:t>.</w:t>
      </w:r>
      <w:r w:rsidRPr="00EC2A15">
        <w:t xml:space="preserve"> </w:t>
      </w:r>
      <w:r w:rsidR="00AB36FF">
        <w:t>S</w:t>
      </w:r>
      <w:r w:rsidRPr="00EC2A15">
        <w:t xml:space="preserve">o they want to end their own lives. Behind this intended action, there is a principle like this: </w:t>
      </w:r>
      <w:r w:rsidR="004439DA">
        <w:t>“</w:t>
      </w:r>
      <w:r w:rsidRPr="00EC2A15">
        <w:t xml:space="preserve">For love of myself, I will shorten </w:t>
      </w:r>
      <w:r w:rsidR="00703DAF" w:rsidRPr="00EC2A15">
        <w:t xml:space="preserve">my life </w:t>
      </w:r>
      <w:r w:rsidRPr="00EC2A15">
        <w:t xml:space="preserve">when </w:t>
      </w:r>
      <w:r w:rsidR="00703DAF" w:rsidRPr="00EC2A15">
        <w:t xml:space="preserve">it </w:t>
      </w:r>
      <w:r w:rsidRPr="00EC2A15">
        <w:t>brings me more disasters than satisfaction.</w:t>
      </w:r>
      <w:r w:rsidR="004439DA">
        <w:t>”</w:t>
      </w:r>
    </w:p>
    <w:p w14:paraId="5A528B27" w14:textId="77777777" w:rsidR="001F0BD1" w:rsidRPr="00EC2A15" w:rsidRDefault="001F0BD1" w:rsidP="004F08A8">
      <w:pPr>
        <w:pBdr>
          <w:top w:val="single" w:sz="4" w:space="1" w:color="auto"/>
          <w:left w:val="single" w:sz="4" w:space="4" w:color="auto"/>
          <w:bottom w:val="single" w:sz="4" w:space="1" w:color="auto"/>
          <w:right w:val="single" w:sz="4" w:space="4" w:color="auto"/>
        </w:pBdr>
      </w:pPr>
    </w:p>
    <w:p w14:paraId="4CC43D5A" w14:textId="69054BFD" w:rsidR="00737C7C" w:rsidRPr="00EC2A15" w:rsidRDefault="00737C7C" w:rsidP="004F08A8">
      <w:pPr>
        <w:pBdr>
          <w:top w:val="single" w:sz="4" w:space="1" w:color="auto"/>
          <w:left w:val="single" w:sz="4" w:space="4" w:color="auto"/>
          <w:bottom w:val="single" w:sz="4" w:space="1" w:color="auto"/>
          <w:right w:val="single" w:sz="4" w:space="4" w:color="auto"/>
        </w:pBdr>
      </w:pPr>
      <w:r w:rsidRPr="00EC2A15">
        <w:rPr>
          <w:u w:val="single"/>
        </w:rPr>
        <w:t xml:space="preserve">2.2 Imagine a world </w:t>
      </w:r>
      <w:r w:rsidR="001F0BD1" w:rsidRPr="00EC2A15">
        <w:rPr>
          <w:u w:val="single"/>
        </w:rPr>
        <w:t>in which</w:t>
      </w:r>
      <w:r w:rsidRPr="00EC2A15">
        <w:rPr>
          <w:u w:val="single"/>
        </w:rPr>
        <w:t xml:space="preserve"> everyone</w:t>
      </w:r>
      <w:r w:rsidR="001F0BD1" w:rsidRPr="00EC2A15">
        <w:rPr>
          <w:u w:val="single"/>
        </w:rPr>
        <w:t xml:space="preserve"> lived by </w:t>
      </w:r>
      <w:r w:rsidRPr="00EC2A15">
        <w:rPr>
          <w:u w:val="single"/>
        </w:rPr>
        <w:t>that principle</w:t>
      </w:r>
    </w:p>
    <w:p w14:paraId="6CF9A014" w14:textId="2B7BF44D" w:rsidR="00737C7C" w:rsidRPr="00EC2A15" w:rsidRDefault="001F0BD1" w:rsidP="004F08A8">
      <w:pPr>
        <w:pBdr>
          <w:top w:val="single" w:sz="4" w:space="1" w:color="auto"/>
          <w:left w:val="single" w:sz="4" w:space="4" w:color="auto"/>
          <w:bottom w:val="single" w:sz="4" w:space="1" w:color="auto"/>
          <w:right w:val="single" w:sz="4" w:space="4" w:color="auto"/>
        </w:pBdr>
      </w:pPr>
      <w:r w:rsidRPr="00EC2A15">
        <w:t>Imagine a world in which everyone</w:t>
      </w:r>
      <w:r w:rsidR="00703DAF" w:rsidRPr="00EC2A15">
        <w:t>,</w:t>
      </w:r>
      <w:r w:rsidRPr="00EC2A15">
        <w:t xml:space="preserve"> out of love for themselves</w:t>
      </w:r>
      <w:r w:rsidR="00703DAF" w:rsidRPr="00EC2A15">
        <w:t>,</w:t>
      </w:r>
      <w:r w:rsidRPr="00EC2A15">
        <w:t xml:space="preserve"> will shorten </w:t>
      </w:r>
      <w:r w:rsidR="00703DAF" w:rsidRPr="00EC2A15">
        <w:t xml:space="preserve">their lives when they </w:t>
      </w:r>
      <w:r w:rsidR="00AB36FF">
        <w:t>have</w:t>
      </w:r>
      <w:r w:rsidR="00703DAF" w:rsidRPr="00EC2A15">
        <w:t xml:space="preserve"> more</w:t>
      </w:r>
      <w:r w:rsidRPr="00EC2A15">
        <w:t xml:space="preserve"> disaster</w:t>
      </w:r>
      <w:r w:rsidR="00703DAF" w:rsidRPr="00EC2A15">
        <w:t>s</w:t>
      </w:r>
      <w:r w:rsidRPr="00EC2A15">
        <w:t xml:space="preserve"> than satisfaction. That is, in face of unbearable suffering, </w:t>
      </w:r>
      <w:r w:rsidR="00703DAF" w:rsidRPr="00EC2A15">
        <w:t xml:space="preserve">everyone </w:t>
      </w:r>
      <w:r w:rsidRPr="00EC2A15">
        <w:t>will choose to commit suicide.</w:t>
      </w:r>
    </w:p>
    <w:p w14:paraId="0D860DF5" w14:textId="77777777" w:rsidR="00703DAF" w:rsidRPr="00487A98" w:rsidRDefault="00703DAF" w:rsidP="004F08A8">
      <w:pPr>
        <w:pBdr>
          <w:top w:val="single" w:sz="4" w:space="1" w:color="auto"/>
          <w:left w:val="single" w:sz="4" w:space="4" w:color="auto"/>
          <w:bottom w:val="single" w:sz="4" w:space="1" w:color="auto"/>
          <w:right w:val="single" w:sz="4" w:space="4" w:color="auto"/>
        </w:pBdr>
      </w:pPr>
    </w:p>
    <w:p w14:paraId="71800365" w14:textId="028082C1" w:rsidR="00FE50DC" w:rsidRPr="00EC2A15" w:rsidRDefault="00737C7C" w:rsidP="00FE50DC">
      <w:pPr>
        <w:pBdr>
          <w:top w:val="single" w:sz="4" w:space="1" w:color="auto"/>
          <w:left w:val="single" w:sz="4" w:space="4" w:color="auto"/>
          <w:bottom w:val="single" w:sz="4" w:space="1" w:color="auto"/>
          <w:right w:val="single" w:sz="4" w:space="4" w:color="auto"/>
        </w:pBdr>
        <w:rPr>
          <w:rFonts w:eastAsiaTheme="minorEastAsia"/>
          <w:u w:val="single"/>
        </w:rPr>
      </w:pPr>
      <w:r w:rsidRPr="00EC2A15">
        <w:rPr>
          <w:u w:val="single"/>
        </w:rPr>
        <w:t xml:space="preserve">2.3 </w:t>
      </w:r>
      <w:r w:rsidR="00FE50DC" w:rsidRPr="00EC2A15">
        <w:rPr>
          <w:u w:val="single"/>
        </w:rPr>
        <w:t>Whether</w:t>
      </w:r>
      <w:r w:rsidRPr="00EC2A15">
        <w:rPr>
          <w:u w:val="single"/>
        </w:rPr>
        <w:t xml:space="preserve"> </w:t>
      </w:r>
      <w:r w:rsidR="00FE50DC" w:rsidRPr="00EC2A15">
        <w:rPr>
          <w:u w:val="single"/>
        </w:rPr>
        <w:t>a world could exist in which everyone lived by that principle</w:t>
      </w:r>
      <w:r w:rsidR="00FF616A" w:rsidRPr="00EC2A15">
        <w:rPr>
          <w:u w:val="single"/>
        </w:rPr>
        <w:t>?</w:t>
      </w:r>
    </w:p>
    <w:p w14:paraId="5396910C" w14:textId="5FABE5F6" w:rsidR="00FE50DC" w:rsidRPr="00EC2A15" w:rsidRDefault="00487A98" w:rsidP="004F08A8">
      <w:pPr>
        <w:pBdr>
          <w:top w:val="single" w:sz="4" w:space="1" w:color="auto"/>
          <w:left w:val="single" w:sz="4" w:space="4" w:color="auto"/>
          <w:bottom w:val="single" w:sz="4" w:space="1" w:color="auto"/>
          <w:right w:val="single" w:sz="4" w:space="4" w:color="auto"/>
        </w:pBdr>
      </w:pPr>
      <w:r>
        <w:t>Y</w:t>
      </w:r>
      <w:r w:rsidR="00FE50DC" w:rsidRPr="00EC2A15">
        <w:t>ou</w:t>
      </w:r>
      <w:r>
        <w:t xml:space="preserve"> then need to</w:t>
      </w:r>
      <w:r w:rsidR="00FE50DC" w:rsidRPr="00EC2A15">
        <w:t xml:space="preserve"> test the above situation and see whether it can pass the </w:t>
      </w:r>
      <w:r w:rsidR="004439DA">
        <w:t>“</w:t>
      </w:r>
      <w:r w:rsidR="00FE50DC" w:rsidRPr="00EC2A15">
        <w:t>Universalizability Test</w:t>
      </w:r>
      <w:r w:rsidR="004439DA">
        <w:t>”</w:t>
      </w:r>
      <w:r w:rsidR="00FE50DC" w:rsidRPr="00EC2A15">
        <w:t>. Think about it: image a world in which everyone live</w:t>
      </w:r>
      <w:r w:rsidR="00027F19">
        <w:t>s</w:t>
      </w:r>
      <w:r w:rsidR="00FE50DC" w:rsidRPr="00EC2A15">
        <w:t xml:space="preserve"> by that principle. Could this world exist?</w:t>
      </w:r>
      <w:r w:rsidR="00DA153B" w:rsidRPr="00EC2A15">
        <w:t xml:space="preserve"> </w:t>
      </w:r>
      <w:r w:rsidR="00FE50DC" w:rsidRPr="00EC2A15">
        <w:t>Kant believes that th</w:t>
      </w:r>
      <w:r w:rsidR="00027F19">
        <w:t>is</w:t>
      </w:r>
      <w:r w:rsidR="00FE50DC" w:rsidRPr="00EC2A15">
        <w:t xml:space="preserve"> </w:t>
      </w:r>
      <w:r w:rsidR="00027F19">
        <w:t xml:space="preserve">imagined </w:t>
      </w:r>
      <w:r w:rsidR="00FE50DC" w:rsidRPr="00EC2A15">
        <w:t xml:space="preserve">world cannot exist in reality. He said it would be </w:t>
      </w:r>
      <w:r w:rsidR="00DA153B" w:rsidRPr="00EC2A15">
        <w:t xml:space="preserve">a contradiction to propose that </w:t>
      </w:r>
      <w:r w:rsidR="004439DA">
        <w:t>“</w:t>
      </w:r>
      <w:r w:rsidR="00FE50DC" w:rsidRPr="00EC2A15">
        <w:t>self-love</w:t>
      </w:r>
      <w:r w:rsidR="004439DA">
        <w:t>”</w:t>
      </w:r>
      <w:r w:rsidR="00FE50DC" w:rsidRPr="00EC2A15">
        <w:t xml:space="preserve"> (or self-protection) drives people to save their own lives while at the same time </w:t>
      </w:r>
      <w:r w:rsidR="00DA153B" w:rsidRPr="00EC2A15">
        <w:t xml:space="preserve">it </w:t>
      </w:r>
      <w:r w:rsidR="00FE50DC" w:rsidRPr="00EC2A15">
        <w:t>driv</w:t>
      </w:r>
      <w:r w:rsidR="00DA153B" w:rsidRPr="00EC2A15">
        <w:t>es</w:t>
      </w:r>
      <w:r w:rsidR="00FE50DC" w:rsidRPr="00EC2A15">
        <w:t xml:space="preserve"> people to destroy their lives. </w:t>
      </w:r>
      <w:r w:rsidR="00DA153B" w:rsidRPr="00EC2A15">
        <w:t>So</w:t>
      </w:r>
      <w:r w:rsidR="00FE50DC" w:rsidRPr="00EC2A15">
        <w:t xml:space="preserve"> this </w:t>
      </w:r>
      <w:r w:rsidR="00DA153B" w:rsidRPr="00EC2A15">
        <w:t>imagined</w:t>
      </w:r>
      <w:r w:rsidR="00FE50DC" w:rsidRPr="00EC2A15">
        <w:t xml:space="preserve"> world is</w:t>
      </w:r>
      <w:r w:rsidR="00027F19">
        <w:t xml:space="preserve"> full of </w:t>
      </w:r>
      <w:r w:rsidR="00FE50DC" w:rsidRPr="00EC2A15">
        <w:t>contradict</w:t>
      </w:r>
      <w:r w:rsidR="00027F19">
        <w:t>ions</w:t>
      </w:r>
      <w:r w:rsidR="00FE50DC" w:rsidRPr="00EC2A15">
        <w:t xml:space="preserve"> and therefore impossible to exist.</w:t>
      </w:r>
    </w:p>
    <w:p w14:paraId="4A27971C" w14:textId="713EC8B6" w:rsidR="00737C7C" w:rsidRPr="00EC2A15" w:rsidRDefault="00737C7C" w:rsidP="004F08A8">
      <w:pPr>
        <w:pBdr>
          <w:top w:val="single" w:sz="4" w:space="1" w:color="auto"/>
          <w:left w:val="single" w:sz="4" w:space="4" w:color="auto"/>
          <w:bottom w:val="single" w:sz="4" w:space="1" w:color="auto"/>
          <w:right w:val="single" w:sz="4" w:space="4" w:color="auto"/>
        </w:pBdr>
      </w:pPr>
      <w:r w:rsidRPr="00EC2A15">
        <w:t>Commit</w:t>
      </w:r>
      <w:r w:rsidR="00DA153B" w:rsidRPr="00EC2A15">
        <w:t>ting</w:t>
      </w:r>
      <w:r w:rsidRPr="00EC2A15">
        <w:t xml:space="preserve"> suicide </w:t>
      </w:r>
      <w:r w:rsidR="00DA153B" w:rsidRPr="00EC2A15">
        <w:t>can</w:t>
      </w:r>
      <w:r w:rsidRPr="00EC2A15">
        <w:t xml:space="preserve">not pass the </w:t>
      </w:r>
      <w:r w:rsidR="00DA153B" w:rsidRPr="00EC2A15">
        <w:t>test</w:t>
      </w:r>
      <w:r w:rsidRPr="00EC2A15">
        <w:t>, it is</w:t>
      </w:r>
      <w:r w:rsidR="00DA153B" w:rsidRPr="00EC2A15">
        <w:t xml:space="preserve"> therefore</w:t>
      </w:r>
      <w:r w:rsidRPr="00EC2A15">
        <w:t xml:space="preserve"> immoral.</w:t>
      </w:r>
    </w:p>
    <w:p w14:paraId="6BDCF432" w14:textId="77777777" w:rsidR="00737C7C" w:rsidRPr="00EC2A15" w:rsidRDefault="00737C7C" w:rsidP="004F08A8">
      <w:pPr>
        <w:pBdr>
          <w:top w:val="single" w:sz="4" w:space="1" w:color="auto"/>
          <w:left w:val="single" w:sz="4" w:space="4" w:color="auto"/>
          <w:bottom w:val="single" w:sz="4" w:space="1" w:color="auto"/>
          <w:right w:val="single" w:sz="4" w:space="4" w:color="auto"/>
        </w:pBdr>
      </w:pPr>
    </w:p>
    <w:p w14:paraId="10B21F0D" w14:textId="76FFED72" w:rsidR="00DA153B" w:rsidRPr="00EC2A15" w:rsidRDefault="00737C7C" w:rsidP="001F355A">
      <w:pPr>
        <w:pBdr>
          <w:top w:val="single" w:sz="4" w:space="1" w:color="auto"/>
          <w:left w:val="single" w:sz="4" w:space="4" w:color="auto"/>
          <w:bottom w:val="single" w:sz="4" w:space="1" w:color="auto"/>
          <w:right w:val="single" w:sz="4" w:space="4" w:color="auto"/>
        </w:pBdr>
        <w:rPr>
          <w:rFonts w:eastAsiaTheme="minorEastAsia"/>
          <w:u w:val="single"/>
        </w:rPr>
      </w:pPr>
      <w:r w:rsidRPr="00EC2A15">
        <w:rPr>
          <w:u w:val="single"/>
        </w:rPr>
        <w:t xml:space="preserve">2.4 </w:t>
      </w:r>
      <w:r w:rsidR="001F355A" w:rsidRPr="00EC2A15">
        <w:rPr>
          <w:u w:val="single"/>
        </w:rPr>
        <w:t>W</w:t>
      </w:r>
      <w:r w:rsidR="00DA153B" w:rsidRPr="00EC2A15">
        <w:rPr>
          <w:u w:val="single"/>
        </w:rPr>
        <w:t xml:space="preserve">hether you </w:t>
      </w:r>
      <w:r w:rsidR="00487A98">
        <w:rPr>
          <w:u w:val="single"/>
        </w:rPr>
        <w:t xml:space="preserve">are </w:t>
      </w:r>
      <w:r w:rsidR="00DA153B" w:rsidRPr="00EC2A15">
        <w:rPr>
          <w:u w:val="single"/>
        </w:rPr>
        <w:t>rationally will</w:t>
      </w:r>
      <w:r w:rsidR="00487A98">
        <w:rPr>
          <w:u w:val="single"/>
        </w:rPr>
        <w:t>ing</w:t>
      </w:r>
      <w:r w:rsidR="00DA153B" w:rsidRPr="00EC2A15">
        <w:rPr>
          <w:u w:val="single"/>
        </w:rPr>
        <w:t xml:space="preserve"> to act on that principle in a world where everyone lived by it</w:t>
      </w:r>
      <w:r w:rsidR="00FF616A" w:rsidRPr="00EC2A15">
        <w:rPr>
          <w:u w:val="single"/>
        </w:rPr>
        <w:t>?</w:t>
      </w:r>
    </w:p>
    <w:p w14:paraId="66AA0D87" w14:textId="24C9A153" w:rsidR="001F355A" w:rsidRPr="00EC2A15" w:rsidRDefault="001F355A" w:rsidP="001F355A">
      <w:pPr>
        <w:pBdr>
          <w:top w:val="single" w:sz="4" w:space="1" w:color="auto"/>
          <w:left w:val="single" w:sz="4" w:space="4" w:color="auto"/>
          <w:bottom w:val="single" w:sz="4" w:space="1" w:color="auto"/>
          <w:right w:val="single" w:sz="4" w:space="4" w:color="auto"/>
        </w:pBdr>
      </w:pPr>
      <w:r w:rsidRPr="00EC2A15">
        <w:t>We also ask: According to reason, are we willing to act on this principle.</w:t>
      </w:r>
    </w:p>
    <w:p w14:paraId="25A001E0" w14:textId="3F20BB18" w:rsidR="004F08A8" w:rsidRPr="00EC2A15" w:rsidRDefault="001F355A" w:rsidP="001F355A">
      <w:pPr>
        <w:pBdr>
          <w:top w:val="single" w:sz="4" w:space="1" w:color="auto"/>
          <w:left w:val="single" w:sz="4" w:space="4" w:color="auto"/>
          <w:bottom w:val="single" w:sz="4" w:space="1" w:color="auto"/>
          <w:right w:val="single" w:sz="4" w:space="4" w:color="auto"/>
        </w:pBdr>
      </w:pPr>
      <w:r w:rsidRPr="00EC2A15">
        <w:t xml:space="preserve">If a principle of </w:t>
      </w:r>
      <w:r w:rsidR="005B4DF2" w:rsidRPr="00EC2A15">
        <w:t>action</w:t>
      </w:r>
      <w:r w:rsidRPr="00EC2A15">
        <w:t xml:space="preserve"> can pass both the above and this test at the same time, we have </w:t>
      </w:r>
      <w:r w:rsidR="00487A98">
        <w:t xml:space="preserve">a </w:t>
      </w:r>
      <w:r w:rsidR="004439DA">
        <w:t>“</w:t>
      </w:r>
      <w:r w:rsidRPr="00EC2A15">
        <w:t>perfect duty</w:t>
      </w:r>
      <w:r w:rsidR="004439DA">
        <w:t>”</w:t>
      </w:r>
      <w:r w:rsidRPr="00EC2A15">
        <w:t xml:space="preserve"> (i.e., absolute duty) to fulfill. Otherwise, if a principle of conduct passes only the universal test but fails to pass this test, then it is an </w:t>
      </w:r>
      <w:r w:rsidR="004439DA">
        <w:t>“</w:t>
      </w:r>
      <w:r w:rsidRPr="00EC2A15">
        <w:t>imperfect duty.</w:t>
      </w:r>
      <w:r w:rsidR="004439DA">
        <w:t>”</w:t>
      </w:r>
      <w:r w:rsidRPr="00EC2A15">
        <w:t xml:space="preserve"> For example, the principle </w:t>
      </w:r>
      <w:r w:rsidR="004439DA">
        <w:t>“</w:t>
      </w:r>
      <w:r w:rsidRPr="00EC2A15">
        <w:t>takes care of yourself only, and does not help others</w:t>
      </w:r>
      <w:r w:rsidR="004439DA">
        <w:t>”</w:t>
      </w:r>
      <w:r w:rsidRPr="00EC2A15">
        <w:t xml:space="preserve"> can pass the </w:t>
      </w:r>
      <w:r w:rsidR="004439DA">
        <w:t>“</w:t>
      </w:r>
      <w:r w:rsidRPr="00EC2A15">
        <w:t>universalizability test</w:t>
      </w:r>
      <w:r w:rsidR="004439DA">
        <w:t>”</w:t>
      </w:r>
      <w:r w:rsidRPr="00EC2A15">
        <w:t xml:space="preserve"> (the imagined world can exist), but we may not be willing to live in such a world. </w:t>
      </w:r>
      <w:r w:rsidR="00487A98">
        <w:t>Therefore</w:t>
      </w:r>
      <w:r w:rsidRPr="00EC2A15">
        <w:t>, in certain situation and within our acceptable limits, we have a duty to help others.</w:t>
      </w:r>
    </w:p>
    <w:p w14:paraId="28408E9F" w14:textId="77777777" w:rsidR="001F355A" w:rsidRPr="00EC2A15" w:rsidRDefault="001F355A" w:rsidP="001F355A">
      <w:pPr>
        <w:pBdr>
          <w:top w:val="single" w:sz="4" w:space="1" w:color="auto"/>
          <w:left w:val="single" w:sz="4" w:space="4" w:color="auto"/>
          <w:bottom w:val="single" w:sz="4" w:space="1" w:color="auto"/>
          <w:right w:val="single" w:sz="4" w:space="4" w:color="auto"/>
        </w:pBdr>
      </w:pPr>
    </w:p>
    <w:p w14:paraId="0674A6BA" w14:textId="77777777" w:rsidR="004F08A8" w:rsidRPr="00EC2A15" w:rsidRDefault="004F08A8" w:rsidP="004F08A8">
      <w:pPr>
        <w:pBdr>
          <w:top w:val="single" w:sz="4" w:space="1" w:color="auto"/>
          <w:left w:val="single" w:sz="4" w:space="4" w:color="auto"/>
          <w:bottom w:val="single" w:sz="4" w:space="1" w:color="auto"/>
          <w:right w:val="single" w:sz="4" w:space="4" w:color="auto"/>
        </w:pBdr>
      </w:pPr>
      <w:r w:rsidRPr="00EC2A15">
        <w:t>Reference:</w:t>
      </w:r>
    </w:p>
    <w:p w14:paraId="442CD176" w14:textId="10A6D9A4" w:rsidR="004F08A8" w:rsidRPr="00EC2A15" w:rsidRDefault="0051210F" w:rsidP="004F08A8">
      <w:pPr>
        <w:pBdr>
          <w:top w:val="single" w:sz="4" w:space="1" w:color="auto"/>
          <w:left w:val="single" w:sz="4" w:space="4" w:color="auto"/>
          <w:bottom w:val="single" w:sz="4" w:space="1" w:color="auto"/>
          <w:right w:val="single" w:sz="4" w:space="4" w:color="auto"/>
        </w:pBdr>
        <w:rPr>
          <w:rStyle w:val="a5"/>
          <w:rFonts w:eastAsiaTheme="minorEastAsia"/>
        </w:rPr>
      </w:pPr>
      <w:hyperlink r:id="rId9" w:history="1">
        <w:r w:rsidR="004F08A8" w:rsidRPr="00EC2A15">
          <w:rPr>
            <w:rStyle w:val="a5"/>
            <w:rFonts w:eastAsiaTheme="minorEastAsia"/>
          </w:rPr>
          <w:t>https://plato.stanford.edu/entries/kant-moral/</w:t>
        </w:r>
      </w:hyperlink>
    </w:p>
    <w:p w14:paraId="6BF8353A" w14:textId="3E798CC0" w:rsidR="00DA153B" w:rsidRPr="00EC2A15" w:rsidRDefault="00DA153B" w:rsidP="004F08A8">
      <w:pPr>
        <w:pBdr>
          <w:top w:val="single" w:sz="4" w:space="1" w:color="auto"/>
          <w:left w:val="single" w:sz="4" w:space="4" w:color="auto"/>
          <w:bottom w:val="single" w:sz="4" w:space="1" w:color="auto"/>
          <w:right w:val="single" w:sz="4" w:space="4" w:color="auto"/>
        </w:pBdr>
      </w:pPr>
      <w:r w:rsidRPr="00EC2A15">
        <w:t xml:space="preserve">Christopher Panza and Adam Potthast, </w:t>
      </w:r>
      <w:r w:rsidRPr="00EC2A15">
        <w:rPr>
          <w:i/>
        </w:rPr>
        <w:t>Ethics for Dummies</w:t>
      </w:r>
      <w:r w:rsidRPr="00EC2A15">
        <w:t xml:space="preserve"> (Hoboken, NJ: Wiley Publishing, 2010) pp.</w:t>
      </w:r>
      <w:r w:rsidRPr="00EC2A15">
        <w:rPr>
          <w:rFonts w:hint="eastAsia"/>
        </w:rPr>
        <w:t>1</w:t>
      </w:r>
      <w:r w:rsidRPr="00EC2A15">
        <w:t>55-159</w:t>
      </w:r>
    </w:p>
    <w:p w14:paraId="066C75EF" w14:textId="77777777" w:rsidR="004F08A8" w:rsidRPr="00EC2A15" w:rsidRDefault="004F08A8" w:rsidP="00CF4694"/>
    <w:p w14:paraId="09F5120B" w14:textId="77777777" w:rsidR="004F08A8" w:rsidRPr="00EC2A15" w:rsidRDefault="004F08A8" w:rsidP="004F08A8"/>
    <w:p w14:paraId="19C1D6A9" w14:textId="77777777" w:rsidR="004F08A8" w:rsidRPr="00EC2A15" w:rsidRDefault="004F08A8" w:rsidP="004F08A8"/>
    <w:p w14:paraId="3C54E0BF" w14:textId="77777777" w:rsidR="004F08A8" w:rsidRPr="00EC2A15" w:rsidRDefault="004F08A8" w:rsidP="004F08A8"/>
    <w:p w14:paraId="1F3EC094" w14:textId="77777777" w:rsidR="007A484C" w:rsidRPr="00EC2A15" w:rsidRDefault="004F08A8" w:rsidP="004F08A8">
      <w:pPr>
        <w:tabs>
          <w:tab w:val="left" w:pos="2430"/>
        </w:tabs>
      </w:pPr>
      <w:r w:rsidRPr="00EC2A15">
        <w:tab/>
      </w:r>
    </w:p>
    <w:p w14:paraId="456EA24A" w14:textId="77777777" w:rsidR="004F08A8" w:rsidRPr="00EC2A15" w:rsidRDefault="004F08A8" w:rsidP="004F08A8">
      <w:pPr>
        <w:tabs>
          <w:tab w:val="left" w:pos="2430"/>
        </w:tabs>
      </w:pPr>
    </w:p>
    <w:p w14:paraId="4054D763" w14:textId="77777777" w:rsidR="004F08A8" w:rsidRPr="00EC2A15" w:rsidRDefault="004F08A8" w:rsidP="004F08A8">
      <w:pPr>
        <w:tabs>
          <w:tab w:val="left" w:pos="2430"/>
        </w:tabs>
      </w:pPr>
    </w:p>
    <w:p w14:paraId="11D7B707" w14:textId="77777777" w:rsidR="004F08A8" w:rsidRPr="00EC2A15" w:rsidRDefault="004F08A8">
      <w:pPr>
        <w:spacing w:after="160" w:line="259" w:lineRule="auto"/>
      </w:pPr>
      <w:r w:rsidRPr="00EC2A15">
        <w:br w:type="page"/>
      </w:r>
    </w:p>
    <w:p w14:paraId="39D05272" w14:textId="77777777" w:rsidR="00A210E9" w:rsidRPr="00EC2A15" w:rsidRDefault="00386E46" w:rsidP="00386E46">
      <w:pPr>
        <w:tabs>
          <w:tab w:val="left" w:pos="2430"/>
        </w:tabs>
        <w:jc w:val="center"/>
        <w:rPr>
          <w:b/>
          <w:sz w:val="28"/>
        </w:rPr>
      </w:pPr>
      <w:r w:rsidRPr="00EC2A15">
        <w:rPr>
          <w:b/>
          <w:sz w:val="28"/>
        </w:rPr>
        <w:lastRenderedPageBreak/>
        <w:t xml:space="preserve">Case </w:t>
      </w:r>
      <w:r w:rsidR="00495493" w:rsidRPr="00EC2A15">
        <w:rPr>
          <w:b/>
          <w:sz w:val="28"/>
        </w:rPr>
        <w:t xml:space="preserve">Study </w:t>
      </w:r>
      <w:r w:rsidRPr="00EC2A15">
        <w:rPr>
          <w:b/>
          <w:sz w:val="28"/>
        </w:rPr>
        <w:t xml:space="preserve">(1): </w:t>
      </w:r>
      <w:r w:rsidR="00A210E9" w:rsidRPr="00EC2A15">
        <w:rPr>
          <w:b/>
          <w:sz w:val="28"/>
        </w:rPr>
        <w:t>Is it humane to do so?</w:t>
      </w:r>
    </w:p>
    <w:p w14:paraId="4611AB7B" w14:textId="77777777" w:rsidR="00386E46" w:rsidRPr="00EC2A15" w:rsidRDefault="00386E46" w:rsidP="00386E46">
      <w:pPr>
        <w:tabs>
          <w:tab w:val="left" w:pos="2430"/>
        </w:tabs>
        <w:rPr>
          <w:b/>
          <w:sz w:val="28"/>
        </w:rPr>
      </w:pPr>
    </w:p>
    <w:p w14:paraId="3EFBA977" w14:textId="5E33B7EA" w:rsidR="005C6CB6" w:rsidRPr="00EC2A15" w:rsidRDefault="00A210E9" w:rsidP="005C6CB6">
      <w:pPr>
        <w:rPr>
          <w:rFonts w:eastAsiaTheme="minorEastAsia"/>
        </w:rPr>
      </w:pPr>
      <w:r w:rsidRPr="00EC2A15">
        <w:rPr>
          <w:rFonts w:eastAsiaTheme="minorEastAsia"/>
        </w:rPr>
        <w:t xml:space="preserve">Kant's </w:t>
      </w:r>
      <w:r w:rsidR="004439DA">
        <w:rPr>
          <w:rFonts w:eastAsiaTheme="minorEastAsia"/>
        </w:rPr>
        <w:t>“</w:t>
      </w:r>
      <w:r w:rsidRPr="00EC2A15">
        <w:rPr>
          <w:rFonts w:eastAsiaTheme="minorEastAsia"/>
        </w:rPr>
        <w:t>formula of human nature</w:t>
      </w:r>
      <w:r w:rsidR="004439DA">
        <w:rPr>
          <w:rFonts w:eastAsiaTheme="minorEastAsia"/>
        </w:rPr>
        <w:t>”</w:t>
      </w:r>
      <w:r w:rsidRPr="00EC2A15">
        <w:rPr>
          <w:rFonts w:eastAsiaTheme="minorEastAsia"/>
        </w:rPr>
        <w:t xml:space="preserve"> is simple and powerful. When we actually use it, we only need to consider whether the act itself treat others (or ourselves) as mere means? Or, do you see others as a means of achieving our goals without their consent?</w:t>
      </w:r>
    </w:p>
    <w:p w14:paraId="376C97ED" w14:textId="77777777" w:rsidR="005279BA" w:rsidRPr="00EC2A15" w:rsidRDefault="005279BA" w:rsidP="005C6CB6">
      <w:pPr>
        <w:rPr>
          <w:rFonts w:eastAsiaTheme="minorEastAsia"/>
        </w:rPr>
      </w:pPr>
    </w:p>
    <w:p w14:paraId="48E09657" w14:textId="77777777" w:rsidR="00487A98" w:rsidRDefault="005C6CB6" w:rsidP="005C6CB6">
      <w:pPr>
        <w:rPr>
          <w:rFonts w:eastAsiaTheme="minorEastAsia"/>
        </w:rPr>
      </w:pPr>
      <w:r w:rsidRPr="00EC2A15">
        <w:rPr>
          <w:rFonts w:eastAsiaTheme="minorEastAsia" w:hint="eastAsia"/>
        </w:rPr>
        <w:t xml:space="preserve">The following conducts are </w:t>
      </w:r>
      <w:r w:rsidR="00A210E9" w:rsidRPr="00EC2A15">
        <w:rPr>
          <w:rFonts w:eastAsiaTheme="minorEastAsia"/>
        </w:rPr>
        <w:t xml:space="preserve">generally </w:t>
      </w:r>
      <w:r w:rsidRPr="00EC2A15">
        <w:rPr>
          <w:rFonts w:eastAsiaTheme="minorEastAsia" w:hint="eastAsia"/>
        </w:rPr>
        <w:t xml:space="preserve">considered immoral. </w:t>
      </w:r>
      <w:r w:rsidRPr="00EC2A15">
        <w:rPr>
          <w:rFonts w:eastAsiaTheme="minorEastAsia"/>
        </w:rPr>
        <w:t xml:space="preserve">If </w:t>
      </w:r>
      <w:r w:rsidR="00487A98">
        <w:rPr>
          <w:rFonts w:eastAsiaTheme="minorEastAsia"/>
        </w:rPr>
        <w:t>they are tested with t</w:t>
      </w:r>
      <w:r w:rsidRPr="00EC2A15">
        <w:rPr>
          <w:rFonts w:eastAsiaTheme="minorEastAsia"/>
        </w:rPr>
        <w:t>he formula of humanity</w:t>
      </w:r>
      <w:r w:rsidR="00487A98">
        <w:rPr>
          <w:rFonts w:eastAsiaTheme="minorEastAsia"/>
        </w:rPr>
        <w:t>,</w:t>
      </w:r>
      <w:r w:rsidRPr="00EC2A15">
        <w:rPr>
          <w:rFonts w:eastAsiaTheme="minorEastAsia"/>
        </w:rPr>
        <w:t xml:space="preserve"> what kind of moral reasoning and judgement </w:t>
      </w:r>
      <w:r w:rsidR="00A210E9" w:rsidRPr="00EC2A15">
        <w:rPr>
          <w:rFonts w:eastAsiaTheme="minorEastAsia"/>
        </w:rPr>
        <w:t>will</w:t>
      </w:r>
      <w:r w:rsidRPr="00EC2A15">
        <w:rPr>
          <w:rFonts w:eastAsiaTheme="minorEastAsia"/>
        </w:rPr>
        <w:t xml:space="preserve"> </w:t>
      </w:r>
      <w:r w:rsidR="00487A98">
        <w:rPr>
          <w:rFonts w:eastAsiaTheme="minorEastAsia"/>
        </w:rPr>
        <w:t>be resulted</w:t>
      </w:r>
      <w:r w:rsidRPr="00EC2A15">
        <w:rPr>
          <w:rFonts w:eastAsiaTheme="minorEastAsia"/>
        </w:rPr>
        <w:t>? (</w:t>
      </w:r>
      <w:proofErr w:type="gramStart"/>
      <w:r w:rsidRPr="00EC2A15">
        <w:rPr>
          <w:rFonts w:eastAsiaTheme="minorEastAsia"/>
        </w:rPr>
        <w:t>hints</w:t>
      </w:r>
      <w:proofErr w:type="gramEnd"/>
      <w:r w:rsidRPr="00EC2A15">
        <w:rPr>
          <w:rFonts w:eastAsiaTheme="minorEastAsia"/>
        </w:rPr>
        <w:t xml:space="preserve">: </w:t>
      </w:r>
      <w:r w:rsidR="00487A98">
        <w:rPr>
          <w:rFonts w:eastAsiaTheme="minorEastAsia"/>
        </w:rPr>
        <w:t>the guiding questions</w:t>
      </w:r>
      <w:r w:rsidR="00A210E9" w:rsidRPr="00EC2A15">
        <w:rPr>
          <w:rFonts w:eastAsiaTheme="minorEastAsia"/>
        </w:rPr>
        <w:t xml:space="preserve"> are</w:t>
      </w:r>
      <w:r w:rsidR="00487A98">
        <w:rPr>
          <w:rFonts w:eastAsiaTheme="minorEastAsia"/>
        </w:rPr>
        <w:t>;</w:t>
      </w:r>
    </w:p>
    <w:p w14:paraId="0B68C4A1" w14:textId="7AE591CD" w:rsidR="00487A98" w:rsidRDefault="00DC7083" w:rsidP="005C6CB6">
      <w:pPr>
        <w:rPr>
          <w:rFonts w:eastAsiaTheme="minorEastAsia"/>
        </w:rPr>
      </w:pPr>
      <w:r w:rsidRPr="00EC2A15">
        <w:rPr>
          <w:rFonts w:eastAsiaTheme="minorEastAsia"/>
        </w:rPr>
        <w:t>1.</w:t>
      </w:r>
      <w:r w:rsidR="005C6CB6" w:rsidRPr="00EC2A15">
        <w:rPr>
          <w:rFonts w:eastAsiaTheme="minorEastAsia"/>
        </w:rPr>
        <w:t xml:space="preserve"> </w:t>
      </w:r>
      <w:r w:rsidR="00A210E9" w:rsidRPr="00EC2A15">
        <w:rPr>
          <w:rFonts w:eastAsiaTheme="minorEastAsia"/>
        </w:rPr>
        <w:t>Does</w:t>
      </w:r>
      <w:r w:rsidR="005C6CB6" w:rsidRPr="00EC2A15">
        <w:rPr>
          <w:rFonts w:eastAsiaTheme="minorEastAsia"/>
        </w:rPr>
        <w:t xml:space="preserve"> the conduct treat others as mere means</w:t>
      </w:r>
      <w:r w:rsidR="00A210E9" w:rsidRPr="00EC2A15">
        <w:rPr>
          <w:rFonts w:eastAsiaTheme="minorEastAsia"/>
        </w:rPr>
        <w:t>?</w:t>
      </w:r>
      <w:r w:rsidR="005C6CB6" w:rsidRPr="00EC2A15">
        <w:rPr>
          <w:rFonts w:eastAsiaTheme="minorEastAsia"/>
        </w:rPr>
        <w:t xml:space="preserve"> </w:t>
      </w:r>
    </w:p>
    <w:p w14:paraId="57A0FE6A" w14:textId="43F79054" w:rsidR="005C6CB6" w:rsidRPr="00EC2A15" w:rsidRDefault="005C6CB6" w:rsidP="005C6CB6">
      <w:pPr>
        <w:rPr>
          <w:rFonts w:eastAsiaTheme="minorEastAsia"/>
        </w:rPr>
      </w:pPr>
      <w:r w:rsidRPr="00EC2A15">
        <w:rPr>
          <w:rFonts w:eastAsiaTheme="minorEastAsia"/>
        </w:rPr>
        <w:t>2.</w:t>
      </w:r>
      <w:r w:rsidR="00DC7083" w:rsidRPr="00EC2A15">
        <w:rPr>
          <w:rFonts w:eastAsiaTheme="minorEastAsia"/>
        </w:rPr>
        <w:t xml:space="preserve"> Does the conduct respect the humanity of other</w:t>
      </w:r>
      <w:r w:rsidR="00A210E9" w:rsidRPr="00EC2A15">
        <w:rPr>
          <w:rFonts w:eastAsiaTheme="minorEastAsia"/>
        </w:rPr>
        <w:t>s</w:t>
      </w:r>
      <w:r w:rsidR="005279BA" w:rsidRPr="00EC2A15">
        <w:rPr>
          <w:rFonts w:eastAsiaTheme="minorEastAsia"/>
        </w:rPr>
        <w:t xml:space="preserve"> (and ourselves)</w:t>
      </w:r>
      <w:r w:rsidR="00DC7083" w:rsidRPr="00EC2A15">
        <w:rPr>
          <w:rFonts w:eastAsiaTheme="minorEastAsia"/>
        </w:rPr>
        <w:t xml:space="preserve">, regarding others </w:t>
      </w:r>
      <w:r w:rsidR="005279BA" w:rsidRPr="00EC2A15">
        <w:rPr>
          <w:rFonts w:eastAsiaTheme="minorEastAsia"/>
        </w:rPr>
        <w:t xml:space="preserve">(and ourselves) </w:t>
      </w:r>
      <w:r w:rsidR="00DC7083" w:rsidRPr="00EC2A15">
        <w:rPr>
          <w:rFonts w:eastAsiaTheme="minorEastAsia"/>
        </w:rPr>
        <w:t xml:space="preserve">as </w:t>
      </w:r>
      <w:r w:rsidR="005279BA" w:rsidRPr="00EC2A15">
        <w:rPr>
          <w:rFonts w:eastAsiaTheme="minorEastAsia"/>
        </w:rPr>
        <w:t>persons with rationality and dignity</w:t>
      </w:r>
      <w:r w:rsidR="00DC7083" w:rsidRPr="00EC2A15">
        <w:rPr>
          <w:rFonts w:eastAsiaTheme="minorEastAsia"/>
        </w:rPr>
        <w:t>?)</w:t>
      </w:r>
    </w:p>
    <w:p w14:paraId="564D0D96" w14:textId="1E17F802" w:rsidR="005C6CB6" w:rsidRPr="00EC2A15" w:rsidRDefault="005C6CB6" w:rsidP="005C6CB6">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4"/>
        <w:gridCol w:w="5202"/>
        <w:gridCol w:w="1326"/>
      </w:tblGrid>
      <w:tr w:rsidR="005C6CB6" w:rsidRPr="00EC2A15" w14:paraId="430339B5" w14:textId="77777777" w:rsidTr="00864C0B">
        <w:tc>
          <w:tcPr>
            <w:tcW w:w="1994" w:type="dxa"/>
            <w:shd w:val="clear" w:color="auto" w:fill="auto"/>
          </w:tcPr>
          <w:p w14:paraId="650F0E9A" w14:textId="77777777" w:rsidR="005C6CB6" w:rsidRPr="00EC2A15" w:rsidRDefault="00DC7083" w:rsidP="00864C0B">
            <w:pPr>
              <w:autoSpaceDE w:val="0"/>
              <w:autoSpaceDN w:val="0"/>
              <w:adjustRightInd w:val="0"/>
              <w:spacing w:line="360" w:lineRule="auto"/>
              <w:jc w:val="center"/>
              <w:rPr>
                <w:rFonts w:eastAsiaTheme="minorEastAsia"/>
              </w:rPr>
            </w:pPr>
            <w:r w:rsidRPr="00EC2A15">
              <w:rPr>
                <w:rFonts w:eastAsiaTheme="minorEastAsia" w:hint="eastAsia"/>
              </w:rPr>
              <w:t>C</w:t>
            </w:r>
            <w:r w:rsidRPr="00EC2A15">
              <w:rPr>
                <w:rFonts w:eastAsiaTheme="minorEastAsia"/>
              </w:rPr>
              <w:t>onduct</w:t>
            </w:r>
          </w:p>
        </w:tc>
        <w:tc>
          <w:tcPr>
            <w:tcW w:w="5202" w:type="dxa"/>
            <w:shd w:val="clear" w:color="auto" w:fill="auto"/>
          </w:tcPr>
          <w:p w14:paraId="0DB0255B" w14:textId="77777777" w:rsidR="005C6CB6" w:rsidRPr="00EC2A15" w:rsidRDefault="00DC7083" w:rsidP="00864C0B">
            <w:pPr>
              <w:autoSpaceDE w:val="0"/>
              <w:autoSpaceDN w:val="0"/>
              <w:adjustRightInd w:val="0"/>
              <w:spacing w:line="360" w:lineRule="auto"/>
              <w:jc w:val="center"/>
              <w:rPr>
                <w:rFonts w:eastAsiaTheme="minorEastAsia"/>
              </w:rPr>
            </w:pPr>
            <w:r w:rsidRPr="00EC2A15">
              <w:rPr>
                <w:rFonts w:eastAsiaTheme="minorEastAsia" w:hint="eastAsia"/>
              </w:rPr>
              <w:t>M</w:t>
            </w:r>
            <w:r w:rsidRPr="00EC2A15">
              <w:rPr>
                <w:rFonts w:eastAsiaTheme="minorEastAsia"/>
              </w:rPr>
              <w:t>oral reasoning</w:t>
            </w:r>
          </w:p>
        </w:tc>
        <w:tc>
          <w:tcPr>
            <w:tcW w:w="1326" w:type="dxa"/>
            <w:shd w:val="clear" w:color="auto" w:fill="auto"/>
          </w:tcPr>
          <w:p w14:paraId="3995CDC1" w14:textId="77777777" w:rsidR="005C6CB6" w:rsidRPr="00EC2A15" w:rsidRDefault="00DC7083" w:rsidP="00864C0B">
            <w:pPr>
              <w:autoSpaceDE w:val="0"/>
              <w:autoSpaceDN w:val="0"/>
              <w:adjustRightInd w:val="0"/>
              <w:spacing w:line="360" w:lineRule="auto"/>
              <w:jc w:val="center"/>
              <w:rPr>
                <w:rFonts w:eastAsiaTheme="minorEastAsia"/>
              </w:rPr>
            </w:pPr>
            <w:r w:rsidRPr="00EC2A15">
              <w:rPr>
                <w:rFonts w:eastAsiaTheme="minorEastAsia" w:hint="eastAsia"/>
              </w:rPr>
              <w:t>M</w:t>
            </w:r>
            <w:r w:rsidRPr="00EC2A15">
              <w:rPr>
                <w:rFonts w:eastAsiaTheme="minorEastAsia"/>
              </w:rPr>
              <w:t>oral Judgement</w:t>
            </w:r>
          </w:p>
        </w:tc>
      </w:tr>
      <w:tr w:rsidR="005C6CB6" w:rsidRPr="00EC2A15" w14:paraId="29C36B35" w14:textId="77777777" w:rsidTr="00864C0B">
        <w:tc>
          <w:tcPr>
            <w:tcW w:w="1994" w:type="dxa"/>
            <w:shd w:val="clear" w:color="auto" w:fill="auto"/>
          </w:tcPr>
          <w:p w14:paraId="6DC9B15D" w14:textId="5BF3DF41" w:rsidR="005C6CB6" w:rsidRPr="00EC2A15" w:rsidRDefault="00DC7083" w:rsidP="005C6CB6">
            <w:pPr>
              <w:numPr>
                <w:ilvl w:val="0"/>
                <w:numId w:val="13"/>
              </w:numPr>
              <w:autoSpaceDE w:val="0"/>
              <w:autoSpaceDN w:val="0"/>
              <w:adjustRightInd w:val="0"/>
              <w:spacing w:after="120" w:line="360" w:lineRule="auto"/>
              <w:rPr>
                <w:rFonts w:eastAsiaTheme="minorEastAsia"/>
              </w:rPr>
            </w:pPr>
            <w:r w:rsidRPr="00EC2A15">
              <w:rPr>
                <w:rFonts w:eastAsiaTheme="minorEastAsia"/>
              </w:rPr>
              <w:t>Break</w:t>
            </w:r>
            <w:r w:rsidR="005F2821">
              <w:rPr>
                <w:rFonts w:eastAsiaTheme="minorEastAsia"/>
              </w:rPr>
              <w:t>ing</w:t>
            </w:r>
            <w:r w:rsidRPr="00EC2A15">
              <w:rPr>
                <w:rFonts w:eastAsiaTheme="minorEastAsia"/>
              </w:rPr>
              <w:t xml:space="preserve"> promise</w:t>
            </w:r>
          </w:p>
          <w:p w14:paraId="6DA62A1A" w14:textId="77777777" w:rsidR="005C6CB6" w:rsidRPr="00EC2A15" w:rsidRDefault="005C6CB6" w:rsidP="00864C0B">
            <w:pPr>
              <w:autoSpaceDE w:val="0"/>
              <w:autoSpaceDN w:val="0"/>
              <w:adjustRightInd w:val="0"/>
              <w:spacing w:after="120" w:line="360" w:lineRule="auto"/>
              <w:rPr>
                <w:rFonts w:eastAsiaTheme="minorEastAsia"/>
              </w:rPr>
            </w:pPr>
          </w:p>
        </w:tc>
        <w:tc>
          <w:tcPr>
            <w:tcW w:w="5202" w:type="dxa"/>
            <w:shd w:val="clear" w:color="auto" w:fill="auto"/>
          </w:tcPr>
          <w:p w14:paraId="1AAA2840" w14:textId="21845F86" w:rsidR="005C6CB6" w:rsidRPr="00EC2A15" w:rsidRDefault="00DC7083" w:rsidP="00864C0B">
            <w:pPr>
              <w:autoSpaceDE w:val="0"/>
              <w:autoSpaceDN w:val="0"/>
              <w:adjustRightInd w:val="0"/>
              <w:spacing w:after="120" w:line="360" w:lineRule="auto"/>
              <w:rPr>
                <w:rFonts w:eastAsiaTheme="minorEastAsia"/>
              </w:rPr>
            </w:pPr>
            <w:r w:rsidRPr="00EC2A15">
              <w:rPr>
                <w:rFonts w:eastAsiaTheme="minorEastAsia"/>
              </w:rPr>
              <w:t>Treating</w:t>
            </w:r>
            <w:r w:rsidRPr="00EC2A15">
              <w:rPr>
                <w:rFonts w:eastAsiaTheme="minorEastAsia" w:hint="eastAsia"/>
              </w:rPr>
              <w:t xml:space="preserve"> oth</w:t>
            </w:r>
            <w:r w:rsidRPr="00EC2A15">
              <w:rPr>
                <w:rFonts w:eastAsiaTheme="minorEastAsia"/>
              </w:rPr>
              <w:t>er’s trust as means</w:t>
            </w:r>
            <w:r w:rsidR="005279BA" w:rsidRPr="00EC2A15">
              <w:rPr>
                <w:rFonts w:eastAsiaTheme="minorEastAsia"/>
              </w:rPr>
              <w:t xml:space="preserve"> for</w:t>
            </w:r>
            <w:r w:rsidRPr="00EC2A15">
              <w:rPr>
                <w:rFonts w:eastAsiaTheme="minorEastAsia"/>
              </w:rPr>
              <w:t xml:space="preserve"> achiev</w:t>
            </w:r>
            <w:r w:rsidR="005279BA" w:rsidRPr="00EC2A15">
              <w:rPr>
                <w:rFonts w:eastAsiaTheme="minorEastAsia"/>
              </w:rPr>
              <w:t>ing</w:t>
            </w:r>
            <w:r w:rsidRPr="00EC2A15">
              <w:rPr>
                <w:rFonts w:eastAsiaTheme="minorEastAsia"/>
              </w:rPr>
              <w:t xml:space="preserve"> one’s </w:t>
            </w:r>
            <w:r w:rsidR="005279BA" w:rsidRPr="00EC2A15">
              <w:rPr>
                <w:rFonts w:eastAsiaTheme="minorEastAsia"/>
              </w:rPr>
              <w:t>goals</w:t>
            </w:r>
            <w:r w:rsidRPr="00EC2A15">
              <w:rPr>
                <w:rFonts w:eastAsiaTheme="minorEastAsia"/>
              </w:rPr>
              <w:t>.</w:t>
            </w:r>
          </w:p>
        </w:tc>
        <w:tc>
          <w:tcPr>
            <w:tcW w:w="1326" w:type="dxa"/>
            <w:shd w:val="clear" w:color="auto" w:fill="auto"/>
          </w:tcPr>
          <w:p w14:paraId="0CD6DC05" w14:textId="77777777" w:rsidR="005C6CB6" w:rsidRPr="00EC2A15" w:rsidRDefault="00DC7083" w:rsidP="00864C0B">
            <w:pPr>
              <w:autoSpaceDE w:val="0"/>
              <w:autoSpaceDN w:val="0"/>
              <w:adjustRightInd w:val="0"/>
              <w:spacing w:after="120" w:line="360" w:lineRule="auto"/>
              <w:jc w:val="center"/>
              <w:rPr>
                <w:rFonts w:eastAsiaTheme="minorEastAsia"/>
              </w:rPr>
            </w:pPr>
            <w:r w:rsidRPr="00EC2A15">
              <w:rPr>
                <w:rFonts w:eastAsiaTheme="minorEastAsia" w:hint="eastAsia"/>
              </w:rPr>
              <w:t>I</w:t>
            </w:r>
            <w:r w:rsidRPr="00EC2A15">
              <w:rPr>
                <w:rFonts w:eastAsiaTheme="minorEastAsia"/>
              </w:rPr>
              <w:t>mmoral</w:t>
            </w:r>
          </w:p>
        </w:tc>
      </w:tr>
      <w:tr w:rsidR="005C6CB6" w:rsidRPr="00EC2A15" w14:paraId="48B6AF6F" w14:textId="77777777" w:rsidTr="00864C0B">
        <w:tc>
          <w:tcPr>
            <w:tcW w:w="1994" w:type="dxa"/>
            <w:shd w:val="clear" w:color="auto" w:fill="auto"/>
          </w:tcPr>
          <w:p w14:paraId="48F49D5B" w14:textId="33589ECA" w:rsidR="005C6CB6" w:rsidRPr="00EC2A15" w:rsidRDefault="00DC7083" w:rsidP="005F2821">
            <w:pPr>
              <w:numPr>
                <w:ilvl w:val="0"/>
                <w:numId w:val="13"/>
              </w:numPr>
              <w:autoSpaceDE w:val="0"/>
              <w:autoSpaceDN w:val="0"/>
              <w:adjustRightInd w:val="0"/>
              <w:spacing w:after="120" w:line="360" w:lineRule="auto"/>
              <w:rPr>
                <w:rFonts w:eastAsiaTheme="minorEastAsia"/>
              </w:rPr>
            </w:pPr>
            <w:r w:rsidRPr="00EC2A15">
              <w:rPr>
                <w:rFonts w:eastAsiaTheme="minorEastAsia" w:hint="eastAsia"/>
              </w:rPr>
              <w:t>C</w:t>
            </w:r>
            <w:r w:rsidRPr="00EC2A15">
              <w:rPr>
                <w:rFonts w:eastAsiaTheme="minorEastAsia"/>
              </w:rPr>
              <w:t>heat</w:t>
            </w:r>
            <w:r w:rsidR="005F2821">
              <w:rPr>
                <w:rFonts w:eastAsiaTheme="minorEastAsia"/>
              </w:rPr>
              <w:t>ing</w:t>
            </w:r>
            <w:r w:rsidR="005279BA" w:rsidRPr="00EC2A15">
              <w:rPr>
                <w:rFonts w:eastAsiaTheme="minorEastAsia"/>
              </w:rPr>
              <w:t xml:space="preserve"> </w:t>
            </w:r>
            <w:r w:rsidR="005F2821">
              <w:rPr>
                <w:rFonts w:eastAsiaTheme="minorEastAsia"/>
              </w:rPr>
              <w:t>i</w:t>
            </w:r>
            <w:r w:rsidR="005279BA" w:rsidRPr="00EC2A15">
              <w:rPr>
                <w:rFonts w:eastAsiaTheme="minorEastAsia"/>
              </w:rPr>
              <w:t>n</w:t>
            </w:r>
            <w:r w:rsidRPr="00EC2A15">
              <w:rPr>
                <w:rFonts w:eastAsiaTheme="minorEastAsia"/>
              </w:rPr>
              <w:t xml:space="preserve"> exam</w:t>
            </w:r>
            <w:r w:rsidR="005279BA" w:rsidRPr="00EC2A15">
              <w:rPr>
                <w:rFonts w:eastAsiaTheme="minorEastAsia"/>
              </w:rPr>
              <w:t>inations</w:t>
            </w:r>
          </w:p>
        </w:tc>
        <w:tc>
          <w:tcPr>
            <w:tcW w:w="5202" w:type="dxa"/>
            <w:shd w:val="clear" w:color="auto" w:fill="auto"/>
          </w:tcPr>
          <w:p w14:paraId="6B458260" w14:textId="77777777" w:rsidR="005C6CB6" w:rsidRPr="00EC2A15" w:rsidRDefault="005C6CB6" w:rsidP="00864C0B">
            <w:pPr>
              <w:autoSpaceDE w:val="0"/>
              <w:autoSpaceDN w:val="0"/>
              <w:adjustRightInd w:val="0"/>
              <w:spacing w:after="120" w:line="360" w:lineRule="auto"/>
              <w:rPr>
                <w:rFonts w:eastAsiaTheme="minorEastAsia"/>
              </w:rPr>
            </w:pPr>
          </w:p>
          <w:p w14:paraId="64A7804E" w14:textId="77777777" w:rsidR="005C6CB6" w:rsidRPr="00EC2A15" w:rsidRDefault="005C6CB6" w:rsidP="00864C0B">
            <w:pPr>
              <w:autoSpaceDE w:val="0"/>
              <w:autoSpaceDN w:val="0"/>
              <w:adjustRightInd w:val="0"/>
              <w:spacing w:after="120" w:line="360" w:lineRule="auto"/>
              <w:rPr>
                <w:rFonts w:eastAsiaTheme="minorEastAsia"/>
              </w:rPr>
            </w:pPr>
          </w:p>
        </w:tc>
        <w:tc>
          <w:tcPr>
            <w:tcW w:w="1326" w:type="dxa"/>
            <w:shd w:val="clear" w:color="auto" w:fill="auto"/>
          </w:tcPr>
          <w:p w14:paraId="08F20BAD" w14:textId="77777777" w:rsidR="005C6CB6" w:rsidRPr="00EC2A15" w:rsidRDefault="005C6CB6" w:rsidP="00864C0B">
            <w:pPr>
              <w:autoSpaceDE w:val="0"/>
              <w:autoSpaceDN w:val="0"/>
              <w:adjustRightInd w:val="0"/>
              <w:spacing w:after="120" w:line="360" w:lineRule="auto"/>
              <w:rPr>
                <w:rFonts w:eastAsiaTheme="minorEastAsia"/>
              </w:rPr>
            </w:pPr>
          </w:p>
        </w:tc>
      </w:tr>
      <w:tr w:rsidR="005C6CB6" w:rsidRPr="00EC2A15" w14:paraId="76BA99BA" w14:textId="77777777" w:rsidTr="00864C0B">
        <w:tc>
          <w:tcPr>
            <w:tcW w:w="1994" w:type="dxa"/>
            <w:shd w:val="clear" w:color="auto" w:fill="auto"/>
          </w:tcPr>
          <w:p w14:paraId="23750905" w14:textId="77777777" w:rsidR="005C6CB6" w:rsidRPr="00EC2A15" w:rsidRDefault="00DC7083" w:rsidP="005C6CB6">
            <w:pPr>
              <w:numPr>
                <w:ilvl w:val="0"/>
                <w:numId w:val="13"/>
              </w:numPr>
              <w:autoSpaceDE w:val="0"/>
              <w:autoSpaceDN w:val="0"/>
              <w:adjustRightInd w:val="0"/>
              <w:spacing w:after="120" w:line="360" w:lineRule="auto"/>
              <w:rPr>
                <w:rFonts w:eastAsiaTheme="minorEastAsia"/>
              </w:rPr>
            </w:pPr>
            <w:r w:rsidRPr="00EC2A15">
              <w:rPr>
                <w:rFonts w:eastAsiaTheme="minorEastAsia" w:hint="eastAsia"/>
              </w:rPr>
              <w:t>M</w:t>
            </w:r>
            <w:r w:rsidRPr="00EC2A15">
              <w:rPr>
                <w:rFonts w:eastAsiaTheme="minorEastAsia"/>
              </w:rPr>
              <w:t>urder</w:t>
            </w:r>
          </w:p>
        </w:tc>
        <w:tc>
          <w:tcPr>
            <w:tcW w:w="5202" w:type="dxa"/>
            <w:shd w:val="clear" w:color="auto" w:fill="auto"/>
          </w:tcPr>
          <w:p w14:paraId="5BE7DA88" w14:textId="77777777" w:rsidR="005C6CB6" w:rsidRPr="00EC2A15" w:rsidRDefault="005C6CB6" w:rsidP="00864C0B">
            <w:pPr>
              <w:autoSpaceDE w:val="0"/>
              <w:autoSpaceDN w:val="0"/>
              <w:adjustRightInd w:val="0"/>
              <w:spacing w:after="120" w:line="360" w:lineRule="auto"/>
              <w:rPr>
                <w:rFonts w:eastAsiaTheme="minorEastAsia"/>
              </w:rPr>
            </w:pPr>
          </w:p>
          <w:p w14:paraId="68B78BD0" w14:textId="77777777" w:rsidR="005C6CB6" w:rsidRPr="00EC2A15" w:rsidRDefault="005C6CB6" w:rsidP="00864C0B">
            <w:pPr>
              <w:autoSpaceDE w:val="0"/>
              <w:autoSpaceDN w:val="0"/>
              <w:adjustRightInd w:val="0"/>
              <w:spacing w:after="120" w:line="360" w:lineRule="auto"/>
              <w:rPr>
                <w:rFonts w:eastAsiaTheme="minorEastAsia"/>
              </w:rPr>
            </w:pPr>
          </w:p>
        </w:tc>
        <w:tc>
          <w:tcPr>
            <w:tcW w:w="1326" w:type="dxa"/>
            <w:shd w:val="clear" w:color="auto" w:fill="auto"/>
          </w:tcPr>
          <w:p w14:paraId="647BA6CB" w14:textId="77777777" w:rsidR="005C6CB6" w:rsidRPr="00EC2A15" w:rsidRDefault="005C6CB6" w:rsidP="00864C0B">
            <w:pPr>
              <w:autoSpaceDE w:val="0"/>
              <w:autoSpaceDN w:val="0"/>
              <w:adjustRightInd w:val="0"/>
              <w:spacing w:after="120" w:line="360" w:lineRule="auto"/>
              <w:rPr>
                <w:rFonts w:eastAsiaTheme="minorEastAsia"/>
              </w:rPr>
            </w:pPr>
          </w:p>
        </w:tc>
      </w:tr>
      <w:tr w:rsidR="005C6CB6" w:rsidRPr="00EC2A15" w14:paraId="51749717" w14:textId="77777777" w:rsidTr="00864C0B">
        <w:tc>
          <w:tcPr>
            <w:tcW w:w="1994" w:type="dxa"/>
            <w:shd w:val="clear" w:color="auto" w:fill="auto"/>
          </w:tcPr>
          <w:p w14:paraId="6FA8688F" w14:textId="77777777" w:rsidR="005C6CB6" w:rsidRPr="00EC2A15" w:rsidRDefault="00DC7083" w:rsidP="005C6CB6">
            <w:pPr>
              <w:numPr>
                <w:ilvl w:val="0"/>
                <w:numId w:val="13"/>
              </w:numPr>
              <w:autoSpaceDE w:val="0"/>
              <w:autoSpaceDN w:val="0"/>
              <w:adjustRightInd w:val="0"/>
              <w:spacing w:after="120" w:line="360" w:lineRule="auto"/>
              <w:rPr>
                <w:rFonts w:eastAsiaTheme="minorEastAsia"/>
              </w:rPr>
            </w:pPr>
            <w:r w:rsidRPr="00EC2A15">
              <w:rPr>
                <w:rFonts w:eastAsiaTheme="minorEastAsia" w:hint="eastAsia"/>
              </w:rPr>
              <w:t>R</w:t>
            </w:r>
            <w:r w:rsidRPr="00EC2A15">
              <w:rPr>
                <w:rFonts w:eastAsiaTheme="minorEastAsia"/>
              </w:rPr>
              <w:t>ape</w:t>
            </w:r>
          </w:p>
        </w:tc>
        <w:tc>
          <w:tcPr>
            <w:tcW w:w="5202" w:type="dxa"/>
            <w:shd w:val="clear" w:color="auto" w:fill="auto"/>
          </w:tcPr>
          <w:p w14:paraId="2AC016AF" w14:textId="77777777" w:rsidR="005C6CB6" w:rsidRPr="00EC2A15" w:rsidRDefault="005C6CB6" w:rsidP="00864C0B">
            <w:pPr>
              <w:autoSpaceDE w:val="0"/>
              <w:autoSpaceDN w:val="0"/>
              <w:adjustRightInd w:val="0"/>
              <w:spacing w:after="120" w:line="360" w:lineRule="auto"/>
              <w:rPr>
                <w:rFonts w:eastAsiaTheme="minorEastAsia"/>
              </w:rPr>
            </w:pPr>
          </w:p>
          <w:p w14:paraId="2632FE3C" w14:textId="77777777" w:rsidR="005C6CB6" w:rsidRPr="00EC2A15" w:rsidRDefault="005C6CB6" w:rsidP="00864C0B">
            <w:pPr>
              <w:autoSpaceDE w:val="0"/>
              <w:autoSpaceDN w:val="0"/>
              <w:adjustRightInd w:val="0"/>
              <w:spacing w:after="120" w:line="360" w:lineRule="auto"/>
              <w:rPr>
                <w:rFonts w:eastAsiaTheme="minorEastAsia"/>
              </w:rPr>
            </w:pPr>
          </w:p>
        </w:tc>
        <w:tc>
          <w:tcPr>
            <w:tcW w:w="1326" w:type="dxa"/>
            <w:shd w:val="clear" w:color="auto" w:fill="auto"/>
          </w:tcPr>
          <w:p w14:paraId="0D50024A" w14:textId="77777777" w:rsidR="005C6CB6" w:rsidRPr="00EC2A15" w:rsidRDefault="005C6CB6" w:rsidP="00864C0B">
            <w:pPr>
              <w:autoSpaceDE w:val="0"/>
              <w:autoSpaceDN w:val="0"/>
              <w:adjustRightInd w:val="0"/>
              <w:spacing w:after="120" w:line="360" w:lineRule="auto"/>
              <w:rPr>
                <w:rFonts w:eastAsiaTheme="minorEastAsia"/>
              </w:rPr>
            </w:pPr>
          </w:p>
        </w:tc>
      </w:tr>
      <w:tr w:rsidR="005C6CB6" w:rsidRPr="00EC2A15" w14:paraId="5F8CA0EF" w14:textId="77777777" w:rsidTr="00864C0B">
        <w:tc>
          <w:tcPr>
            <w:tcW w:w="1994" w:type="dxa"/>
            <w:shd w:val="clear" w:color="auto" w:fill="auto"/>
          </w:tcPr>
          <w:p w14:paraId="00D52EC4" w14:textId="41E91E9D" w:rsidR="005C6CB6" w:rsidRPr="00EC2A15" w:rsidRDefault="005279BA" w:rsidP="005C6CB6">
            <w:pPr>
              <w:numPr>
                <w:ilvl w:val="0"/>
                <w:numId w:val="13"/>
              </w:numPr>
              <w:autoSpaceDE w:val="0"/>
              <w:autoSpaceDN w:val="0"/>
              <w:adjustRightInd w:val="0"/>
              <w:spacing w:after="120" w:line="360" w:lineRule="auto"/>
              <w:rPr>
                <w:rFonts w:eastAsiaTheme="minorEastAsia"/>
              </w:rPr>
            </w:pPr>
            <w:r w:rsidRPr="00EC2A15">
              <w:rPr>
                <w:rFonts w:eastAsiaTheme="minorEastAsia"/>
              </w:rPr>
              <w:t>Theft</w:t>
            </w:r>
          </w:p>
        </w:tc>
        <w:tc>
          <w:tcPr>
            <w:tcW w:w="5202" w:type="dxa"/>
            <w:shd w:val="clear" w:color="auto" w:fill="auto"/>
          </w:tcPr>
          <w:p w14:paraId="0D6FCDC7" w14:textId="77777777" w:rsidR="005C6CB6" w:rsidRPr="00EC2A15" w:rsidRDefault="005C6CB6" w:rsidP="00864C0B">
            <w:pPr>
              <w:autoSpaceDE w:val="0"/>
              <w:autoSpaceDN w:val="0"/>
              <w:adjustRightInd w:val="0"/>
              <w:spacing w:after="120" w:line="360" w:lineRule="auto"/>
              <w:rPr>
                <w:rFonts w:eastAsiaTheme="minorEastAsia"/>
              </w:rPr>
            </w:pPr>
          </w:p>
          <w:p w14:paraId="15360418" w14:textId="77777777" w:rsidR="005C6CB6" w:rsidRPr="00EC2A15" w:rsidRDefault="005C6CB6" w:rsidP="00864C0B">
            <w:pPr>
              <w:autoSpaceDE w:val="0"/>
              <w:autoSpaceDN w:val="0"/>
              <w:adjustRightInd w:val="0"/>
              <w:spacing w:after="120" w:line="360" w:lineRule="auto"/>
              <w:rPr>
                <w:rFonts w:eastAsiaTheme="minorEastAsia"/>
              </w:rPr>
            </w:pPr>
          </w:p>
        </w:tc>
        <w:tc>
          <w:tcPr>
            <w:tcW w:w="1326" w:type="dxa"/>
            <w:shd w:val="clear" w:color="auto" w:fill="auto"/>
          </w:tcPr>
          <w:p w14:paraId="5447BF8F" w14:textId="77777777" w:rsidR="005C6CB6" w:rsidRPr="00EC2A15" w:rsidRDefault="005C6CB6" w:rsidP="00864C0B">
            <w:pPr>
              <w:autoSpaceDE w:val="0"/>
              <w:autoSpaceDN w:val="0"/>
              <w:adjustRightInd w:val="0"/>
              <w:spacing w:after="120" w:line="360" w:lineRule="auto"/>
              <w:rPr>
                <w:rFonts w:eastAsiaTheme="minorEastAsia"/>
              </w:rPr>
            </w:pPr>
          </w:p>
        </w:tc>
      </w:tr>
      <w:tr w:rsidR="005C6CB6" w:rsidRPr="00EC2A15" w14:paraId="4B7C5FDF" w14:textId="77777777" w:rsidTr="00864C0B">
        <w:tc>
          <w:tcPr>
            <w:tcW w:w="1994" w:type="dxa"/>
            <w:shd w:val="clear" w:color="auto" w:fill="auto"/>
          </w:tcPr>
          <w:p w14:paraId="3106DA06" w14:textId="77777777" w:rsidR="005C6CB6" w:rsidRPr="00EC2A15" w:rsidRDefault="00DC7083" w:rsidP="005C6CB6">
            <w:pPr>
              <w:numPr>
                <w:ilvl w:val="0"/>
                <w:numId w:val="13"/>
              </w:numPr>
              <w:autoSpaceDE w:val="0"/>
              <w:autoSpaceDN w:val="0"/>
              <w:adjustRightInd w:val="0"/>
              <w:spacing w:after="120" w:line="360" w:lineRule="auto"/>
              <w:rPr>
                <w:rFonts w:eastAsiaTheme="minorEastAsia"/>
              </w:rPr>
            </w:pPr>
            <w:r w:rsidRPr="00EC2A15">
              <w:rPr>
                <w:rFonts w:eastAsiaTheme="minorEastAsia" w:hint="eastAsia"/>
              </w:rPr>
              <w:t>T</w:t>
            </w:r>
            <w:r w:rsidRPr="00EC2A15">
              <w:rPr>
                <w:rFonts w:eastAsiaTheme="minorEastAsia"/>
              </w:rPr>
              <w:t>orture</w:t>
            </w:r>
          </w:p>
        </w:tc>
        <w:tc>
          <w:tcPr>
            <w:tcW w:w="5202" w:type="dxa"/>
            <w:shd w:val="clear" w:color="auto" w:fill="auto"/>
          </w:tcPr>
          <w:p w14:paraId="6EE6F2EA" w14:textId="77777777" w:rsidR="005C6CB6" w:rsidRPr="00EC2A15" w:rsidRDefault="005C6CB6" w:rsidP="00864C0B">
            <w:pPr>
              <w:autoSpaceDE w:val="0"/>
              <w:autoSpaceDN w:val="0"/>
              <w:adjustRightInd w:val="0"/>
              <w:spacing w:after="120" w:line="360" w:lineRule="auto"/>
              <w:rPr>
                <w:rFonts w:eastAsiaTheme="minorEastAsia"/>
              </w:rPr>
            </w:pPr>
          </w:p>
          <w:p w14:paraId="2D01F9F0" w14:textId="77777777" w:rsidR="005C6CB6" w:rsidRPr="00EC2A15" w:rsidRDefault="005C6CB6" w:rsidP="00864C0B">
            <w:pPr>
              <w:autoSpaceDE w:val="0"/>
              <w:autoSpaceDN w:val="0"/>
              <w:adjustRightInd w:val="0"/>
              <w:spacing w:after="120" w:line="360" w:lineRule="auto"/>
              <w:rPr>
                <w:rFonts w:eastAsiaTheme="minorEastAsia"/>
              </w:rPr>
            </w:pPr>
          </w:p>
        </w:tc>
        <w:tc>
          <w:tcPr>
            <w:tcW w:w="1326" w:type="dxa"/>
            <w:shd w:val="clear" w:color="auto" w:fill="auto"/>
          </w:tcPr>
          <w:p w14:paraId="3FDE3AA3" w14:textId="77777777" w:rsidR="005C6CB6" w:rsidRPr="00EC2A15" w:rsidRDefault="005C6CB6" w:rsidP="00864C0B">
            <w:pPr>
              <w:autoSpaceDE w:val="0"/>
              <w:autoSpaceDN w:val="0"/>
              <w:adjustRightInd w:val="0"/>
              <w:spacing w:after="120" w:line="360" w:lineRule="auto"/>
              <w:rPr>
                <w:rFonts w:eastAsiaTheme="minorEastAsia"/>
              </w:rPr>
            </w:pPr>
          </w:p>
        </w:tc>
      </w:tr>
    </w:tbl>
    <w:p w14:paraId="7D76D3FC" w14:textId="77777777" w:rsidR="005C6CB6" w:rsidRPr="00EC2A15" w:rsidRDefault="005C6CB6" w:rsidP="005C6CB6">
      <w:pPr>
        <w:rPr>
          <w:rFonts w:eastAsiaTheme="minorEastAsia"/>
        </w:rPr>
      </w:pPr>
    </w:p>
    <w:p w14:paraId="52AF72EA" w14:textId="77777777" w:rsidR="005C6CB6" w:rsidRPr="00EC2A15" w:rsidRDefault="005C6CB6" w:rsidP="005C6CB6">
      <w:pPr>
        <w:rPr>
          <w:rFonts w:eastAsiaTheme="minorEastAsia"/>
        </w:rPr>
      </w:pPr>
      <w:r w:rsidRPr="00EC2A15">
        <w:rPr>
          <w:rFonts w:eastAsiaTheme="minorEastAsia"/>
        </w:rPr>
        <w:br w:type="page"/>
      </w:r>
    </w:p>
    <w:p w14:paraId="2FD86B54" w14:textId="77777777" w:rsidR="00386E46" w:rsidRPr="00EC2A15" w:rsidRDefault="00DC7083" w:rsidP="00DC7083">
      <w:pPr>
        <w:tabs>
          <w:tab w:val="left" w:pos="2430"/>
        </w:tabs>
        <w:jc w:val="center"/>
      </w:pPr>
      <w:r w:rsidRPr="00EC2A15">
        <w:lastRenderedPageBreak/>
        <w:t>(</w:t>
      </w:r>
      <w:proofErr w:type="gramStart"/>
      <w:r w:rsidRPr="00EC2A15">
        <w:t>suggested</w:t>
      </w:r>
      <w:proofErr w:type="gramEnd"/>
      <w:r w:rsidRPr="00EC2A15">
        <w:t xml:space="preserve"> answer)</w:t>
      </w:r>
    </w:p>
    <w:p w14:paraId="1C9A33B5" w14:textId="77777777" w:rsidR="00DC7083" w:rsidRPr="00EC2A15" w:rsidRDefault="00DC7083" w:rsidP="00DC7083">
      <w:pPr>
        <w:tabs>
          <w:tab w:val="left" w:pos="243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4"/>
        <w:gridCol w:w="5202"/>
        <w:gridCol w:w="1326"/>
      </w:tblGrid>
      <w:tr w:rsidR="00DC7083" w:rsidRPr="00EC2A15" w14:paraId="234645D5" w14:textId="77777777" w:rsidTr="00864C0B">
        <w:tc>
          <w:tcPr>
            <w:tcW w:w="1994" w:type="dxa"/>
            <w:shd w:val="clear" w:color="auto" w:fill="auto"/>
          </w:tcPr>
          <w:p w14:paraId="62BE7773" w14:textId="77777777" w:rsidR="00DC7083" w:rsidRPr="00EC2A15" w:rsidRDefault="00DC7083" w:rsidP="00864C0B">
            <w:pPr>
              <w:autoSpaceDE w:val="0"/>
              <w:autoSpaceDN w:val="0"/>
              <w:adjustRightInd w:val="0"/>
              <w:spacing w:line="360" w:lineRule="auto"/>
              <w:jc w:val="center"/>
              <w:rPr>
                <w:rFonts w:eastAsiaTheme="minorEastAsia"/>
              </w:rPr>
            </w:pPr>
            <w:r w:rsidRPr="00EC2A15">
              <w:rPr>
                <w:rFonts w:eastAsiaTheme="minorEastAsia" w:hint="eastAsia"/>
              </w:rPr>
              <w:t>C</w:t>
            </w:r>
            <w:r w:rsidRPr="00EC2A15">
              <w:rPr>
                <w:rFonts w:eastAsiaTheme="minorEastAsia"/>
              </w:rPr>
              <w:t>onduct</w:t>
            </w:r>
          </w:p>
        </w:tc>
        <w:tc>
          <w:tcPr>
            <w:tcW w:w="5202" w:type="dxa"/>
            <w:shd w:val="clear" w:color="auto" w:fill="auto"/>
          </w:tcPr>
          <w:p w14:paraId="3FF968AB" w14:textId="77777777" w:rsidR="00DC7083" w:rsidRPr="00EC2A15" w:rsidRDefault="00DC7083" w:rsidP="00864C0B">
            <w:pPr>
              <w:autoSpaceDE w:val="0"/>
              <w:autoSpaceDN w:val="0"/>
              <w:adjustRightInd w:val="0"/>
              <w:spacing w:line="360" w:lineRule="auto"/>
              <w:jc w:val="center"/>
              <w:rPr>
                <w:rFonts w:eastAsiaTheme="minorEastAsia"/>
              </w:rPr>
            </w:pPr>
            <w:r w:rsidRPr="00EC2A15">
              <w:rPr>
                <w:rFonts w:eastAsiaTheme="minorEastAsia" w:hint="eastAsia"/>
              </w:rPr>
              <w:t>M</w:t>
            </w:r>
            <w:r w:rsidRPr="00EC2A15">
              <w:rPr>
                <w:rFonts w:eastAsiaTheme="minorEastAsia"/>
              </w:rPr>
              <w:t>oral reasoning</w:t>
            </w:r>
          </w:p>
        </w:tc>
        <w:tc>
          <w:tcPr>
            <w:tcW w:w="1326" w:type="dxa"/>
            <w:shd w:val="clear" w:color="auto" w:fill="auto"/>
          </w:tcPr>
          <w:p w14:paraId="5E31458E" w14:textId="77777777" w:rsidR="00DC7083" w:rsidRPr="00EC2A15" w:rsidRDefault="00DC7083" w:rsidP="00864C0B">
            <w:pPr>
              <w:autoSpaceDE w:val="0"/>
              <w:autoSpaceDN w:val="0"/>
              <w:adjustRightInd w:val="0"/>
              <w:spacing w:line="360" w:lineRule="auto"/>
              <w:jc w:val="center"/>
              <w:rPr>
                <w:rFonts w:eastAsiaTheme="minorEastAsia"/>
              </w:rPr>
            </w:pPr>
            <w:r w:rsidRPr="00EC2A15">
              <w:rPr>
                <w:rFonts w:eastAsiaTheme="minorEastAsia" w:hint="eastAsia"/>
              </w:rPr>
              <w:t>M</w:t>
            </w:r>
            <w:r w:rsidRPr="00EC2A15">
              <w:rPr>
                <w:rFonts w:eastAsiaTheme="minorEastAsia"/>
              </w:rPr>
              <w:t>oral Judgement</w:t>
            </w:r>
          </w:p>
        </w:tc>
      </w:tr>
      <w:tr w:rsidR="00E15591" w:rsidRPr="00EC2A15" w14:paraId="44EC60AF" w14:textId="77777777" w:rsidTr="00864C0B">
        <w:tc>
          <w:tcPr>
            <w:tcW w:w="1994" w:type="dxa"/>
            <w:shd w:val="clear" w:color="auto" w:fill="auto"/>
          </w:tcPr>
          <w:p w14:paraId="1B829149" w14:textId="7CC59C19" w:rsidR="00E15591" w:rsidRPr="00EC2A15" w:rsidRDefault="00E15591" w:rsidP="00E15591">
            <w:pPr>
              <w:numPr>
                <w:ilvl w:val="0"/>
                <w:numId w:val="24"/>
              </w:numPr>
              <w:autoSpaceDE w:val="0"/>
              <w:autoSpaceDN w:val="0"/>
              <w:adjustRightInd w:val="0"/>
              <w:spacing w:after="120" w:line="360" w:lineRule="auto"/>
              <w:rPr>
                <w:rFonts w:eastAsiaTheme="minorEastAsia"/>
              </w:rPr>
            </w:pPr>
            <w:r w:rsidRPr="00EC2A15">
              <w:rPr>
                <w:rFonts w:eastAsiaTheme="minorEastAsia"/>
              </w:rPr>
              <w:t>Break</w:t>
            </w:r>
            <w:r w:rsidR="005F2821">
              <w:rPr>
                <w:rFonts w:eastAsiaTheme="minorEastAsia"/>
              </w:rPr>
              <w:t>ing</w:t>
            </w:r>
            <w:r w:rsidRPr="00EC2A15">
              <w:rPr>
                <w:rFonts w:eastAsiaTheme="minorEastAsia"/>
              </w:rPr>
              <w:t xml:space="preserve"> promise</w:t>
            </w:r>
          </w:p>
          <w:p w14:paraId="2CBCBF24" w14:textId="77777777" w:rsidR="00E15591" w:rsidRPr="00EC2A15" w:rsidRDefault="00E15591" w:rsidP="00E15591">
            <w:pPr>
              <w:autoSpaceDE w:val="0"/>
              <w:autoSpaceDN w:val="0"/>
              <w:adjustRightInd w:val="0"/>
              <w:spacing w:after="120" w:line="360" w:lineRule="auto"/>
              <w:rPr>
                <w:rFonts w:eastAsiaTheme="minorEastAsia"/>
              </w:rPr>
            </w:pPr>
          </w:p>
        </w:tc>
        <w:tc>
          <w:tcPr>
            <w:tcW w:w="5202" w:type="dxa"/>
            <w:shd w:val="clear" w:color="auto" w:fill="auto"/>
          </w:tcPr>
          <w:p w14:paraId="5FFD843E" w14:textId="6AA993DE" w:rsidR="00E15591" w:rsidRPr="00EC2A15" w:rsidRDefault="00E15591" w:rsidP="00E15591">
            <w:pPr>
              <w:autoSpaceDE w:val="0"/>
              <w:autoSpaceDN w:val="0"/>
              <w:adjustRightInd w:val="0"/>
              <w:spacing w:after="120" w:line="360" w:lineRule="auto"/>
              <w:rPr>
                <w:rFonts w:eastAsiaTheme="minorEastAsia"/>
              </w:rPr>
            </w:pPr>
            <w:r w:rsidRPr="00EC2A15">
              <w:rPr>
                <w:rFonts w:eastAsiaTheme="minorEastAsia"/>
              </w:rPr>
              <w:t>Treating</w:t>
            </w:r>
            <w:r w:rsidRPr="00EC2A15">
              <w:rPr>
                <w:rFonts w:eastAsiaTheme="minorEastAsia" w:hint="eastAsia"/>
              </w:rPr>
              <w:t xml:space="preserve"> oth</w:t>
            </w:r>
            <w:r w:rsidRPr="00EC2A15">
              <w:rPr>
                <w:rFonts w:eastAsiaTheme="minorEastAsia"/>
              </w:rPr>
              <w:t>er’s trust as means for achieving one’s goals.</w:t>
            </w:r>
          </w:p>
        </w:tc>
        <w:tc>
          <w:tcPr>
            <w:tcW w:w="1326" w:type="dxa"/>
            <w:shd w:val="clear" w:color="auto" w:fill="auto"/>
          </w:tcPr>
          <w:p w14:paraId="1BC73942" w14:textId="77777777" w:rsidR="00E15591" w:rsidRPr="00EC2A15" w:rsidRDefault="00E15591" w:rsidP="00487A98">
            <w:pPr>
              <w:autoSpaceDE w:val="0"/>
              <w:autoSpaceDN w:val="0"/>
              <w:adjustRightInd w:val="0"/>
              <w:spacing w:after="120" w:line="360" w:lineRule="auto"/>
              <w:jc w:val="center"/>
              <w:rPr>
                <w:rFonts w:eastAsiaTheme="minorEastAsia"/>
              </w:rPr>
            </w:pPr>
            <w:r w:rsidRPr="00EC2A15">
              <w:rPr>
                <w:rFonts w:eastAsiaTheme="minorEastAsia" w:hint="eastAsia"/>
              </w:rPr>
              <w:t>I</w:t>
            </w:r>
            <w:r w:rsidRPr="00EC2A15">
              <w:rPr>
                <w:rFonts w:eastAsiaTheme="minorEastAsia"/>
              </w:rPr>
              <w:t>mmoral</w:t>
            </w:r>
          </w:p>
        </w:tc>
      </w:tr>
      <w:tr w:rsidR="00E15591" w:rsidRPr="00EC2A15" w14:paraId="7AF67D22" w14:textId="77777777" w:rsidTr="00864C0B">
        <w:tc>
          <w:tcPr>
            <w:tcW w:w="1994" w:type="dxa"/>
            <w:shd w:val="clear" w:color="auto" w:fill="auto"/>
          </w:tcPr>
          <w:p w14:paraId="3B45ECE5" w14:textId="0317E1FA" w:rsidR="00E15591" w:rsidRPr="00EC2A15" w:rsidRDefault="00E15591" w:rsidP="005F2821">
            <w:pPr>
              <w:numPr>
                <w:ilvl w:val="0"/>
                <w:numId w:val="24"/>
              </w:numPr>
              <w:autoSpaceDE w:val="0"/>
              <w:autoSpaceDN w:val="0"/>
              <w:adjustRightInd w:val="0"/>
              <w:spacing w:after="120" w:line="360" w:lineRule="auto"/>
              <w:rPr>
                <w:rFonts w:eastAsiaTheme="minorEastAsia"/>
              </w:rPr>
            </w:pPr>
            <w:r w:rsidRPr="00EC2A15">
              <w:rPr>
                <w:rFonts w:eastAsiaTheme="minorEastAsia" w:hint="eastAsia"/>
              </w:rPr>
              <w:t>C</w:t>
            </w:r>
            <w:r w:rsidRPr="00EC2A15">
              <w:rPr>
                <w:rFonts w:eastAsiaTheme="minorEastAsia"/>
              </w:rPr>
              <w:t>heat</w:t>
            </w:r>
            <w:r w:rsidR="005F2821">
              <w:rPr>
                <w:rFonts w:eastAsiaTheme="minorEastAsia"/>
              </w:rPr>
              <w:t>ing</w:t>
            </w:r>
            <w:r w:rsidRPr="00EC2A15">
              <w:rPr>
                <w:rFonts w:eastAsiaTheme="minorEastAsia"/>
              </w:rPr>
              <w:t xml:space="preserve"> </w:t>
            </w:r>
            <w:r w:rsidR="005F2821">
              <w:rPr>
                <w:rFonts w:eastAsiaTheme="minorEastAsia"/>
              </w:rPr>
              <w:t>i</w:t>
            </w:r>
            <w:r w:rsidRPr="00EC2A15">
              <w:rPr>
                <w:rFonts w:eastAsiaTheme="minorEastAsia"/>
              </w:rPr>
              <w:t>n examinations</w:t>
            </w:r>
          </w:p>
        </w:tc>
        <w:tc>
          <w:tcPr>
            <w:tcW w:w="5202" w:type="dxa"/>
            <w:shd w:val="clear" w:color="auto" w:fill="auto"/>
          </w:tcPr>
          <w:p w14:paraId="389DF09D" w14:textId="29D4C68C" w:rsidR="00E15591" w:rsidRPr="00EC2A15" w:rsidRDefault="00303054" w:rsidP="005F2821">
            <w:pPr>
              <w:autoSpaceDE w:val="0"/>
              <w:autoSpaceDN w:val="0"/>
              <w:adjustRightInd w:val="0"/>
              <w:spacing w:after="120" w:line="360" w:lineRule="auto"/>
              <w:rPr>
                <w:rFonts w:eastAsiaTheme="minorEastAsia"/>
              </w:rPr>
            </w:pPr>
            <w:r w:rsidRPr="00EC2A15">
              <w:rPr>
                <w:rFonts w:eastAsiaTheme="minorEastAsia"/>
              </w:rPr>
              <w:t xml:space="preserve">Without </w:t>
            </w:r>
            <w:r w:rsidR="0060429F" w:rsidRPr="00EC2A15">
              <w:rPr>
                <w:rFonts w:eastAsiaTheme="minorEastAsia"/>
              </w:rPr>
              <w:t>classmates’</w:t>
            </w:r>
            <w:r w:rsidRPr="00EC2A15">
              <w:rPr>
                <w:rFonts w:eastAsiaTheme="minorEastAsia"/>
              </w:rPr>
              <w:t xml:space="preserve"> permission, peek at their answers to achieve </w:t>
            </w:r>
            <w:r w:rsidR="005F2821">
              <w:rPr>
                <w:rFonts w:eastAsiaTheme="minorEastAsia"/>
              </w:rPr>
              <w:t>one’s</w:t>
            </w:r>
            <w:r w:rsidRPr="00EC2A15">
              <w:rPr>
                <w:rFonts w:eastAsiaTheme="minorEastAsia"/>
              </w:rPr>
              <w:t xml:space="preserve"> goals.</w:t>
            </w:r>
          </w:p>
        </w:tc>
        <w:tc>
          <w:tcPr>
            <w:tcW w:w="1326" w:type="dxa"/>
            <w:shd w:val="clear" w:color="auto" w:fill="auto"/>
          </w:tcPr>
          <w:p w14:paraId="1E248B08" w14:textId="77777777" w:rsidR="00E15591" w:rsidRPr="00EC2A15" w:rsidRDefault="00E15591" w:rsidP="00487A98">
            <w:pPr>
              <w:autoSpaceDE w:val="0"/>
              <w:autoSpaceDN w:val="0"/>
              <w:adjustRightInd w:val="0"/>
              <w:spacing w:after="120" w:line="360" w:lineRule="auto"/>
              <w:jc w:val="center"/>
              <w:rPr>
                <w:rFonts w:eastAsiaTheme="minorEastAsia"/>
              </w:rPr>
            </w:pPr>
            <w:r w:rsidRPr="00EC2A15">
              <w:rPr>
                <w:rFonts w:eastAsiaTheme="minorEastAsia" w:hint="eastAsia"/>
              </w:rPr>
              <w:t>I</w:t>
            </w:r>
            <w:r w:rsidRPr="00EC2A15">
              <w:rPr>
                <w:rFonts w:eastAsiaTheme="minorEastAsia"/>
              </w:rPr>
              <w:t>mmoral</w:t>
            </w:r>
          </w:p>
        </w:tc>
      </w:tr>
      <w:tr w:rsidR="00E15591" w:rsidRPr="00EC2A15" w14:paraId="1A74F25A" w14:textId="77777777" w:rsidTr="00864C0B">
        <w:tc>
          <w:tcPr>
            <w:tcW w:w="1994" w:type="dxa"/>
            <w:shd w:val="clear" w:color="auto" w:fill="auto"/>
          </w:tcPr>
          <w:p w14:paraId="5D2B6947" w14:textId="2D002F3F" w:rsidR="00E15591" w:rsidRPr="00EC2A15" w:rsidRDefault="00E15591" w:rsidP="00E15591">
            <w:pPr>
              <w:numPr>
                <w:ilvl w:val="0"/>
                <w:numId w:val="24"/>
              </w:numPr>
              <w:autoSpaceDE w:val="0"/>
              <w:autoSpaceDN w:val="0"/>
              <w:adjustRightInd w:val="0"/>
              <w:spacing w:after="120" w:line="360" w:lineRule="auto"/>
              <w:rPr>
                <w:rFonts w:eastAsiaTheme="minorEastAsia"/>
              </w:rPr>
            </w:pPr>
            <w:r w:rsidRPr="00EC2A15">
              <w:rPr>
                <w:rFonts w:eastAsiaTheme="minorEastAsia" w:hint="eastAsia"/>
              </w:rPr>
              <w:t>M</w:t>
            </w:r>
            <w:r w:rsidRPr="00EC2A15">
              <w:rPr>
                <w:rFonts w:eastAsiaTheme="minorEastAsia"/>
              </w:rPr>
              <w:t>urder</w:t>
            </w:r>
          </w:p>
        </w:tc>
        <w:tc>
          <w:tcPr>
            <w:tcW w:w="5202" w:type="dxa"/>
            <w:shd w:val="clear" w:color="auto" w:fill="auto"/>
          </w:tcPr>
          <w:p w14:paraId="7979F6A9" w14:textId="5A4B6AF0" w:rsidR="00E15591" w:rsidRPr="00EC2A15" w:rsidRDefault="001C557C" w:rsidP="001C557C">
            <w:pPr>
              <w:autoSpaceDE w:val="0"/>
              <w:autoSpaceDN w:val="0"/>
              <w:adjustRightInd w:val="0"/>
              <w:spacing w:after="120" w:line="360" w:lineRule="auto"/>
              <w:rPr>
                <w:rFonts w:eastAsiaTheme="minorEastAsia"/>
              </w:rPr>
            </w:pPr>
            <w:r w:rsidRPr="00EC2A15">
              <w:rPr>
                <w:rFonts w:eastAsiaTheme="minorEastAsia"/>
              </w:rPr>
              <w:t>Without the consent of the victim, kill her/him for the sake</w:t>
            </w:r>
            <w:r w:rsidR="0060429F" w:rsidRPr="00EC2A15">
              <w:rPr>
                <w:rFonts w:eastAsiaTheme="minorEastAsia"/>
              </w:rPr>
              <w:t xml:space="preserve"> of achieving one’s own purpose (such as expressing hatred, covering up secrets, etc.).</w:t>
            </w:r>
          </w:p>
        </w:tc>
        <w:tc>
          <w:tcPr>
            <w:tcW w:w="1326" w:type="dxa"/>
            <w:shd w:val="clear" w:color="auto" w:fill="auto"/>
          </w:tcPr>
          <w:p w14:paraId="56F89B91" w14:textId="77777777" w:rsidR="00E15591" w:rsidRPr="00EC2A15" w:rsidRDefault="00E15591" w:rsidP="00487A98">
            <w:pPr>
              <w:autoSpaceDE w:val="0"/>
              <w:autoSpaceDN w:val="0"/>
              <w:adjustRightInd w:val="0"/>
              <w:spacing w:after="120" w:line="360" w:lineRule="auto"/>
              <w:jc w:val="center"/>
              <w:rPr>
                <w:rFonts w:eastAsiaTheme="minorEastAsia"/>
              </w:rPr>
            </w:pPr>
            <w:r w:rsidRPr="00EC2A15">
              <w:rPr>
                <w:rFonts w:eastAsiaTheme="minorEastAsia" w:hint="eastAsia"/>
              </w:rPr>
              <w:t>I</w:t>
            </w:r>
            <w:r w:rsidRPr="00EC2A15">
              <w:rPr>
                <w:rFonts w:eastAsiaTheme="minorEastAsia"/>
              </w:rPr>
              <w:t>mmoral</w:t>
            </w:r>
          </w:p>
        </w:tc>
      </w:tr>
      <w:tr w:rsidR="00E15591" w:rsidRPr="00EC2A15" w14:paraId="597745C2" w14:textId="77777777" w:rsidTr="00864C0B">
        <w:tc>
          <w:tcPr>
            <w:tcW w:w="1994" w:type="dxa"/>
            <w:shd w:val="clear" w:color="auto" w:fill="auto"/>
          </w:tcPr>
          <w:p w14:paraId="13823705" w14:textId="4846AF10" w:rsidR="00E15591" w:rsidRPr="00EC2A15" w:rsidRDefault="00E15591" w:rsidP="00E15591">
            <w:pPr>
              <w:numPr>
                <w:ilvl w:val="0"/>
                <w:numId w:val="24"/>
              </w:numPr>
              <w:autoSpaceDE w:val="0"/>
              <w:autoSpaceDN w:val="0"/>
              <w:adjustRightInd w:val="0"/>
              <w:spacing w:after="120" w:line="360" w:lineRule="auto"/>
              <w:rPr>
                <w:rFonts w:eastAsiaTheme="minorEastAsia"/>
              </w:rPr>
            </w:pPr>
            <w:r w:rsidRPr="00EC2A15">
              <w:rPr>
                <w:rFonts w:eastAsiaTheme="minorEastAsia" w:hint="eastAsia"/>
              </w:rPr>
              <w:t>R</w:t>
            </w:r>
            <w:r w:rsidRPr="00EC2A15">
              <w:rPr>
                <w:rFonts w:eastAsiaTheme="minorEastAsia"/>
              </w:rPr>
              <w:t>ape</w:t>
            </w:r>
          </w:p>
        </w:tc>
        <w:tc>
          <w:tcPr>
            <w:tcW w:w="5202" w:type="dxa"/>
            <w:shd w:val="clear" w:color="auto" w:fill="auto"/>
          </w:tcPr>
          <w:p w14:paraId="5A41A96D" w14:textId="7913D106" w:rsidR="001C557C" w:rsidRPr="00EC2A15" w:rsidRDefault="001C557C" w:rsidP="00E15591">
            <w:pPr>
              <w:autoSpaceDE w:val="0"/>
              <w:autoSpaceDN w:val="0"/>
              <w:adjustRightInd w:val="0"/>
              <w:spacing w:after="120" w:line="360" w:lineRule="auto"/>
              <w:rPr>
                <w:rFonts w:eastAsiaTheme="minorEastAsia"/>
              </w:rPr>
            </w:pPr>
            <w:r w:rsidRPr="00EC2A15">
              <w:rPr>
                <w:rFonts w:eastAsiaTheme="minorEastAsia"/>
              </w:rPr>
              <w:t xml:space="preserve">Without the consent of the victim and treat </w:t>
            </w:r>
            <w:proofErr w:type="gramStart"/>
            <w:r w:rsidRPr="00EC2A15">
              <w:rPr>
                <w:rFonts w:eastAsiaTheme="minorEastAsia"/>
              </w:rPr>
              <w:t>her/him</w:t>
            </w:r>
            <w:proofErr w:type="gramEnd"/>
            <w:r w:rsidRPr="00EC2A15">
              <w:rPr>
                <w:rFonts w:eastAsiaTheme="minorEastAsia"/>
              </w:rPr>
              <w:t xml:space="preserve"> as a means of satisfying one's sexual drive.</w:t>
            </w:r>
          </w:p>
          <w:p w14:paraId="6F06D553" w14:textId="4E9CFCD1" w:rsidR="001C557C" w:rsidRPr="00EC2A15" w:rsidRDefault="001C557C" w:rsidP="00E15591">
            <w:pPr>
              <w:autoSpaceDE w:val="0"/>
              <w:autoSpaceDN w:val="0"/>
              <w:adjustRightInd w:val="0"/>
              <w:spacing w:after="120" w:line="360" w:lineRule="auto"/>
              <w:rPr>
                <w:rFonts w:eastAsiaTheme="minorEastAsia"/>
              </w:rPr>
            </w:pPr>
            <w:r w:rsidRPr="00EC2A15">
              <w:rPr>
                <w:rFonts w:eastAsiaTheme="minorEastAsia"/>
              </w:rPr>
              <w:t>(Or) do not respect another person as a human being and treat her/him as a means of satisfying one's sexual drive.</w:t>
            </w:r>
          </w:p>
        </w:tc>
        <w:tc>
          <w:tcPr>
            <w:tcW w:w="1326" w:type="dxa"/>
            <w:shd w:val="clear" w:color="auto" w:fill="auto"/>
          </w:tcPr>
          <w:p w14:paraId="7432BC86" w14:textId="77777777" w:rsidR="00E15591" w:rsidRPr="00EC2A15" w:rsidRDefault="00E15591" w:rsidP="00487A98">
            <w:pPr>
              <w:autoSpaceDE w:val="0"/>
              <w:autoSpaceDN w:val="0"/>
              <w:adjustRightInd w:val="0"/>
              <w:spacing w:after="120" w:line="360" w:lineRule="auto"/>
              <w:jc w:val="center"/>
              <w:rPr>
                <w:rFonts w:eastAsiaTheme="minorEastAsia"/>
              </w:rPr>
            </w:pPr>
            <w:r w:rsidRPr="00EC2A15">
              <w:rPr>
                <w:rFonts w:eastAsiaTheme="minorEastAsia" w:hint="eastAsia"/>
              </w:rPr>
              <w:t>I</w:t>
            </w:r>
            <w:r w:rsidRPr="00EC2A15">
              <w:rPr>
                <w:rFonts w:eastAsiaTheme="minorEastAsia"/>
              </w:rPr>
              <w:t>mmoral</w:t>
            </w:r>
          </w:p>
        </w:tc>
      </w:tr>
      <w:tr w:rsidR="00E15591" w:rsidRPr="00EC2A15" w14:paraId="3DABB957" w14:textId="77777777" w:rsidTr="00864C0B">
        <w:tc>
          <w:tcPr>
            <w:tcW w:w="1994" w:type="dxa"/>
            <w:shd w:val="clear" w:color="auto" w:fill="auto"/>
          </w:tcPr>
          <w:p w14:paraId="4FBBFEAA" w14:textId="345FCF76" w:rsidR="00E15591" w:rsidRPr="00EC2A15" w:rsidRDefault="00E15591" w:rsidP="00E15591">
            <w:pPr>
              <w:numPr>
                <w:ilvl w:val="0"/>
                <w:numId w:val="24"/>
              </w:numPr>
              <w:autoSpaceDE w:val="0"/>
              <w:autoSpaceDN w:val="0"/>
              <w:adjustRightInd w:val="0"/>
              <w:spacing w:after="120" w:line="360" w:lineRule="auto"/>
              <w:rPr>
                <w:rFonts w:eastAsiaTheme="minorEastAsia"/>
              </w:rPr>
            </w:pPr>
            <w:r w:rsidRPr="00EC2A15">
              <w:rPr>
                <w:rFonts w:eastAsiaTheme="minorEastAsia"/>
              </w:rPr>
              <w:t>Theft</w:t>
            </w:r>
          </w:p>
        </w:tc>
        <w:tc>
          <w:tcPr>
            <w:tcW w:w="5202" w:type="dxa"/>
            <w:shd w:val="clear" w:color="auto" w:fill="auto"/>
          </w:tcPr>
          <w:p w14:paraId="0FD5B082" w14:textId="4B5C81FC" w:rsidR="00E15591" w:rsidRPr="00EC2A15" w:rsidRDefault="001C557C" w:rsidP="00E15591">
            <w:pPr>
              <w:autoSpaceDE w:val="0"/>
              <w:autoSpaceDN w:val="0"/>
              <w:adjustRightInd w:val="0"/>
              <w:spacing w:after="120" w:line="360" w:lineRule="auto"/>
              <w:rPr>
                <w:rFonts w:eastAsiaTheme="minorEastAsia"/>
              </w:rPr>
            </w:pPr>
            <w:r w:rsidRPr="00EC2A15">
              <w:rPr>
                <w:rFonts w:eastAsiaTheme="minorEastAsia"/>
              </w:rPr>
              <w:t>Without the consent of the owner, snatch his/her possessions to meet one’s own needs.</w:t>
            </w:r>
          </w:p>
        </w:tc>
        <w:tc>
          <w:tcPr>
            <w:tcW w:w="1326" w:type="dxa"/>
            <w:shd w:val="clear" w:color="auto" w:fill="auto"/>
          </w:tcPr>
          <w:p w14:paraId="13E119E9" w14:textId="77777777" w:rsidR="00E15591" w:rsidRPr="00EC2A15" w:rsidRDefault="00E15591" w:rsidP="00487A98">
            <w:pPr>
              <w:autoSpaceDE w:val="0"/>
              <w:autoSpaceDN w:val="0"/>
              <w:adjustRightInd w:val="0"/>
              <w:spacing w:after="120" w:line="360" w:lineRule="auto"/>
              <w:jc w:val="center"/>
              <w:rPr>
                <w:rFonts w:eastAsiaTheme="minorEastAsia"/>
              </w:rPr>
            </w:pPr>
            <w:r w:rsidRPr="00EC2A15">
              <w:rPr>
                <w:rFonts w:eastAsiaTheme="minorEastAsia" w:hint="eastAsia"/>
              </w:rPr>
              <w:t>I</w:t>
            </w:r>
            <w:r w:rsidRPr="00EC2A15">
              <w:rPr>
                <w:rFonts w:eastAsiaTheme="minorEastAsia"/>
              </w:rPr>
              <w:t>mmoral</w:t>
            </w:r>
          </w:p>
        </w:tc>
      </w:tr>
      <w:tr w:rsidR="00E15591" w:rsidRPr="00EC2A15" w14:paraId="24153DF1" w14:textId="77777777" w:rsidTr="00864C0B">
        <w:tc>
          <w:tcPr>
            <w:tcW w:w="1994" w:type="dxa"/>
            <w:shd w:val="clear" w:color="auto" w:fill="auto"/>
          </w:tcPr>
          <w:p w14:paraId="7FF21332" w14:textId="457C8E77" w:rsidR="00E15591" w:rsidRPr="00EC2A15" w:rsidRDefault="00E15591" w:rsidP="00E15591">
            <w:pPr>
              <w:numPr>
                <w:ilvl w:val="0"/>
                <w:numId w:val="24"/>
              </w:numPr>
              <w:autoSpaceDE w:val="0"/>
              <w:autoSpaceDN w:val="0"/>
              <w:adjustRightInd w:val="0"/>
              <w:spacing w:after="120" w:line="360" w:lineRule="auto"/>
              <w:rPr>
                <w:rFonts w:eastAsiaTheme="minorEastAsia"/>
              </w:rPr>
            </w:pPr>
            <w:r w:rsidRPr="00EC2A15">
              <w:rPr>
                <w:rFonts w:eastAsiaTheme="minorEastAsia" w:hint="eastAsia"/>
              </w:rPr>
              <w:t>T</w:t>
            </w:r>
            <w:r w:rsidRPr="00EC2A15">
              <w:rPr>
                <w:rFonts w:eastAsiaTheme="minorEastAsia"/>
              </w:rPr>
              <w:t>orture</w:t>
            </w:r>
          </w:p>
        </w:tc>
        <w:tc>
          <w:tcPr>
            <w:tcW w:w="5202" w:type="dxa"/>
            <w:shd w:val="clear" w:color="auto" w:fill="auto"/>
          </w:tcPr>
          <w:p w14:paraId="05EC2AE3" w14:textId="4DBDA3E9" w:rsidR="001C557C" w:rsidRPr="00EC2A15" w:rsidRDefault="001C557C" w:rsidP="001C557C">
            <w:pPr>
              <w:autoSpaceDE w:val="0"/>
              <w:autoSpaceDN w:val="0"/>
              <w:adjustRightInd w:val="0"/>
              <w:spacing w:after="120" w:line="360" w:lineRule="auto"/>
              <w:rPr>
                <w:rFonts w:eastAsiaTheme="minorEastAsia"/>
              </w:rPr>
            </w:pPr>
            <w:r w:rsidRPr="00EC2A15">
              <w:rPr>
                <w:rFonts w:eastAsiaTheme="minorEastAsia"/>
              </w:rPr>
              <w:t xml:space="preserve">Do not respect the humanity of another person and do not treat her/him as a person of rationality </w:t>
            </w:r>
            <w:r w:rsidR="00492291" w:rsidRPr="00EC2A15">
              <w:rPr>
                <w:rFonts w:eastAsiaTheme="minorEastAsia"/>
              </w:rPr>
              <w:t>and dignity</w:t>
            </w:r>
            <w:r w:rsidRPr="00EC2A15">
              <w:rPr>
                <w:rFonts w:eastAsiaTheme="minorEastAsia"/>
              </w:rPr>
              <w:t>.</w:t>
            </w:r>
          </w:p>
          <w:p w14:paraId="56C2F409" w14:textId="26AEFEF1" w:rsidR="001C557C" w:rsidRPr="00EC2A15" w:rsidRDefault="001C557C" w:rsidP="001C557C">
            <w:pPr>
              <w:autoSpaceDE w:val="0"/>
              <w:autoSpaceDN w:val="0"/>
              <w:adjustRightInd w:val="0"/>
              <w:spacing w:after="120" w:line="360" w:lineRule="auto"/>
              <w:rPr>
                <w:rFonts w:eastAsiaTheme="minorEastAsia"/>
              </w:rPr>
            </w:pPr>
            <w:r w:rsidRPr="00EC2A15">
              <w:rPr>
                <w:rFonts w:eastAsiaTheme="minorEastAsia"/>
              </w:rPr>
              <w:t xml:space="preserve">(Or) do not respect one’s own humanity, in such a way that </w:t>
            </w:r>
            <w:r w:rsidR="00492291" w:rsidRPr="00EC2A15">
              <w:rPr>
                <w:rFonts w:eastAsiaTheme="minorEastAsia"/>
              </w:rPr>
              <w:t>cause</w:t>
            </w:r>
            <w:r w:rsidRPr="00EC2A15">
              <w:rPr>
                <w:rFonts w:eastAsiaTheme="minorEastAsia"/>
              </w:rPr>
              <w:t xml:space="preserve"> animals </w:t>
            </w:r>
            <w:r w:rsidR="00492291" w:rsidRPr="00EC2A15">
              <w:rPr>
                <w:rFonts w:eastAsiaTheme="minorEastAsia"/>
              </w:rPr>
              <w:t xml:space="preserve">to </w:t>
            </w:r>
            <w:r w:rsidRPr="00EC2A15">
              <w:rPr>
                <w:rFonts w:eastAsiaTheme="minorEastAsia"/>
              </w:rPr>
              <w:t>bear unnecessary suffering.</w:t>
            </w:r>
          </w:p>
        </w:tc>
        <w:tc>
          <w:tcPr>
            <w:tcW w:w="1326" w:type="dxa"/>
            <w:shd w:val="clear" w:color="auto" w:fill="auto"/>
          </w:tcPr>
          <w:p w14:paraId="1018D7A3" w14:textId="77777777" w:rsidR="00E15591" w:rsidRPr="00EC2A15" w:rsidRDefault="00E15591" w:rsidP="00487A98">
            <w:pPr>
              <w:autoSpaceDE w:val="0"/>
              <w:autoSpaceDN w:val="0"/>
              <w:adjustRightInd w:val="0"/>
              <w:spacing w:after="120" w:line="360" w:lineRule="auto"/>
              <w:jc w:val="center"/>
              <w:rPr>
                <w:rFonts w:eastAsiaTheme="minorEastAsia"/>
              </w:rPr>
            </w:pPr>
            <w:r w:rsidRPr="00EC2A15">
              <w:rPr>
                <w:rFonts w:eastAsiaTheme="minorEastAsia" w:hint="eastAsia"/>
              </w:rPr>
              <w:t>I</w:t>
            </w:r>
            <w:r w:rsidRPr="00EC2A15">
              <w:rPr>
                <w:rFonts w:eastAsiaTheme="minorEastAsia"/>
              </w:rPr>
              <w:t>mmoral</w:t>
            </w:r>
          </w:p>
        </w:tc>
      </w:tr>
    </w:tbl>
    <w:p w14:paraId="5DF60317" w14:textId="77777777" w:rsidR="00DC7083" w:rsidRPr="00EC2A15" w:rsidRDefault="00DC7083" w:rsidP="00DC7083">
      <w:pPr>
        <w:tabs>
          <w:tab w:val="left" w:pos="2430"/>
        </w:tabs>
      </w:pPr>
    </w:p>
    <w:p w14:paraId="41E18091" w14:textId="77777777" w:rsidR="00DC7083" w:rsidRPr="00EC2A15" w:rsidRDefault="00DC7083" w:rsidP="00DC7083">
      <w:pPr>
        <w:tabs>
          <w:tab w:val="left" w:pos="2430"/>
        </w:tabs>
      </w:pPr>
    </w:p>
    <w:p w14:paraId="030E1425" w14:textId="77777777" w:rsidR="00DC7083" w:rsidRPr="00EC2A15" w:rsidRDefault="00DC7083">
      <w:pPr>
        <w:spacing w:after="160" w:line="259" w:lineRule="auto"/>
      </w:pPr>
      <w:r w:rsidRPr="00EC2A15">
        <w:br w:type="page"/>
      </w:r>
    </w:p>
    <w:p w14:paraId="4E277E45" w14:textId="64DD2883" w:rsidR="00DC7083" w:rsidRPr="00EC2A15" w:rsidRDefault="00DC7083" w:rsidP="00DC7083">
      <w:pPr>
        <w:tabs>
          <w:tab w:val="left" w:pos="2430"/>
        </w:tabs>
        <w:jc w:val="center"/>
        <w:rPr>
          <w:b/>
          <w:sz w:val="28"/>
        </w:rPr>
      </w:pPr>
      <w:r w:rsidRPr="00EC2A15">
        <w:rPr>
          <w:b/>
          <w:sz w:val="28"/>
        </w:rPr>
        <w:lastRenderedPageBreak/>
        <w:t xml:space="preserve">Case </w:t>
      </w:r>
      <w:r w:rsidR="00495493" w:rsidRPr="00EC2A15">
        <w:rPr>
          <w:b/>
          <w:sz w:val="28"/>
        </w:rPr>
        <w:t xml:space="preserve">Study </w:t>
      </w:r>
      <w:r w:rsidRPr="00EC2A15">
        <w:rPr>
          <w:b/>
          <w:sz w:val="28"/>
        </w:rPr>
        <w:t xml:space="preserve">(2): </w:t>
      </w:r>
      <w:r w:rsidR="00492291" w:rsidRPr="00EC2A15">
        <w:rPr>
          <w:b/>
          <w:sz w:val="28"/>
        </w:rPr>
        <w:t xml:space="preserve">Is it moral to borrow money with no intention to </w:t>
      </w:r>
      <w:r w:rsidR="00FF616A" w:rsidRPr="00EC2A15">
        <w:rPr>
          <w:b/>
          <w:sz w:val="28"/>
        </w:rPr>
        <w:t xml:space="preserve">pay it </w:t>
      </w:r>
      <w:r w:rsidR="00492291" w:rsidRPr="00EC2A15">
        <w:rPr>
          <w:b/>
          <w:sz w:val="28"/>
        </w:rPr>
        <w:t>back</w:t>
      </w:r>
      <w:r w:rsidRPr="00EC2A15">
        <w:rPr>
          <w:b/>
          <w:sz w:val="28"/>
        </w:rPr>
        <w:t>?</w:t>
      </w:r>
    </w:p>
    <w:p w14:paraId="5C240B10" w14:textId="77777777" w:rsidR="00DC7083" w:rsidRPr="00EC2A15" w:rsidRDefault="00DC7083" w:rsidP="00DC7083">
      <w:pPr>
        <w:tabs>
          <w:tab w:val="left" w:pos="2430"/>
        </w:tabs>
        <w:rPr>
          <w:b/>
          <w:sz w:val="28"/>
        </w:rPr>
      </w:pPr>
    </w:p>
    <w:p w14:paraId="5DE26DEA" w14:textId="5B64E08B" w:rsidR="00DC7083" w:rsidRPr="00EC2A15" w:rsidRDefault="00DC7083" w:rsidP="00DC7083">
      <w:pPr>
        <w:tabs>
          <w:tab w:val="left" w:pos="2430"/>
        </w:tabs>
      </w:pPr>
      <w:r w:rsidRPr="00EC2A15">
        <w:t>Keeping promise is a</w:t>
      </w:r>
      <w:r w:rsidR="00FF616A" w:rsidRPr="00EC2A15">
        <w:t>nother morally</w:t>
      </w:r>
      <w:r w:rsidRPr="00EC2A15">
        <w:t xml:space="preserve"> right </w:t>
      </w:r>
      <w:r w:rsidR="00FF616A" w:rsidRPr="00EC2A15">
        <w:t>action</w:t>
      </w:r>
      <w:r w:rsidRPr="00EC2A15">
        <w:t xml:space="preserve"> </w:t>
      </w:r>
      <w:r w:rsidR="00FF616A" w:rsidRPr="00EC2A15">
        <w:t>that</w:t>
      </w:r>
      <w:r w:rsidRPr="00EC2A15">
        <w:t xml:space="preserve"> Kant</w:t>
      </w:r>
      <w:r w:rsidR="00FF616A" w:rsidRPr="00EC2A15">
        <w:t xml:space="preserve"> mentioned</w:t>
      </w:r>
      <w:r w:rsidRPr="00EC2A15">
        <w:t xml:space="preserve">. </w:t>
      </w:r>
      <w:r w:rsidR="00FF616A" w:rsidRPr="00EC2A15">
        <w:t>We can consider whether the following actions are moral by using Kant's deontology.</w:t>
      </w:r>
    </w:p>
    <w:p w14:paraId="48071348" w14:textId="77777777" w:rsidR="00FF616A" w:rsidRPr="00EC2A15" w:rsidRDefault="00FF616A" w:rsidP="00DC7083">
      <w:pPr>
        <w:tabs>
          <w:tab w:val="left" w:pos="2430"/>
        </w:tabs>
      </w:pPr>
    </w:p>
    <w:p w14:paraId="0A84AA2B" w14:textId="77777777" w:rsidR="00FF616A" w:rsidRPr="00EC2A15" w:rsidRDefault="00FF616A" w:rsidP="00FF616A">
      <w:pPr>
        <w:tabs>
          <w:tab w:val="left" w:pos="2430"/>
        </w:tabs>
      </w:pPr>
      <w:r w:rsidRPr="00EC2A15">
        <w:t>Suppose you want to borrow money from a friend and promise to pay it back by a certain deadline, but in your heart, you actually know you cannot repay it on time.</w:t>
      </w:r>
    </w:p>
    <w:p w14:paraId="0672078B" w14:textId="77777777" w:rsidR="00FF616A" w:rsidRPr="00EC2A15" w:rsidRDefault="00FF616A" w:rsidP="00DC7083">
      <w:pPr>
        <w:tabs>
          <w:tab w:val="left" w:pos="2430"/>
        </w:tabs>
      </w:pPr>
    </w:p>
    <w:p w14:paraId="30124339" w14:textId="34A78041" w:rsidR="00FF616A" w:rsidRPr="00EC2A15" w:rsidRDefault="00FF616A" w:rsidP="00DC7083">
      <w:pPr>
        <w:tabs>
          <w:tab w:val="left" w:pos="2430"/>
        </w:tabs>
      </w:pPr>
      <w:r w:rsidRPr="00EC2A15">
        <w:t xml:space="preserve">Kant would say: </w:t>
      </w:r>
      <w:r w:rsidR="004439DA">
        <w:t>“</w:t>
      </w:r>
      <w:r w:rsidRPr="00EC2A15">
        <w:t>borrowing money with no intention to pay it back is immoral</w:t>
      </w:r>
      <w:r w:rsidR="004439DA">
        <w:t>”</w:t>
      </w:r>
      <w:r w:rsidRPr="00EC2A15">
        <w:t xml:space="preserve">. </w:t>
      </w:r>
      <w:r w:rsidR="005F2821">
        <w:t>Can</w:t>
      </w:r>
      <w:r w:rsidRPr="00EC2A15">
        <w:t xml:space="preserve"> you </w:t>
      </w:r>
      <w:r w:rsidR="005F2821">
        <w:t>guess</w:t>
      </w:r>
      <w:r w:rsidRPr="00EC2A15">
        <w:t xml:space="preserve"> his arguments? Try to follow the steps of Kant's </w:t>
      </w:r>
      <w:r w:rsidR="004439DA">
        <w:t>“</w:t>
      </w:r>
      <w:r w:rsidRPr="00EC2A15">
        <w:t>formula of universal law</w:t>
      </w:r>
      <w:r w:rsidR="004439DA">
        <w:t>”</w:t>
      </w:r>
      <w:r w:rsidRPr="00EC2A15">
        <w:t xml:space="preserve"> to do a moral reasoning.</w:t>
      </w:r>
    </w:p>
    <w:p w14:paraId="077A4443" w14:textId="77777777" w:rsidR="00FF616A" w:rsidRPr="00EC2A15" w:rsidRDefault="00FF616A" w:rsidP="00DC7083">
      <w:pPr>
        <w:tabs>
          <w:tab w:val="left" w:pos="2430"/>
        </w:tabs>
      </w:pPr>
    </w:p>
    <w:p w14:paraId="4246E7CA" w14:textId="05F49E20" w:rsidR="00DC7083" w:rsidRPr="00EC2A15" w:rsidRDefault="00DC7083" w:rsidP="00DC7083">
      <w:pPr>
        <w:tabs>
          <w:tab w:val="left" w:pos="2430"/>
        </w:tabs>
        <w:rPr>
          <w:u w:val="single"/>
        </w:rPr>
      </w:pPr>
      <w:r w:rsidRPr="00EC2A15">
        <w:t>1.</w:t>
      </w:r>
      <w:r w:rsidRPr="00EC2A15">
        <w:rPr>
          <w:u w:val="single"/>
        </w:rPr>
        <w:t xml:space="preserve"> </w:t>
      </w:r>
      <w:r w:rsidR="006C307B">
        <w:rPr>
          <w:u w:val="single"/>
        </w:rPr>
        <w:t>Identifying</w:t>
      </w:r>
      <w:r w:rsidR="00FF616A" w:rsidRPr="00EC2A15">
        <w:rPr>
          <w:u w:val="single"/>
        </w:rPr>
        <w:t xml:space="preserve"> the principle behind the action.</w:t>
      </w:r>
    </w:p>
    <w:p w14:paraId="0D74E640" w14:textId="0100927E" w:rsidR="00DC7083" w:rsidRPr="00EC2A15" w:rsidRDefault="004439DA" w:rsidP="00DC7083">
      <w:pPr>
        <w:tabs>
          <w:tab w:val="left" w:pos="2430"/>
        </w:tabs>
      </w:pPr>
      <w:r>
        <w:t>“</w:t>
      </w:r>
      <w:r w:rsidR="005B4DF2" w:rsidRPr="00EC2A15">
        <w:t>When I need money, even if I know I cannot pay it back, I will still make a promise of returning it.</w:t>
      </w:r>
      <w:r>
        <w:t>”</w:t>
      </w:r>
    </w:p>
    <w:p w14:paraId="03AF54ED" w14:textId="77777777" w:rsidR="005B4DF2" w:rsidRPr="00EC2A15" w:rsidRDefault="005B4DF2" w:rsidP="00DC7083">
      <w:pPr>
        <w:tabs>
          <w:tab w:val="left" w:pos="2430"/>
        </w:tabs>
      </w:pPr>
    </w:p>
    <w:p w14:paraId="58B1D3EE" w14:textId="77777777" w:rsidR="00DC7083" w:rsidRPr="00EC2A15" w:rsidRDefault="00DC7083" w:rsidP="00DC7083">
      <w:pPr>
        <w:tabs>
          <w:tab w:val="left" w:pos="2430"/>
        </w:tabs>
      </w:pPr>
    </w:p>
    <w:p w14:paraId="391C3185" w14:textId="12712BD1" w:rsidR="00DC7083" w:rsidRPr="00EC2A15" w:rsidRDefault="00DC7083" w:rsidP="00DC7083">
      <w:pPr>
        <w:tabs>
          <w:tab w:val="left" w:pos="2430"/>
        </w:tabs>
        <w:rPr>
          <w:u w:val="single"/>
        </w:rPr>
      </w:pPr>
      <w:r w:rsidRPr="00EC2A15">
        <w:rPr>
          <w:u w:val="single"/>
        </w:rPr>
        <w:t xml:space="preserve">2. </w:t>
      </w:r>
      <w:r w:rsidR="00FF616A" w:rsidRPr="00EC2A15">
        <w:rPr>
          <w:u w:val="single"/>
        </w:rPr>
        <w:t>Imagine a world in which everyone live</w:t>
      </w:r>
      <w:r w:rsidR="005F2821">
        <w:rPr>
          <w:u w:val="single"/>
        </w:rPr>
        <w:t>s</w:t>
      </w:r>
      <w:r w:rsidR="00FF616A" w:rsidRPr="00EC2A15">
        <w:rPr>
          <w:u w:val="single"/>
        </w:rPr>
        <w:t xml:space="preserve"> by that principle.</w:t>
      </w:r>
    </w:p>
    <w:p w14:paraId="09A48FEA" w14:textId="77777777" w:rsidR="00DC7083" w:rsidRPr="00EC2A15" w:rsidRDefault="00DC7083" w:rsidP="00DC7083">
      <w:pPr>
        <w:tabs>
          <w:tab w:val="left" w:pos="2430"/>
        </w:tabs>
        <w:rPr>
          <w:u w:val="single"/>
        </w:rPr>
      </w:pPr>
    </w:p>
    <w:p w14:paraId="0931BA42" w14:textId="77777777" w:rsidR="00DC7083" w:rsidRPr="00EC2A15" w:rsidRDefault="00DC7083" w:rsidP="00DC7083">
      <w:pPr>
        <w:tabs>
          <w:tab w:val="left" w:pos="2430"/>
        </w:tabs>
        <w:rPr>
          <w:u w:val="single"/>
        </w:rPr>
      </w:pPr>
    </w:p>
    <w:p w14:paraId="53C33CEF" w14:textId="77777777" w:rsidR="00DC7083" w:rsidRPr="00EC2A15" w:rsidRDefault="00DC7083" w:rsidP="00DC7083">
      <w:pPr>
        <w:tabs>
          <w:tab w:val="left" w:pos="2430"/>
        </w:tabs>
        <w:rPr>
          <w:u w:val="single"/>
        </w:rPr>
      </w:pPr>
    </w:p>
    <w:p w14:paraId="04057731" w14:textId="77777777" w:rsidR="00DC7083" w:rsidRPr="00EC2A15" w:rsidRDefault="00DC7083" w:rsidP="00DC7083">
      <w:pPr>
        <w:tabs>
          <w:tab w:val="left" w:pos="2430"/>
        </w:tabs>
        <w:rPr>
          <w:u w:val="single"/>
        </w:rPr>
      </w:pPr>
    </w:p>
    <w:p w14:paraId="60BA4886" w14:textId="77777777" w:rsidR="00DC7083" w:rsidRPr="00EC2A15" w:rsidRDefault="00DC7083" w:rsidP="00DC7083">
      <w:pPr>
        <w:tabs>
          <w:tab w:val="left" w:pos="2430"/>
        </w:tabs>
        <w:rPr>
          <w:u w:val="single"/>
        </w:rPr>
      </w:pPr>
    </w:p>
    <w:p w14:paraId="657D1F95" w14:textId="6B3950A4" w:rsidR="00DC7083" w:rsidRPr="00EC2A15" w:rsidRDefault="00DC7083" w:rsidP="00DC7083">
      <w:pPr>
        <w:tabs>
          <w:tab w:val="left" w:pos="2430"/>
        </w:tabs>
        <w:rPr>
          <w:u w:val="single"/>
        </w:rPr>
      </w:pPr>
      <w:r w:rsidRPr="00EC2A15">
        <w:rPr>
          <w:u w:val="single"/>
        </w:rPr>
        <w:t xml:space="preserve">3. </w:t>
      </w:r>
      <w:r w:rsidR="00FF616A" w:rsidRPr="00EC2A15">
        <w:rPr>
          <w:u w:val="single"/>
        </w:rPr>
        <w:t>Whether a world could exist in which everyone live</w:t>
      </w:r>
      <w:r w:rsidR="005F2821">
        <w:rPr>
          <w:u w:val="single"/>
        </w:rPr>
        <w:t>s</w:t>
      </w:r>
      <w:r w:rsidR="00FF616A" w:rsidRPr="00EC2A15">
        <w:rPr>
          <w:u w:val="single"/>
        </w:rPr>
        <w:t xml:space="preserve"> by that principle?</w:t>
      </w:r>
    </w:p>
    <w:p w14:paraId="0C318E58" w14:textId="77777777" w:rsidR="00DC7083" w:rsidRPr="005F2821" w:rsidRDefault="00DC7083" w:rsidP="00DC7083">
      <w:pPr>
        <w:tabs>
          <w:tab w:val="left" w:pos="2430"/>
        </w:tabs>
        <w:rPr>
          <w:u w:val="single"/>
        </w:rPr>
      </w:pPr>
    </w:p>
    <w:p w14:paraId="642E7911" w14:textId="77777777" w:rsidR="00DC7083" w:rsidRPr="00EC2A15" w:rsidRDefault="00DC7083" w:rsidP="00DC7083">
      <w:pPr>
        <w:tabs>
          <w:tab w:val="left" w:pos="2430"/>
        </w:tabs>
        <w:rPr>
          <w:u w:val="single"/>
        </w:rPr>
      </w:pPr>
    </w:p>
    <w:p w14:paraId="65E77CBB" w14:textId="77777777" w:rsidR="00DC7083" w:rsidRPr="00EC2A15" w:rsidRDefault="00DC7083" w:rsidP="00DC7083">
      <w:pPr>
        <w:tabs>
          <w:tab w:val="left" w:pos="2430"/>
        </w:tabs>
        <w:rPr>
          <w:u w:val="single"/>
        </w:rPr>
      </w:pPr>
    </w:p>
    <w:p w14:paraId="7CA8FFED" w14:textId="77777777" w:rsidR="00DC7083" w:rsidRPr="00EC2A15" w:rsidRDefault="00DC7083" w:rsidP="00DC7083">
      <w:pPr>
        <w:tabs>
          <w:tab w:val="left" w:pos="2430"/>
        </w:tabs>
        <w:rPr>
          <w:u w:val="single"/>
        </w:rPr>
      </w:pPr>
    </w:p>
    <w:p w14:paraId="7A6F19CF" w14:textId="77777777" w:rsidR="00DC7083" w:rsidRPr="00EC2A15" w:rsidRDefault="00DC7083" w:rsidP="00DC7083">
      <w:pPr>
        <w:tabs>
          <w:tab w:val="left" w:pos="2430"/>
        </w:tabs>
        <w:rPr>
          <w:u w:val="single"/>
        </w:rPr>
      </w:pPr>
    </w:p>
    <w:p w14:paraId="133E1E00" w14:textId="77777777" w:rsidR="00DC7083" w:rsidRPr="00EC2A15" w:rsidRDefault="00DC7083" w:rsidP="00DC7083">
      <w:pPr>
        <w:tabs>
          <w:tab w:val="left" w:pos="2430"/>
        </w:tabs>
        <w:rPr>
          <w:u w:val="single"/>
        </w:rPr>
      </w:pPr>
    </w:p>
    <w:p w14:paraId="5111ACF5" w14:textId="79B221B7" w:rsidR="00DC7083" w:rsidRPr="00EC2A15" w:rsidRDefault="00DC7083" w:rsidP="00DC7083">
      <w:pPr>
        <w:tabs>
          <w:tab w:val="left" w:pos="2430"/>
        </w:tabs>
        <w:rPr>
          <w:u w:val="single"/>
        </w:rPr>
      </w:pPr>
      <w:r w:rsidRPr="00EC2A15">
        <w:rPr>
          <w:u w:val="single"/>
        </w:rPr>
        <w:t xml:space="preserve">4. </w:t>
      </w:r>
      <w:r w:rsidR="00FF616A" w:rsidRPr="00EC2A15">
        <w:rPr>
          <w:u w:val="single"/>
        </w:rPr>
        <w:t xml:space="preserve">Whether you </w:t>
      </w:r>
      <w:r w:rsidR="005F2821">
        <w:rPr>
          <w:u w:val="single"/>
        </w:rPr>
        <w:t>are</w:t>
      </w:r>
      <w:r w:rsidR="00FF616A" w:rsidRPr="00EC2A15">
        <w:rPr>
          <w:u w:val="single"/>
        </w:rPr>
        <w:t xml:space="preserve"> rationally will</w:t>
      </w:r>
      <w:r w:rsidR="005F2821">
        <w:rPr>
          <w:u w:val="single"/>
        </w:rPr>
        <w:t>ing</w:t>
      </w:r>
      <w:r w:rsidR="00FF616A" w:rsidRPr="00EC2A15">
        <w:rPr>
          <w:u w:val="single"/>
        </w:rPr>
        <w:t xml:space="preserve"> to act on that principle in a world where everyone live</w:t>
      </w:r>
      <w:r w:rsidR="005F2821">
        <w:rPr>
          <w:u w:val="single"/>
        </w:rPr>
        <w:t>s</w:t>
      </w:r>
      <w:r w:rsidR="00FF616A" w:rsidRPr="00EC2A15">
        <w:rPr>
          <w:u w:val="single"/>
        </w:rPr>
        <w:t xml:space="preserve"> by it</w:t>
      </w:r>
      <w:r w:rsidRPr="00EC2A15">
        <w:rPr>
          <w:u w:val="single"/>
        </w:rPr>
        <w:t>?</w:t>
      </w:r>
    </w:p>
    <w:p w14:paraId="2E250D5E" w14:textId="17605F8D" w:rsidR="00864C0B" w:rsidRPr="00EC2A15" w:rsidRDefault="005B4DF2" w:rsidP="00DC7083">
      <w:pPr>
        <w:tabs>
          <w:tab w:val="left" w:pos="2430"/>
        </w:tabs>
        <w:rPr>
          <w:u w:val="single"/>
        </w:rPr>
      </w:pPr>
      <w:r w:rsidRPr="00EC2A15">
        <w:rPr>
          <w:rFonts w:hint="eastAsia"/>
          <w:u w:val="single"/>
        </w:rPr>
        <w:t>(</w:t>
      </w:r>
      <w:r w:rsidRPr="00EC2A15">
        <w:rPr>
          <w:u w:val="single"/>
        </w:rPr>
        <w:t>Only when the principle passes through the third step of the test should we consider this step.)</w:t>
      </w:r>
    </w:p>
    <w:p w14:paraId="5E7EAB3C" w14:textId="77777777" w:rsidR="00864C0B" w:rsidRPr="00EC2A15" w:rsidRDefault="00864C0B" w:rsidP="00DC7083">
      <w:pPr>
        <w:tabs>
          <w:tab w:val="left" w:pos="2430"/>
        </w:tabs>
        <w:rPr>
          <w:u w:val="single"/>
        </w:rPr>
      </w:pPr>
    </w:p>
    <w:p w14:paraId="3C7BFFB4" w14:textId="77777777" w:rsidR="00864C0B" w:rsidRPr="005F2821" w:rsidRDefault="00864C0B" w:rsidP="00DC7083">
      <w:pPr>
        <w:tabs>
          <w:tab w:val="left" w:pos="2430"/>
        </w:tabs>
        <w:rPr>
          <w:u w:val="single"/>
        </w:rPr>
      </w:pPr>
    </w:p>
    <w:p w14:paraId="7C0D6D3C" w14:textId="77777777" w:rsidR="00864C0B" w:rsidRPr="00EC2A15" w:rsidRDefault="00864C0B" w:rsidP="00DC7083">
      <w:pPr>
        <w:tabs>
          <w:tab w:val="left" w:pos="2430"/>
        </w:tabs>
        <w:rPr>
          <w:u w:val="single"/>
        </w:rPr>
      </w:pPr>
    </w:p>
    <w:p w14:paraId="2A2496A0" w14:textId="77777777" w:rsidR="00864C0B" w:rsidRPr="00EC2A15" w:rsidRDefault="00864C0B" w:rsidP="00DC7083">
      <w:pPr>
        <w:tabs>
          <w:tab w:val="left" w:pos="2430"/>
        </w:tabs>
        <w:rPr>
          <w:u w:val="single"/>
        </w:rPr>
      </w:pPr>
    </w:p>
    <w:p w14:paraId="58B34D78" w14:textId="77777777" w:rsidR="00864C0B" w:rsidRPr="00EC2A15" w:rsidRDefault="00864C0B" w:rsidP="00DC7083">
      <w:pPr>
        <w:tabs>
          <w:tab w:val="left" w:pos="2430"/>
        </w:tabs>
        <w:rPr>
          <w:u w:val="single"/>
        </w:rPr>
      </w:pPr>
    </w:p>
    <w:p w14:paraId="71AFCA29" w14:textId="77777777" w:rsidR="00864C0B" w:rsidRPr="00EC2A15" w:rsidRDefault="00864C0B" w:rsidP="00DC7083">
      <w:pPr>
        <w:tabs>
          <w:tab w:val="left" w:pos="2430"/>
        </w:tabs>
        <w:rPr>
          <w:u w:val="single"/>
        </w:rPr>
      </w:pPr>
    </w:p>
    <w:p w14:paraId="7FEB715D" w14:textId="77777777" w:rsidR="00864C0B" w:rsidRPr="00EC2A15" w:rsidRDefault="00864C0B" w:rsidP="00DC7083">
      <w:pPr>
        <w:tabs>
          <w:tab w:val="left" w:pos="2430"/>
        </w:tabs>
        <w:rPr>
          <w:u w:val="single"/>
        </w:rPr>
      </w:pPr>
    </w:p>
    <w:p w14:paraId="06690156" w14:textId="77777777" w:rsidR="00864C0B" w:rsidRPr="00EC2A15" w:rsidRDefault="00864C0B" w:rsidP="00DC7083">
      <w:pPr>
        <w:tabs>
          <w:tab w:val="left" w:pos="2430"/>
        </w:tabs>
        <w:rPr>
          <w:u w:val="single"/>
        </w:rPr>
      </w:pPr>
    </w:p>
    <w:p w14:paraId="05650029" w14:textId="77777777" w:rsidR="00864C0B" w:rsidRPr="00EC2A15" w:rsidRDefault="00864C0B" w:rsidP="00DC7083">
      <w:pPr>
        <w:tabs>
          <w:tab w:val="left" w:pos="2430"/>
        </w:tabs>
        <w:rPr>
          <w:u w:val="single"/>
        </w:rPr>
      </w:pPr>
    </w:p>
    <w:p w14:paraId="0EC3D60D" w14:textId="77777777" w:rsidR="00864C0B" w:rsidRPr="00EC2A15" w:rsidRDefault="00864C0B" w:rsidP="00DC7083">
      <w:pPr>
        <w:tabs>
          <w:tab w:val="left" w:pos="2430"/>
        </w:tabs>
        <w:rPr>
          <w:u w:val="single"/>
        </w:rPr>
      </w:pPr>
    </w:p>
    <w:p w14:paraId="09F76A32" w14:textId="77777777" w:rsidR="00864C0B" w:rsidRPr="00EC2A15" w:rsidRDefault="00864C0B" w:rsidP="00DC7083">
      <w:pPr>
        <w:tabs>
          <w:tab w:val="left" w:pos="2430"/>
        </w:tabs>
        <w:rPr>
          <w:u w:val="single"/>
        </w:rPr>
      </w:pPr>
    </w:p>
    <w:p w14:paraId="73B1BFDA" w14:textId="77777777" w:rsidR="00864C0B" w:rsidRPr="00EC2A15" w:rsidRDefault="00864C0B" w:rsidP="00DC7083">
      <w:pPr>
        <w:tabs>
          <w:tab w:val="left" w:pos="2430"/>
        </w:tabs>
        <w:rPr>
          <w:u w:val="single"/>
        </w:rPr>
      </w:pPr>
    </w:p>
    <w:p w14:paraId="0519F72C" w14:textId="77777777" w:rsidR="00864C0B" w:rsidRPr="00EC2A15" w:rsidRDefault="00864C0B" w:rsidP="00DC7083">
      <w:pPr>
        <w:tabs>
          <w:tab w:val="left" w:pos="2430"/>
        </w:tabs>
        <w:rPr>
          <w:u w:val="single"/>
        </w:rPr>
      </w:pPr>
    </w:p>
    <w:p w14:paraId="502C18E4" w14:textId="77777777" w:rsidR="00864C0B" w:rsidRPr="00EC2A15" w:rsidRDefault="00864C0B" w:rsidP="00DC7083">
      <w:pPr>
        <w:tabs>
          <w:tab w:val="left" w:pos="2430"/>
        </w:tabs>
      </w:pPr>
    </w:p>
    <w:p w14:paraId="46C3CEBA" w14:textId="77777777" w:rsidR="00864C0B" w:rsidRPr="00EC2A15" w:rsidRDefault="00864C0B" w:rsidP="00864C0B">
      <w:pPr>
        <w:tabs>
          <w:tab w:val="left" w:pos="2430"/>
        </w:tabs>
        <w:jc w:val="center"/>
      </w:pPr>
      <w:r w:rsidRPr="00EC2A15">
        <w:t>(</w:t>
      </w:r>
      <w:proofErr w:type="gramStart"/>
      <w:r w:rsidRPr="00EC2A15">
        <w:t>suggested</w:t>
      </w:r>
      <w:proofErr w:type="gramEnd"/>
      <w:r w:rsidRPr="00EC2A15">
        <w:t xml:space="preserve"> answer)</w:t>
      </w:r>
    </w:p>
    <w:p w14:paraId="60DE7EA0" w14:textId="77777777" w:rsidR="00864C0B" w:rsidRPr="00EC2A15" w:rsidRDefault="00864C0B" w:rsidP="00864C0B">
      <w:pPr>
        <w:tabs>
          <w:tab w:val="left" w:pos="2430"/>
        </w:tabs>
      </w:pPr>
    </w:p>
    <w:p w14:paraId="52AC9DC9" w14:textId="4277B0F3" w:rsidR="00864C0B" w:rsidRPr="00EC2A15" w:rsidRDefault="00864C0B" w:rsidP="00864C0B">
      <w:pPr>
        <w:tabs>
          <w:tab w:val="left" w:pos="2430"/>
        </w:tabs>
        <w:rPr>
          <w:u w:val="single"/>
        </w:rPr>
      </w:pPr>
      <w:r w:rsidRPr="00EC2A15">
        <w:t>1.</w:t>
      </w:r>
      <w:r w:rsidRPr="00EC2A15">
        <w:rPr>
          <w:u w:val="single"/>
        </w:rPr>
        <w:t xml:space="preserve"> </w:t>
      </w:r>
      <w:r w:rsidR="006C307B">
        <w:rPr>
          <w:u w:val="single"/>
        </w:rPr>
        <w:t>Identifying</w:t>
      </w:r>
      <w:r w:rsidR="00FF616A" w:rsidRPr="00EC2A15">
        <w:rPr>
          <w:u w:val="single"/>
        </w:rPr>
        <w:t xml:space="preserve"> the principle behind the action.</w:t>
      </w:r>
    </w:p>
    <w:p w14:paraId="432E03CF" w14:textId="77777777" w:rsidR="00864C0B" w:rsidRPr="00EC2A15" w:rsidRDefault="00864C0B" w:rsidP="00864C0B">
      <w:pPr>
        <w:tabs>
          <w:tab w:val="left" w:pos="2430"/>
        </w:tabs>
      </w:pPr>
    </w:p>
    <w:p w14:paraId="6F4E908E" w14:textId="14F0580F" w:rsidR="005B4DF2" w:rsidRPr="00EC2A15" w:rsidRDefault="004439DA" w:rsidP="005B4DF2">
      <w:pPr>
        <w:tabs>
          <w:tab w:val="left" w:pos="2430"/>
        </w:tabs>
      </w:pPr>
      <w:r>
        <w:t>“</w:t>
      </w:r>
      <w:r w:rsidR="005B4DF2" w:rsidRPr="00EC2A15">
        <w:t xml:space="preserve">When I need money, even if I know I cannot pay it back, I will still make a promise of returning </w:t>
      </w:r>
      <w:r w:rsidR="00FF3230" w:rsidRPr="00EC2A15">
        <w:t>the borrowed money</w:t>
      </w:r>
      <w:r w:rsidR="005B4DF2" w:rsidRPr="00EC2A15">
        <w:t>.</w:t>
      </w:r>
      <w:r>
        <w:t>”</w:t>
      </w:r>
    </w:p>
    <w:p w14:paraId="6E9E2FC3" w14:textId="77777777" w:rsidR="00864C0B" w:rsidRPr="00EC2A15" w:rsidRDefault="00864C0B" w:rsidP="00864C0B">
      <w:pPr>
        <w:tabs>
          <w:tab w:val="left" w:pos="2430"/>
        </w:tabs>
      </w:pPr>
    </w:p>
    <w:p w14:paraId="459B4A2B" w14:textId="77777777" w:rsidR="00864C0B" w:rsidRPr="00EC2A15" w:rsidRDefault="00864C0B" w:rsidP="00864C0B">
      <w:pPr>
        <w:tabs>
          <w:tab w:val="left" w:pos="2430"/>
        </w:tabs>
      </w:pPr>
    </w:p>
    <w:p w14:paraId="7179370C" w14:textId="0ED5ED8C" w:rsidR="00864C0B" w:rsidRPr="00EC2A15" w:rsidRDefault="00864C0B" w:rsidP="00864C0B">
      <w:pPr>
        <w:tabs>
          <w:tab w:val="left" w:pos="2430"/>
        </w:tabs>
        <w:rPr>
          <w:u w:val="single"/>
        </w:rPr>
      </w:pPr>
      <w:r w:rsidRPr="00EC2A15">
        <w:rPr>
          <w:u w:val="single"/>
        </w:rPr>
        <w:t xml:space="preserve">2. </w:t>
      </w:r>
      <w:r w:rsidR="00FF616A" w:rsidRPr="00EC2A15">
        <w:rPr>
          <w:u w:val="single"/>
        </w:rPr>
        <w:t>Imagine a world in which everyone live</w:t>
      </w:r>
      <w:r w:rsidR="005F2821">
        <w:rPr>
          <w:u w:val="single"/>
        </w:rPr>
        <w:t>s</w:t>
      </w:r>
      <w:r w:rsidR="00FF616A" w:rsidRPr="00EC2A15">
        <w:rPr>
          <w:u w:val="single"/>
        </w:rPr>
        <w:t xml:space="preserve"> by that principle.</w:t>
      </w:r>
    </w:p>
    <w:p w14:paraId="5F7F2899" w14:textId="23FAFCB4" w:rsidR="00864C0B" w:rsidRPr="00EC2A15" w:rsidRDefault="005B4DF2" w:rsidP="00864C0B">
      <w:pPr>
        <w:tabs>
          <w:tab w:val="left" w:pos="2430"/>
        </w:tabs>
      </w:pPr>
      <w:r w:rsidRPr="00EC2A15">
        <w:t>Imagine a world in which</w:t>
      </w:r>
      <w:r w:rsidR="00FF3230" w:rsidRPr="00EC2A15">
        <w:t>,</w:t>
      </w:r>
      <w:r w:rsidRPr="00EC2A15">
        <w:t xml:space="preserve"> </w:t>
      </w:r>
      <w:r w:rsidR="00FF3230" w:rsidRPr="00EC2A15">
        <w:t xml:space="preserve">when in need of money, everyone would make promises of returning borrowed money, even if they knew they cannot pay it back. </w:t>
      </w:r>
    </w:p>
    <w:p w14:paraId="2C45690C" w14:textId="77777777" w:rsidR="00864C0B" w:rsidRPr="00EC2A15" w:rsidRDefault="00864C0B" w:rsidP="00864C0B">
      <w:pPr>
        <w:tabs>
          <w:tab w:val="left" w:pos="2430"/>
        </w:tabs>
        <w:rPr>
          <w:u w:val="single"/>
        </w:rPr>
      </w:pPr>
    </w:p>
    <w:p w14:paraId="7DDBC7AC" w14:textId="77777777" w:rsidR="00864C0B" w:rsidRPr="00EC2A15" w:rsidRDefault="00864C0B" w:rsidP="00864C0B">
      <w:pPr>
        <w:tabs>
          <w:tab w:val="left" w:pos="2430"/>
        </w:tabs>
        <w:rPr>
          <w:u w:val="single"/>
        </w:rPr>
      </w:pPr>
    </w:p>
    <w:p w14:paraId="73881B46" w14:textId="4FD6C180" w:rsidR="00864C0B" w:rsidRPr="00EC2A15" w:rsidRDefault="00864C0B" w:rsidP="00864C0B">
      <w:pPr>
        <w:tabs>
          <w:tab w:val="left" w:pos="2430"/>
        </w:tabs>
        <w:rPr>
          <w:u w:val="single"/>
        </w:rPr>
      </w:pPr>
      <w:r w:rsidRPr="00EC2A15">
        <w:rPr>
          <w:u w:val="single"/>
        </w:rPr>
        <w:t xml:space="preserve">3. </w:t>
      </w:r>
      <w:r w:rsidR="00FF616A" w:rsidRPr="00EC2A15">
        <w:rPr>
          <w:u w:val="single"/>
        </w:rPr>
        <w:t>Whether a world could exist in which everyone live</w:t>
      </w:r>
      <w:r w:rsidR="005F2821">
        <w:rPr>
          <w:u w:val="single"/>
        </w:rPr>
        <w:t>s</w:t>
      </w:r>
      <w:r w:rsidR="00FF616A" w:rsidRPr="00EC2A15">
        <w:rPr>
          <w:u w:val="single"/>
        </w:rPr>
        <w:t xml:space="preserve"> by that principle?</w:t>
      </w:r>
    </w:p>
    <w:p w14:paraId="478B4E21" w14:textId="77777777" w:rsidR="00864C0B" w:rsidRPr="00EC2A15" w:rsidRDefault="00864C0B" w:rsidP="00864C0B">
      <w:pPr>
        <w:tabs>
          <w:tab w:val="left" w:pos="2430"/>
        </w:tabs>
        <w:rPr>
          <w:u w:val="single"/>
        </w:rPr>
      </w:pPr>
    </w:p>
    <w:p w14:paraId="46413203" w14:textId="52ACDC58" w:rsidR="00864C0B" w:rsidRPr="00EC2A15" w:rsidRDefault="00864C0B" w:rsidP="00864C0B">
      <w:pPr>
        <w:tabs>
          <w:tab w:val="left" w:pos="2430"/>
        </w:tabs>
      </w:pPr>
      <w:r w:rsidRPr="00EC2A15">
        <w:t xml:space="preserve">If everyone </w:t>
      </w:r>
      <w:r w:rsidR="00E90CCD" w:rsidRPr="00EC2A15">
        <w:t>acts</w:t>
      </w:r>
      <w:r w:rsidRPr="00EC2A15">
        <w:t xml:space="preserve"> according to the principle, everyone promising other</w:t>
      </w:r>
      <w:r w:rsidR="005F2821">
        <w:t>s that</w:t>
      </w:r>
      <w:r w:rsidRPr="00EC2A15">
        <w:t xml:space="preserve"> </w:t>
      </w:r>
      <w:r w:rsidR="005F2821">
        <w:t>he or she</w:t>
      </w:r>
      <w:r w:rsidRPr="00EC2A15">
        <w:t xml:space="preserve"> would return the money when knowing </w:t>
      </w:r>
      <w:r w:rsidR="005F2821">
        <w:t xml:space="preserve">he or she actually </w:t>
      </w:r>
      <w:r w:rsidRPr="00EC2A15">
        <w:t>cannot. The problem is, this would destroy the trust between human beings. No one would believe any promise. It is contradictory that everyone keeps on promising other while disbelieving the promise itself. Thus</w:t>
      </w:r>
      <w:r w:rsidR="00E90CCD" w:rsidRPr="00EC2A15">
        <w:t>,</w:t>
      </w:r>
      <w:r w:rsidRPr="00EC2A15">
        <w:t xml:space="preserve"> the act is immoral.</w:t>
      </w:r>
    </w:p>
    <w:p w14:paraId="4E2877C1" w14:textId="77777777" w:rsidR="00864C0B" w:rsidRPr="00EC2A15" w:rsidRDefault="00864C0B" w:rsidP="00864C0B">
      <w:pPr>
        <w:tabs>
          <w:tab w:val="left" w:pos="2430"/>
        </w:tabs>
        <w:rPr>
          <w:u w:val="single"/>
        </w:rPr>
      </w:pPr>
    </w:p>
    <w:p w14:paraId="340E7334" w14:textId="6143732F" w:rsidR="00FF3230" w:rsidRPr="005F2821" w:rsidRDefault="00FF3230" w:rsidP="00FF3230">
      <w:pPr>
        <w:tabs>
          <w:tab w:val="left" w:pos="2430"/>
        </w:tabs>
        <w:rPr>
          <w:u w:val="single"/>
        </w:rPr>
      </w:pPr>
      <w:r w:rsidRPr="00EC2A15">
        <w:rPr>
          <w:u w:val="single"/>
        </w:rPr>
        <w:t>If everyone live</w:t>
      </w:r>
      <w:r w:rsidR="005F2821">
        <w:rPr>
          <w:u w:val="single"/>
        </w:rPr>
        <w:t>s</w:t>
      </w:r>
      <w:r w:rsidRPr="00EC2A15">
        <w:rPr>
          <w:u w:val="single"/>
        </w:rPr>
        <w:t xml:space="preserve"> by that principle, when in need of money, the people in that world </w:t>
      </w:r>
      <w:r w:rsidRPr="00EC2A15">
        <w:t xml:space="preserve">would make promises of returning borrowed money, even if they knew they cannot pay it back. </w:t>
      </w:r>
      <w:r w:rsidRPr="00EC2A15">
        <w:rPr>
          <w:u w:val="single"/>
        </w:rPr>
        <w:t>The problem is that doing so would undermine the trust of others’ promise in pay</w:t>
      </w:r>
      <w:r w:rsidR="005F2821">
        <w:rPr>
          <w:u w:val="single"/>
        </w:rPr>
        <w:t>ing</w:t>
      </w:r>
      <w:r w:rsidRPr="00EC2A15">
        <w:rPr>
          <w:u w:val="single"/>
        </w:rPr>
        <w:t xml:space="preserve"> back the money. As a result, no one would believe</w:t>
      </w:r>
      <w:r w:rsidR="005F2821">
        <w:rPr>
          <w:u w:val="single"/>
        </w:rPr>
        <w:t xml:space="preserve"> pay back</w:t>
      </w:r>
      <w:r w:rsidRPr="00EC2A15">
        <w:rPr>
          <w:u w:val="single"/>
        </w:rPr>
        <w:t xml:space="preserve"> promises. In such a world, everyone </w:t>
      </w:r>
      <w:r w:rsidRPr="005F2821">
        <w:rPr>
          <w:u w:val="single"/>
        </w:rPr>
        <w:t>would make promises of returning borrowed money, even if they knew they cannot pay it back, but no one would believe such a promise. This is contradictory.</w:t>
      </w:r>
    </w:p>
    <w:p w14:paraId="3200308A" w14:textId="23A01F25" w:rsidR="00864C0B" w:rsidRPr="00EC2A15" w:rsidRDefault="005F2821" w:rsidP="00864C0B">
      <w:pPr>
        <w:tabs>
          <w:tab w:val="left" w:pos="2430"/>
        </w:tabs>
        <w:rPr>
          <w:u w:val="single"/>
        </w:rPr>
      </w:pPr>
      <w:r>
        <w:rPr>
          <w:u w:val="single"/>
        </w:rPr>
        <w:t>I</w:t>
      </w:r>
      <w:r w:rsidR="00FF3230" w:rsidRPr="00EC2A15">
        <w:rPr>
          <w:u w:val="single"/>
        </w:rPr>
        <w:t>t is immoral to borrow money with no intention to pay it back</w:t>
      </w:r>
    </w:p>
    <w:p w14:paraId="4C52F07B" w14:textId="77777777" w:rsidR="00864C0B" w:rsidRPr="00EC2A15" w:rsidRDefault="00864C0B" w:rsidP="00864C0B">
      <w:pPr>
        <w:tabs>
          <w:tab w:val="left" w:pos="2430"/>
        </w:tabs>
        <w:rPr>
          <w:u w:val="single"/>
        </w:rPr>
      </w:pPr>
    </w:p>
    <w:p w14:paraId="24E07591" w14:textId="637DC696" w:rsidR="00864C0B" w:rsidRPr="00EC2A15" w:rsidRDefault="00864C0B" w:rsidP="00864C0B">
      <w:pPr>
        <w:tabs>
          <w:tab w:val="left" w:pos="2430"/>
        </w:tabs>
        <w:rPr>
          <w:u w:val="single"/>
        </w:rPr>
      </w:pPr>
      <w:r w:rsidRPr="00EC2A15">
        <w:rPr>
          <w:u w:val="single"/>
        </w:rPr>
        <w:t xml:space="preserve">4. </w:t>
      </w:r>
      <w:r w:rsidR="00FF616A" w:rsidRPr="00EC2A15">
        <w:rPr>
          <w:u w:val="single"/>
        </w:rPr>
        <w:t xml:space="preserve">Whether you </w:t>
      </w:r>
      <w:r w:rsidR="005F2821">
        <w:rPr>
          <w:u w:val="single"/>
        </w:rPr>
        <w:t>are</w:t>
      </w:r>
      <w:r w:rsidR="00FF616A" w:rsidRPr="00EC2A15">
        <w:rPr>
          <w:u w:val="single"/>
        </w:rPr>
        <w:t xml:space="preserve"> rationally will</w:t>
      </w:r>
      <w:r w:rsidR="005F2821">
        <w:rPr>
          <w:u w:val="single"/>
        </w:rPr>
        <w:t>ing</w:t>
      </w:r>
      <w:r w:rsidR="00FF616A" w:rsidRPr="00EC2A15">
        <w:rPr>
          <w:u w:val="single"/>
        </w:rPr>
        <w:t xml:space="preserve"> to act on that principle in a world where everyone lived by it</w:t>
      </w:r>
      <w:r w:rsidRPr="00EC2A15">
        <w:rPr>
          <w:u w:val="single"/>
        </w:rPr>
        <w:t>?</w:t>
      </w:r>
    </w:p>
    <w:p w14:paraId="77D1E9C0" w14:textId="77777777" w:rsidR="005B4DF2" w:rsidRPr="00EC2A15" w:rsidRDefault="005B4DF2" w:rsidP="005B4DF2">
      <w:pPr>
        <w:tabs>
          <w:tab w:val="left" w:pos="2430"/>
        </w:tabs>
        <w:rPr>
          <w:u w:val="single"/>
        </w:rPr>
      </w:pPr>
      <w:r w:rsidRPr="00EC2A15">
        <w:rPr>
          <w:rFonts w:hint="eastAsia"/>
          <w:u w:val="single"/>
        </w:rPr>
        <w:t>(</w:t>
      </w:r>
      <w:r w:rsidRPr="00EC2A15">
        <w:rPr>
          <w:u w:val="single"/>
        </w:rPr>
        <w:t>Only when the principle passes through the third step of the test, should we consider this step.)</w:t>
      </w:r>
    </w:p>
    <w:p w14:paraId="285D3AEC" w14:textId="7C6D2C4F" w:rsidR="00864C0B" w:rsidRPr="00EC2A15" w:rsidRDefault="00FF3230" w:rsidP="00864C0B">
      <w:pPr>
        <w:tabs>
          <w:tab w:val="left" w:pos="2430"/>
        </w:tabs>
        <w:rPr>
          <w:u w:val="single"/>
        </w:rPr>
      </w:pPr>
      <w:r w:rsidRPr="00EC2A15">
        <w:rPr>
          <w:rFonts w:hint="eastAsia"/>
          <w:u w:val="single"/>
        </w:rPr>
        <w:t>This step is not needed in this case.</w:t>
      </w:r>
    </w:p>
    <w:p w14:paraId="1BAA3293" w14:textId="77777777" w:rsidR="00864C0B" w:rsidRPr="00EC2A15" w:rsidRDefault="00864C0B" w:rsidP="00864C0B">
      <w:pPr>
        <w:tabs>
          <w:tab w:val="left" w:pos="2430"/>
        </w:tabs>
      </w:pPr>
    </w:p>
    <w:p w14:paraId="6B62E5C6" w14:textId="77777777" w:rsidR="00864C0B" w:rsidRPr="00EC2A15" w:rsidRDefault="00864C0B" w:rsidP="00864C0B">
      <w:pPr>
        <w:tabs>
          <w:tab w:val="left" w:pos="2430"/>
        </w:tabs>
      </w:pPr>
    </w:p>
    <w:p w14:paraId="4C15DBDC" w14:textId="77777777" w:rsidR="00864C0B" w:rsidRPr="00EC2A15" w:rsidRDefault="00864C0B" w:rsidP="00864C0B">
      <w:pPr>
        <w:tabs>
          <w:tab w:val="left" w:pos="2430"/>
        </w:tabs>
      </w:pPr>
    </w:p>
    <w:p w14:paraId="7DA0555E" w14:textId="77777777" w:rsidR="00864C0B" w:rsidRPr="00EC2A15" w:rsidRDefault="00864C0B" w:rsidP="00864C0B">
      <w:pPr>
        <w:tabs>
          <w:tab w:val="left" w:pos="2430"/>
        </w:tabs>
      </w:pPr>
    </w:p>
    <w:p w14:paraId="0AF7FE2C" w14:textId="77777777" w:rsidR="00864C0B" w:rsidRPr="00EC2A15" w:rsidRDefault="00864C0B" w:rsidP="00864C0B">
      <w:pPr>
        <w:tabs>
          <w:tab w:val="left" w:pos="2430"/>
        </w:tabs>
      </w:pPr>
    </w:p>
    <w:p w14:paraId="66DE9DBF" w14:textId="77777777" w:rsidR="00864C0B" w:rsidRPr="00EC2A15" w:rsidRDefault="00864C0B" w:rsidP="00864C0B">
      <w:pPr>
        <w:tabs>
          <w:tab w:val="left" w:pos="2430"/>
        </w:tabs>
      </w:pPr>
    </w:p>
    <w:p w14:paraId="05569855" w14:textId="77777777" w:rsidR="00864C0B" w:rsidRPr="00EC2A15" w:rsidRDefault="00864C0B" w:rsidP="00864C0B">
      <w:pPr>
        <w:tabs>
          <w:tab w:val="left" w:pos="2430"/>
        </w:tabs>
      </w:pPr>
    </w:p>
    <w:p w14:paraId="661EB697" w14:textId="77777777" w:rsidR="00864C0B" w:rsidRPr="00EC2A15" w:rsidRDefault="00864C0B" w:rsidP="00864C0B">
      <w:pPr>
        <w:tabs>
          <w:tab w:val="left" w:pos="2430"/>
        </w:tabs>
      </w:pPr>
    </w:p>
    <w:p w14:paraId="434FA429" w14:textId="77777777" w:rsidR="00864C0B" w:rsidRPr="00EC2A15" w:rsidRDefault="00864C0B" w:rsidP="00864C0B">
      <w:pPr>
        <w:tabs>
          <w:tab w:val="left" w:pos="2430"/>
        </w:tabs>
      </w:pPr>
    </w:p>
    <w:p w14:paraId="6159828C" w14:textId="77777777" w:rsidR="00864C0B" w:rsidRPr="00EC2A15" w:rsidRDefault="00864C0B" w:rsidP="00864C0B">
      <w:pPr>
        <w:tabs>
          <w:tab w:val="left" w:pos="2430"/>
        </w:tabs>
      </w:pPr>
    </w:p>
    <w:p w14:paraId="41F223E7" w14:textId="77777777" w:rsidR="00864C0B" w:rsidRPr="00EC2A15" w:rsidRDefault="00864C0B" w:rsidP="00864C0B">
      <w:pPr>
        <w:tabs>
          <w:tab w:val="left" w:pos="2430"/>
        </w:tabs>
      </w:pPr>
    </w:p>
    <w:p w14:paraId="0158361B" w14:textId="77777777" w:rsidR="00864C0B" w:rsidRPr="00EC2A15" w:rsidRDefault="00864C0B" w:rsidP="00864C0B">
      <w:pPr>
        <w:tabs>
          <w:tab w:val="left" w:pos="2430"/>
        </w:tabs>
      </w:pPr>
    </w:p>
    <w:p w14:paraId="268A74C4" w14:textId="77777777" w:rsidR="00864C0B" w:rsidRPr="00EC2A15" w:rsidRDefault="00864C0B" w:rsidP="00864C0B">
      <w:pPr>
        <w:tabs>
          <w:tab w:val="left" w:pos="2430"/>
        </w:tabs>
      </w:pPr>
    </w:p>
    <w:p w14:paraId="28AE375B" w14:textId="2E94C637" w:rsidR="00864C0B" w:rsidRPr="00EC2A15" w:rsidRDefault="00864C0B" w:rsidP="00864C0B">
      <w:pPr>
        <w:tabs>
          <w:tab w:val="left" w:pos="2430"/>
        </w:tabs>
        <w:jc w:val="center"/>
        <w:rPr>
          <w:b/>
          <w:sz w:val="28"/>
        </w:rPr>
      </w:pPr>
      <w:r w:rsidRPr="00EC2A15">
        <w:rPr>
          <w:b/>
          <w:sz w:val="28"/>
        </w:rPr>
        <w:t xml:space="preserve">Case </w:t>
      </w:r>
      <w:r w:rsidR="00495493" w:rsidRPr="00EC2A15">
        <w:rPr>
          <w:b/>
          <w:sz w:val="28"/>
        </w:rPr>
        <w:t xml:space="preserve">Study </w:t>
      </w:r>
      <w:r w:rsidRPr="00EC2A15">
        <w:rPr>
          <w:b/>
          <w:sz w:val="28"/>
        </w:rPr>
        <w:t xml:space="preserve">(3): Is it moral </w:t>
      </w:r>
      <w:r w:rsidR="00DC2DF5" w:rsidRPr="00EC2A15">
        <w:rPr>
          <w:b/>
          <w:sz w:val="28"/>
        </w:rPr>
        <w:t>to take care of oneself alone without</w:t>
      </w:r>
      <w:r w:rsidRPr="00EC2A15">
        <w:rPr>
          <w:b/>
          <w:sz w:val="28"/>
        </w:rPr>
        <w:t xml:space="preserve"> help</w:t>
      </w:r>
      <w:r w:rsidR="00DC2DF5" w:rsidRPr="00EC2A15">
        <w:rPr>
          <w:b/>
          <w:sz w:val="28"/>
        </w:rPr>
        <w:t>ing</w:t>
      </w:r>
      <w:r w:rsidRPr="00EC2A15">
        <w:rPr>
          <w:b/>
          <w:sz w:val="28"/>
        </w:rPr>
        <w:t xml:space="preserve"> others?</w:t>
      </w:r>
    </w:p>
    <w:p w14:paraId="3E8E61B8" w14:textId="77777777" w:rsidR="00864C0B" w:rsidRPr="00EC2A15" w:rsidRDefault="00864C0B" w:rsidP="00864C0B">
      <w:pPr>
        <w:tabs>
          <w:tab w:val="left" w:pos="2430"/>
        </w:tabs>
      </w:pPr>
    </w:p>
    <w:p w14:paraId="1C9540C1" w14:textId="035132E8" w:rsidR="00347410" w:rsidRPr="00EC2A15" w:rsidRDefault="00DC2DF5" w:rsidP="00347410">
      <w:pPr>
        <w:tabs>
          <w:tab w:val="left" w:pos="2430"/>
        </w:tabs>
      </w:pPr>
      <w:r w:rsidRPr="00EC2A15">
        <w:t>We have mentioned above the idea of</w:t>
      </w:r>
      <w:r w:rsidR="004630BF" w:rsidRPr="00EC2A15">
        <w:t xml:space="preserve"> imperfect </w:t>
      </w:r>
      <w:r w:rsidRPr="00EC2A15">
        <w:t>duties, one example of which</w:t>
      </w:r>
      <w:r w:rsidR="004630BF" w:rsidRPr="00EC2A15">
        <w:t xml:space="preserve"> is </w:t>
      </w:r>
      <w:r w:rsidR="004439DA">
        <w:t>“</w:t>
      </w:r>
      <w:r w:rsidRPr="00EC2A15">
        <w:t>to take care of oneself alone without helping others</w:t>
      </w:r>
      <w:r w:rsidR="004439DA">
        <w:t>”</w:t>
      </w:r>
      <w:r w:rsidRPr="00EC2A15">
        <w:t xml:space="preserve">. By this principle, we mean </w:t>
      </w:r>
      <w:r w:rsidR="004439DA">
        <w:t>“</w:t>
      </w:r>
      <w:r w:rsidR="004630BF" w:rsidRPr="00EC2A15">
        <w:t>I do not help others, nor do I expect others to help me.</w:t>
      </w:r>
      <w:r w:rsidR="004439DA">
        <w:t>”</w:t>
      </w:r>
      <w:r w:rsidR="004630BF" w:rsidRPr="00EC2A15">
        <w:t xml:space="preserve"> </w:t>
      </w:r>
      <w:r w:rsidRPr="00EC2A15">
        <w:t xml:space="preserve">Kant would say: </w:t>
      </w:r>
      <w:r w:rsidR="004439DA">
        <w:t>“</w:t>
      </w:r>
      <w:r w:rsidRPr="00EC2A15">
        <w:t xml:space="preserve">we cannot say </w:t>
      </w:r>
      <w:r w:rsidR="00347410" w:rsidRPr="00EC2A15">
        <w:t>‘I do not help others, nor do I expect others to help me’</w:t>
      </w:r>
      <w:r w:rsidRPr="00EC2A15">
        <w:t xml:space="preserve"> is absolutely moral or immoral. However, at least we have the duty to help others </w:t>
      </w:r>
      <w:r w:rsidR="00347410" w:rsidRPr="00EC2A15">
        <w:t>under</w:t>
      </w:r>
      <w:r w:rsidRPr="00EC2A15">
        <w:t xml:space="preserve"> </w:t>
      </w:r>
      <w:r w:rsidR="00347410" w:rsidRPr="00EC2A15">
        <w:t>some circumstances.</w:t>
      </w:r>
      <w:r w:rsidR="004439DA">
        <w:t>”</w:t>
      </w:r>
      <w:r w:rsidRPr="00EC2A15">
        <w:t xml:space="preserve"> </w:t>
      </w:r>
      <w:r w:rsidR="00347410" w:rsidRPr="00EC2A15">
        <w:t xml:space="preserve">Try to follow the steps of Kant's </w:t>
      </w:r>
      <w:r w:rsidR="004439DA">
        <w:t>“</w:t>
      </w:r>
      <w:r w:rsidR="00347410" w:rsidRPr="00EC2A15">
        <w:t>formula of universal law</w:t>
      </w:r>
      <w:r w:rsidR="004439DA">
        <w:t>”</w:t>
      </w:r>
      <w:r w:rsidR="00347410" w:rsidRPr="00EC2A15">
        <w:t xml:space="preserve"> to do a moral reasoning.</w:t>
      </w:r>
    </w:p>
    <w:p w14:paraId="3A3C18EB" w14:textId="77777777" w:rsidR="00347410" w:rsidRPr="00EC2A15" w:rsidRDefault="00347410" w:rsidP="00864C0B">
      <w:pPr>
        <w:tabs>
          <w:tab w:val="left" w:pos="2430"/>
        </w:tabs>
      </w:pPr>
    </w:p>
    <w:p w14:paraId="5AAB961E" w14:textId="2C24AE4B" w:rsidR="00864C0B" w:rsidRPr="00EC2A15" w:rsidRDefault="00864C0B" w:rsidP="00864C0B">
      <w:pPr>
        <w:tabs>
          <w:tab w:val="left" w:pos="2430"/>
        </w:tabs>
        <w:rPr>
          <w:u w:val="single"/>
        </w:rPr>
      </w:pPr>
      <w:r w:rsidRPr="00EC2A15">
        <w:t>1.</w:t>
      </w:r>
      <w:r w:rsidRPr="00EC2A15">
        <w:rPr>
          <w:u w:val="single"/>
        </w:rPr>
        <w:t xml:space="preserve"> </w:t>
      </w:r>
      <w:r w:rsidR="006C307B">
        <w:rPr>
          <w:u w:val="single"/>
        </w:rPr>
        <w:t>Identifying</w:t>
      </w:r>
      <w:r w:rsidR="00F07A76" w:rsidRPr="00EC2A15">
        <w:rPr>
          <w:u w:val="single"/>
        </w:rPr>
        <w:t xml:space="preserve"> the principle behind the action</w:t>
      </w:r>
    </w:p>
    <w:p w14:paraId="03AAEA86" w14:textId="77777777" w:rsidR="00864C0B" w:rsidRPr="00EC2A15" w:rsidRDefault="00864C0B" w:rsidP="00864C0B">
      <w:pPr>
        <w:tabs>
          <w:tab w:val="left" w:pos="2430"/>
        </w:tabs>
      </w:pPr>
    </w:p>
    <w:p w14:paraId="4EF3C030" w14:textId="77777777" w:rsidR="00864C0B" w:rsidRPr="00EC2A15" w:rsidRDefault="00864C0B" w:rsidP="00864C0B">
      <w:pPr>
        <w:tabs>
          <w:tab w:val="left" w:pos="2430"/>
        </w:tabs>
      </w:pPr>
    </w:p>
    <w:p w14:paraId="7820E366" w14:textId="77777777" w:rsidR="00864C0B" w:rsidRPr="00EC2A15" w:rsidRDefault="00864C0B" w:rsidP="00864C0B">
      <w:pPr>
        <w:tabs>
          <w:tab w:val="left" w:pos="2430"/>
        </w:tabs>
      </w:pPr>
    </w:p>
    <w:p w14:paraId="20C0CAD3" w14:textId="77777777" w:rsidR="00864C0B" w:rsidRPr="00EC2A15" w:rsidRDefault="00864C0B" w:rsidP="00864C0B">
      <w:pPr>
        <w:tabs>
          <w:tab w:val="left" w:pos="2430"/>
        </w:tabs>
      </w:pPr>
    </w:p>
    <w:p w14:paraId="1F31C36A" w14:textId="4D362335" w:rsidR="00864C0B" w:rsidRPr="00EC2A15" w:rsidRDefault="00864C0B" w:rsidP="00864C0B">
      <w:pPr>
        <w:tabs>
          <w:tab w:val="left" w:pos="2430"/>
        </w:tabs>
        <w:rPr>
          <w:u w:val="single"/>
        </w:rPr>
      </w:pPr>
      <w:r w:rsidRPr="00EC2A15">
        <w:rPr>
          <w:u w:val="single"/>
        </w:rPr>
        <w:t xml:space="preserve">2. </w:t>
      </w:r>
      <w:r w:rsidR="00F07A76" w:rsidRPr="00EC2A15">
        <w:rPr>
          <w:u w:val="single"/>
        </w:rPr>
        <w:t>Imagine a world in which everyone live</w:t>
      </w:r>
      <w:r w:rsidR="006C307B">
        <w:rPr>
          <w:u w:val="single"/>
        </w:rPr>
        <w:t>s</w:t>
      </w:r>
      <w:r w:rsidR="00F07A76" w:rsidRPr="00EC2A15">
        <w:rPr>
          <w:u w:val="single"/>
        </w:rPr>
        <w:t xml:space="preserve"> by that principle</w:t>
      </w:r>
    </w:p>
    <w:p w14:paraId="53228D47" w14:textId="77777777" w:rsidR="00864C0B" w:rsidRPr="00EC2A15" w:rsidRDefault="00864C0B" w:rsidP="00864C0B">
      <w:pPr>
        <w:tabs>
          <w:tab w:val="left" w:pos="2430"/>
        </w:tabs>
        <w:rPr>
          <w:u w:val="single"/>
        </w:rPr>
      </w:pPr>
    </w:p>
    <w:p w14:paraId="6F92B97A" w14:textId="77777777" w:rsidR="00864C0B" w:rsidRPr="00EC2A15" w:rsidRDefault="00864C0B" w:rsidP="00864C0B">
      <w:pPr>
        <w:tabs>
          <w:tab w:val="left" w:pos="2430"/>
        </w:tabs>
        <w:rPr>
          <w:u w:val="single"/>
        </w:rPr>
      </w:pPr>
    </w:p>
    <w:p w14:paraId="6AE2719B" w14:textId="77777777" w:rsidR="00864C0B" w:rsidRPr="00EC2A15" w:rsidRDefault="00864C0B" w:rsidP="00864C0B">
      <w:pPr>
        <w:tabs>
          <w:tab w:val="left" w:pos="2430"/>
        </w:tabs>
        <w:rPr>
          <w:u w:val="single"/>
        </w:rPr>
      </w:pPr>
    </w:p>
    <w:p w14:paraId="0C2D43EB" w14:textId="77777777" w:rsidR="00864C0B" w:rsidRPr="00EC2A15" w:rsidRDefault="00864C0B" w:rsidP="00864C0B">
      <w:pPr>
        <w:tabs>
          <w:tab w:val="left" w:pos="2430"/>
        </w:tabs>
        <w:rPr>
          <w:u w:val="single"/>
        </w:rPr>
      </w:pPr>
    </w:p>
    <w:p w14:paraId="3F93448B" w14:textId="77777777" w:rsidR="00864C0B" w:rsidRPr="006C307B" w:rsidRDefault="00864C0B" w:rsidP="00864C0B">
      <w:pPr>
        <w:tabs>
          <w:tab w:val="left" w:pos="2430"/>
        </w:tabs>
        <w:rPr>
          <w:u w:val="single"/>
        </w:rPr>
      </w:pPr>
    </w:p>
    <w:p w14:paraId="0FB96EDA" w14:textId="4996E64F" w:rsidR="00864C0B" w:rsidRPr="00EC2A15" w:rsidRDefault="00864C0B" w:rsidP="00864C0B">
      <w:pPr>
        <w:tabs>
          <w:tab w:val="left" w:pos="2430"/>
        </w:tabs>
        <w:rPr>
          <w:u w:val="single"/>
        </w:rPr>
      </w:pPr>
      <w:r w:rsidRPr="00EC2A15">
        <w:rPr>
          <w:u w:val="single"/>
        </w:rPr>
        <w:t xml:space="preserve">3. </w:t>
      </w:r>
      <w:r w:rsidR="00F07A76" w:rsidRPr="00EC2A15">
        <w:rPr>
          <w:u w:val="single"/>
        </w:rPr>
        <w:t>Whether a world could exist in which everyone live</w:t>
      </w:r>
      <w:r w:rsidR="006C307B">
        <w:rPr>
          <w:u w:val="single"/>
        </w:rPr>
        <w:t>s</w:t>
      </w:r>
      <w:r w:rsidR="00F07A76" w:rsidRPr="00EC2A15">
        <w:rPr>
          <w:u w:val="single"/>
        </w:rPr>
        <w:t xml:space="preserve"> by that principle?</w:t>
      </w:r>
    </w:p>
    <w:p w14:paraId="57DE5951" w14:textId="77777777" w:rsidR="00864C0B" w:rsidRPr="00EC2A15" w:rsidRDefault="00864C0B" w:rsidP="00864C0B">
      <w:pPr>
        <w:tabs>
          <w:tab w:val="left" w:pos="2430"/>
        </w:tabs>
        <w:rPr>
          <w:u w:val="single"/>
        </w:rPr>
      </w:pPr>
    </w:p>
    <w:p w14:paraId="08155424" w14:textId="77777777" w:rsidR="00864C0B" w:rsidRPr="00EC2A15" w:rsidRDefault="00864C0B" w:rsidP="00864C0B">
      <w:pPr>
        <w:tabs>
          <w:tab w:val="left" w:pos="2430"/>
        </w:tabs>
        <w:rPr>
          <w:u w:val="single"/>
        </w:rPr>
      </w:pPr>
    </w:p>
    <w:p w14:paraId="3549A925" w14:textId="77777777" w:rsidR="00864C0B" w:rsidRPr="00EC2A15" w:rsidRDefault="00864C0B" w:rsidP="00864C0B">
      <w:pPr>
        <w:tabs>
          <w:tab w:val="left" w:pos="2430"/>
        </w:tabs>
        <w:rPr>
          <w:u w:val="single"/>
        </w:rPr>
      </w:pPr>
    </w:p>
    <w:p w14:paraId="65EAAF87" w14:textId="77777777" w:rsidR="00864C0B" w:rsidRPr="00EC2A15" w:rsidRDefault="00864C0B" w:rsidP="00864C0B">
      <w:pPr>
        <w:tabs>
          <w:tab w:val="left" w:pos="2430"/>
        </w:tabs>
        <w:rPr>
          <w:u w:val="single"/>
        </w:rPr>
      </w:pPr>
    </w:p>
    <w:p w14:paraId="775CCBFF" w14:textId="77777777" w:rsidR="00864C0B" w:rsidRPr="00EC2A15" w:rsidRDefault="00864C0B" w:rsidP="00864C0B">
      <w:pPr>
        <w:tabs>
          <w:tab w:val="left" w:pos="2430"/>
        </w:tabs>
        <w:rPr>
          <w:u w:val="single"/>
        </w:rPr>
      </w:pPr>
    </w:p>
    <w:p w14:paraId="3E0ADC70" w14:textId="77777777" w:rsidR="00864C0B" w:rsidRPr="00EC2A15" w:rsidRDefault="00864C0B" w:rsidP="00864C0B">
      <w:pPr>
        <w:tabs>
          <w:tab w:val="left" w:pos="2430"/>
        </w:tabs>
        <w:rPr>
          <w:u w:val="single"/>
        </w:rPr>
      </w:pPr>
    </w:p>
    <w:p w14:paraId="41B7969E" w14:textId="5E04CDC7" w:rsidR="00864C0B" w:rsidRPr="00EC2A15" w:rsidRDefault="00864C0B" w:rsidP="00864C0B">
      <w:pPr>
        <w:tabs>
          <w:tab w:val="left" w:pos="2430"/>
        </w:tabs>
        <w:rPr>
          <w:u w:val="single"/>
        </w:rPr>
      </w:pPr>
      <w:r w:rsidRPr="00EC2A15">
        <w:rPr>
          <w:u w:val="single"/>
        </w:rPr>
        <w:t xml:space="preserve">4. </w:t>
      </w:r>
      <w:r w:rsidR="00F07A76" w:rsidRPr="00EC2A15">
        <w:rPr>
          <w:u w:val="single"/>
        </w:rPr>
        <w:t xml:space="preserve">Whether you </w:t>
      </w:r>
      <w:r w:rsidR="006C307B">
        <w:rPr>
          <w:u w:val="single"/>
        </w:rPr>
        <w:t>are</w:t>
      </w:r>
      <w:r w:rsidR="00F07A76" w:rsidRPr="00EC2A15">
        <w:rPr>
          <w:u w:val="single"/>
        </w:rPr>
        <w:t xml:space="preserve"> rationally will</w:t>
      </w:r>
      <w:r w:rsidR="006C307B">
        <w:rPr>
          <w:u w:val="single"/>
        </w:rPr>
        <w:t>ing</w:t>
      </w:r>
      <w:r w:rsidR="00F07A76" w:rsidRPr="00EC2A15">
        <w:rPr>
          <w:u w:val="single"/>
        </w:rPr>
        <w:t xml:space="preserve"> to act on that principle in a world where everyone live</w:t>
      </w:r>
      <w:r w:rsidR="006C307B">
        <w:rPr>
          <w:u w:val="single"/>
        </w:rPr>
        <w:t>s</w:t>
      </w:r>
      <w:r w:rsidR="00F07A76" w:rsidRPr="00EC2A15">
        <w:rPr>
          <w:u w:val="single"/>
        </w:rPr>
        <w:t xml:space="preserve"> by it?</w:t>
      </w:r>
    </w:p>
    <w:p w14:paraId="3E816B02" w14:textId="04A301EC" w:rsidR="00F07A76" w:rsidRPr="00EC2A15" w:rsidRDefault="00F07A76" w:rsidP="00F07A76">
      <w:pPr>
        <w:tabs>
          <w:tab w:val="left" w:pos="2430"/>
        </w:tabs>
        <w:rPr>
          <w:u w:val="single"/>
        </w:rPr>
      </w:pPr>
      <w:r w:rsidRPr="00EC2A15">
        <w:rPr>
          <w:rFonts w:hint="eastAsia"/>
          <w:u w:val="single"/>
        </w:rPr>
        <w:t>(</w:t>
      </w:r>
      <w:r w:rsidRPr="00EC2A15">
        <w:rPr>
          <w:u w:val="single"/>
        </w:rPr>
        <w:t>Only when the principle passes through the third step of the test</w:t>
      </w:r>
      <w:r w:rsidR="006C307B">
        <w:rPr>
          <w:u w:val="single"/>
        </w:rPr>
        <w:t xml:space="preserve"> that</w:t>
      </w:r>
      <w:r w:rsidRPr="00EC2A15">
        <w:rPr>
          <w:u w:val="single"/>
        </w:rPr>
        <w:t xml:space="preserve"> should we consider this step.)</w:t>
      </w:r>
    </w:p>
    <w:p w14:paraId="3B1A14C0" w14:textId="77777777" w:rsidR="00864C0B" w:rsidRPr="00EC2A15" w:rsidRDefault="00864C0B" w:rsidP="00864C0B">
      <w:pPr>
        <w:tabs>
          <w:tab w:val="left" w:pos="2430"/>
        </w:tabs>
      </w:pPr>
    </w:p>
    <w:p w14:paraId="729ACC0F" w14:textId="77777777" w:rsidR="00864C0B" w:rsidRPr="00EC2A15" w:rsidRDefault="00864C0B" w:rsidP="00864C0B">
      <w:pPr>
        <w:tabs>
          <w:tab w:val="left" w:pos="2430"/>
        </w:tabs>
      </w:pPr>
    </w:p>
    <w:p w14:paraId="37935223" w14:textId="77777777" w:rsidR="00864C0B" w:rsidRPr="00EC2A15" w:rsidRDefault="00864C0B" w:rsidP="00864C0B">
      <w:pPr>
        <w:tabs>
          <w:tab w:val="left" w:pos="2430"/>
        </w:tabs>
      </w:pPr>
    </w:p>
    <w:p w14:paraId="29C2D7C4" w14:textId="77777777" w:rsidR="00864C0B" w:rsidRPr="00EC2A15" w:rsidRDefault="00864C0B" w:rsidP="00864C0B">
      <w:pPr>
        <w:tabs>
          <w:tab w:val="left" w:pos="2430"/>
        </w:tabs>
      </w:pPr>
    </w:p>
    <w:p w14:paraId="32DC45E2" w14:textId="77777777" w:rsidR="00864C0B" w:rsidRPr="00EC2A15" w:rsidRDefault="00864C0B" w:rsidP="00864C0B">
      <w:pPr>
        <w:tabs>
          <w:tab w:val="left" w:pos="2430"/>
        </w:tabs>
      </w:pPr>
    </w:p>
    <w:p w14:paraId="4771B41C" w14:textId="77777777" w:rsidR="00864C0B" w:rsidRPr="00EC2A15" w:rsidRDefault="00864C0B" w:rsidP="00864C0B">
      <w:pPr>
        <w:tabs>
          <w:tab w:val="left" w:pos="2430"/>
        </w:tabs>
      </w:pPr>
    </w:p>
    <w:p w14:paraId="70177B2C" w14:textId="77777777" w:rsidR="00864C0B" w:rsidRPr="00EC2A15" w:rsidRDefault="00864C0B" w:rsidP="00864C0B">
      <w:pPr>
        <w:tabs>
          <w:tab w:val="left" w:pos="2430"/>
        </w:tabs>
      </w:pPr>
    </w:p>
    <w:p w14:paraId="4FDD417E" w14:textId="77777777" w:rsidR="00864C0B" w:rsidRPr="00EC2A15" w:rsidRDefault="00864C0B" w:rsidP="00864C0B">
      <w:pPr>
        <w:tabs>
          <w:tab w:val="left" w:pos="2430"/>
        </w:tabs>
      </w:pPr>
    </w:p>
    <w:p w14:paraId="76265803" w14:textId="77777777" w:rsidR="00864C0B" w:rsidRPr="00EC2A15" w:rsidRDefault="00864C0B" w:rsidP="00864C0B">
      <w:pPr>
        <w:tabs>
          <w:tab w:val="left" w:pos="2430"/>
        </w:tabs>
      </w:pPr>
    </w:p>
    <w:p w14:paraId="380B51BE" w14:textId="77777777" w:rsidR="00864C0B" w:rsidRPr="00EC2A15" w:rsidRDefault="00864C0B" w:rsidP="00864C0B">
      <w:pPr>
        <w:tabs>
          <w:tab w:val="left" w:pos="2430"/>
        </w:tabs>
      </w:pPr>
    </w:p>
    <w:p w14:paraId="254BBA2B" w14:textId="77777777" w:rsidR="00864C0B" w:rsidRPr="00EC2A15" w:rsidRDefault="00864C0B" w:rsidP="00864C0B">
      <w:pPr>
        <w:tabs>
          <w:tab w:val="left" w:pos="2430"/>
        </w:tabs>
      </w:pPr>
    </w:p>
    <w:p w14:paraId="6531DCC9" w14:textId="77777777" w:rsidR="00864C0B" w:rsidRPr="00EC2A15" w:rsidRDefault="00864C0B" w:rsidP="00864C0B">
      <w:pPr>
        <w:tabs>
          <w:tab w:val="left" w:pos="2430"/>
        </w:tabs>
      </w:pPr>
    </w:p>
    <w:p w14:paraId="0B31F6C4" w14:textId="77777777" w:rsidR="00347410" w:rsidRPr="00EC2A15" w:rsidRDefault="00347410">
      <w:pPr>
        <w:spacing w:after="160" w:line="259" w:lineRule="auto"/>
      </w:pPr>
      <w:r w:rsidRPr="00EC2A15">
        <w:br w:type="page"/>
      </w:r>
    </w:p>
    <w:p w14:paraId="5434C761" w14:textId="6ED9B60B" w:rsidR="00864C0B" w:rsidRPr="00EC2A15" w:rsidRDefault="00864C0B" w:rsidP="00347410">
      <w:pPr>
        <w:tabs>
          <w:tab w:val="left" w:pos="2430"/>
        </w:tabs>
        <w:jc w:val="center"/>
      </w:pPr>
      <w:r w:rsidRPr="00EC2A15">
        <w:lastRenderedPageBreak/>
        <w:t>(</w:t>
      </w:r>
      <w:proofErr w:type="gramStart"/>
      <w:r w:rsidRPr="00EC2A15">
        <w:t>suggested</w:t>
      </w:r>
      <w:proofErr w:type="gramEnd"/>
      <w:r w:rsidRPr="00EC2A15">
        <w:t xml:space="preserve"> answer)</w:t>
      </w:r>
    </w:p>
    <w:p w14:paraId="3129C27A" w14:textId="77777777" w:rsidR="00347410" w:rsidRPr="00EC2A15" w:rsidRDefault="00347410" w:rsidP="00347410">
      <w:pPr>
        <w:tabs>
          <w:tab w:val="left" w:pos="2430"/>
        </w:tabs>
        <w:jc w:val="center"/>
      </w:pPr>
    </w:p>
    <w:p w14:paraId="12048775" w14:textId="1665A60A" w:rsidR="00485E36" w:rsidRPr="00EC2A15" w:rsidRDefault="00485E36" w:rsidP="00485E36">
      <w:pPr>
        <w:tabs>
          <w:tab w:val="left" w:pos="2430"/>
        </w:tabs>
        <w:rPr>
          <w:u w:val="single"/>
        </w:rPr>
      </w:pPr>
      <w:r w:rsidRPr="00EC2A15">
        <w:t>1.</w:t>
      </w:r>
      <w:r w:rsidRPr="00EC2A15">
        <w:rPr>
          <w:u w:val="single"/>
        </w:rPr>
        <w:t xml:space="preserve"> </w:t>
      </w:r>
      <w:r w:rsidR="006C307B">
        <w:rPr>
          <w:u w:val="single"/>
        </w:rPr>
        <w:t>Identifying</w:t>
      </w:r>
      <w:r w:rsidR="00F07A76" w:rsidRPr="00EC2A15">
        <w:rPr>
          <w:u w:val="single"/>
        </w:rPr>
        <w:t xml:space="preserve"> the principle behind the action</w:t>
      </w:r>
    </w:p>
    <w:p w14:paraId="52CD5703" w14:textId="77777777" w:rsidR="00485E36" w:rsidRPr="00EC2A15" w:rsidRDefault="00485E36" w:rsidP="00485E36">
      <w:pPr>
        <w:tabs>
          <w:tab w:val="left" w:pos="2430"/>
        </w:tabs>
      </w:pPr>
    </w:p>
    <w:p w14:paraId="3B73B3EF" w14:textId="6D3A2624" w:rsidR="00347410" w:rsidRPr="00EC2A15" w:rsidRDefault="004439DA" w:rsidP="00347410">
      <w:pPr>
        <w:tabs>
          <w:tab w:val="left" w:pos="2430"/>
        </w:tabs>
      </w:pPr>
      <w:r>
        <w:t>“</w:t>
      </w:r>
      <w:r w:rsidR="00347410" w:rsidRPr="00EC2A15">
        <w:t>I do not help others, nor do I expect others to help me.</w:t>
      </w:r>
      <w:r>
        <w:t>”</w:t>
      </w:r>
    </w:p>
    <w:p w14:paraId="718A1B8C" w14:textId="77777777" w:rsidR="00485E36" w:rsidRPr="00EC2A15" w:rsidRDefault="00485E36" w:rsidP="00485E36">
      <w:pPr>
        <w:tabs>
          <w:tab w:val="left" w:pos="2430"/>
        </w:tabs>
      </w:pPr>
    </w:p>
    <w:p w14:paraId="5A4FC1E5" w14:textId="77777777" w:rsidR="00485E36" w:rsidRPr="00EC2A15" w:rsidRDefault="00485E36" w:rsidP="00485E36">
      <w:pPr>
        <w:tabs>
          <w:tab w:val="left" w:pos="2430"/>
        </w:tabs>
      </w:pPr>
    </w:p>
    <w:p w14:paraId="40CE47BB" w14:textId="5C6BBEDC" w:rsidR="00485E36" w:rsidRPr="00EC2A15" w:rsidRDefault="00485E36" w:rsidP="00485E36">
      <w:pPr>
        <w:tabs>
          <w:tab w:val="left" w:pos="2430"/>
        </w:tabs>
        <w:rPr>
          <w:u w:val="single"/>
        </w:rPr>
      </w:pPr>
      <w:r w:rsidRPr="00EC2A15">
        <w:rPr>
          <w:u w:val="single"/>
        </w:rPr>
        <w:t xml:space="preserve">2. </w:t>
      </w:r>
      <w:r w:rsidR="00F07A76" w:rsidRPr="00EC2A15">
        <w:rPr>
          <w:u w:val="single"/>
        </w:rPr>
        <w:t>Imagine a world in which everyone live</w:t>
      </w:r>
      <w:r w:rsidR="00DD3BE0">
        <w:rPr>
          <w:u w:val="single"/>
        </w:rPr>
        <w:t>s</w:t>
      </w:r>
      <w:r w:rsidR="00F07A76" w:rsidRPr="00EC2A15">
        <w:rPr>
          <w:u w:val="single"/>
        </w:rPr>
        <w:t xml:space="preserve"> by that principle</w:t>
      </w:r>
    </w:p>
    <w:p w14:paraId="2FD75B98" w14:textId="3178272A" w:rsidR="00485E36" w:rsidRPr="00EC2A15" w:rsidRDefault="00347410" w:rsidP="00485E36">
      <w:pPr>
        <w:tabs>
          <w:tab w:val="left" w:pos="2430"/>
        </w:tabs>
      </w:pPr>
      <w:r w:rsidRPr="00EC2A15">
        <w:t xml:space="preserve">Imagine a world in which </w:t>
      </w:r>
      <w:r w:rsidR="00485E36" w:rsidRPr="00EC2A15">
        <w:t>everyone would not help ot</w:t>
      </w:r>
      <w:r w:rsidRPr="00EC2A15">
        <w:t>hers</w:t>
      </w:r>
      <w:r w:rsidR="00485E36" w:rsidRPr="00EC2A15">
        <w:t xml:space="preserve"> and </w:t>
      </w:r>
      <w:r w:rsidRPr="00EC2A15">
        <w:t>would</w:t>
      </w:r>
      <w:r w:rsidR="00485E36" w:rsidRPr="00EC2A15">
        <w:t xml:space="preserve"> not expect </w:t>
      </w:r>
      <w:r w:rsidRPr="00EC2A15">
        <w:t>others to</w:t>
      </w:r>
      <w:r w:rsidR="00485E36" w:rsidRPr="00EC2A15">
        <w:t xml:space="preserve"> help</w:t>
      </w:r>
      <w:r w:rsidRPr="00EC2A15">
        <w:t xml:space="preserve"> them.</w:t>
      </w:r>
    </w:p>
    <w:p w14:paraId="73E1A2F1" w14:textId="77777777" w:rsidR="00485E36" w:rsidRPr="00EC2A15" w:rsidRDefault="00485E36" w:rsidP="00485E36">
      <w:pPr>
        <w:tabs>
          <w:tab w:val="left" w:pos="2430"/>
        </w:tabs>
        <w:rPr>
          <w:u w:val="single"/>
        </w:rPr>
      </w:pPr>
    </w:p>
    <w:p w14:paraId="3234F7C1" w14:textId="77777777" w:rsidR="00485E36" w:rsidRPr="00EC2A15" w:rsidRDefault="00485E36" w:rsidP="00485E36">
      <w:pPr>
        <w:tabs>
          <w:tab w:val="left" w:pos="2430"/>
        </w:tabs>
        <w:rPr>
          <w:u w:val="single"/>
        </w:rPr>
      </w:pPr>
    </w:p>
    <w:p w14:paraId="351178DC" w14:textId="441608E1" w:rsidR="00485E36" w:rsidRPr="00EC2A15" w:rsidRDefault="00485E36" w:rsidP="00485E36">
      <w:pPr>
        <w:tabs>
          <w:tab w:val="left" w:pos="2430"/>
        </w:tabs>
        <w:rPr>
          <w:u w:val="single"/>
        </w:rPr>
      </w:pPr>
      <w:r w:rsidRPr="00EC2A15">
        <w:rPr>
          <w:u w:val="single"/>
        </w:rPr>
        <w:t xml:space="preserve">3. </w:t>
      </w:r>
      <w:r w:rsidR="00F07A76" w:rsidRPr="00EC2A15">
        <w:rPr>
          <w:u w:val="single"/>
        </w:rPr>
        <w:t>Whether a world could exist in which everyone live</w:t>
      </w:r>
      <w:r w:rsidR="00DD3BE0">
        <w:rPr>
          <w:u w:val="single"/>
        </w:rPr>
        <w:t>s</w:t>
      </w:r>
      <w:r w:rsidR="00F07A76" w:rsidRPr="00EC2A15">
        <w:rPr>
          <w:u w:val="single"/>
        </w:rPr>
        <w:t xml:space="preserve"> by that principle?</w:t>
      </w:r>
    </w:p>
    <w:p w14:paraId="2B28C5EC" w14:textId="37F5DA21" w:rsidR="00485E36" w:rsidRPr="00DD3BE0" w:rsidRDefault="00DD3BE0" w:rsidP="00485E36">
      <w:pPr>
        <w:tabs>
          <w:tab w:val="left" w:pos="2430"/>
        </w:tabs>
      </w:pPr>
      <w:r w:rsidRPr="00DD3BE0">
        <w:t>If</w:t>
      </w:r>
      <w:r w:rsidR="00157CBE" w:rsidRPr="00DD3BE0">
        <w:t xml:space="preserve"> </w:t>
      </w:r>
      <w:r w:rsidR="002B13A6" w:rsidRPr="00DD3BE0">
        <w:t>everyone live by the principle above, none of the members of th</w:t>
      </w:r>
      <w:r w:rsidR="00157CBE" w:rsidRPr="00DD3BE0">
        <w:t>is</w:t>
      </w:r>
      <w:r w:rsidR="002B13A6" w:rsidRPr="00DD3BE0">
        <w:t xml:space="preserve"> world help others or expect others to help themselves. In such a world, those who need help from others </w:t>
      </w:r>
      <w:r w:rsidR="00157CBE" w:rsidRPr="00DD3BE0">
        <w:t>would</w:t>
      </w:r>
      <w:r w:rsidR="002B13A6" w:rsidRPr="00DD3BE0">
        <w:t xml:space="preserve"> </w:t>
      </w:r>
      <w:r w:rsidR="00157CBE" w:rsidRPr="00DD3BE0">
        <w:t xml:space="preserve">be </w:t>
      </w:r>
      <w:r w:rsidR="002B13A6" w:rsidRPr="00DD3BE0">
        <w:t xml:space="preserve">denied </w:t>
      </w:r>
      <w:r w:rsidRPr="00DD3BE0">
        <w:t xml:space="preserve">of </w:t>
      </w:r>
      <w:r w:rsidR="002B13A6" w:rsidRPr="00DD3BE0">
        <w:t xml:space="preserve">help, and they </w:t>
      </w:r>
      <w:r w:rsidRPr="00DD3BE0">
        <w:t>will</w:t>
      </w:r>
      <w:r w:rsidR="002B13A6" w:rsidRPr="00DD3BE0">
        <w:t xml:space="preserve"> either</w:t>
      </w:r>
      <w:r w:rsidRPr="00DD3BE0">
        <w:t xml:space="preserve"> be</w:t>
      </w:r>
      <w:r w:rsidR="002B13A6" w:rsidRPr="00DD3BE0">
        <w:t xml:space="preserve"> harmed or even unable to survive. However, this world </w:t>
      </w:r>
      <w:r w:rsidR="00157CBE" w:rsidRPr="00DD3BE0">
        <w:t>could</w:t>
      </w:r>
      <w:r w:rsidR="002B13A6" w:rsidRPr="00DD3BE0">
        <w:t xml:space="preserve"> still exist because people who</w:t>
      </w:r>
      <w:r w:rsidRPr="00DD3BE0">
        <w:t xml:space="preserve"> are more</w:t>
      </w:r>
      <w:r w:rsidR="002B13A6" w:rsidRPr="00DD3BE0">
        <w:t xml:space="preserve"> fortunate </w:t>
      </w:r>
      <w:r w:rsidRPr="00DD3BE0">
        <w:t>or</w:t>
      </w:r>
      <w:r w:rsidR="002B13A6" w:rsidRPr="00DD3BE0">
        <w:t xml:space="preserve"> capable </w:t>
      </w:r>
      <w:r w:rsidR="00157CBE" w:rsidRPr="00DD3BE0">
        <w:t>d</w:t>
      </w:r>
      <w:r w:rsidRPr="00DD3BE0">
        <w:t>o</w:t>
      </w:r>
      <w:r w:rsidR="002B13A6" w:rsidRPr="00DD3BE0">
        <w:t xml:space="preserve"> not need others to help </w:t>
      </w:r>
      <w:r w:rsidRPr="00DD3BE0">
        <w:t xml:space="preserve">to </w:t>
      </w:r>
      <w:r w:rsidR="002B13A6" w:rsidRPr="00DD3BE0">
        <w:t xml:space="preserve">survive. There </w:t>
      </w:r>
      <w:r w:rsidR="00157CBE" w:rsidRPr="00DD3BE0">
        <w:t>would be</w:t>
      </w:r>
      <w:r w:rsidR="002B13A6" w:rsidRPr="00DD3BE0">
        <w:t xml:space="preserve"> no contradiction in this world.</w:t>
      </w:r>
    </w:p>
    <w:p w14:paraId="5421F58E" w14:textId="097D220C" w:rsidR="00157CBE" w:rsidRPr="00DD3BE0" w:rsidRDefault="00157CBE" w:rsidP="00485E36">
      <w:pPr>
        <w:tabs>
          <w:tab w:val="left" w:pos="2430"/>
        </w:tabs>
      </w:pPr>
      <w:r w:rsidRPr="00DD3BE0">
        <w:t xml:space="preserve">Thus the principle of </w:t>
      </w:r>
      <w:r w:rsidR="004439DA" w:rsidRPr="00DD3BE0">
        <w:t>“</w:t>
      </w:r>
      <w:r w:rsidRPr="00DD3BE0">
        <w:t>I do not help others, nor do I expect others to help me</w:t>
      </w:r>
      <w:r w:rsidR="004439DA" w:rsidRPr="00DD3BE0">
        <w:t>”</w:t>
      </w:r>
      <w:r w:rsidRPr="00DD3BE0">
        <w:t xml:space="preserve"> is moral.</w:t>
      </w:r>
    </w:p>
    <w:p w14:paraId="563DB6E4" w14:textId="77777777" w:rsidR="00485E36" w:rsidRPr="00EC2A15" w:rsidRDefault="00485E36" w:rsidP="00485E36">
      <w:pPr>
        <w:tabs>
          <w:tab w:val="left" w:pos="2430"/>
        </w:tabs>
        <w:rPr>
          <w:u w:val="single"/>
        </w:rPr>
      </w:pPr>
    </w:p>
    <w:p w14:paraId="189E1F99" w14:textId="40FC628E" w:rsidR="00485E36" w:rsidRPr="00EC2A15" w:rsidRDefault="00485E36" w:rsidP="00485E36">
      <w:pPr>
        <w:tabs>
          <w:tab w:val="left" w:pos="2430"/>
        </w:tabs>
      </w:pPr>
      <w:r w:rsidRPr="00EC2A15">
        <w:rPr>
          <w:u w:val="single"/>
        </w:rPr>
        <w:t xml:space="preserve">4. </w:t>
      </w:r>
      <w:r w:rsidR="00F07A76" w:rsidRPr="00EC2A15">
        <w:rPr>
          <w:u w:val="single"/>
        </w:rPr>
        <w:t xml:space="preserve">Whether you </w:t>
      </w:r>
      <w:r w:rsidR="00DD3BE0">
        <w:rPr>
          <w:u w:val="single"/>
        </w:rPr>
        <w:t>are</w:t>
      </w:r>
      <w:r w:rsidR="00F07A76" w:rsidRPr="00EC2A15">
        <w:rPr>
          <w:u w:val="single"/>
        </w:rPr>
        <w:t xml:space="preserve"> rationally will</w:t>
      </w:r>
      <w:r w:rsidR="00DD3BE0">
        <w:rPr>
          <w:u w:val="single"/>
        </w:rPr>
        <w:t>ing</w:t>
      </w:r>
      <w:r w:rsidR="00F07A76" w:rsidRPr="00EC2A15">
        <w:rPr>
          <w:u w:val="single"/>
        </w:rPr>
        <w:t xml:space="preserve"> to act on that principle</w:t>
      </w:r>
      <w:r w:rsidR="00DD3BE0">
        <w:rPr>
          <w:u w:val="single"/>
        </w:rPr>
        <w:t xml:space="preserve"> in a world where everyone lives</w:t>
      </w:r>
      <w:r w:rsidR="00F07A76" w:rsidRPr="00EC2A15">
        <w:rPr>
          <w:u w:val="single"/>
        </w:rPr>
        <w:t xml:space="preserve"> by it?</w:t>
      </w:r>
    </w:p>
    <w:p w14:paraId="57883914" w14:textId="77777777" w:rsidR="00F07A76" w:rsidRPr="00EC2A15" w:rsidRDefault="00F07A76" w:rsidP="00F07A76">
      <w:pPr>
        <w:tabs>
          <w:tab w:val="left" w:pos="2430"/>
        </w:tabs>
        <w:rPr>
          <w:u w:val="single"/>
        </w:rPr>
      </w:pPr>
      <w:r w:rsidRPr="00EC2A15">
        <w:rPr>
          <w:rFonts w:hint="eastAsia"/>
          <w:u w:val="single"/>
        </w:rPr>
        <w:t>(</w:t>
      </w:r>
      <w:r w:rsidRPr="00EC2A15">
        <w:rPr>
          <w:u w:val="single"/>
        </w:rPr>
        <w:t>Only when the principle passes through the third step of the test, should we consider this step.)</w:t>
      </w:r>
    </w:p>
    <w:p w14:paraId="7C7EEB3F" w14:textId="62B84EC5" w:rsidR="00485E36" w:rsidRPr="00EC2A15" w:rsidRDefault="00485E36" w:rsidP="00485E36">
      <w:pPr>
        <w:tabs>
          <w:tab w:val="left" w:pos="2430"/>
        </w:tabs>
      </w:pPr>
    </w:p>
    <w:p w14:paraId="17BA9E15" w14:textId="357A29DA" w:rsidR="00157CBE" w:rsidRPr="00EC2A15" w:rsidRDefault="00157CBE" w:rsidP="00157CBE">
      <w:pPr>
        <w:tabs>
          <w:tab w:val="left" w:pos="2430"/>
        </w:tabs>
      </w:pPr>
      <w:r w:rsidRPr="00EC2A15">
        <w:t xml:space="preserve">Although the principle of </w:t>
      </w:r>
      <w:r w:rsidR="004439DA">
        <w:t>“</w:t>
      </w:r>
      <w:r w:rsidRPr="00EC2A15">
        <w:t>I do not help others nor do I expect others to help me</w:t>
      </w:r>
      <w:r w:rsidR="004439DA">
        <w:t>”</w:t>
      </w:r>
      <w:r w:rsidRPr="00EC2A15">
        <w:t xml:space="preserve"> passes the third step of the test, living in such an indifferent world is very difficult and </w:t>
      </w:r>
      <w:r w:rsidR="00DD3BE0">
        <w:t>no one can be sure that he or she will never be in need</w:t>
      </w:r>
      <w:r w:rsidRPr="00EC2A15">
        <w:t>. Therefore, we do not want to live in such a world.</w:t>
      </w:r>
    </w:p>
    <w:p w14:paraId="53B2B5B4" w14:textId="0A6CA6A6" w:rsidR="00157CBE" w:rsidRPr="00EC2A15" w:rsidRDefault="00157CBE" w:rsidP="00157CBE">
      <w:pPr>
        <w:tabs>
          <w:tab w:val="left" w:pos="2430"/>
        </w:tabs>
      </w:pPr>
      <w:r w:rsidRPr="00EC2A15">
        <w:t xml:space="preserve">Therefore, </w:t>
      </w:r>
      <w:r w:rsidR="00DD3BE0">
        <w:t>“</w:t>
      </w:r>
      <w:r w:rsidR="00DD3BE0" w:rsidRPr="00EC2A15">
        <w:t>to take care of oneself alone without helping others</w:t>
      </w:r>
      <w:r w:rsidR="00DD3BE0">
        <w:t>”</w:t>
      </w:r>
      <w:r w:rsidRPr="00EC2A15">
        <w:t xml:space="preserve"> is not a perfect duty.</w:t>
      </w:r>
    </w:p>
    <w:p w14:paraId="3FA533AE" w14:textId="77777777" w:rsidR="00157CBE" w:rsidRPr="00EC2A15" w:rsidRDefault="00157CBE" w:rsidP="00157CBE">
      <w:pPr>
        <w:tabs>
          <w:tab w:val="left" w:pos="2430"/>
        </w:tabs>
      </w:pPr>
    </w:p>
    <w:p w14:paraId="502EB28D" w14:textId="323335B5" w:rsidR="00485E36" w:rsidRPr="00EC2A15" w:rsidRDefault="004E1E25" w:rsidP="00485E36">
      <w:pPr>
        <w:tabs>
          <w:tab w:val="left" w:pos="2430"/>
        </w:tabs>
      </w:pPr>
      <w:r w:rsidRPr="00EC2A15">
        <w:t>(</w:t>
      </w:r>
      <w:r w:rsidR="00157CBE" w:rsidRPr="00EC2A15">
        <w:t xml:space="preserve">Kant also gave us </w:t>
      </w:r>
      <w:r w:rsidRPr="00EC2A15">
        <w:t xml:space="preserve">another </w:t>
      </w:r>
      <w:r w:rsidR="00157CBE" w:rsidRPr="00EC2A15">
        <w:t xml:space="preserve">example of imperfect </w:t>
      </w:r>
      <w:r w:rsidRPr="00EC2A15">
        <w:t>duty</w:t>
      </w:r>
      <w:r w:rsidR="00157CBE" w:rsidRPr="00EC2A15">
        <w:t xml:space="preserve">, </w:t>
      </w:r>
      <w:r w:rsidRPr="00EC2A15">
        <w:t xml:space="preserve">which is </w:t>
      </w:r>
      <w:r w:rsidR="00157CBE" w:rsidRPr="00EC2A15">
        <w:t>about the</w:t>
      </w:r>
      <w:r w:rsidRPr="00EC2A15">
        <w:t xml:space="preserve"> development of personal talents</w:t>
      </w:r>
      <w:r w:rsidR="00157CBE" w:rsidRPr="00EC2A15">
        <w:t xml:space="preserve">. The principle of </w:t>
      </w:r>
      <w:r w:rsidRPr="00EC2A15">
        <w:t>action</w:t>
      </w:r>
      <w:r w:rsidR="00157CBE" w:rsidRPr="00EC2A15">
        <w:t xml:space="preserve"> can be stated as: </w:t>
      </w:r>
      <w:r w:rsidR="004439DA">
        <w:t>“</w:t>
      </w:r>
      <w:r w:rsidR="00157CBE" w:rsidRPr="00EC2A15">
        <w:t xml:space="preserve">Suppose I have a useful talent, and I prefer to </w:t>
      </w:r>
      <w:r w:rsidRPr="00EC2A15">
        <w:t xml:space="preserve">spend time on </w:t>
      </w:r>
      <w:r w:rsidR="00157CBE" w:rsidRPr="00EC2A15">
        <w:t>enjoy</w:t>
      </w:r>
      <w:r w:rsidRPr="00EC2A15">
        <w:t>ments than</w:t>
      </w:r>
      <w:r w:rsidR="00157CBE" w:rsidRPr="00EC2A15">
        <w:t xml:space="preserve"> develop</w:t>
      </w:r>
      <w:r w:rsidR="00DD3BE0">
        <w:t>ing</w:t>
      </w:r>
      <w:r w:rsidR="00157CBE" w:rsidRPr="00EC2A15">
        <w:t xml:space="preserve"> it</w:t>
      </w:r>
      <w:r w:rsidRPr="00EC2A15">
        <w:t>.</w:t>
      </w:r>
      <w:r w:rsidR="00157CBE" w:rsidRPr="00EC2A15">
        <w:t xml:space="preserve"> </w:t>
      </w:r>
      <w:r w:rsidRPr="00EC2A15">
        <w:t>I</w:t>
      </w:r>
      <w:r w:rsidR="00157CBE" w:rsidRPr="00EC2A15">
        <w:t xml:space="preserve">n short, I </w:t>
      </w:r>
      <w:r w:rsidRPr="00EC2A15">
        <w:t>would rather just devote myself to enjoyments</w:t>
      </w:r>
      <w:r w:rsidR="00157CBE" w:rsidRPr="00EC2A15">
        <w:t>.</w:t>
      </w:r>
      <w:r w:rsidR="004439DA">
        <w:t>”</w:t>
      </w:r>
      <w:r w:rsidR="00157CBE" w:rsidRPr="00EC2A15">
        <w:t xml:space="preserve"> </w:t>
      </w:r>
      <w:r w:rsidR="00DD3BE0">
        <w:t>T</w:t>
      </w:r>
      <w:r w:rsidRPr="00EC2A15">
        <w:t xml:space="preserve">ry </w:t>
      </w:r>
      <w:r w:rsidR="00DD3BE0">
        <w:t>the</w:t>
      </w:r>
      <w:r w:rsidRPr="00EC2A15">
        <w:t xml:space="preserve"> moral reasoning </w:t>
      </w:r>
      <w:r w:rsidR="00DD3BE0">
        <w:t xml:space="preserve">steps </w:t>
      </w:r>
      <w:r w:rsidRPr="00EC2A15">
        <w:t xml:space="preserve">with this example.) </w:t>
      </w:r>
    </w:p>
    <w:p w14:paraId="2A849DB8" w14:textId="77777777" w:rsidR="00485E36" w:rsidRPr="00EC2A15" w:rsidRDefault="00485E36">
      <w:pPr>
        <w:spacing w:after="160" w:line="259" w:lineRule="auto"/>
      </w:pPr>
      <w:r w:rsidRPr="00EC2A15">
        <w:br w:type="page"/>
      </w:r>
    </w:p>
    <w:p w14:paraId="3CA37529" w14:textId="701E0C21" w:rsidR="00485E36" w:rsidRPr="00EC2A15" w:rsidRDefault="00485E36" w:rsidP="0089640A">
      <w:pPr>
        <w:tabs>
          <w:tab w:val="left" w:pos="2430"/>
        </w:tabs>
        <w:jc w:val="center"/>
        <w:rPr>
          <w:b/>
          <w:sz w:val="28"/>
        </w:rPr>
      </w:pPr>
      <w:r w:rsidRPr="00EC2A15">
        <w:rPr>
          <w:b/>
          <w:sz w:val="28"/>
        </w:rPr>
        <w:lastRenderedPageBreak/>
        <w:t xml:space="preserve">Knowledge Content of the Subject (3): </w:t>
      </w:r>
      <w:r w:rsidR="0090749A" w:rsidRPr="00EC2A15">
        <w:rPr>
          <w:b/>
          <w:sz w:val="28"/>
        </w:rPr>
        <w:t>Conflicts between duties</w:t>
      </w:r>
    </w:p>
    <w:p w14:paraId="65D26D26" w14:textId="77777777" w:rsidR="0089640A" w:rsidRPr="00EC2A15" w:rsidRDefault="0089640A" w:rsidP="0089640A">
      <w:pPr>
        <w:tabs>
          <w:tab w:val="left" w:pos="2430"/>
        </w:tabs>
        <w:rPr>
          <w:b/>
          <w:sz w:val="28"/>
        </w:rPr>
      </w:pPr>
    </w:p>
    <w:p w14:paraId="54B2410A" w14:textId="509C46D5" w:rsidR="0089640A" w:rsidRPr="00EC2A15" w:rsidRDefault="0089640A" w:rsidP="0089640A">
      <w:pPr>
        <w:pBdr>
          <w:top w:val="single" w:sz="4" w:space="1" w:color="auto"/>
          <w:left w:val="single" w:sz="4" w:space="4" w:color="auto"/>
          <w:bottom w:val="single" w:sz="4" w:space="1" w:color="auto"/>
          <w:right w:val="single" w:sz="4" w:space="4" w:color="auto"/>
        </w:pBdr>
        <w:tabs>
          <w:tab w:val="left" w:pos="2430"/>
        </w:tabs>
      </w:pPr>
      <w:r w:rsidRPr="00EC2A15">
        <w:t xml:space="preserve">Scholars </w:t>
      </w:r>
      <w:r w:rsidR="009F3FA7" w:rsidRPr="00EC2A15">
        <w:t xml:space="preserve">have </w:t>
      </w:r>
      <w:r w:rsidRPr="00EC2A15">
        <w:t>attempted to list out some basic ethical duties</w:t>
      </w:r>
      <w:r w:rsidR="009F3FA7" w:rsidRPr="00EC2A15">
        <w:t>. Below</w:t>
      </w:r>
      <w:r w:rsidRPr="00EC2A15">
        <w:t xml:space="preserve"> are seven</w:t>
      </w:r>
      <w:r w:rsidR="009F3FA7" w:rsidRPr="00EC2A15">
        <w:t xml:space="preserve"> of them</w:t>
      </w:r>
      <w:r w:rsidRPr="00EC2A15">
        <w:t>:</w:t>
      </w:r>
    </w:p>
    <w:p w14:paraId="55760E99" w14:textId="77777777" w:rsidR="0089640A" w:rsidRPr="00EC2A15" w:rsidRDefault="0089640A" w:rsidP="0089640A">
      <w:pPr>
        <w:pBdr>
          <w:top w:val="single" w:sz="4" w:space="1" w:color="auto"/>
          <w:left w:val="single" w:sz="4" w:space="4" w:color="auto"/>
          <w:bottom w:val="single" w:sz="4" w:space="1" w:color="auto"/>
          <w:right w:val="single" w:sz="4" w:space="4" w:color="auto"/>
        </w:pBdr>
        <w:tabs>
          <w:tab w:val="left" w:pos="2430"/>
        </w:tabs>
      </w:pPr>
    </w:p>
    <w:p w14:paraId="22FB15EF" w14:textId="77777777" w:rsidR="009F3FA7" w:rsidRPr="00EC2A15" w:rsidRDefault="009F3FA7" w:rsidP="009F3FA7">
      <w:pPr>
        <w:pStyle w:val="a3"/>
        <w:numPr>
          <w:ilvl w:val="0"/>
          <w:numId w:val="25"/>
        </w:numPr>
        <w:pBdr>
          <w:top w:val="single" w:sz="4" w:space="1" w:color="auto"/>
          <w:left w:val="single" w:sz="4" w:space="4" w:color="auto"/>
          <w:bottom w:val="single" w:sz="4" w:space="1" w:color="auto"/>
          <w:right w:val="single" w:sz="4" w:space="4" w:color="auto"/>
        </w:pBdr>
        <w:tabs>
          <w:tab w:val="left" w:pos="2430"/>
        </w:tabs>
      </w:pPr>
      <w:r w:rsidRPr="00EC2A15">
        <w:t xml:space="preserve">Promise keeping </w:t>
      </w:r>
      <w:r w:rsidRPr="00EC2A15">
        <w:rPr>
          <w:rFonts w:ascii="MS Mincho" w:eastAsia="MS Mincho" w:hAnsi="MS Mincho" w:cs="MS Mincho" w:hint="eastAsia"/>
        </w:rPr>
        <w:t> </w:t>
      </w:r>
    </w:p>
    <w:p w14:paraId="1585315E" w14:textId="2506FF90" w:rsidR="009F3FA7" w:rsidRPr="00EC2A15" w:rsidRDefault="009F3FA7" w:rsidP="009F3FA7">
      <w:pPr>
        <w:pStyle w:val="a3"/>
        <w:numPr>
          <w:ilvl w:val="0"/>
          <w:numId w:val="25"/>
        </w:numPr>
        <w:pBdr>
          <w:top w:val="single" w:sz="4" w:space="1" w:color="auto"/>
          <w:left w:val="single" w:sz="4" w:space="4" w:color="auto"/>
          <w:bottom w:val="single" w:sz="4" w:space="1" w:color="auto"/>
          <w:right w:val="single" w:sz="4" w:space="4" w:color="auto"/>
        </w:pBdr>
        <w:tabs>
          <w:tab w:val="left" w:pos="2430"/>
        </w:tabs>
      </w:pPr>
      <w:r w:rsidRPr="00EC2A15">
        <w:t xml:space="preserve">Fidelity </w:t>
      </w:r>
    </w:p>
    <w:p w14:paraId="31C397D3" w14:textId="77777777" w:rsidR="009F3FA7" w:rsidRPr="00EC2A15" w:rsidRDefault="009F3FA7" w:rsidP="009F3FA7">
      <w:pPr>
        <w:pStyle w:val="a3"/>
        <w:numPr>
          <w:ilvl w:val="0"/>
          <w:numId w:val="25"/>
        </w:numPr>
        <w:pBdr>
          <w:top w:val="single" w:sz="4" w:space="1" w:color="auto"/>
          <w:left w:val="single" w:sz="4" w:space="4" w:color="auto"/>
          <w:bottom w:val="single" w:sz="4" w:space="1" w:color="auto"/>
          <w:right w:val="single" w:sz="4" w:space="4" w:color="auto"/>
        </w:pBdr>
        <w:tabs>
          <w:tab w:val="left" w:pos="2430"/>
        </w:tabs>
      </w:pPr>
      <w:r w:rsidRPr="00EC2A15">
        <w:t xml:space="preserve">Gratitude for favors </w:t>
      </w:r>
      <w:r w:rsidRPr="00EC2A15">
        <w:rPr>
          <w:rFonts w:ascii="MS Mincho" w:eastAsia="MS Mincho" w:hAnsi="MS Mincho" w:cs="MS Mincho" w:hint="eastAsia"/>
        </w:rPr>
        <w:t> </w:t>
      </w:r>
    </w:p>
    <w:p w14:paraId="37A447BA" w14:textId="35349520" w:rsidR="009F3FA7" w:rsidRPr="00EC2A15" w:rsidRDefault="009F3FA7" w:rsidP="009F3FA7">
      <w:pPr>
        <w:pStyle w:val="a3"/>
        <w:numPr>
          <w:ilvl w:val="0"/>
          <w:numId w:val="25"/>
        </w:numPr>
        <w:pBdr>
          <w:top w:val="single" w:sz="4" w:space="1" w:color="auto"/>
          <w:left w:val="single" w:sz="4" w:space="4" w:color="auto"/>
          <w:bottom w:val="single" w:sz="4" w:space="1" w:color="auto"/>
          <w:right w:val="single" w:sz="4" w:space="4" w:color="auto"/>
        </w:pBdr>
        <w:tabs>
          <w:tab w:val="left" w:pos="2430"/>
        </w:tabs>
      </w:pPr>
      <w:r w:rsidRPr="00EC2A15">
        <w:t xml:space="preserve">Beneficence </w:t>
      </w:r>
      <w:r w:rsidR="00341C0C" w:rsidRPr="00EC2A15">
        <w:rPr>
          <w:rFonts w:eastAsia="新細明體" w:hint="eastAsia"/>
        </w:rPr>
        <w:t>(doing good to others)</w:t>
      </w:r>
    </w:p>
    <w:p w14:paraId="34608EC0" w14:textId="77777777" w:rsidR="009F3FA7" w:rsidRPr="00EC2A15" w:rsidRDefault="009F3FA7" w:rsidP="009F3FA7">
      <w:pPr>
        <w:pStyle w:val="a3"/>
        <w:numPr>
          <w:ilvl w:val="0"/>
          <w:numId w:val="25"/>
        </w:numPr>
        <w:pBdr>
          <w:top w:val="single" w:sz="4" w:space="1" w:color="auto"/>
          <w:left w:val="single" w:sz="4" w:space="4" w:color="auto"/>
          <w:bottom w:val="single" w:sz="4" w:space="1" w:color="auto"/>
          <w:right w:val="single" w:sz="4" w:space="4" w:color="auto"/>
        </w:pBdr>
        <w:tabs>
          <w:tab w:val="left" w:pos="2430"/>
        </w:tabs>
      </w:pPr>
      <w:r w:rsidRPr="00EC2A15">
        <w:t xml:space="preserve">Justice </w:t>
      </w:r>
      <w:r w:rsidRPr="00EC2A15">
        <w:rPr>
          <w:rFonts w:ascii="MS Mincho" w:eastAsia="MS Mincho" w:hAnsi="MS Mincho" w:cs="MS Mincho" w:hint="eastAsia"/>
        </w:rPr>
        <w:t> </w:t>
      </w:r>
    </w:p>
    <w:p w14:paraId="77512FF7" w14:textId="77777777" w:rsidR="009F3FA7" w:rsidRPr="00EC2A15" w:rsidRDefault="009F3FA7" w:rsidP="009F3FA7">
      <w:pPr>
        <w:pStyle w:val="a3"/>
        <w:numPr>
          <w:ilvl w:val="0"/>
          <w:numId w:val="25"/>
        </w:numPr>
        <w:pBdr>
          <w:top w:val="single" w:sz="4" w:space="1" w:color="auto"/>
          <w:left w:val="single" w:sz="4" w:space="4" w:color="auto"/>
          <w:bottom w:val="single" w:sz="4" w:space="1" w:color="auto"/>
          <w:right w:val="single" w:sz="4" w:space="4" w:color="auto"/>
        </w:pBdr>
        <w:tabs>
          <w:tab w:val="left" w:pos="2430"/>
        </w:tabs>
      </w:pPr>
      <w:r w:rsidRPr="00EC2A15">
        <w:t xml:space="preserve">Self-improvement </w:t>
      </w:r>
      <w:r w:rsidRPr="00EC2A15">
        <w:rPr>
          <w:rFonts w:ascii="MS Mincho" w:eastAsia="MS Mincho" w:hAnsi="MS Mincho" w:cs="MS Mincho" w:hint="eastAsia"/>
        </w:rPr>
        <w:t> </w:t>
      </w:r>
    </w:p>
    <w:p w14:paraId="360051B3" w14:textId="6C7EC4CC" w:rsidR="00341C0C" w:rsidRPr="00EC2A15" w:rsidRDefault="009F3FA7" w:rsidP="007F0014">
      <w:pPr>
        <w:pStyle w:val="a3"/>
        <w:numPr>
          <w:ilvl w:val="0"/>
          <w:numId w:val="25"/>
        </w:numPr>
        <w:pBdr>
          <w:top w:val="single" w:sz="4" w:space="1" w:color="auto"/>
          <w:left w:val="single" w:sz="4" w:space="4" w:color="auto"/>
          <w:bottom w:val="single" w:sz="4" w:space="1" w:color="auto"/>
          <w:right w:val="single" w:sz="4" w:space="4" w:color="auto"/>
        </w:pBdr>
        <w:tabs>
          <w:tab w:val="left" w:pos="2430"/>
        </w:tabs>
      </w:pPr>
      <w:r w:rsidRPr="00EC2A15">
        <w:t>Nonmaleficence</w:t>
      </w:r>
      <w:r w:rsidR="00341C0C" w:rsidRPr="00EC2A15">
        <w:t xml:space="preserve"> </w:t>
      </w:r>
      <w:r w:rsidR="00341C0C" w:rsidRPr="00EC2A15">
        <w:rPr>
          <w:rFonts w:eastAsia="新細明體" w:hint="eastAsia"/>
        </w:rPr>
        <w:t>(</w:t>
      </w:r>
      <w:r w:rsidR="00341C0C" w:rsidRPr="00EC2A15">
        <w:t>non-harming or inflicting the least harm possible)</w:t>
      </w:r>
    </w:p>
    <w:p w14:paraId="3E5F7809" w14:textId="77777777" w:rsidR="0089640A" w:rsidRPr="00EC2A15" w:rsidRDefault="0089640A" w:rsidP="0089640A">
      <w:pPr>
        <w:pBdr>
          <w:top w:val="single" w:sz="4" w:space="1" w:color="auto"/>
          <w:left w:val="single" w:sz="4" w:space="4" w:color="auto"/>
          <w:bottom w:val="single" w:sz="4" w:space="1" w:color="auto"/>
          <w:right w:val="single" w:sz="4" w:space="4" w:color="auto"/>
        </w:pBdr>
        <w:tabs>
          <w:tab w:val="left" w:pos="2430"/>
        </w:tabs>
      </w:pPr>
    </w:p>
    <w:p w14:paraId="05507A41" w14:textId="4B32603E" w:rsidR="0089640A" w:rsidRPr="00EC2A15" w:rsidRDefault="009F3FA7" w:rsidP="0089640A">
      <w:pPr>
        <w:pBdr>
          <w:top w:val="single" w:sz="4" w:space="1" w:color="auto"/>
          <w:left w:val="single" w:sz="4" w:space="4" w:color="auto"/>
          <w:bottom w:val="single" w:sz="4" w:space="1" w:color="auto"/>
          <w:right w:val="single" w:sz="4" w:space="4" w:color="auto"/>
        </w:pBdr>
        <w:tabs>
          <w:tab w:val="left" w:pos="2430"/>
        </w:tabs>
      </w:pPr>
      <w:r w:rsidRPr="00EC2A15">
        <w:t xml:space="preserve">None of these </w:t>
      </w:r>
      <w:r w:rsidR="00CE214D" w:rsidRPr="00EC2A15">
        <w:t>duties</w:t>
      </w:r>
      <w:r w:rsidRPr="00EC2A15">
        <w:t xml:space="preserve"> have absolute priority over others. In some situations, the question is relatively </w:t>
      </w:r>
      <w:r w:rsidR="00CE214D" w:rsidRPr="00EC2A15">
        <w:t>simple</w:t>
      </w:r>
      <w:r w:rsidRPr="00EC2A15">
        <w:t xml:space="preserve"> if there is only one </w:t>
      </w:r>
      <w:r w:rsidR="00CE214D" w:rsidRPr="00EC2A15">
        <w:t>duty</w:t>
      </w:r>
      <w:r w:rsidRPr="00EC2A15">
        <w:t xml:space="preserve"> to consider, such as </w:t>
      </w:r>
      <w:r w:rsidR="00CE214D" w:rsidRPr="00EC2A15">
        <w:t>we have to do the thing we have promised a friend</w:t>
      </w:r>
      <w:r w:rsidRPr="00EC2A15">
        <w:t xml:space="preserve">. However, </w:t>
      </w:r>
      <w:r w:rsidR="00CE214D" w:rsidRPr="00EC2A15">
        <w:t>there are</w:t>
      </w:r>
      <w:r w:rsidRPr="00EC2A15">
        <w:t xml:space="preserve"> other situations </w:t>
      </w:r>
      <w:r w:rsidR="00CE214D" w:rsidRPr="00EC2A15">
        <w:t xml:space="preserve">where there are </w:t>
      </w:r>
      <w:r w:rsidRPr="00EC2A15">
        <w:t xml:space="preserve">more than one </w:t>
      </w:r>
      <w:r w:rsidR="00CE214D" w:rsidRPr="00EC2A15">
        <w:t xml:space="preserve">duties to be </w:t>
      </w:r>
      <w:r w:rsidRPr="00EC2A15">
        <w:t xml:space="preserve">fulfilled </w:t>
      </w:r>
      <w:r w:rsidR="00CE214D" w:rsidRPr="00EC2A15">
        <w:t>and these duties are in</w:t>
      </w:r>
      <w:r w:rsidRPr="00EC2A15">
        <w:t xml:space="preserve"> conflict with one another</w:t>
      </w:r>
      <w:r w:rsidR="00CE214D" w:rsidRPr="00EC2A15">
        <w:t>. In such situations,</w:t>
      </w:r>
      <w:r w:rsidRPr="00EC2A15">
        <w:t xml:space="preserve"> we have to decide which one can override the other and</w:t>
      </w:r>
      <w:r w:rsidR="00CE214D" w:rsidRPr="00EC2A15">
        <w:t xml:space="preserve"> play the dominant role</w:t>
      </w:r>
      <w:r w:rsidRPr="00EC2A15">
        <w:t>.</w:t>
      </w:r>
    </w:p>
    <w:p w14:paraId="66A2F586" w14:textId="77777777" w:rsidR="00CE214D" w:rsidRPr="00EC2A15" w:rsidRDefault="00CE214D" w:rsidP="0089640A">
      <w:pPr>
        <w:pBdr>
          <w:top w:val="single" w:sz="4" w:space="1" w:color="auto"/>
          <w:left w:val="single" w:sz="4" w:space="4" w:color="auto"/>
          <w:bottom w:val="single" w:sz="4" w:space="1" w:color="auto"/>
          <w:right w:val="single" w:sz="4" w:space="4" w:color="auto"/>
        </w:pBdr>
        <w:tabs>
          <w:tab w:val="left" w:pos="2430"/>
        </w:tabs>
      </w:pPr>
    </w:p>
    <w:p w14:paraId="7496B0A0" w14:textId="5D670CF0" w:rsidR="009F3FA7" w:rsidRPr="00EC2A15" w:rsidRDefault="00DA12E7" w:rsidP="0089640A">
      <w:pPr>
        <w:pBdr>
          <w:top w:val="single" w:sz="4" w:space="1" w:color="auto"/>
          <w:left w:val="single" w:sz="4" w:space="4" w:color="auto"/>
          <w:bottom w:val="single" w:sz="4" w:space="1" w:color="auto"/>
          <w:right w:val="single" w:sz="4" w:space="4" w:color="auto"/>
        </w:pBdr>
        <w:tabs>
          <w:tab w:val="left" w:pos="2430"/>
        </w:tabs>
      </w:pPr>
      <w:r w:rsidRPr="00EC2A15">
        <w:t>For example, you want to be loyal to your friends,</w:t>
      </w:r>
      <w:r w:rsidR="0089640A" w:rsidRPr="00EC2A15">
        <w:t xml:space="preserve"> but </w:t>
      </w:r>
      <w:r w:rsidRPr="00EC2A15">
        <w:t>they</w:t>
      </w:r>
      <w:r w:rsidR="0089640A" w:rsidRPr="00EC2A15">
        <w:t xml:space="preserve"> ask you to bully other</w:t>
      </w:r>
      <w:r w:rsidRPr="00EC2A15">
        <w:t>s</w:t>
      </w:r>
      <w:r w:rsidR="0089640A" w:rsidRPr="00EC2A15">
        <w:t xml:space="preserve">. In this case, </w:t>
      </w:r>
      <w:r w:rsidR="00341C0C" w:rsidRPr="00EC2A15">
        <w:t>f</w:t>
      </w:r>
      <w:r w:rsidRPr="00EC2A15">
        <w:t xml:space="preserve">idelity </w:t>
      </w:r>
      <w:r w:rsidR="0089640A" w:rsidRPr="00EC2A15">
        <w:t xml:space="preserve">and </w:t>
      </w:r>
      <w:r w:rsidRPr="00EC2A15">
        <w:t>nonmaleficence</w:t>
      </w:r>
      <w:r w:rsidR="0089640A" w:rsidRPr="00EC2A15">
        <w:t xml:space="preserve"> </w:t>
      </w:r>
      <w:r w:rsidRPr="00EC2A15">
        <w:t xml:space="preserve">are in </w:t>
      </w:r>
      <w:r w:rsidR="0089640A" w:rsidRPr="00EC2A15">
        <w:t xml:space="preserve">conflicts. You cannot </w:t>
      </w:r>
      <w:r w:rsidRPr="00EC2A15">
        <w:t>keep</w:t>
      </w:r>
      <w:r w:rsidR="0089640A" w:rsidRPr="00EC2A15">
        <w:t xml:space="preserve"> both</w:t>
      </w:r>
      <w:r w:rsidRPr="00EC2A15">
        <w:t xml:space="preserve">. How do you decide? </w:t>
      </w:r>
      <w:r w:rsidR="0089640A" w:rsidRPr="00EC2A15">
        <w:t xml:space="preserve"> </w:t>
      </w:r>
      <w:r w:rsidR="00CE214D" w:rsidRPr="00EC2A15">
        <w:t xml:space="preserve">We can only make moral choices on our own, or we can </w:t>
      </w:r>
      <w:r w:rsidR="00594F48">
        <w:t>seek</w:t>
      </w:r>
      <w:r w:rsidR="00CE214D" w:rsidRPr="00EC2A15">
        <w:t xml:space="preserve"> opinions f</w:t>
      </w:r>
      <w:r w:rsidR="00594F48">
        <w:t>rom</w:t>
      </w:r>
      <w:r w:rsidR="00CE214D" w:rsidRPr="00EC2A15">
        <w:t xml:space="preserve"> those who have </w:t>
      </w:r>
      <w:r w:rsidR="00341C0C" w:rsidRPr="00EC2A15">
        <w:t>deeply</w:t>
      </w:r>
      <w:r w:rsidR="00CE214D" w:rsidRPr="00EC2A15">
        <w:t xml:space="preserve"> reflected on this issue of conflict. In general, the principle of </w:t>
      </w:r>
      <w:r w:rsidR="00341C0C" w:rsidRPr="00EC2A15">
        <w:t>non</w:t>
      </w:r>
      <w:r w:rsidR="00594F48">
        <w:t>-</w:t>
      </w:r>
      <w:r w:rsidR="00341C0C" w:rsidRPr="00EC2A15">
        <w:t>maleficence</w:t>
      </w:r>
      <w:r w:rsidR="00CE214D" w:rsidRPr="00EC2A15">
        <w:t xml:space="preserve"> enjoys a higher priority.</w:t>
      </w:r>
    </w:p>
    <w:p w14:paraId="3A6095CE" w14:textId="77777777" w:rsidR="00341C0C" w:rsidRPr="00EC2A15" w:rsidRDefault="00341C0C" w:rsidP="0089640A">
      <w:pPr>
        <w:pBdr>
          <w:top w:val="single" w:sz="4" w:space="1" w:color="auto"/>
          <w:left w:val="single" w:sz="4" w:space="4" w:color="auto"/>
          <w:bottom w:val="single" w:sz="4" w:space="1" w:color="auto"/>
          <w:right w:val="single" w:sz="4" w:space="4" w:color="auto"/>
        </w:pBdr>
        <w:tabs>
          <w:tab w:val="left" w:pos="2430"/>
        </w:tabs>
      </w:pPr>
    </w:p>
    <w:p w14:paraId="0D0A1FAE" w14:textId="24E58C25" w:rsidR="009F3FA7" w:rsidRPr="00EC2A15" w:rsidRDefault="009F3FA7" w:rsidP="0089640A">
      <w:pPr>
        <w:pBdr>
          <w:top w:val="single" w:sz="4" w:space="1" w:color="auto"/>
          <w:left w:val="single" w:sz="4" w:space="4" w:color="auto"/>
          <w:bottom w:val="single" w:sz="4" w:space="1" w:color="auto"/>
          <w:right w:val="single" w:sz="4" w:space="4" w:color="auto"/>
        </w:pBdr>
        <w:tabs>
          <w:tab w:val="left" w:pos="2430"/>
        </w:tabs>
      </w:pPr>
      <w:r w:rsidRPr="00EC2A15">
        <w:rPr>
          <w:rFonts w:eastAsiaTheme="minorEastAsia"/>
        </w:rPr>
        <w:t xml:space="preserve">Reference: Louis P. Pojman and James Fieser, </w:t>
      </w:r>
      <w:r w:rsidRPr="00EC2A15">
        <w:rPr>
          <w:rFonts w:eastAsiaTheme="minorEastAsia"/>
          <w:i/>
        </w:rPr>
        <w:t xml:space="preserve">Ethics: Discovering Right and Wrong, </w:t>
      </w:r>
      <w:r w:rsidRPr="00EC2A15">
        <w:rPr>
          <w:rFonts w:eastAsiaTheme="minorEastAsia"/>
        </w:rPr>
        <w:t>7th ed. (Boston, MA: Wadsworth, 2012), p.140.</w:t>
      </w:r>
    </w:p>
    <w:p w14:paraId="65BD3E51" w14:textId="77777777" w:rsidR="0089640A" w:rsidRPr="00EC2A15" w:rsidRDefault="0089640A" w:rsidP="0089640A"/>
    <w:p w14:paraId="280C88A9" w14:textId="185D665E" w:rsidR="0089640A" w:rsidRPr="00EC2A15" w:rsidRDefault="009A2CCA" w:rsidP="0089640A">
      <w:r w:rsidRPr="00EC2A15">
        <w:t>Question for discussion</w:t>
      </w:r>
      <w:r w:rsidR="0089640A" w:rsidRPr="00EC2A15">
        <w:t>:</w:t>
      </w:r>
    </w:p>
    <w:p w14:paraId="03E39011" w14:textId="77777777" w:rsidR="0089640A" w:rsidRPr="00EC2A15" w:rsidRDefault="0089640A" w:rsidP="0089640A"/>
    <w:p w14:paraId="4C1A9964" w14:textId="4331EADA" w:rsidR="0089640A" w:rsidRPr="00EC2A15" w:rsidRDefault="0089640A" w:rsidP="0089640A">
      <w:r w:rsidRPr="00EC2A15">
        <w:t xml:space="preserve">In </w:t>
      </w:r>
      <w:r w:rsidR="00594F48">
        <w:t xml:space="preserve">the </w:t>
      </w:r>
      <w:r w:rsidRPr="00EC2A15">
        <w:t>above example</w:t>
      </w:r>
      <w:r w:rsidR="00594F48">
        <w:t xml:space="preserve"> of friendship and bullying</w:t>
      </w:r>
      <w:r w:rsidRPr="00EC2A15">
        <w:t>, how would you choose?</w:t>
      </w:r>
    </w:p>
    <w:p w14:paraId="337B7A87" w14:textId="77777777" w:rsidR="0089640A" w:rsidRPr="00EC2A15" w:rsidRDefault="0089640A" w:rsidP="0089640A"/>
    <w:p w14:paraId="231867C9" w14:textId="77777777" w:rsidR="0089640A" w:rsidRPr="00EC2A15" w:rsidRDefault="0089640A" w:rsidP="0089640A"/>
    <w:p w14:paraId="7A523C38" w14:textId="77777777" w:rsidR="0089640A" w:rsidRPr="00EC2A15" w:rsidRDefault="0089640A">
      <w:pPr>
        <w:spacing w:after="160" w:line="259" w:lineRule="auto"/>
      </w:pPr>
      <w:r w:rsidRPr="00EC2A15">
        <w:br w:type="page"/>
      </w:r>
    </w:p>
    <w:p w14:paraId="3FDD2502" w14:textId="77777777" w:rsidR="0089640A" w:rsidRPr="00EC2A15" w:rsidRDefault="00342A41" w:rsidP="00342A41">
      <w:pPr>
        <w:jc w:val="center"/>
        <w:rPr>
          <w:b/>
          <w:sz w:val="28"/>
        </w:rPr>
      </w:pPr>
      <w:r w:rsidRPr="00EC2A15">
        <w:rPr>
          <w:b/>
          <w:sz w:val="28"/>
        </w:rPr>
        <w:lastRenderedPageBreak/>
        <w:t>Knowledge Content of the Subject (4): Strengths and Weaknesses of Kantian Deontology</w:t>
      </w:r>
    </w:p>
    <w:p w14:paraId="21E19086" w14:textId="77777777" w:rsidR="00342A41" w:rsidRPr="00EC2A15" w:rsidRDefault="00342A41" w:rsidP="00342A41">
      <w:pPr>
        <w:rPr>
          <w:b/>
          <w:sz w:val="28"/>
        </w:rPr>
      </w:pPr>
    </w:p>
    <w:p w14:paraId="65723381" w14:textId="77777777" w:rsidR="00342A41" w:rsidRPr="00EC2A15" w:rsidRDefault="00342A41" w:rsidP="00D47432">
      <w:pPr>
        <w:pBdr>
          <w:top w:val="single" w:sz="4" w:space="1" w:color="auto"/>
          <w:left w:val="single" w:sz="4" w:space="4" w:color="auto"/>
          <w:bottom w:val="single" w:sz="4" w:space="1" w:color="auto"/>
          <w:right w:val="single" w:sz="4" w:space="4" w:color="auto"/>
        </w:pBdr>
        <w:jc w:val="center"/>
      </w:pPr>
      <w:r w:rsidRPr="00EC2A15">
        <w:t>Strengths of Kantian Deontology</w:t>
      </w:r>
    </w:p>
    <w:p w14:paraId="692EB8FF" w14:textId="77777777" w:rsidR="00342A41" w:rsidRPr="00EC2A15" w:rsidRDefault="00342A41" w:rsidP="00D47432">
      <w:pPr>
        <w:pBdr>
          <w:top w:val="single" w:sz="4" w:space="1" w:color="auto"/>
          <w:left w:val="single" w:sz="4" w:space="4" w:color="auto"/>
          <w:bottom w:val="single" w:sz="4" w:space="1" w:color="auto"/>
          <w:right w:val="single" w:sz="4" w:space="4" w:color="auto"/>
        </w:pBdr>
      </w:pPr>
    </w:p>
    <w:p w14:paraId="407C065F" w14:textId="0A8D257A" w:rsidR="00342A41" w:rsidRPr="00EC2A15" w:rsidRDefault="00342A41" w:rsidP="00D47432">
      <w:pPr>
        <w:pBdr>
          <w:top w:val="single" w:sz="4" w:space="1" w:color="auto"/>
          <w:left w:val="single" w:sz="4" w:space="4" w:color="auto"/>
          <w:bottom w:val="single" w:sz="4" w:space="1" w:color="auto"/>
          <w:right w:val="single" w:sz="4" w:space="4" w:color="auto"/>
        </w:pBdr>
        <w:rPr>
          <w:u w:val="single"/>
        </w:rPr>
      </w:pPr>
      <w:r w:rsidRPr="00EC2A15">
        <w:rPr>
          <w:u w:val="single"/>
        </w:rPr>
        <w:t xml:space="preserve">1. </w:t>
      </w:r>
      <w:r w:rsidR="00B02553">
        <w:rPr>
          <w:u w:val="single"/>
        </w:rPr>
        <w:t>E</w:t>
      </w:r>
      <w:r w:rsidR="00B02553" w:rsidRPr="00EC2A15">
        <w:rPr>
          <w:u w:val="single"/>
        </w:rPr>
        <w:t xml:space="preserve">veryone </w:t>
      </w:r>
      <w:r w:rsidR="00B02553">
        <w:rPr>
          <w:u w:val="single"/>
        </w:rPr>
        <w:t>is t</w:t>
      </w:r>
      <w:r w:rsidRPr="00EC2A15">
        <w:rPr>
          <w:u w:val="single"/>
        </w:rPr>
        <w:t>reat</w:t>
      </w:r>
      <w:r w:rsidR="00B02553">
        <w:rPr>
          <w:u w:val="single"/>
        </w:rPr>
        <w:t xml:space="preserve">ed </w:t>
      </w:r>
      <w:r w:rsidRPr="00EC2A15">
        <w:rPr>
          <w:u w:val="single"/>
        </w:rPr>
        <w:t>equally</w:t>
      </w:r>
    </w:p>
    <w:p w14:paraId="5EB716E3" w14:textId="2BF26A86" w:rsidR="00D47432" w:rsidRPr="00EC2A15" w:rsidRDefault="00414A73" w:rsidP="00D47432">
      <w:pPr>
        <w:pBdr>
          <w:top w:val="single" w:sz="4" w:space="1" w:color="auto"/>
          <w:left w:val="single" w:sz="4" w:space="4" w:color="auto"/>
          <w:bottom w:val="single" w:sz="4" w:space="1" w:color="auto"/>
          <w:right w:val="single" w:sz="4" w:space="4" w:color="auto"/>
        </w:pBdr>
      </w:pPr>
      <w:r w:rsidRPr="00EC2A15">
        <w:t xml:space="preserve">Kant clearly </w:t>
      </w:r>
      <w:r w:rsidR="005B3B44" w:rsidRPr="00EC2A15">
        <w:t>distinguish</w:t>
      </w:r>
      <w:r w:rsidR="00B02553">
        <w:t>es</w:t>
      </w:r>
      <w:r w:rsidR="005B3B44" w:rsidRPr="00EC2A15">
        <w:t xml:space="preserve"> between</w:t>
      </w:r>
      <w:r w:rsidRPr="00EC2A15">
        <w:t xml:space="preserve"> d</w:t>
      </w:r>
      <w:r w:rsidR="005B3B44" w:rsidRPr="00EC2A15">
        <w:t xml:space="preserve">uties and personal preferences. He regards </w:t>
      </w:r>
      <w:r w:rsidRPr="00EC2A15">
        <w:t xml:space="preserve">moral </w:t>
      </w:r>
      <w:r w:rsidR="005B3B44" w:rsidRPr="00EC2A15">
        <w:t>duties</w:t>
      </w:r>
      <w:r w:rsidRPr="00EC2A15">
        <w:t xml:space="preserve"> as objective</w:t>
      </w:r>
      <w:r w:rsidR="005B3B44" w:rsidRPr="00EC2A15">
        <w:t xml:space="preserve"> and</w:t>
      </w:r>
      <w:r w:rsidRPr="00EC2A15">
        <w:t xml:space="preserve"> unrelated to the subjective desire</w:t>
      </w:r>
      <w:r w:rsidR="005B3B44" w:rsidRPr="00EC2A15">
        <w:t>s</w:t>
      </w:r>
      <w:r w:rsidRPr="00EC2A15">
        <w:t xml:space="preserve"> and orientation</w:t>
      </w:r>
      <w:r w:rsidR="005B3B44" w:rsidRPr="00EC2A15">
        <w:t>s</w:t>
      </w:r>
      <w:r w:rsidRPr="00EC2A15">
        <w:t xml:space="preserve"> of individuals. In the moral judgment of </w:t>
      </w:r>
      <w:r w:rsidR="005B3B44" w:rsidRPr="00EC2A15">
        <w:t>deontology</w:t>
      </w:r>
      <w:r w:rsidRPr="00EC2A15">
        <w:t xml:space="preserve">, everyone is treated with respect and fairness. Unlike utilitarianism, </w:t>
      </w:r>
      <w:r w:rsidR="00B02553">
        <w:t xml:space="preserve">in deontology, </w:t>
      </w:r>
      <w:r w:rsidRPr="00EC2A15">
        <w:t xml:space="preserve">individual </w:t>
      </w:r>
      <w:r w:rsidR="00156B38" w:rsidRPr="00EC2A15">
        <w:t>will not be allowed to s</w:t>
      </w:r>
      <w:r w:rsidRPr="00EC2A15">
        <w:t xml:space="preserve">uffer </w:t>
      </w:r>
      <w:r w:rsidR="00156B38" w:rsidRPr="00EC2A15">
        <w:t>for the</w:t>
      </w:r>
      <w:r w:rsidRPr="00EC2A15">
        <w:t xml:space="preserve"> happiness</w:t>
      </w:r>
      <w:r w:rsidR="00156B38" w:rsidRPr="00EC2A15">
        <w:t xml:space="preserve"> of the whole</w:t>
      </w:r>
      <w:r w:rsidRPr="00EC2A15">
        <w:t>.</w:t>
      </w:r>
    </w:p>
    <w:p w14:paraId="6F0EB725" w14:textId="77777777" w:rsidR="00156B38" w:rsidRPr="00EC2A15" w:rsidRDefault="00156B38" w:rsidP="00D47432">
      <w:pPr>
        <w:pBdr>
          <w:top w:val="single" w:sz="4" w:space="1" w:color="auto"/>
          <w:left w:val="single" w:sz="4" w:space="4" w:color="auto"/>
          <w:bottom w:val="single" w:sz="4" w:space="1" w:color="auto"/>
          <w:right w:val="single" w:sz="4" w:space="4" w:color="auto"/>
        </w:pBdr>
      </w:pPr>
    </w:p>
    <w:p w14:paraId="30F5DC88" w14:textId="77777777" w:rsidR="00D47432" w:rsidRPr="00EC2A15" w:rsidRDefault="00D47432" w:rsidP="00D47432">
      <w:pPr>
        <w:pBdr>
          <w:top w:val="single" w:sz="4" w:space="1" w:color="auto"/>
          <w:left w:val="single" w:sz="4" w:space="4" w:color="auto"/>
          <w:bottom w:val="single" w:sz="4" w:space="1" w:color="auto"/>
          <w:right w:val="single" w:sz="4" w:space="4" w:color="auto"/>
        </w:pBdr>
        <w:rPr>
          <w:u w:val="single"/>
        </w:rPr>
      </w:pPr>
      <w:r w:rsidRPr="00EC2A15">
        <w:rPr>
          <w:u w:val="single"/>
        </w:rPr>
        <w:t>2. Providing clear criteria of right and wrong based solely on rationality</w:t>
      </w:r>
    </w:p>
    <w:p w14:paraId="798959C9" w14:textId="5DF78BFD" w:rsidR="00D47432" w:rsidRPr="00EC2A15" w:rsidRDefault="00156B38" w:rsidP="00D47432">
      <w:pPr>
        <w:pBdr>
          <w:top w:val="single" w:sz="4" w:space="1" w:color="auto"/>
          <w:left w:val="single" w:sz="4" w:space="4" w:color="auto"/>
          <w:bottom w:val="single" w:sz="4" w:space="1" w:color="auto"/>
          <w:right w:val="single" w:sz="4" w:space="4" w:color="auto"/>
        </w:pBdr>
      </w:pPr>
      <w:r w:rsidRPr="00EC2A15">
        <w:t>Kantian d</w:t>
      </w:r>
      <w:r w:rsidR="00D47432" w:rsidRPr="00EC2A15">
        <w:t>eontology provides clear criteria of right and wrong</w:t>
      </w:r>
      <w:r w:rsidRPr="00EC2A15">
        <w:t xml:space="preserve"> and thus</w:t>
      </w:r>
      <w:r w:rsidR="00D47432" w:rsidRPr="00EC2A15">
        <w:t xml:space="preserve"> the moral </w:t>
      </w:r>
      <w:r w:rsidRPr="00EC2A15">
        <w:t>guidance</w:t>
      </w:r>
      <w:r w:rsidR="00D47432" w:rsidRPr="00EC2A15">
        <w:t xml:space="preserve"> </w:t>
      </w:r>
      <w:r w:rsidRPr="00EC2A15">
        <w:t>is</w:t>
      </w:r>
      <w:r w:rsidR="00D47432" w:rsidRPr="00EC2A15">
        <w:t xml:space="preserve"> clear and direct. Deontologists </w:t>
      </w:r>
      <w:r w:rsidRPr="00EC2A15">
        <w:t>will neither be affected by the consequences of moral judgments, nor will they follow the instructions of</w:t>
      </w:r>
      <w:r w:rsidR="00D47432" w:rsidRPr="00EC2A15">
        <w:t xml:space="preserve"> religious </w:t>
      </w:r>
      <w:r w:rsidRPr="00EC2A15">
        <w:t>or traditional authorities</w:t>
      </w:r>
      <w:r w:rsidR="00D47432" w:rsidRPr="00EC2A15">
        <w:t xml:space="preserve">. It too ignores </w:t>
      </w:r>
      <w:r w:rsidRPr="00EC2A15">
        <w:t>the individual's subjective feelings and emotions. It solely base</w:t>
      </w:r>
      <w:r w:rsidR="00B02553">
        <w:t xml:space="preserve">s </w:t>
      </w:r>
      <w:r w:rsidR="00D47432" w:rsidRPr="00EC2A15">
        <w:t>its judgement on rational</w:t>
      </w:r>
      <w:r w:rsidRPr="00EC2A15">
        <w:t xml:space="preserve"> reasoning</w:t>
      </w:r>
      <w:r w:rsidR="00D47432" w:rsidRPr="00EC2A15">
        <w:t>.</w:t>
      </w:r>
    </w:p>
    <w:p w14:paraId="254669BC" w14:textId="77777777" w:rsidR="00342A41" w:rsidRPr="00EC2A15" w:rsidRDefault="00342A41" w:rsidP="00342A41"/>
    <w:p w14:paraId="19531290" w14:textId="77777777" w:rsidR="00342A41" w:rsidRPr="00EC2A15" w:rsidRDefault="00342A41" w:rsidP="00342A41"/>
    <w:p w14:paraId="22FBD9CF" w14:textId="77777777" w:rsidR="00342A41" w:rsidRPr="00EC2A15" w:rsidRDefault="00342A41" w:rsidP="00D47432">
      <w:pPr>
        <w:pBdr>
          <w:top w:val="single" w:sz="4" w:space="1" w:color="auto"/>
          <w:left w:val="single" w:sz="4" w:space="4" w:color="auto"/>
          <w:bottom w:val="single" w:sz="4" w:space="1" w:color="auto"/>
          <w:right w:val="single" w:sz="4" w:space="4" w:color="auto"/>
        </w:pBdr>
        <w:jc w:val="center"/>
      </w:pPr>
      <w:r w:rsidRPr="00EC2A15">
        <w:t>Weaknesses of Kantian Deontology</w:t>
      </w:r>
    </w:p>
    <w:p w14:paraId="32DF9638" w14:textId="77777777" w:rsidR="00D47432" w:rsidRPr="00EC2A15" w:rsidRDefault="00D47432" w:rsidP="00D47432">
      <w:pPr>
        <w:pBdr>
          <w:top w:val="single" w:sz="4" w:space="1" w:color="auto"/>
          <w:left w:val="single" w:sz="4" w:space="4" w:color="auto"/>
          <w:bottom w:val="single" w:sz="4" w:space="1" w:color="auto"/>
          <w:right w:val="single" w:sz="4" w:space="4" w:color="auto"/>
        </w:pBdr>
      </w:pPr>
    </w:p>
    <w:p w14:paraId="4692A8C7" w14:textId="201EF46B" w:rsidR="00D47432" w:rsidRPr="00EC2A15" w:rsidRDefault="00D47432" w:rsidP="00D47432">
      <w:pPr>
        <w:pBdr>
          <w:top w:val="single" w:sz="4" w:space="1" w:color="auto"/>
          <w:left w:val="single" w:sz="4" w:space="4" w:color="auto"/>
          <w:bottom w:val="single" w:sz="4" w:space="1" w:color="auto"/>
          <w:right w:val="single" w:sz="4" w:space="4" w:color="auto"/>
        </w:pBdr>
      </w:pPr>
      <w:r w:rsidRPr="00EC2A15">
        <w:t xml:space="preserve">1. </w:t>
      </w:r>
      <w:r w:rsidRPr="00EC2A15">
        <w:rPr>
          <w:u w:val="single"/>
        </w:rPr>
        <w:t>Too absolute, sometime</w:t>
      </w:r>
      <w:r w:rsidR="003619A6" w:rsidRPr="00EC2A15">
        <w:rPr>
          <w:u w:val="single"/>
        </w:rPr>
        <w:t>s</w:t>
      </w:r>
      <w:r w:rsidRPr="00EC2A15">
        <w:rPr>
          <w:u w:val="single"/>
        </w:rPr>
        <w:t xml:space="preserve"> violating our moral intuition</w:t>
      </w:r>
    </w:p>
    <w:p w14:paraId="0798B328" w14:textId="065225E7" w:rsidR="00156B38" w:rsidRPr="0055697A" w:rsidRDefault="00770154" w:rsidP="00D47432">
      <w:pPr>
        <w:pBdr>
          <w:top w:val="single" w:sz="4" w:space="1" w:color="auto"/>
          <w:left w:val="single" w:sz="4" w:space="4" w:color="auto"/>
          <w:bottom w:val="single" w:sz="4" w:space="1" w:color="auto"/>
          <w:right w:val="single" w:sz="4" w:space="4" w:color="auto"/>
        </w:pBdr>
      </w:pPr>
      <w:r w:rsidRPr="0055697A">
        <w:t>Kantian deontology emphasizes that the moral principles that have passed rational judgment are absolute. All rational people have to consider the</w:t>
      </w:r>
      <w:r w:rsidR="0055697A">
        <w:t>se</w:t>
      </w:r>
      <w:r w:rsidRPr="0055697A">
        <w:t xml:space="preserve"> duties and obey them unconditionally. However, this absolute position sometimes violates our moral intuitions. Here is one of the most famous examples. Suppose your friend is </w:t>
      </w:r>
      <w:r w:rsidR="0055697A">
        <w:t xml:space="preserve">being </w:t>
      </w:r>
      <w:r w:rsidRPr="0055697A">
        <w:t xml:space="preserve">chased after by a man holding a weapon. Now your friend is hiding in your house. </w:t>
      </w:r>
      <w:r w:rsidR="00D47432" w:rsidRPr="0055697A">
        <w:t xml:space="preserve">The </w:t>
      </w:r>
      <w:r w:rsidR="0055697A">
        <w:t>armed man</w:t>
      </w:r>
      <w:r w:rsidR="00D47432" w:rsidRPr="0055697A">
        <w:t xml:space="preserve"> </w:t>
      </w:r>
      <w:r w:rsidRPr="0055697A">
        <w:t>goes to</w:t>
      </w:r>
      <w:r w:rsidR="00D47432" w:rsidRPr="0055697A">
        <w:t xml:space="preserve"> your house and ask if </w:t>
      </w:r>
      <w:r w:rsidRPr="0055697A">
        <w:t xml:space="preserve">you know where </w:t>
      </w:r>
      <w:r w:rsidR="00D47432" w:rsidRPr="0055697A">
        <w:t xml:space="preserve">your friend is. </w:t>
      </w:r>
      <w:r w:rsidR="00156B38" w:rsidRPr="0055697A">
        <w:t xml:space="preserve">As required by </w:t>
      </w:r>
      <w:r w:rsidR="00B63EE1" w:rsidRPr="0055697A">
        <w:t>deontology</w:t>
      </w:r>
      <w:r w:rsidR="00156B38" w:rsidRPr="0055697A">
        <w:t xml:space="preserve">, you must be honest </w:t>
      </w:r>
      <w:r w:rsidR="00B63EE1" w:rsidRPr="0055697A">
        <w:t>to</w:t>
      </w:r>
      <w:r w:rsidR="00156B38" w:rsidRPr="0055697A">
        <w:t xml:space="preserve"> any</w:t>
      </w:r>
      <w:r w:rsidR="00B63EE1" w:rsidRPr="0055697A">
        <w:t xml:space="preserve"> rational person (even if they lose their minds for a brief moment)</w:t>
      </w:r>
      <w:r w:rsidR="00156B38" w:rsidRPr="0055697A">
        <w:t xml:space="preserve">, so you must truthfully tell the truth </w:t>
      </w:r>
      <w:r w:rsidR="00B63EE1" w:rsidRPr="0055697A">
        <w:t xml:space="preserve">to the </w:t>
      </w:r>
      <w:r w:rsidR="0055697A">
        <w:t>armed man</w:t>
      </w:r>
      <w:r w:rsidR="00156B38" w:rsidRPr="0055697A">
        <w:t xml:space="preserve">. For many, Kant's demands are </w:t>
      </w:r>
      <w:r w:rsidR="00B63EE1" w:rsidRPr="0055697A">
        <w:t xml:space="preserve">against our moral </w:t>
      </w:r>
      <w:r w:rsidR="00156B38" w:rsidRPr="0055697A">
        <w:t>intuiti</w:t>
      </w:r>
      <w:r w:rsidR="0055697A">
        <w:t>on</w:t>
      </w:r>
      <w:r w:rsidR="00156B38" w:rsidRPr="0055697A">
        <w:t xml:space="preserve"> and </w:t>
      </w:r>
      <w:r w:rsidR="00B63EE1" w:rsidRPr="0055697A">
        <w:t xml:space="preserve">his </w:t>
      </w:r>
      <w:r w:rsidR="00156B38" w:rsidRPr="0055697A">
        <w:t>require</w:t>
      </w:r>
      <w:r w:rsidR="00B63EE1" w:rsidRPr="0055697A">
        <w:t>ments</w:t>
      </w:r>
      <w:r w:rsidR="00156B38" w:rsidRPr="0055697A">
        <w:t xml:space="preserve"> </w:t>
      </w:r>
      <w:r w:rsidR="00B63EE1" w:rsidRPr="0055697A">
        <w:t>are too</w:t>
      </w:r>
      <w:r w:rsidR="00156B38" w:rsidRPr="0055697A">
        <w:t xml:space="preserve"> absolute.</w:t>
      </w:r>
    </w:p>
    <w:p w14:paraId="77551323" w14:textId="77777777" w:rsidR="00156B38" w:rsidRPr="00EC2A15" w:rsidRDefault="00156B38" w:rsidP="00D47432">
      <w:pPr>
        <w:pBdr>
          <w:top w:val="single" w:sz="4" w:space="1" w:color="auto"/>
          <w:left w:val="single" w:sz="4" w:space="4" w:color="auto"/>
          <w:bottom w:val="single" w:sz="4" w:space="1" w:color="auto"/>
          <w:right w:val="single" w:sz="4" w:space="4" w:color="auto"/>
        </w:pBdr>
      </w:pPr>
    </w:p>
    <w:p w14:paraId="228D157A" w14:textId="708B9E72" w:rsidR="003619A6" w:rsidRPr="00EC2A15" w:rsidRDefault="00D47432" w:rsidP="00D47432">
      <w:pPr>
        <w:pBdr>
          <w:top w:val="single" w:sz="4" w:space="1" w:color="auto"/>
          <w:left w:val="single" w:sz="4" w:space="4" w:color="auto"/>
          <w:bottom w:val="single" w:sz="4" w:space="1" w:color="auto"/>
          <w:right w:val="single" w:sz="4" w:space="4" w:color="auto"/>
        </w:pBdr>
      </w:pPr>
      <w:r w:rsidRPr="00EC2A15">
        <w:t xml:space="preserve">2. </w:t>
      </w:r>
      <w:r w:rsidR="003619A6" w:rsidRPr="00EC2A15">
        <w:rPr>
          <w:u w:val="single"/>
        </w:rPr>
        <w:t xml:space="preserve">Too rational, ignoring feelings </w:t>
      </w:r>
    </w:p>
    <w:p w14:paraId="7B7A30D4" w14:textId="4DC4789D" w:rsidR="007F11DC" w:rsidRPr="00EC2A15" w:rsidRDefault="003619A6" w:rsidP="008C3EC1">
      <w:pPr>
        <w:pBdr>
          <w:top w:val="single" w:sz="4" w:space="1" w:color="auto"/>
          <w:left w:val="single" w:sz="4" w:space="4" w:color="auto"/>
          <w:bottom w:val="single" w:sz="4" w:space="1" w:color="auto"/>
          <w:right w:val="single" w:sz="4" w:space="4" w:color="auto"/>
        </w:pBdr>
      </w:pPr>
      <w:r w:rsidRPr="00EC2A15">
        <w:t xml:space="preserve">Kantian deontology has also been criticized for being too rational, ignoring the importance of feelings in human life, especially moral feelings such as compassion, kindness, regret, and so on. For example, </w:t>
      </w:r>
      <w:r w:rsidR="000A6DBB" w:rsidRPr="00EC2A15">
        <w:t>suppose</w:t>
      </w:r>
      <w:r w:rsidRPr="00EC2A15">
        <w:t xml:space="preserve"> </w:t>
      </w:r>
      <w:r w:rsidR="00A81BDD">
        <w:t>P</w:t>
      </w:r>
      <w:r w:rsidR="008C3EC1" w:rsidRPr="00EC2A15">
        <w:t xml:space="preserve">erson </w:t>
      </w:r>
      <w:r w:rsidRPr="00EC2A15">
        <w:t>A is</w:t>
      </w:r>
      <w:r w:rsidR="000A6DBB" w:rsidRPr="00EC2A15">
        <w:t xml:space="preserve"> ill and</w:t>
      </w:r>
      <w:r w:rsidRPr="00EC2A15">
        <w:t xml:space="preserve"> two </w:t>
      </w:r>
      <w:r w:rsidR="008C3EC1" w:rsidRPr="00EC2A15">
        <w:t xml:space="preserve">of her </w:t>
      </w:r>
      <w:r w:rsidRPr="00EC2A15">
        <w:t xml:space="preserve">friends come to visit her. Friend B really cares about A. When B knows A is ill, he becomes </w:t>
      </w:r>
      <w:r w:rsidR="008C3EC1" w:rsidRPr="00EC2A15">
        <w:t xml:space="preserve">very </w:t>
      </w:r>
      <w:r w:rsidRPr="00EC2A15">
        <w:t xml:space="preserve">worried and immediately rushes to visit her. </w:t>
      </w:r>
      <w:r w:rsidR="008C3EC1" w:rsidRPr="00EC2A15">
        <w:t xml:space="preserve">Friend </w:t>
      </w:r>
      <w:r w:rsidR="000A6DBB" w:rsidRPr="00EC2A15">
        <w:t>C,</w:t>
      </w:r>
      <w:r w:rsidR="008C3EC1" w:rsidRPr="00EC2A15">
        <w:t xml:space="preserve"> on the other hand</w:t>
      </w:r>
      <w:r w:rsidR="000A6DBB" w:rsidRPr="00EC2A15">
        <w:t>, does</w:t>
      </w:r>
      <w:r w:rsidRPr="00EC2A15">
        <w:t xml:space="preserve"> not</w:t>
      </w:r>
      <w:r w:rsidR="000A6DBB" w:rsidRPr="00EC2A15">
        <w:t xml:space="preserve"> have</w:t>
      </w:r>
      <w:r w:rsidRPr="00EC2A15">
        <w:t xml:space="preserve"> much feeling</w:t>
      </w:r>
      <w:r w:rsidR="000A6DBB" w:rsidRPr="00EC2A15">
        <w:t xml:space="preserve"> on A’s illness</w:t>
      </w:r>
      <w:r w:rsidR="008C3EC1" w:rsidRPr="00EC2A15">
        <w:t>. H</w:t>
      </w:r>
      <w:r w:rsidR="000A6DBB" w:rsidRPr="00EC2A15">
        <w:t xml:space="preserve">e </w:t>
      </w:r>
      <w:r w:rsidR="008C3EC1" w:rsidRPr="00EC2A15">
        <w:t xml:space="preserve">originally </w:t>
      </w:r>
      <w:r w:rsidRPr="00EC2A15">
        <w:t>do</w:t>
      </w:r>
      <w:r w:rsidR="000A6DBB" w:rsidRPr="00EC2A15">
        <w:t>es</w:t>
      </w:r>
      <w:r w:rsidRPr="00EC2A15">
        <w:t xml:space="preserve"> not want to </w:t>
      </w:r>
      <w:r w:rsidR="008C3EC1" w:rsidRPr="00EC2A15">
        <w:t>give her any regard</w:t>
      </w:r>
      <w:r w:rsidRPr="00EC2A15">
        <w:t>, but</w:t>
      </w:r>
      <w:r w:rsidR="008C3EC1" w:rsidRPr="00EC2A15">
        <w:t>,</w:t>
      </w:r>
      <w:r w:rsidRPr="00EC2A15">
        <w:t xml:space="preserve"> after </w:t>
      </w:r>
      <w:r w:rsidR="008C3EC1" w:rsidRPr="00EC2A15">
        <w:t xml:space="preserve">some </w:t>
      </w:r>
      <w:r w:rsidRPr="00EC2A15">
        <w:t xml:space="preserve">rational thinking, </w:t>
      </w:r>
      <w:r w:rsidR="00DE4211" w:rsidRPr="00EC2A15">
        <w:t>he</w:t>
      </w:r>
      <w:r w:rsidR="008C3EC1" w:rsidRPr="00EC2A15">
        <w:t xml:space="preserve"> </w:t>
      </w:r>
      <w:r w:rsidRPr="00EC2A15">
        <w:t>reluctantly</w:t>
      </w:r>
      <w:r w:rsidR="008C3EC1" w:rsidRPr="00EC2A15">
        <w:t xml:space="preserve"> go</w:t>
      </w:r>
      <w:r w:rsidR="00DE4211" w:rsidRPr="00EC2A15">
        <w:t>es</w:t>
      </w:r>
      <w:r w:rsidRPr="00EC2A15">
        <w:t xml:space="preserve"> to visit </w:t>
      </w:r>
      <w:r w:rsidR="008C3EC1" w:rsidRPr="00EC2A15">
        <w:t>A</w:t>
      </w:r>
      <w:r w:rsidRPr="00EC2A15">
        <w:t xml:space="preserve">. Which friend's action </w:t>
      </w:r>
      <w:r w:rsidR="008C3EC1" w:rsidRPr="00EC2A15">
        <w:t>should be promoted? Kant’s</w:t>
      </w:r>
      <w:r w:rsidRPr="00EC2A15">
        <w:t xml:space="preserve"> answer </w:t>
      </w:r>
      <w:r w:rsidR="008C3EC1" w:rsidRPr="00EC2A15">
        <w:t>would be</w:t>
      </w:r>
      <w:r w:rsidRPr="00EC2A15">
        <w:t xml:space="preserve"> </w:t>
      </w:r>
      <w:r w:rsidR="00A81BDD">
        <w:t>F</w:t>
      </w:r>
      <w:r w:rsidRPr="00EC2A15">
        <w:t xml:space="preserve">riend C, because </w:t>
      </w:r>
      <w:r w:rsidR="00A81BDD">
        <w:t>F</w:t>
      </w:r>
      <w:r w:rsidRPr="00EC2A15">
        <w:t>riend C's action is based on reason. However, many people find it hard to agree with such a conclusion.</w:t>
      </w:r>
    </w:p>
    <w:p w14:paraId="55DA4998" w14:textId="77777777" w:rsidR="008C3EC1" w:rsidRPr="00EC2A15" w:rsidRDefault="008C3EC1" w:rsidP="00D47432">
      <w:pPr>
        <w:pBdr>
          <w:top w:val="single" w:sz="4" w:space="1" w:color="auto"/>
          <w:left w:val="single" w:sz="4" w:space="4" w:color="auto"/>
          <w:bottom w:val="single" w:sz="4" w:space="1" w:color="auto"/>
          <w:right w:val="single" w:sz="4" w:space="4" w:color="auto"/>
        </w:pBdr>
      </w:pPr>
    </w:p>
    <w:p w14:paraId="19B02B2E" w14:textId="5A1E03B0" w:rsidR="007F11DC" w:rsidRPr="00EC2A15" w:rsidRDefault="00DE4211" w:rsidP="00D47432">
      <w:pPr>
        <w:pBdr>
          <w:top w:val="single" w:sz="4" w:space="1" w:color="auto"/>
          <w:left w:val="single" w:sz="4" w:space="4" w:color="auto"/>
          <w:bottom w:val="single" w:sz="4" w:space="1" w:color="auto"/>
          <w:right w:val="single" w:sz="4" w:space="4" w:color="auto"/>
        </w:pBdr>
      </w:pPr>
      <w:r w:rsidRPr="00EC2A15">
        <w:rPr>
          <w:u w:val="single"/>
        </w:rPr>
        <w:t xml:space="preserve">3. </w:t>
      </w:r>
      <w:r w:rsidR="00477683" w:rsidRPr="00EC2A15">
        <w:rPr>
          <w:u w:val="single"/>
        </w:rPr>
        <w:t>Failing to</w:t>
      </w:r>
      <w:r w:rsidRPr="00EC2A15">
        <w:rPr>
          <w:u w:val="single"/>
        </w:rPr>
        <w:t xml:space="preserve"> solve</w:t>
      </w:r>
      <w:r w:rsidR="007F11DC" w:rsidRPr="00EC2A15">
        <w:rPr>
          <w:u w:val="single"/>
        </w:rPr>
        <w:t xml:space="preserve"> the problem of conflicting duties</w:t>
      </w:r>
    </w:p>
    <w:p w14:paraId="1675486C" w14:textId="77777777" w:rsidR="007F11DC" w:rsidRPr="00EC2A15" w:rsidRDefault="007F11DC" w:rsidP="00D47432">
      <w:pPr>
        <w:pBdr>
          <w:top w:val="single" w:sz="4" w:space="1" w:color="auto"/>
          <w:left w:val="single" w:sz="4" w:space="4" w:color="auto"/>
          <w:bottom w:val="single" w:sz="4" w:space="1" w:color="auto"/>
          <w:right w:val="single" w:sz="4" w:space="4" w:color="auto"/>
        </w:pBdr>
      </w:pPr>
    </w:p>
    <w:p w14:paraId="2C68205E" w14:textId="7BB90D44" w:rsidR="007F11DC" w:rsidRPr="00EC2A15" w:rsidRDefault="007F11DC" w:rsidP="00D47432">
      <w:pPr>
        <w:pBdr>
          <w:top w:val="single" w:sz="4" w:space="1" w:color="auto"/>
          <w:left w:val="single" w:sz="4" w:space="4" w:color="auto"/>
          <w:bottom w:val="single" w:sz="4" w:space="1" w:color="auto"/>
          <w:right w:val="single" w:sz="4" w:space="4" w:color="auto"/>
        </w:pBdr>
      </w:pPr>
      <w:r w:rsidRPr="00EC2A15">
        <w:t>Kant provided the way to judge morally, while he did not explain how we could make our decision when there is a conflict of duties. For example, when honesty and help</w:t>
      </w:r>
      <w:r w:rsidR="00A81BDD">
        <w:t>ing</w:t>
      </w:r>
      <w:r w:rsidRPr="00EC2A15">
        <w:t xml:space="preserve"> the innocents </w:t>
      </w:r>
      <w:r w:rsidRPr="00EC2A15">
        <w:lastRenderedPageBreak/>
        <w:t xml:space="preserve">conflict with each other, which </w:t>
      </w:r>
      <w:r w:rsidR="00A81BDD">
        <w:t>one should we</w:t>
      </w:r>
      <w:r w:rsidRPr="00EC2A15">
        <w:t xml:space="preserve"> choose? Deontology does not provide a clear guideline.</w:t>
      </w:r>
    </w:p>
    <w:p w14:paraId="31AE746A" w14:textId="23268574" w:rsidR="007F11DC" w:rsidRPr="00EC2A15" w:rsidRDefault="00477683" w:rsidP="00D47432">
      <w:pPr>
        <w:pBdr>
          <w:top w:val="single" w:sz="4" w:space="1" w:color="auto"/>
          <w:left w:val="single" w:sz="4" w:space="4" w:color="auto"/>
          <w:bottom w:val="single" w:sz="4" w:space="1" w:color="auto"/>
          <w:right w:val="single" w:sz="4" w:space="4" w:color="auto"/>
        </w:pBdr>
      </w:pPr>
      <w:r w:rsidRPr="00EC2A15">
        <w:t>Kant only puts forward how to judge whether a principle is moral or not or whether it is a moral duty, but he does not tell us how to choose between conflicting duties. For example, how can we choose between the two conflicting duties of being honest and protecting innocent people? Deontology does not give clear guidance.</w:t>
      </w:r>
    </w:p>
    <w:p w14:paraId="22F454DD" w14:textId="77777777" w:rsidR="00477683" w:rsidRPr="00EC2A15" w:rsidRDefault="00477683" w:rsidP="00D47432">
      <w:pPr>
        <w:pBdr>
          <w:top w:val="single" w:sz="4" w:space="1" w:color="auto"/>
          <w:left w:val="single" w:sz="4" w:space="4" w:color="auto"/>
          <w:bottom w:val="single" w:sz="4" w:space="1" w:color="auto"/>
          <w:right w:val="single" w:sz="4" w:space="4" w:color="auto"/>
        </w:pBdr>
      </w:pPr>
    </w:p>
    <w:p w14:paraId="11BC2BC2" w14:textId="7282A10A" w:rsidR="007F11DC" w:rsidRPr="00EC2A15" w:rsidRDefault="007F11DC" w:rsidP="00D47432">
      <w:pPr>
        <w:pBdr>
          <w:top w:val="single" w:sz="4" w:space="1" w:color="auto"/>
          <w:left w:val="single" w:sz="4" w:space="4" w:color="auto"/>
          <w:bottom w:val="single" w:sz="4" w:space="1" w:color="auto"/>
          <w:right w:val="single" w:sz="4" w:space="4" w:color="auto"/>
        </w:pBdr>
        <w:rPr>
          <w:rFonts w:eastAsiaTheme="minorEastAsia"/>
        </w:rPr>
      </w:pPr>
      <w:r w:rsidRPr="00EC2A15">
        <w:rPr>
          <w:u w:val="single"/>
        </w:rPr>
        <w:t xml:space="preserve">4. </w:t>
      </w:r>
      <w:r w:rsidR="00477683" w:rsidRPr="00EC2A15">
        <w:rPr>
          <w:u w:val="single"/>
        </w:rPr>
        <w:t>E</w:t>
      </w:r>
      <w:r w:rsidRPr="00EC2A15">
        <w:rPr>
          <w:u w:val="single"/>
        </w:rPr>
        <w:t>xclud</w:t>
      </w:r>
      <w:r w:rsidR="00477683" w:rsidRPr="00EC2A15">
        <w:rPr>
          <w:u w:val="single"/>
        </w:rPr>
        <w:t>ing non-</w:t>
      </w:r>
      <w:r w:rsidRPr="00EC2A15">
        <w:rPr>
          <w:u w:val="single"/>
        </w:rPr>
        <w:t>rational being</w:t>
      </w:r>
      <w:r w:rsidR="00477683" w:rsidRPr="00EC2A15">
        <w:rPr>
          <w:u w:val="single"/>
        </w:rPr>
        <w:t>s</w:t>
      </w:r>
      <w:r w:rsidRPr="00EC2A15">
        <w:rPr>
          <w:u w:val="single"/>
        </w:rPr>
        <w:t xml:space="preserve"> from moral consideration</w:t>
      </w:r>
    </w:p>
    <w:p w14:paraId="1AB10F76" w14:textId="1CF8C296" w:rsidR="007F11DC" w:rsidRPr="00EC2A15" w:rsidRDefault="00477683" w:rsidP="00D47432">
      <w:pPr>
        <w:pBdr>
          <w:top w:val="single" w:sz="4" w:space="1" w:color="auto"/>
          <w:left w:val="single" w:sz="4" w:space="4" w:color="auto"/>
          <w:bottom w:val="single" w:sz="4" w:space="1" w:color="auto"/>
          <w:right w:val="single" w:sz="4" w:space="4" w:color="auto"/>
        </w:pBdr>
      </w:pPr>
      <w:r w:rsidRPr="00EC2A15">
        <w:t>Ratio</w:t>
      </w:r>
      <w:r w:rsidR="00A81BDD">
        <w:t>nality and autonomy are the base</w:t>
      </w:r>
      <w:r w:rsidRPr="00EC2A15">
        <w:t>s of Kantian deontology</w:t>
      </w:r>
      <w:r w:rsidR="00C436E7" w:rsidRPr="00EC2A15">
        <w:t>. Only rational and independent people</w:t>
      </w:r>
      <w:r w:rsidRPr="00EC2A15">
        <w:t xml:space="preserve"> deserve human respect. Then, how about </w:t>
      </w:r>
      <w:r w:rsidR="00C436E7" w:rsidRPr="00EC2A15">
        <w:t xml:space="preserve">those severely </w:t>
      </w:r>
      <w:r w:rsidRPr="00EC2A15">
        <w:t>mental</w:t>
      </w:r>
      <w:r w:rsidR="00C436E7" w:rsidRPr="00EC2A15">
        <w:t>ly</w:t>
      </w:r>
      <w:r w:rsidRPr="00EC2A15">
        <w:t xml:space="preserve"> </w:t>
      </w:r>
      <w:r w:rsidR="00C436E7" w:rsidRPr="00EC2A15">
        <w:t>challenged people?</w:t>
      </w:r>
      <w:r w:rsidRPr="00EC2A15">
        <w:t xml:space="preserve"> </w:t>
      </w:r>
      <w:r w:rsidR="00C436E7" w:rsidRPr="00EC2A15">
        <w:t xml:space="preserve">Do </w:t>
      </w:r>
      <w:r w:rsidRPr="00EC2A15">
        <w:t xml:space="preserve">we </w:t>
      </w:r>
      <w:r w:rsidR="00C436E7" w:rsidRPr="00EC2A15">
        <w:t xml:space="preserve">need to </w:t>
      </w:r>
      <w:r w:rsidRPr="00EC2A15">
        <w:t xml:space="preserve">respect them? </w:t>
      </w:r>
      <w:r w:rsidR="00C436E7" w:rsidRPr="00EC2A15">
        <w:t>How about a</w:t>
      </w:r>
      <w:r w:rsidRPr="00EC2A15">
        <w:t>nimal</w:t>
      </w:r>
      <w:r w:rsidR="00C436E7" w:rsidRPr="00EC2A15">
        <w:t>s</w:t>
      </w:r>
      <w:r w:rsidRPr="00EC2A15">
        <w:t xml:space="preserve"> and </w:t>
      </w:r>
      <w:r w:rsidR="00C436E7" w:rsidRPr="00EC2A15">
        <w:t xml:space="preserve">the </w:t>
      </w:r>
      <w:r w:rsidRPr="00EC2A15">
        <w:t xml:space="preserve">environment, do we not need to respect </w:t>
      </w:r>
      <w:r w:rsidR="00A81BDD">
        <w:t>it</w:t>
      </w:r>
      <w:r w:rsidRPr="00EC2A15">
        <w:t>?</w:t>
      </w:r>
    </w:p>
    <w:p w14:paraId="466FB4DA" w14:textId="77777777" w:rsidR="00C436E7" w:rsidRPr="00A81BDD" w:rsidRDefault="00C436E7" w:rsidP="00D47432">
      <w:pPr>
        <w:pBdr>
          <w:top w:val="single" w:sz="4" w:space="1" w:color="auto"/>
          <w:left w:val="single" w:sz="4" w:space="4" w:color="auto"/>
          <w:bottom w:val="single" w:sz="4" w:space="1" w:color="auto"/>
          <w:right w:val="single" w:sz="4" w:space="4" w:color="auto"/>
        </w:pBdr>
      </w:pPr>
    </w:p>
    <w:p w14:paraId="577C4EFB" w14:textId="4FC25ADC" w:rsidR="007F11DC" w:rsidRPr="00EC2A15" w:rsidRDefault="007F11DC" w:rsidP="00D47432">
      <w:pPr>
        <w:pBdr>
          <w:top w:val="single" w:sz="4" w:space="1" w:color="auto"/>
          <w:left w:val="single" w:sz="4" w:space="4" w:color="auto"/>
          <w:bottom w:val="single" w:sz="4" w:space="1" w:color="auto"/>
          <w:right w:val="single" w:sz="4" w:space="4" w:color="auto"/>
        </w:pBdr>
        <w:rPr>
          <w:rFonts w:eastAsiaTheme="minorEastAsia"/>
        </w:rPr>
      </w:pPr>
      <w:r w:rsidRPr="00EC2A15">
        <w:t>Reference:</w:t>
      </w:r>
    </w:p>
    <w:p w14:paraId="56EEE659" w14:textId="57883B39" w:rsidR="007F11DC" w:rsidRPr="00EC2A15" w:rsidRDefault="0051210F" w:rsidP="00D47432">
      <w:pPr>
        <w:pBdr>
          <w:top w:val="single" w:sz="4" w:space="1" w:color="auto"/>
          <w:left w:val="single" w:sz="4" w:space="4" w:color="auto"/>
          <w:bottom w:val="single" w:sz="4" w:space="1" w:color="auto"/>
          <w:right w:val="single" w:sz="4" w:space="4" w:color="auto"/>
        </w:pBdr>
      </w:pPr>
      <w:hyperlink r:id="rId10" w:history="1">
        <w:r w:rsidR="00C436E7" w:rsidRPr="00EC2A15">
          <w:rPr>
            <w:rStyle w:val="a5"/>
          </w:rPr>
          <w:t>http://www.bbc.co.uk/ethics/introduction/duty_1.shtml</w:t>
        </w:r>
      </w:hyperlink>
      <w:r w:rsidR="00C436E7" w:rsidRPr="00EC2A15">
        <w:t xml:space="preserve"> </w:t>
      </w:r>
    </w:p>
    <w:p w14:paraId="2607C524" w14:textId="77777777" w:rsidR="007F11DC" w:rsidRPr="00EC2A15" w:rsidRDefault="007F11DC" w:rsidP="00D47432">
      <w:pPr>
        <w:pBdr>
          <w:top w:val="single" w:sz="4" w:space="1" w:color="auto"/>
          <w:left w:val="single" w:sz="4" w:space="4" w:color="auto"/>
          <w:bottom w:val="single" w:sz="4" w:space="1" w:color="auto"/>
          <w:right w:val="single" w:sz="4" w:space="4" w:color="auto"/>
        </w:pBdr>
      </w:pPr>
    </w:p>
    <w:p w14:paraId="1322C3A2" w14:textId="77777777" w:rsidR="00D47432" w:rsidRPr="00EC2A15" w:rsidRDefault="00D47432" w:rsidP="007F11DC">
      <w:pPr>
        <w:spacing w:after="160" w:line="259" w:lineRule="auto"/>
      </w:pPr>
    </w:p>
    <w:p w14:paraId="37B7D141" w14:textId="77777777" w:rsidR="007F11DC" w:rsidRPr="00EC2A15" w:rsidRDefault="007F11DC" w:rsidP="007F11DC">
      <w:pPr>
        <w:spacing w:after="160" w:line="259" w:lineRule="auto"/>
      </w:pPr>
    </w:p>
    <w:p w14:paraId="21E37552" w14:textId="77777777" w:rsidR="007F11DC" w:rsidRPr="00EC2A15" w:rsidRDefault="007F11DC" w:rsidP="007F11DC">
      <w:pPr>
        <w:spacing w:after="160" w:line="259" w:lineRule="auto"/>
      </w:pPr>
    </w:p>
    <w:p w14:paraId="2E1881F0" w14:textId="77777777" w:rsidR="007F11DC" w:rsidRPr="00EC2A15" w:rsidRDefault="007F11DC" w:rsidP="007F11DC">
      <w:pPr>
        <w:spacing w:after="160" w:line="259" w:lineRule="auto"/>
      </w:pPr>
    </w:p>
    <w:p w14:paraId="7D3DA209" w14:textId="77777777" w:rsidR="007F11DC" w:rsidRPr="00EC2A15" w:rsidRDefault="007F11DC">
      <w:pPr>
        <w:spacing w:after="160" w:line="259" w:lineRule="auto"/>
      </w:pPr>
      <w:r w:rsidRPr="00EC2A15">
        <w:br w:type="page"/>
      </w:r>
    </w:p>
    <w:p w14:paraId="407E28E8" w14:textId="68CD5359" w:rsidR="007F11DC" w:rsidRPr="00EC2A15" w:rsidRDefault="007F11DC" w:rsidP="007F11DC">
      <w:pPr>
        <w:spacing w:after="160" w:line="259" w:lineRule="auto"/>
        <w:jc w:val="center"/>
        <w:rPr>
          <w:b/>
          <w:sz w:val="28"/>
        </w:rPr>
      </w:pPr>
      <w:r w:rsidRPr="00EC2A15">
        <w:rPr>
          <w:b/>
          <w:sz w:val="28"/>
        </w:rPr>
        <w:lastRenderedPageBreak/>
        <w:t xml:space="preserve">Case </w:t>
      </w:r>
      <w:r w:rsidR="00495493" w:rsidRPr="00EC2A15">
        <w:rPr>
          <w:b/>
          <w:sz w:val="28"/>
        </w:rPr>
        <w:t xml:space="preserve">Study </w:t>
      </w:r>
      <w:r w:rsidRPr="00EC2A15">
        <w:rPr>
          <w:b/>
          <w:sz w:val="28"/>
        </w:rPr>
        <w:t xml:space="preserve">(4): The story of </w:t>
      </w:r>
      <w:r w:rsidR="002C77DE" w:rsidRPr="00EC2A15">
        <w:rPr>
          <w:b/>
          <w:sz w:val="28"/>
        </w:rPr>
        <w:t>Kalamas</w:t>
      </w:r>
    </w:p>
    <w:p w14:paraId="42F42D04" w14:textId="550A8B89" w:rsidR="005B51E5" w:rsidRPr="00EC2A15" w:rsidRDefault="005B51E5" w:rsidP="00495493">
      <w:pPr>
        <w:pBdr>
          <w:top w:val="single" w:sz="4" w:space="1" w:color="auto"/>
          <w:left w:val="single" w:sz="4" w:space="4" w:color="auto"/>
          <w:bottom w:val="single" w:sz="4" w:space="1" w:color="auto"/>
          <w:right w:val="single" w:sz="4" w:space="4" w:color="auto"/>
        </w:pBdr>
        <w:rPr>
          <w:lang w:val="en-GB"/>
        </w:rPr>
      </w:pPr>
      <w:r w:rsidRPr="00EC2A15">
        <w:rPr>
          <w:lang w:val="en-GB"/>
        </w:rPr>
        <w:t xml:space="preserve">Once when Buddha visited a town of the Kalama people in the Kosala country. The Kalamas heard that Buddha had come so they paid homage to him and said, </w:t>
      </w:r>
      <w:r w:rsidR="004439DA">
        <w:rPr>
          <w:lang w:val="en-GB"/>
        </w:rPr>
        <w:t>“</w:t>
      </w:r>
      <w:r w:rsidRPr="00EC2A15">
        <w:rPr>
          <w:lang w:val="en-GB"/>
        </w:rPr>
        <w:t>Lord, there are some priests and contemplatives who come to our village. They expound and glorify their own doctrines, but as for the doctrines of others, they deprecate them, revile them, show contempt for them, and disparage them. And then other priests and contemplatives come. They expound and glorify their own doctrines, but as for the doctrines of others, they deprecate them, revile them, show contempt for them, &amp; disparage them. They leave us absolutely uncertain &amp; in doubt: Which of these venerable priests &amp; contemplatives are speaking the truth, and which ones are lying?</w:t>
      </w:r>
      <w:r w:rsidR="004439DA">
        <w:rPr>
          <w:lang w:val="en-GB"/>
        </w:rPr>
        <w:t>”</w:t>
      </w:r>
      <w:r w:rsidRPr="00EC2A15">
        <w:rPr>
          <w:lang w:val="en-GB"/>
        </w:rPr>
        <w:t xml:space="preserve"> </w:t>
      </w:r>
    </w:p>
    <w:p w14:paraId="2C6FB909" w14:textId="77777777" w:rsidR="005B51E5" w:rsidRPr="00EC2A15" w:rsidRDefault="005B51E5" w:rsidP="00495493">
      <w:pPr>
        <w:pBdr>
          <w:top w:val="single" w:sz="4" w:space="1" w:color="auto"/>
          <w:left w:val="single" w:sz="4" w:space="4" w:color="auto"/>
          <w:bottom w:val="single" w:sz="4" w:space="1" w:color="auto"/>
          <w:right w:val="single" w:sz="4" w:space="4" w:color="auto"/>
        </w:pBdr>
        <w:rPr>
          <w:lang w:val="en-GB"/>
        </w:rPr>
      </w:pPr>
    </w:p>
    <w:p w14:paraId="551A6C27" w14:textId="07154AD1" w:rsidR="005B51E5" w:rsidRPr="00EC2A15" w:rsidRDefault="004439DA" w:rsidP="00495493">
      <w:pPr>
        <w:pBdr>
          <w:top w:val="single" w:sz="4" w:space="1" w:color="auto"/>
          <w:left w:val="single" w:sz="4" w:space="4" w:color="auto"/>
          <w:bottom w:val="single" w:sz="4" w:space="1" w:color="auto"/>
          <w:right w:val="single" w:sz="4" w:space="4" w:color="auto"/>
        </w:pBdr>
        <w:rPr>
          <w:lang w:val="en-GB"/>
        </w:rPr>
      </w:pPr>
      <w:r>
        <w:rPr>
          <w:lang w:val="en-GB"/>
        </w:rPr>
        <w:t>“</w:t>
      </w:r>
      <w:r w:rsidR="005B51E5" w:rsidRPr="00EC2A15">
        <w:rPr>
          <w:lang w:val="en-GB"/>
        </w:rPr>
        <w:t>It is proper for you, Kalamas, to doubt, to be uncertain; uncertainty has arisen in you about what is doubtful. Come, Kalamas</w:t>
      </w:r>
      <w:r w:rsidR="002C77DE" w:rsidRPr="00EC2A15">
        <w:rPr>
          <w:lang w:val="en-GB"/>
        </w:rPr>
        <w:t>,</w:t>
      </w:r>
      <w:r w:rsidR="005B51E5" w:rsidRPr="00EC2A15">
        <w:rPr>
          <w:lang w:val="en-GB"/>
        </w:rPr>
        <w:t xml:space="preserve"> don't go by reports, by legends, by rumours, by scripture or authority of a certain religion, by theories or conjecture, by the appearance of a matter, by subjective views of personal preferences or conjecture, by probability, or by the thought, 'This contemplative is our teacher', or by the number of believer. </w:t>
      </w:r>
      <w:r w:rsidR="00050374" w:rsidRPr="00EC2A15">
        <w:rPr>
          <w:lang w:val="en-GB"/>
        </w:rPr>
        <w:t>Kalamas</w:t>
      </w:r>
      <w:r w:rsidR="005B51E5" w:rsidRPr="00EC2A15">
        <w:rPr>
          <w:lang w:val="en-GB"/>
        </w:rPr>
        <w:t>s! After detailed observation, analysis, reflection and discussion, when you know for yourselves that something is unkind, wrong or evil, then you should abandon them…… And when you know for sure something is kind and good, then you should enter and remain in them.</w:t>
      </w:r>
      <w:r>
        <w:rPr>
          <w:lang w:val="en-GB"/>
        </w:rPr>
        <w:t>”</w:t>
      </w:r>
    </w:p>
    <w:p w14:paraId="71B404DB" w14:textId="77777777" w:rsidR="005B51E5" w:rsidRPr="00EC2A15" w:rsidRDefault="005B51E5" w:rsidP="005B51E5">
      <w:pPr>
        <w:pBdr>
          <w:top w:val="single" w:sz="4" w:space="1" w:color="auto"/>
          <w:left w:val="single" w:sz="4" w:space="4" w:color="auto"/>
          <w:bottom w:val="single" w:sz="4" w:space="1" w:color="auto"/>
          <w:right w:val="single" w:sz="4" w:space="4" w:color="auto"/>
        </w:pBdr>
        <w:rPr>
          <w:lang w:val="en-GB"/>
        </w:rPr>
      </w:pPr>
    </w:p>
    <w:p w14:paraId="222B4CF5" w14:textId="00EF5137" w:rsidR="005B51E5" w:rsidRPr="00EC2A15" w:rsidRDefault="005B51E5" w:rsidP="005B51E5">
      <w:pPr>
        <w:pBdr>
          <w:top w:val="single" w:sz="4" w:space="1" w:color="auto"/>
          <w:left w:val="single" w:sz="4" w:space="4" w:color="auto"/>
          <w:bottom w:val="single" w:sz="4" w:space="1" w:color="auto"/>
          <w:right w:val="single" w:sz="4" w:space="4" w:color="auto"/>
        </w:pBdr>
        <w:spacing w:after="160" w:line="259" w:lineRule="auto"/>
        <w:jc w:val="right"/>
      </w:pPr>
      <w:r w:rsidRPr="00EC2A15">
        <w:rPr>
          <w:lang w:val="en-GB"/>
        </w:rPr>
        <w:t>The above story was adapted from th</w:t>
      </w:r>
      <w:r w:rsidR="002C77DE" w:rsidRPr="00EC2A15">
        <w:rPr>
          <w:lang w:val="en-GB"/>
        </w:rPr>
        <w:t>e &lt;Ka</w:t>
      </w:r>
      <w:r w:rsidRPr="00EC2A15">
        <w:rPr>
          <w:lang w:val="en-GB"/>
        </w:rPr>
        <w:t>la</w:t>
      </w:r>
      <w:r w:rsidR="002C77DE" w:rsidRPr="00EC2A15">
        <w:rPr>
          <w:lang w:val="en-GB"/>
        </w:rPr>
        <w:t>ma</w:t>
      </w:r>
      <w:r w:rsidRPr="00EC2A15">
        <w:rPr>
          <w:lang w:val="en-GB"/>
        </w:rPr>
        <w:t xml:space="preserve"> Sutta&gt;</w:t>
      </w:r>
    </w:p>
    <w:p w14:paraId="72340F2B" w14:textId="77777777" w:rsidR="005B51E5" w:rsidRPr="00EC2A15" w:rsidRDefault="005B51E5" w:rsidP="005B51E5"/>
    <w:p w14:paraId="5236DF5A" w14:textId="53D4DE26" w:rsidR="007F11DC" w:rsidRPr="00EC2A15" w:rsidRDefault="009A2CCA" w:rsidP="005B51E5">
      <w:r w:rsidRPr="00EC2A15">
        <w:t>Questions for discussion</w:t>
      </w:r>
      <w:r w:rsidR="005B51E5" w:rsidRPr="00EC2A15">
        <w:t>:</w:t>
      </w:r>
    </w:p>
    <w:p w14:paraId="1E236DEB" w14:textId="77777777" w:rsidR="005B51E5" w:rsidRPr="00EC2A15" w:rsidRDefault="005B51E5" w:rsidP="005B51E5"/>
    <w:p w14:paraId="0E3EB8C5" w14:textId="7620CC1D" w:rsidR="00DD7013" w:rsidRPr="00EC2A15" w:rsidRDefault="00DD7013" w:rsidP="00DD7013">
      <w:pPr>
        <w:pStyle w:val="a3"/>
        <w:numPr>
          <w:ilvl w:val="0"/>
          <w:numId w:val="22"/>
        </w:numPr>
      </w:pPr>
      <w:r w:rsidRPr="00EC2A15">
        <w:t>From what Buddha taught the Kalamas above, what factors should they consider before making choices and decisions? What factors should they not consider? Why?</w:t>
      </w:r>
    </w:p>
    <w:p w14:paraId="010AC12F" w14:textId="77777777" w:rsidR="00DD7013" w:rsidRPr="00EC2A15" w:rsidRDefault="00DD7013" w:rsidP="00DD7013">
      <w:pPr>
        <w:pStyle w:val="a3"/>
        <w:numPr>
          <w:ilvl w:val="0"/>
          <w:numId w:val="22"/>
        </w:numPr>
      </w:pPr>
      <w:r w:rsidRPr="00EC2A15">
        <w:rPr>
          <w:rFonts w:hint="eastAsia"/>
        </w:rPr>
        <w:t xml:space="preserve">Religion usually gives people an impression of </w:t>
      </w:r>
      <w:r w:rsidRPr="00EC2A15">
        <w:t xml:space="preserve">emphasizing on compassion/ faith instead of reason, </w:t>
      </w:r>
      <w:r w:rsidRPr="00EC2A15">
        <w:rPr>
          <w:rFonts w:hint="eastAsia"/>
        </w:rPr>
        <w:t xml:space="preserve">does </w:t>
      </w:r>
      <w:r w:rsidRPr="00EC2A15">
        <w:t xml:space="preserve">the story of Kalamas support or reject this impression? Why? </w:t>
      </w:r>
    </w:p>
    <w:p w14:paraId="43D13A6E" w14:textId="593C8016" w:rsidR="005B51E5" w:rsidRPr="00EC2A15" w:rsidRDefault="00DD7013" w:rsidP="00DD7013">
      <w:pPr>
        <w:pStyle w:val="a3"/>
        <w:numPr>
          <w:ilvl w:val="0"/>
          <w:numId w:val="22"/>
        </w:numPr>
      </w:pPr>
      <w:r w:rsidRPr="00EC2A15">
        <w:t>In your view, will Kantian d</w:t>
      </w:r>
      <w:r w:rsidR="005B51E5" w:rsidRPr="00EC2A15">
        <w:t>eontology</w:t>
      </w:r>
      <w:r w:rsidRPr="00EC2A15">
        <w:t xml:space="preserve"> judge the Buddha’s principle of act </w:t>
      </w:r>
      <w:r w:rsidR="005B51E5" w:rsidRPr="00EC2A15">
        <w:t>moral?</w:t>
      </w:r>
    </w:p>
    <w:p w14:paraId="4CBB5AE9" w14:textId="77777777" w:rsidR="005B51E5" w:rsidRPr="00EC2A15" w:rsidRDefault="005B51E5" w:rsidP="005B51E5"/>
    <w:p w14:paraId="4A9B8B63" w14:textId="67F76BC1" w:rsidR="005B51E5" w:rsidRPr="00EC2A15" w:rsidRDefault="0016703D" w:rsidP="005B51E5">
      <w:r w:rsidRPr="00EC2A15">
        <w:t>Students may give answers containing the following key points (other reasonable answers are also acceptable)</w:t>
      </w:r>
      <w:r w:rsidR="005B51E5" w:rsidRPr="00EC2A15">
        <w:t>:</w:t>
      </w:r>
    </w:p>
    <w:p w14:paraId="4C3F40A3" w14:textId="77777777" w:rsidR="005B51E5" w:rsidRPr="00EC2A15" w:rsidRDefault="005B51E5" w:rsidP="005B51E5"/>
    <w:p w14:paraId="19DF665D" w14:textId="50A9B0CA" w:rsidR="00DD7013" w:rsidRPr="00EC2A15" w:rsidRDefault="00DD7013" w:rsidP="00DD7013">
      <w:pPr>
        <w:pStyle w:val="a3"/>
        <w:numPr>
          <w:ilvl w:val="0"/>
          <w:numId w:val="14"/>
        </w:numPr>
        <w:rPr>
          <w:u w:val="single"/>
        </w:rPr>
      </w:pPr>
      <w:r w:rsidRPr="00EC2A15">
        <w:rPr>
          <w:u w:val="single"/>
        </w:rPr>
        <w:t>Only after I have undergone detailed observation, analysis, reflection and discussion, will I accept or reject the teaching of others.</w:t>
      </w:r>
    </w:p>
    <w:p w14:paraId="5026D498" w14:textId="2521E2E5" w:rsidR="005B51E5" w:rsidRPr="00EC2A15" w:rsidRDefault="00DD7013" w:rsidP="005B51E5">
      <w:pPr>
        <w:pStyle w:val="a3"/>
        <w:numPr>
          <w:ilvl w:val="0"/>
          <w:numId w:val="14"/>
        </w:numPr>
        <w:rPr>
          <w:rStyle w:val="a4"/>
          <w:b w:val="0"/>
          <w:bCs w:val="0"/>
        </w:rPr>
      </w:pPr>
      <w:r w:rsidRPr="00EC2A15">
        <w:rPr>
          <w:u w:val="single"/>
        </w:rPr>
        <w:t>W</w:t>
      </w:r>
      <w:r w:rsidR="005B51E5" w:rsidRPr="00EC2A15">
        <w:rPr>
          <w:u w:val="single"/>
        </w:rPr>
        <w:t>e may</w:t>
      </w:r>
      <w:r w:rsidRPr="00EC2A15">
        <w:rPr>
          <w:u w:val="single"/>
        </w:rPr>
        <w:t xml:space="preserve"> </w:t>
      </w:r>
      <w:r w:rsidR="00050374" w:rsidRPr="00EC2A15">
        <w:rPr>
          <w:u w:val="single"/>
        </w:rPr>
        <w:t xml:space="preserve">then </w:t>
      </w:r>
      <w:r w:rsidRPr="00EC2A15">
        <w:rPr>
          <w:u w:val="single"/>
        </w:rPr>
        <w:t>further</w:t>
      </w:r>
      <w:r w:rsidR="005B51E5" w:rsidRPr="00EC2A15">
        <w:rPr>
          <w:u w:val="single"/>
        </w:rPr>
        <w:t xml:space="preserve"> judge</w:t>
      </w:r>
      <w:r w:rsidR="00050374" w:rsidRPr="00EC2A15">
        <w:rPr>
          <w:u w:val="single"/>
        </w:rPr>
        <w:t xml:space="preserve"> the above principle of act by using </w:t>
      </w:r>
      <w:r w:rsidR="004439DA">
        <w:rPr>
          <w:u w:val="single"/>
        </w:rPr>
        <w:t>“</w:t>
      </w:r>
      <w:r w:rsidR="00050374" w:rsidRPr="00EC2A15">
        <w:rPr>
          <w:u w:val="single"/>
        </w:rPr>
        <w:t>th</w:t>
      </w:r>
      <w:r w:rsidR="005B51E5" w:rsidRPr="00EC2A15">
        <w:rPr>
          <w:rStyle w:val="a4"/>
          <w:b w:val="0"/>
          <w:u w:val="single"/>
        </w:rPr>
        <w:t xml:space="preserve">e formula of </w:t>
      </w:r>
      <w:r w:rsidR="00050374" w:rsidRPr="00EC2A15">
        <w:rPr>
          <w:rStyle w:val="a4"/>
          <w:b w:val="0"/>
          <w:u w:val="single"/>
        </w:rPr>
        <w:t>h</w:t>
      </w:r>
      <w:r w:rsidR="005B51E5" w:rsidRPr="00EC2A15">
        <w:rPr>
          <w:rStyle w:val="a4"/>
          <w:b w:val="0"/>
          <w:u w:val="single"/>
        </w:rPr>
        <w:t>umanity</w:t>
      </w:r>
      <w:r w:rsidR="004439DA">
        <w:rPr>
          <w:rStyle w:val="a4"/>
          <w:b w:val="0"/>
          <w:u w:val="single"/>
        </w:rPr>
        <w:t>”</w:t>
      </w:r>
      <w:r w:rsidR="005B51E5" w:rsidRPr="00EC2A15">
        <w:rPr>
          <w:rStyle w:val="a4"/>
          <w:b w:val="0"/>
          <w:u w:val="single"/>
        </w:rPr>
        <w:t xml:space="preserve"> and </w:t>
      </w:r>
      <w:r w:rsidR="004439DA">
        <w:rPr>
          <w:rStyle w:val="a4"/>
          <w:b w:val="0"/>
          <w:u w:val="single"/>
        </w:rPr>
        <w:t>“</w:t>
      </w:r>
      <w:r w:rsidR="00050374" w:rsidRPr="00EC2A15">
        <w:rPr>
          <w:rStyle w:val="a4"/>
          <w:b w:val="0"/>
          <w:u w:val="single"/>
        </w:rPr>
        <w:t>t</w:t>
      </w:r>
      <w:r w:rsidR="005B51E5" w:rsidRPr="00EC2A15">
        <w:rPr>
          <w:rStyle w:val="a4"/>
          <w:b w:val="0"/>
          <w:u w:val="single"/>
        </w:rPr>
        <w:t>he formula of universal law</w:t>
      </w:r>
      <w:r w:rsidR="004439DA">
        <w:rPr>
          <w:rStyle w:val="a4"/>
          <w:b w:val="0"/>
          <w:u w:val="single"/>
        </w:rPr>
        <w:t>”</w:t>
      </w:r>
      <w:r w:rsidR="005B51E5" w:rsidRPr="00EC2A15">
        <w:rPr>
          <w:rStyle w:val="a4"/>
          <w:b w:val="0"/>
          <w:u w:val="single"/>
        </w:rPr>
        <w:t>.</w:t>
      </w:r>
    </w:p>
    <w:p w14:paraId="7CB6A5E1" w14:textId="77777777" w:rsidR="005B51E5" w:rsidRPr="00EC2A15" w:rsidRDefault="005B51E5" w:rsidP="005B51E5"/>
    <w:p w14:paraId="0606A0B4" w14:textId="77777777" w:rsidR="005B51E5" w:rsidRPr="00EC2A15" w:rsidRDefault="005B51E5" w:rsidP="005B51E5"/>
    <w:p w14:paraId="474FC586" w14:textId="77777777" w:rsidR="005B51E5" w:rsidRPr="00EC2A15" w:rsidRDefault="005B51E5" w:rsidP="005B51E5"/>
    <w:p w14:paraId="5A597EFE" w14:textId="77777777" w:rsidR="005B51E5" w:rsidRPr="00EC2A15" w:rsidRDefault="005B51E5" w:rsidP="005B51E5"/>
    <w:p w14:paraId="3669C3E5" w14:textId="77777777" w:rsidR="005B51E5" w:rsidRPr="00EC2A15" w:rsidRDefault="005B51E5" w:rsidP="005B51E5"/>
    <w:p w14:paraId="128CF811" w14:textId="77777777" w:rsidR="005B51E5" w:rsidRPr="00EC2A15" w:rsidRDefault="005B51E5" w:rsidP="005B51E5"/>
    <w:p w14:paraId="45156FC7" w14:textId="77777777" w:rsidR="005B51E5" w:rsidRPr="00EC2A15" w:rsidRDefault="005B51E5" w:rsidP="005B51E5"/>
    <w:p w14:paraId="626E09B2" w14:textId="77777777" w:rsidR="005B51E5" w:rsidRPr="00EC2A15" w:rsidRDefault="005B51E5">
      <w:pPr>
        <w:spacing w:after="160" w:line="259" w:lineRule="auto"/>
      </w:pPr>
      <w:r w:rsidRPr="00EC2A15">
        <w:br w:type="page"/>
      </w:r>
    </w:p>
    <w:p w14:paraId="3276DACA" w14:textId="743568B6" w:rsidR="005B51E5" w:rsidRPr="00EC2A15" w:rsidRDefault="005B51E5" w:rsidP="005B51E5">
      <w:pPr>
        <w:jc w:val="center"/>
        <w:rPr>
          <w:b/>
          <w:sz w:val="28"/>
        </w:rPr>
      </w:pPr>
      <w:r w:rsidRPr="00EC2A15">
        <w:rPr>
          <w:b/>
          <w:sz w:val="28"/>
        </w:rPr>
        <w:lastRenderedPageBreak/>
        <w:t xml:space="preserve">Case </w:t>
      </w:r>
      <w:r w:rsidR="00495493" w:rsidRPr="00EC2A15">
        <w:rPr>
          <w:b/>
          <w:sz w:val="28"/>
        </w:rPr>
        <w:t xml:space="preserve">Study </w:t>
      </w:r>
      <w:r w:rsidRPr="00EC2A15">
        <w:rPr>
          <w:b/>
          <w:sz w:val="28"/>
        </w:rPr>
        <w:t xml:space="preserve">(5): </w:t>
      </w:r>
      <w:r w:rsidR="00DD7DE5" w:rsidRPr="00EC2A15">
        <w:rPr>
          <w:b/>
          <w:sz w:val="28"/>
        </w:rPr>
        <w:t>Kill</w:t>
      </w:r>
      <w:r w:rsidR="004B4860">
        <w:rPr>
          <w:b/>
          <w:sz w:val="28"/>
        </w:rPr>
        <w:t>ing</w:t>
      </w:r>
      <w:r w:rsidR="00DD7DE5" w:rsidRPr="00EC2A15">
        <w:rPr>
          <w:b/>
          <w:sz w:val="28"/>
        </w:rPr>
        <w:t xml:space="preserve"> one person to save five hundred people</w:t>
      </w:r>
    </w:p>
    <w:p w14:paraId="14B44B28" w14:textId="77777777" w:rsidR="005B51E5" w:rsidRPr="00EC2A15" w:rsidRDefault="005B51E5" w:rsidP="005B51E5"/>
    <w:p w14:paraId="099EE67D" w14:textId="0C4E88FD" w:rsidR="005B51E5" w:rsidRPr="00EC2A15" w:rsidRDefault="005B51E5" w:rsidP="00284817">
      <w:pPr>
        <w:pBdr>
          <w:top w:val="single" w:sz="4" w:space="1" w:color="auto"/>
          <w:left w:val="single" w:sz="4" w:space="4" w:color="auto"/>
          <w:bottom w:val="single" w:sz="4" w:space="1" w:color="auto"/>
          <w:right w:val="single" w:sz="4" w:space="4" w:color="auto"/>
        </w:pBdr>
        <w:rPr>
          <w:rFonts w:eastAsia="標楷體"/>
          <w:szCs w:val="28"/>
          <w:lang w:val="en-GB"/>
        </w:rPr>
      </w:pPr>
      <w:r w:rsidRPr="00EC2A15">
        <w:t xml:space="preserve">In the </w:t>
      </w:r>
      <w:r w:rsidRPr="00EC2A15">
        <w:rPr>
          <w:rFonts w:eastAsia="標楷體"/>
          <w:i/>
          <w:szCs w:val="28"/>
          <w:lang w:val="en-GB"/>
        </w:rPr>
        <w:t>The Sūtra on Skill in Means</w:t>
      </w:r>
      <w:r w:rsidRPr="00EC2A15">
        <w:rPr>
          <w:rFonts w:eastAsia="標楷體"/>
          <w:szCs w:val="28"/>
          <w:lang w:val="en-GB"/>
        </w:rPr>
        <w:t xml:space="preserve">, there is a story about </w:t>
      </w:r>
      <w:r w:rsidR="00284817" w:rsidRPr="00EC2A15">
        <w:rPr>
          <w:rFonts w:eastAsia="標楷體"/>
          <w:szCs w:val="28"/>
          <w:lang w:val="en-GB"/>
        </w:rPr>
        <w:t xml:space="preserve">Sakyamuni </w:t>
      </w:r>
      <w:r w:rsidRPr="00EC2A15">
        <w:rPr>
          <w:rFonts w:eastAsia="標楷體"/>
          <w:szCs w:val="28"/>
          <w:lang w:val="en-GB"/>
        </w:rPr>
        <w:t xml:space="preserve">Buddha killing one </w:t>
      </w:r>
      <w:r w:rsidR="00284817" w:rsidRPr="00EC2A15">
        <w:rPr>
          <w:rFonts w:eastAsia="標楷體"/>
          <w:szCs w:val="28"/>
          <w:lang w:val="en-GB"/>
        </w:rPr>
        <w:t xml:space="preserve">person </w:t>
      </w:r>
      <w:r w:rsidRPr="00EC2A15">
        <w:rPr>
          <w:rFonts w:eastAsia="標楷體"/>
          <w:szCs w:val="28"/>
          <w:lang w:val="en-GB"/>
        </w:rPr>
        <w:t>to save five hundred</w:t>
      </w:r>
      <w:r w:rsidR="00284817" w:rsidRPr="00EC2A15">
        <w:rPr>
          <w:rFonts w:eastAsia="標楷體"/>
          <w:szCs w:val="28"/>
          <w:lang w:val="en-GB"/>
        </w:rPr>
        <w:t xml:space="preserve"> people</w:t>
      </w:r>
      <w:r w:rsidRPr="00EC2A15">
        <w:rPr>
          <w:rFonts w:eastAsia="標楷體"/>
          <w:szCs w:val="28"/>
          <w:lang w:val="en-GB"/>
        </w:rPr>
        <w:t>. In one of his reincarnated li</w:t>
      </w:r>
      <w:r w:rsidR="00284817" w:rsidRPr="00EC2A15">
        <w:rPr>
          <w:rFonts w:eastAsia="標楷體"/>
          <w:szCs w:val="28"/>
          <w:lang w:val="en-GB"/>
        </w:rPr>
        <w:t>ves</w:t>
      </w:r>
      <w:r w:rsidRPr="00EC2A15">
        <w:rPr>
          <w:rFonts w:eastAsia="標楷體"/>
          <w:szCs w:val="28"/>
          <w:lang w:val="en-GB"/>
        </w:rPr>
        <w:t xml:space="preserve">, </w:t>
      </w:r>
      <w:r w:rsidR="00284817" w:rsidRPr="00EC2A15">
        <w:rPr>
          <w:rFonts w:eastAsia="標楷體"/>
          <w:szCs w:val="28"/>
          <w:lang w:val="en-GB"/>
        </w:rPr>
        <w:t xml:space="preserve">the </w:t>
      </w:r>
      <w:r w:rsidRPr="00EC2A15">
        <w:rPr>
          <w:rFonts w:eastAsia="標楷體"/>
          <w:szCs w:val="28"/>
          <w:lang w:val="en-GB"/>
        </w:rPr>
        <w:t>Buddha is a monk</w:t>
      </w:r>
      <w:r w:rsidR="00284817" w:rsidRPr="00EC2A15">
        <w:rPr>
          <w:rFonts w:eastAsia="標楷體"/>
          <w:szCs w:val="28"/>
          <w:lang w:val="en-GB"/>
        </w:rPr>
        <w:t xml:space="preserve"> and</w:t>
      </w:r>
      <w:r w:rsidRPr="00EC2A15">
        <w:rPr>
          <w:rFonts w:eastAsia="標楷體"/>
          <w:szCs w:val="28"/>
          <w:lang w:val="en-GB"/>
        </w:rPr>
        <w:t xml:space="preserve"> had superpower. </w:t>
      </w:r>
      <w:r w:rsidR="00284817" w:rsidRPr="00EC2A15">
        <w:rPr>
          <w:rFonts w:eastAsia="標楷體"/>
          <w:szCs w:val="28"/>
          <w:lang w:val="en-GB"/>
        </w:rPr>
        <w:t>He took a merchant ship to the sea, and on this ship there were 500 merchants.</w:t>
      </w:r>
    </w:p>
    <w:p w14:paraId="4F1BBA5D" w14:textId="77777777" w:rsidR="00284817" w:rsidRPr="00EC2A15" w:rsidRDefault="00284817" w:rsidP="00284817">
      <w:pPr>
        <w:pBdr>
          <w:top w:val="single" w:sz="4" w:space="1" w:color="auto"/>
          <w:left w:val="single" w:sz="4" w:space="4" w:color="auto"/>
          <w:bottom w:val="single" w:sz="4" w:space="1" w:color="auto"/>
          <w:right w:val="single" w:sz="4" w:space="4" w:color="auto"/>
        </w:pBdr>
        <w:rPr>
          <w:rFonts w:eastAsia="標楷體"/>
          <w:szCs w:val="28"/>
          <w:lang w:val="en-GB"/>
        </w:rPr>
      </w:pPr>
    </w:p>
    <w:p w14:paraId="131B9975" w14:textId="25C4B409" w:rsidR="00284817" w:rsidRPr="00EC2A15" w:rsidRDefault="00284817" w:rsidP="00284817">
      <w:pPr>
        <w:pBdr>
          <w:top w:val="single" w:sz="4" w:space="1" w:color="auto"/>
          <w:left w:val="single" w:sz="4" w:space="4" w:color="auto"/>
          <w:bottom w:val="single" w:sz="4" w:space="1" w:color="auto"/>
          <w:right w:val="single" w:sz="4" w:space="4" w:color="auto"/>
        </w:pBdr>
        <w:rPr>
          <w:rFonts w:eastAsia="標楷體"/>
          <w:szCs w:val="28"/>
          <w:lang w:val="en-GB"/>
        </w:rPr>
      </w:pPr>
      <w:r w:rsidRPr="00EC2A15">
        <w:rPr>
          <w:rFonts w:eastAsia="標楷體"/>
          <w:szCs w:val="28"/>
          <w:lang w:val="en-GB"/>
        </w:rPr>
        <w:t xml:space="preserve">The captain of the ship knew that the 500 businessmen were very rich. An idea emerged in his heart--he wanted to kill them for their money. </w:t>
      </w:r>
    </w:p>
    <w:p w14:paraId="16F46859" w14:textId="41B5F771" w:rsidR="00D774EB" w:rsidRPr="00EC2A15" w:rsidRDefault="00284817" w:rsidP="00284817">
      <w:pPr>
        <w:pBdr>
          <w:top w:val="single" w:sz="4" w:space="1" w:color="auto"/>
          <w:left w:val="single" w:sz="4" w:space="4" w:color="auto"/>
          <w:bottom w:val="single" w:sz="4" w:space="1" w:color="auto"/>
          <w:right w:val="single" w:sz="4" w:space="4" w:color="auto"/>
        </w:pBdr>
        <w:rPr>
          <w:rFonts w:eastAsia="標楷體"/>
          <w:szCs w:val="28"/>
          <w:lang w:val="en-GB"/>
        </w:rPr>
      </w:pPr>
      <w:r w:rsidRPr="00EC2A15">
        <w:rPr>
          <w:rFonts w:eastAsia="標楷體"/>
          <w:szCs w:val="28"/>
          <w:lang w:val="en-GB"/>
        </w:rPr>
        <w:t xml:space="preserve">The Buddha knew that. By his superpower, he observed and knew that all of these 500 merchants were reincarnated bodhisattvas. If the captain was to murder the 500 people, this karma would be great. Even if these people were not reincarnated bodhisattvas, the </w:t>
      </w:r>
      <w:r w:rsidR="00D13246" w:rsidRPr="00EC2A15">
        <w:rPr>
          <w:rFonts w:eastAsia="標楷體"/>
          <w:szCs w:val="28"/>
          <w:lang w:val="en-GB"/>
        </w:rPr>
        <w:t xml:space="preserve">karma of such </w:t>
      </w:r>
      <w:r w:rsidRPr="00EC2A15">
        <w:rPr>
          <w:rFonts w:eastAsia="標楷體"/>
          <w:szCs w:val="28"/>
          <w:lang w:val="en-GB"/>
        </w:rPr>
        <w:t>k</w:t>
      </w:r>
      <w:r w:rsidR="00D13246" w:rsidRPr="00EC2A15">
        <w:rPr>
          <w:rFonts w:eastAsia="標楷體"/>
          <w:szCs w:val="28"/>
          <w:lang w:val="en-GB"/>
        </w:rPr>
        <w:t>illing would still be great</w:t>
      </w:r>
      <w:r w:rsidRPr="00EC2A15">
        <w:rPr>
          <w:rFonts w:eastAsia="標楷體"/>
          <w:szCs w:val="28"/>
          <w:lang w:val="en-GB"/>
        </w:rPr>
        <w:t>.</w:t>
      </w:r>
    </w:p>
    <w:p w14:paraId="7CE285AF" w14:textId="77777777" w:rsidR="00D13246" w:rsidRPr="00EC2A15" w:rsidRDefault="00D13246" w:rsidP="00284817">
      <w:pPr>
        <w:pBdr>
          <w:top w:val="single" w:sz="4" w:space="1" w:color="auto"/>
          <w:left w:val="single" w:sz="4" w:space="4" w:color="auto"/>
          <w:bottom w:val="single" w:sz="4" w:space="1" w:color="auto"/>
          <w:right w:val="single" w:sz="4" w:space="4" w:color="auto"/>
        </w:pBdr>
        <w:rPr>
          <w:rFonts w:eastAsia="標楷體"/>
          <w:szCs w:val="28"/>
          <w:lang w:val="en-GB"/>
        </w:rPr>
      </w:pPr>
    </w:p>
    <w:p w14:paraId="35C5BBD5" w14:textId="5708C933" w:rsidR="00D13246" w:rsidRPr="00EC2A15" w:rsidRDefault="00D774EB" w:rsidP="00D774EB">
      <w:pPr>
        <w:pBdr>
          <w:top w:val="single" w:sz="4" w:space="1" w:color="auto"/>
          <w:left w:val="single" w:sz="4" w:space="4" w:color="auto"/>
          <w:bottom w:val="single" w:sz="4" w:space="1" w:color="auto"/>
          <w:right w:val="single" w:sz="4" w:space="4" w:color="auto"/>
        </w:pBdr>
        <w:rPr>
          <w:rFonts w:eastAsia="標楷體"/>
          <w:szCs w:val="28"/>
          <w:lang w:val="en-GB"/>
        </w:rPr>
      </w:pPr>
      <w:r w:rsidRPr="00EC2A15">
        <w:rPr>
          <w:rFonts w:eastAsia="標楷體"/>
          <w:szCs w:val="28"/>
          <w:lang w:val="en-GB"/>
        </w:rPr>
        <w:t>If the captain succe</w:t>
      </w:r>
      <w:r w:rsidR="00D13246" w:rsidRPr="00EC2A15">
        <w:rPr>
          <w:rFonts w:eastAsia="標楷體"/>
          <w:szCs w:val="28"/>
          <w:lang w:val="en-GB"/>
        </w:rPr>
        <w:t>eded in doing what he wanted</w:t>
      </w:r>
      <w:r w:rsidRPr="00EC2A15">
        <w:rPr>
          <w:rFonts w:eastAsia="標楷體"/>
          <w:szCs w:val="28"/>
          <w:lang w:val="en-GB"/>
        </w:rPr>
        <w:t xml:space="preserve">, </w:t>
      </w:r>
      <w:r w:rsidR="00D13246" w:rsidRPr="00EC2A15">
        <w:rPr>
          <w:rFonts w:eastAsia="標楷體"/>
          <w:szCs w:val="28"/>
          <w:lang w:val="en-GB"/>
        </w:rPr>
        <w:t xml:space="preserve">he </w:t>
      </w:r>
      <w:r w:rsidRPr="00EC2A15">
        <w:rPr>
          <w:rFonts w:eastAsia="標楷體"/>
          <w:szCs w:val="28"/>
          <w:lang w:val="en-GB"/>
        </w:rPr>
        <w:t xml:space="preserve">would fall into the </w:t>
      </w:r>
      <w:r w:rsidR="00D13246" w:rsidRPr="00EC2A15">
        <w:rPr>
          <w:rFonts w:eastAsia="標楷體"/>
          <w:szCs w:val="28"/>
          <w:lang w:val="en-GB"/>
        </w:rPr>
        <w:t>evil realms without hope of getting out</w:t>
      </w:r>
      <w:r w:rsidRPr="00EC2A15">
        <w:rPr>
          <w:rFonts w:eastAsia="標楷體"/>
          <w:szCs w:val="28"/>
          <w:lang w:val="en-GB"/>
        </w:rPr>
        <w:t xml:space="preserve">. </w:t>
      </w:r>
      <w:r w:rsidR="00D13246" w:rsidRPr="00EC2A15">
        <w:rPr>
          <w:rFonts w:eastAsia="標楷體"/>
          <w:szCs w:val="28"/>
          <w:lang w:val="en-GB"/>
        </w:rPr>
        <w:t>In order to prevent the captain from making this bad karma, the Buddha killed the captain and saved the 500 merchants.</w:t>
      </w:r>
    </w:p>
    <w:p w14:paraId="45719FFC" w14:textId="77777777" w:rsidR="00D13246" w:rsidRPr="00EC2A15" w:rsidRDefault="00D13246" w:rsidP="005B51E5">
      <w:pPr>
        <w:rPr>
          <w:rFonts w:eastAsia="標楷體"/>
          <w:szCs w:val="28"/>
          <w:lang w:val="en-GB"/>
        </w:rPr>
      </w:pPr>
    </w:p>
    <w:p w14:paraId="2F55B750" w14:textId="071B82B2" w:rsidR="00D774EB" w:rsidRPr="00EC2A15" w:rsidRDefault="009A2CCA" w:rsidP="005B51E5">
      <w:r w:rsidRPr="00EC2A15">
        <w:t>Questions for discussion</w:t>
      </w:r>
      <w:r w:rsidR="00D774EB" w:rsidRPr="00EC2A15">
        <w:t>:</w:t>
      </w:r>
    </w:p>
    <w:p w14:paraId="06663BA7" w14:textId="77777777" w:rsidR="00D774EB" w:rsidRPr="00EC2A15" w:rsidRDefault="00D774EB" w:rsidP="005B51E5"/>
    <w:p w14:paraId="1B0B2301" w14:textId="429940DF" w:rsidR="00D774EB" w:rsidRPr="00EC2A15" w:rsidRDefault="00D774EB" w:rsidP="005B51E5">
      <w:r w:rsidRPr="00EC2A15">
        <w:t xml:space="preserve">1. According to Kantian deontology, is it moral to </w:t>
      </w:r>
      <w:r w:rsidR="00D13246" w:rsidRPr="00EC2A15">
        <w:rPr>
          <w:rFonts w:eastAsia="標楷體"/>
          <w:szCs w:val="28"/>
          <w:lang w:val="en-GB"/>
        </w:rPr>
        <w:t>one person to save five hundred people</w:t>
      </w:r>
      <w:r w:rsidRPr="00EC2A15">
        <w:t>?</w:t>
      </w:r>
    </w:p>
    <w:p w14:paraId="154A8CB9" w14:textId="5BA91E78" w:rsidR="00D774EB" w:rsidRPr="00EC2A15" w:rsidRDefault="00D774EB" w:rsidP="00D13246">
      <w:r w:rsidRPr="00EC2A15">
        <w:t xml:space="preserve">2. With his </w:t>
      </w:r>
      <w:r w:rsidR="00D13246" w:rsidRPr="00EC2A15">
        <w:t xml:space="preserve">compassion captured by the saying </w:t>
      </w:r>
      <w:r w:rsidR="004439DA">
        <w:t>“</w:t>
      </w:r>
      <w:r w:rsidR="00D13246" w:rsidRPr="00EC2A15">
        <w:t>If not me going to hell, who will go there?</w:t>
      </w:r>
      <w:proofErr w:type="gramStart"/>
      <w:r w:rsidR="004439DA">
        <w:t>”</w:t>
      </w:r>
      <w:r w:rsidR="00D13246" w:rsidRPr="00EC2A15">
        <w:t>,</w:t>
      </w:r>
      <w:proofErr w:type="gramEnd"/>
      <w:r w:rsidR="00D13246" w:rsidRPr="00EC2A15">
        <w:t xml:space="preserve"> the</w:t>
      </w:r>
      <w:r w:rsidRPr="00EC2A15">
        <w:t xml:space="preserve"> Buddha killed </w:t>
      </w:r>
      <w:r w:rsidR="00D13246" w:rsidRPr="00EC2A15">
        <w:t>one person to save</w:t>
      </w:r>
      <w:r w:rsidRPr="00EC2A15">
        <w:t xml:space="preserve"> </w:t>
      </w:r>
      <w:r w:rsidR="00D13246" w:rsidRPr="00EC2A15">
        <w:rPr>
          <w:rFonts w:eastAsia="標楷體"/>
          <w:szCs w:val="28"/>
          <w:lang w:val="en-GB"/>
        </w:rPr>
        <w:t>five hundred people</w:t>
      </w:r>
      <w:r w:rsidRPr="00EC2A15">
        <w:t xml:space="preserve">. What are the differences </w:t>
      </w:r>
      <w:r w:rsidR="00514175" w:rsidRPr="00EC2A15">
        <w:t>between the presuppositions of the</w:t>
      </w:r>
      <w:r w:rsidRPr="00EC2A15">
        <w:t xml:space="preserve"> Buddha</w:t>
      </w:r>
      <w:r w:rsidR="00514175" w:rsidRPr="00EC2A15">
        <w:t xml:space="preserve"> and those of</w:t>
      </w:r>
      <w:r w:rsidRPr="00EC2A15">
        <w:t xml:space="preserve"> </w:t>
      </w:r>
      <w:r w:rsidRPr="00EC2A15">
        <w:rPr>
          <w:rFonts w:hint="eastAsia"/>
        </w:rPr>
        <w:t>K</w:t>
      </w:r>
      <w:r w:rsidRPr="00EC2A15">
        <w:t>ant?</w:t>
      </w:r>
    </w:p>
    <w:p w14:paraId="680540E3" w14:textId="3DC39FD2" w:rsidR="00D774EB" w:rsidRPr="00EC2A15" w:rsidRDefault="00D774EB" w:rsidP="005B51E5">
      <w:r w:rsidRPr="00EC2A15">
        <w:t xml:space="preserve">3. Can the </w:t>
      </w:r>
      <w:r w:rsidR="00514175" w:rsidRPr="00EC2A15">
        <w:t xml:space="preserve">above </w:t>
      </w:r>
      <w:r w:rsidRPr="00EC2A15">
        <w:t xml:space="preserve">story </w:t>
      </w:r>
      <w:r w:rsidR="00514175" w:rsidRPr="00EC2A15">
        <w:t>point out how to make up the inadequacies of d</w:t>
      </w:r>
      <w:r w:rsidRPr="00EC2A15">
        <w:t>eontology? Explain your answer.</w:t>
      </w:r>
    </w:p>
    <w:p w14:paraId="2C9740B3" w14:textId="77777777" w:rsidR="00D774EB" w:rsidRPr="00EC2A15" w:rsidRDefault="00D774EB" w:rsidP="005B51E5"/>
    <w:p w14:paraId="4199CCA6" w14:textId="4E7EC38F" w:rsidR="00D774EB" w:rsidRPr="00EC2A15" w:rsidRDefault="0016703D" w:rsidP="005B51E5">
      <w:r w:rsidRPr="00EC2A15">
        <w:t>Students may give answers containing the following key points (other reasonable answers are also acceptable)</w:t>
      </w:r>
      <w:r w:rsidR="00D774EB" w:rsidRPr="00EC2A15">
        <w:t>:</w:t>
      </w:r>
    </w:p>
    <w:p w14:paraId="444CC9EE" w14:textId="77777777" w:rsidR="00D774EB" w:rsidRPr="00EC2A15" w:rsidRDefault="00D774EB" w:rsidP="005B51E5"/>
    <w:p w14:paraId="50EB9031" w14:textId="669E3B22" w:rsidR="00D774EB" w:rsidRPr="00EC2A15" w:rsidRDefault="00514175" w:rsidP="00D774EB">
      <w:pPr>
        <w:pStyle w:val="a3"/>
        <w:numPr>
          <w:ilvl w:val="0"/>
          <w:numId w:val="15"/>
        </w:numPr>
      </w:pPr>
      <w:r w:rsidRPr="00EC2A15">
        <w:rPr>
          <w:u w:val="single"/>
        </w:rPr>
        <w:t>In the story, the principle of killing one person in order to save five hundred people is that we cannot just let people doing bad things and entering into the evil realms. If we can stop them from doing so, we have to stop them (a moral duty), although we have to pay the cost. According to Kantian d</w:t>
      </w:r>
      <w:r w:rsidR="00D774EB" w:rsidRPr="00EC2A15">
        <w:rPr>
          <w:u w:val="single"/>
        </w:rPr>
        <w:t xml:space="preserve">eontology, it is wrong to kill regardless of </w:t>
      </w:r>
      <w:r w:rsidRPr="00EC2A15">
        <w:rPr>
          <w:u w:val="single"/>
        </w:rPr>
        <w:t>the consequences</w:t>
      </w:r>
      <w:r w:rsidR="00D774EB" w:rsidRPr="00EC2A15">
        <w:rPr>
          <w:u w:val="single"/>
        </w:rPr>
        <w:t xml:space="preserve">. For example, according to the formula of humanity, the life </w:t>
      </w:r>
      <w:r w:rsidR="003C1BD0" w:rsidRPr="00EC2A15">
        <w:rPr>
          <w:u w:val="single"/>
        </w:rPr>
        <w:t xml:space="preserve">and death </w:t>
      </w:r>
      <w:r w:rsidR="00D774EB" w:rsidRPr="00EC2A15">
        <w:rPr>
          <w:u w:val="single"/>
        </w:rPr>
        <w:t xml:space="preserve">of the captain </w:t>
      </w:r>
      <w:r w:rsidR="003C1BD0" w:rsidRPr="00EC2A15">
        <w:rPr>
          <w:u w:val="single"/>
        </w:rPr>
        <w:t>became</w:t>
      </w:r>
      <w:r w:rsidR="00D774EB" w:rsidRPr="00EC2A15">
        <w:rPr>
          <w:u w:val="single"/>
        </w:rPr>
        <w:t xml:space="preserve"> </w:t>
      </w:r>
      <w:r w:rsidR="003C1BD0" w:rsidRPr="00EC2A15">
        <w:rPr>
          <w:u w:val="single"/>
        </w:rPr>
        <w:t>a</w:t>
      </w:r>
      <w:r w:rsidR="00D774EB" w:rsidRPr="00EC2A15">
        <w:rPr>
          <w:u w:val="single"/>
        </w:rPr>
        <w:t xml:space="preserve"> means to </w:t>
      </w:r>
      <w:r w:rsidR="003C1BD0" w:rsidRPr="00EC2A15">
        <w:rPr>
          <w:u w:val="single"/>
        </w:rPr>
        <w:t xml:space="preserve">an </w:t>
      </w:r>
      <w:r w:rsidR="00D774EB" w:rsidRPr="00EC2A15">
        <w:rPr>
          <w:u w:val="single"/>
        </w:rPr>
        <w:t xml:space="preserve">end. </w:t>
      </w:r>
      <w:r w:rsidR="003C1BD0" w:rsidRPr="00EC2A15">
        <w:rPr>
          <w:u w:val="single"/>
        </w:rPr>
        <w:t xml:space="preserve">What the </w:t>
      </w:r>
      <w:r w:rsidR="00D774EB" w:rsidRPr="00EC2A15">
        <w:rPr>
          <w:u w:val="single"/>
        </w:rPr>
        <w:t xml:space="preserve">Buddha </w:t>
      </w:r>
      <w:r w:rsidR="003C1BD0" w:rsidRPr="00EC2A15">
        <w:rPr>
          <w:u w:val="single"/>
        </w:rPr>
        <w:t xml:space="preserve">was concerned was not to take the life and death of the captain as means, but rather to take his own </w:t>
      </w:r>
      <w:r w:rsidR="00D774EB" w:rsidRPr="00EC2A15">
        <w:rPr>
          <w:u w:val="single"/>
        </w:rPr>
        <w:t xml:space="preserve">self as means </w:t>
      </w:r>
      <w:r w:rsidR="001C05B3" w:rsidRPr="00EC2A15">
        <w:rPr>
          <w:u w:val="single"/>
        </w:rPr>
        <w:t xml:space="preserve">(to safe the captain from </w:t>
      </w:r>
      <w:r w:rsidR="003C1BD0" w:rsidRPr="00EC2A15">
        <w:rPr>
          <w:u w:val="single"/>
        </w:rPr>
        <w:t>the evil realms</w:t>
      </w:r>
      <w:r w:rsidR="001C05B3" w:rsidRPr="00EC2A15">
        <w:rPr>
          <w:u w:val="single"/>
        </w:rPr>
        <w:t xml:space="preserve">). </w:t>
      </w:r>
      <w:r w:rsidR="003C1BD0" w:rsidRPr="00EC2A15">
        <w:rPr>
          <w:u w:val="single"/>
        </w:rPr>
        <w:t>However,</w:t>
      </w:r>
      <w:r w:rsidR="001C05B3" w:rsidRPr="00EC2A15">
        <w:rPr>
          <w:u w:val="single"/>
        </w:rPr>
        <w:t xml:space="preserve"> Kant</w:t>
      </w:r>
      <w:r w:rsidR="003C1BD0" w:rsidRPr="00EC2A15">
        <w:rPr>
          <w:u w:val="single"/>
        </w:rPr>
        <w:t xml:space="preserve"> will still see </w:t>
      </w:r>
      <w:r w:rsidR="001C05B3" w:rsidRPr="00EC2A15">
        <w:rPr>
          <w:u w:val="single"/>
        </w:rPr>
        <w:t xml:space="preserve">it </w:t>
      </w:r>
      <w:r w:rsidR="003C1BD0" w:rsidRPr="00EC2A15">
        <w:rPr>
          <w:u w:val="single"/>
        </w:rPr>
        <w:t>a</w:t>
      </w:r>
      <w:r w:rsidR="001C05B3" w:rsidRPr="00EC2A15">
        <w:rPr>
          <w:u w:val="single"/>
        </w:rPr>
        <w:t>s immoral.</w:t>
      </w:r>
    </w:p>
    <w:p w14:paraId="780794BE" w14:textId="3D2C17E0" w:rsidR="001C05B3" w:rsidRPr="00EC2A15" w:rsidRDefault="001C05B3" w:rsidP="00D774EB">
      <w:pPr>
        <w:pStyle w:val="a3"/>
        <w:numPr>
          <w:ilvl w:val="0"/>
          <w:numId w:val="15"/>
        </w:numPr>
        <w:rPr>
          <w:u w:val="single"/>
        </w:rPr>
      </w:pPr>
      <w:r w:rsidRPr="00EC2A15">
        <w:rPr>
          <w:u w:val="single"/>
        </w:rPr>
        <w:t xml:space="preserve">Kant </w:t>
      </w:r>
      <w:r w:rsidR="00E20708" w:rsidRPr="00EC2A15">
        <w:rPr>
          <w:u w:val="single"/>
        </w:rPr>
        <w:t xml:space="preserve">argues </w:t>
      </w:r>
      <w:r w:rsidRPr="00EC2A15">
        <w:rPr>
          <w:u w:val="single"/>
        </w:rPr>
        <w:t>that the act of killing degrad</w:t>
      </w:r>
      <w:r w:rsidR="00E20708" w:rsidRPr="00EC2A15">
        <w:rPr>
          <w:u w:val="single"/>
        </w:rPr>
        <w:t>es</w:t>
      </w:r>
      <w:r w:rsidRPr="00EC2A15">
        <w:rPr>
          <w:u w:val="single"/>
        </w:rPr>
        <w:t xml:space="preserve"> the victim into a means. </w:t>
      </w:r>
      <w:r w:rsidR="00E20708" w:rsidRPr="00EC2A15">
        <w:rPr>
          <w:u w:val="single"/>
        </w:rPr>
        <w:t>However,</w:t>
      </w:r>
      <w:r w:rsidRPr="00EC2A15">
        <w:rPr>
          <w:u w:val="single"/>
        </w:rPr>
        <w:t xml:space="preserve"> in the story, </w:t>
      </w:r>
      <w:r w:rsidR="00E20708" w:rsidRPr="00EC2A15">
        <w:rPr>
          <w:u w:val="single"/>
        </w:rPr>
        <w:t xml:space="preserve">the </w:t>
      </w:r>
      <w:r w:rsidRPr="00EC2A15">
        <w:rPr>
          <w:u w:val="single"/>
        </w:rPr>
        <w:t xml:space="preserve">Buddha </w:t>
      </w:r>
      <w:r w:rsidR="00E20708" w:rsidRPr="00EC2A15">
        <w:rPr>
          <w:u w:val="single"/>
        </w:rPr>
        <w:t xml:space="preserve">considered </w:t>
      </w:r>
      <w:r w:rsidRPr="00EC2A15">
        <w:rPr>
          <w:u w:val="single"/>
        </w:rPr>
        <w:t xml:space="preserve">the captain </w:t>
      </w:r>
      <w:r w:rsidR="00E20708" w:rsidRPr="00EC2A15">
        <w:rPr>
          <w:u w:val="single"/>
        </w:rPr>
        <w:t>as</w:t>
      </w:r>
      <w:r w:rsidRPr="00EC2A15">
        <w:rPr>
          <w:u w:val="single"/>
        </w:rPr>
        <w:t xml:space="preserve"> </w:t>
      </w:r>
      <w:r w:rsidR="00E20708" w:rsidRPr="00EC2A15">
        <w:rPr>
          <w:u w:val="single"/>
        </w:rPr>
        <w:t>a</w:t>
      </w:r>
      <w:r w:rsidRPr="00EC2A15">
        <w:rPr>
          <w:u w:val="single"/>
        </w:rPr>
        <w:t xml:space="preserve"> subject, </w:t>
      </w:r>
      <w:r w:rsidR="00E20708" w:rsidRPr="00EC2A15">
        <w:rPr>
          <w:u w:val="single"/>
        </w:rPr>
        <w:t xml:space="preserve">and </w:t>
      </w:r>
      <w:r w:rsidRPr="00EC2A15">
        <w:rPr>
          <w:u w:val="single"/>
        </w:rPr>
        <w:t xml:space="preserve">he himself </w:t>
      </w:r>
      <w:r w:rsidR="00E20708" w:rsidRPr="00EC2A15">
        <w:rPr>
          <w:u w:val="single"/>
        </w:rPr>
        <w:t>was willing to become</w:t>
      </w:r>
      <w:r w:rsidRPr="00EC2A15">
        <w:rPr>
          <w:u w:val="single"/>
        </w:rPr>
        <w:t xml:space="preserve"> the mean</w:t>
      </w:r>
      <w:r w:rsidR="00E20708" w:rsidRPr="00EC2A15">
        <w:rPr>
          <w:u w:val="single"/>
        </w:rPr>
        <w:t>s</w:t>
      </w:r>
      <w:r w:rsidRPr="00EC2A15">
        <w:rPr>
          <w:u w:val="single"/>
        </w:rPr>
        <w:t xml:space="preserve">. </w:t>
      </w:r>
      <w:r w:rsidR="00E20708" w:rsidRPr="00EC2A15">
        <w:rPr>
          <w:u w:val="single"/>
        </w:rPr>
        <w:t>As Buddhism has the concept of reincarnation and delivering all beings, it accepts the plot of the story.</w:t>
      </w:r>
    </w:p>
    <w:p w14:paraId="62245F2D" w14:textId="580E348D" w:rsidR="001C05B3" w:rsidRPr="00EC2A15" w:rsidRDefault="001C05B3" w:rsidP="00AF440D">
      <w:pPr>
        <w:pStyle w:val="a3"/>
        <w:numPr>
          <w:ilvl w:val="0"/>
          <w:numId w:val="15"/>
        </w:numPr>
        <w:spacing w:after="160" w:line="259" w:lineRule="auto"/>
      </w:pPr>
      <w:r w:rsidRPr="00EC2A15">
        <w:rPr>
          <w:u w:val="single"/>
        </w:rPr>
        <w:t>Deontology thinks with pure reason, it cannot solve all kind</w:t>
      </w:r>
      <w:r w:rsidR="00E20708" w:rsidRPr="00EC2A15">
        <w:rPr>
          <w:u w:val="single"/>
        </w:rPr>
        <w:t>s</w:t>
      </w:r>
      <w:r w:rsidRPr="00EC2A15">
        <w:rPr>
          <w:u w:val="single"/>
        </w:rPr>
        <w:t xml:space="preserve"> of moral dilemma. As in the story, </w:t>
      </w:r>
      <w:r w:rsidR="00E20708" w:rsidRPr="00EC2A15">
        <w:rPr>
          <w:u w:val="single"/>
        </w:rPr>
        <w:t>we</w:t>
      </w:r>
      <w:r w:rsidRPr="00EC2A15">
        <w:rPr>
          <w:u w:val="single"/>
        </w:rPr>
        <w:t xml:space="preserve"> </w:t>
      </w:r>
      <w:r w:rsidR="00E20708" w:rsidRPr="00EC2A15">
        <w:rPr>
          <w:u w:val="single"/>
        </w:rPr>
        <w:t>would not be able to do anything</w:t>
      </w:r>
      <w:r w:rsidRPr="00EC2A15">
        <w:rPr>
          <w:u w:val="single"/>
        </w:rPr>
        <w:t xml:space="preserve"> even </w:t>
      </w:r>
      <w:r w:rsidR="00E20708" w:rsidRPr="00EC2A15">
        <w:rPr>
          <w:u w:val="single"/>
        </w:rPr>
        <w:t xml:space="preserve">if </w:t>
      </w:r>
      <w:r w:rsidRPr="00EC2A15">
        <w:rPr>
          <w:u w:val="single"/>
        </w:rPr>
        <w:t xml:space="preserve">there </w:t>
      </w:r>
      <w:r w:rsidR="00E20708" w:rsidRPr="00EC2A15">
        <w:rPr>
          <w:u w:val="single"/>
        </w:rPr>
        <w:t xml:space="preserve">was going to be a murder (taking the initiative to kill the captain is immoral). The focus of this Buddhist story is how to deliver sentient beings in that particular situation (this is related to the idea of virtue, which will be introduced in detail later). This </w:t>
      </w:r>
      <w:r w:rsidR="004F06E1" w:rsidRPr="00EC2A15">
        <w:rPr>
          <w:u w:val="single"/>
        </w:rPr>
        <w:t>can</w:t>
      </w:r>
      <w:r w:rsidR="00E20708" w:rsidRPr="00EC2A15">
        <w:rPr>
          <w:u w:val="single"/>
        </w:rPr>
        <w:t xml:space="preserve"> </w:t>
      </w:r>
      <w:r w:rsidR="004F06E1" w:rsidRPr="00EC2A15">
        <w:rPr>
          <w:u w:val="single"/>
        </w:rPr>
        <w:t>make up the inflexibility of deontology.</w:t>
      </w:r>
      <w:r w:rsidRPr="00EC2A15">
        <w:br w:type="page"/>
      </w:r>
    </w:p>
    <w:p w14:paraId="28643005" w14:textId="0B9377B9" w:rsidR="001C05B3" w:rsidRPr="00EC2A15" w:rsidRDefault="001C05B3" w:rsidP="001C05B3">
      <w:pPr>
        <w:jc w:val="center"/>
        <w:rPr>
          <w:b/>
          <w:sz w:val="28"/>
          <w:lang w:val="en-GB"/>
        </w:rPr>
      </w:pPr>
      <w:r w:rsidRPr="00EC2A15">
        <w:rPr>
          <w:b/>
          <w:sz w:val="28"/>
        </w:rPr>
        <w:lastRenderedPageBreak/>
        <w:t xml:space="preserve">Case </w:t>
      </w:r>
      <w:r w:rsidR="00495493" w:rsidRPr="00EC2A15">
        <w:rPr>
          <w:b/>
          <w:sz w:val="28"/>
        </w:rPr>
        <w:t xml:space="preserve">Study </w:t>
      </w:r>
      <w:r w:rsidRPr="00EC2A15">
        <w:rPr>
          <w:b/>
          <w:sz w:val="28"/>
        </w:rPr>
        <w:t xml:space="preserve">(6): </w:t>
      </w:r>
      <w:r w:rsidR="00DD7DE5" w:rsidRPr="00EC2A15">
        <w:rPr>
          <w:b/>
          <w:sz w:val="28"/>
          <w:lang w:val="en-GB"/>
        </w:rPr>
        <w:t>The Story of Rahab and the Israeli Agents</w:t>
      </w:r>
    </w:p>
    <w:p w14:paraId="2692EE29" w14:textId="77777777" w:rsidR="001C05B3" w:rsidRPr="00EC2A15" w:rsidRDefault="001C05B3" w:rsidP="001C05B3">
      <w:pPr>
        <w:rPr>
          <w:b/>
          <w:sz w:val="28"/>
          <w:lang w:val="en-GB"/>
        </w:rPr>
      </w:pPr>
    </w:p>
    <w:p w14:paraId="6DC7532A" w14:textId="77777777" w:rsidR="001C05B3" w:rsidRPr="00EC2A15" w:rsidRDefault="001C05B3" w:rsidP="001C05B3">
      <w:pPr>
        <w:pBdr>
          <w:top w:val="single" w:sz="4" w:space="1" w:color="auto"/>
          <w:left w:val="single" w:sz="4" w:space="4" w:color="auto"/>
          <w:bottom w:val="single" w:sz="4" w:space="1" w:color="auto"/>
          <w:right w:val="single" w:sz="4" w:space="4" w:color="auto"/>
        </w:pBdr>
        <w:rPr>
          <w:lang w:val="en-GB"/>
        </w:rPr>
      </w:pPr>
      <w:r w:rsidRPr="00EC2A15">
        <w:rPr>
          <w:lang w:val="en-GB"/>
        </w:rPr>
        <w:t xml:space="preserve">After the death of Moses, the prophet, Joshua became the leader of the Israelites and continued to lead them out of the wilderness into the Promised Land of milk and honey. To enter the Promised Land, he must first fight with the natives living there. As an able and wise leader, Joshua sent two agents to the </w:t>
      </w:r>
      <w:r w:rsidR="00495493" w:rsidRPr="00EC2A15">
        <w:rPr>
          <w:lang w:val="en-GB"/>
        </w:rPr>
        <w:t>all-important</w:t>
      </w:r>
      <w:r w:rsidRPr="00EC2A15">
        <w:rPr>
          <w:lang w:val="en-GB"/>
        </w:rPr>
        <w:t xml:space="preserve"> Palestinian city of Jericho to collect military information.</w:t>
      </w:r>
    </w:p>
    <w:p w14:paraId="12CE5BE9" w14:textId="77777777" w:rsidR="001C05B3" w:rsidRPr="00EC2A15" w:rsidRDefault="001C05B3" w:rsidP="001C05B3">
      <w:pPr>
        <w:pBdr>
          <w:top w:val="single" w:sz="4" w:space="1" w:color="auto"/>
          <w:left w:val="single" w:sz="4" w:space="4" w:color="auto"/>
          <w:bottom w:val="single" w:sz="4" w:space="1" w:color="auto"/>
          <w:right w:val="single" w:sz="4" w:space="4" w:color="auto"/>
        </w:pBdr>
        <w:rPr>
          <w:lang w:val="en-GB"/>
        </w:rPr>
      </w:pPr>
    </w:p>
    <w:p w14:paraId="11A8B19E" w14:textId="5B2F7573" w:rsidR="001C05B3" w:rsidRPr="00EC2A15" w:rsidRDefault="001C05B3" w:rsidP="001C05B3">
      <w:pPr>
        <w:pBdr>
          <w:top w:val="single" w:sz="4" w:space="1" w:color="auto"/>
          <w:left w:val="single" w:sz="4" w:space="4" w:color="auto"/>
          <w:bottom w:val="single" w:sz="4" w:space="1" w:color="auto"/>
          <w:right w:val="single" w:sz="4" w:space="4" w:color="auto"/>
        </w:pBdr>
        <w:rPr>
          <w:lang w:val="en-GB"/>
        </w:rPr>
      </w:pPr>
      <w:r w:rsidRPr="00EC2A15">
        <w:rPr>
          <w:lang w:val="en-GB"/>
        </w:rPr>
        <w:t xml:space="preserve">The two agents arrived in Jericho and hid in the house of </w:t>
      </w:r>
      <w:r w:rsidR="00746C77" w:rsidRPr="00EC2A15">
        <w:rPr>
          <w:lang w:val="en-GB"/>
        </w:rPr>
        <w:t xml:space="preserve">a </w:t>
      </w:r>
      <w:r w:rsidRPr="00EC2A15">
        <w:rPr>
          <w:lang w:val="en-GB"/>
        </w:rPr>
        <w:t>prostitute</w:t>
      </w:r>
      <w:r w:rsidR="00746C77" w:rsidRPr="00EC2A15">
        <w:rPr>
          <w:lang w:val="en-GB"/>
        </w:rPr>
        <w:t xml:space="preserve"> named Rahab</w:t>
      </w:r>
      <w:r w:rsidRPr="00EC2A15">
        <w:rPr>
          <w:lang w:val="en-GB"/>
        </w:rPr>
        <w:t xml:space="preserve">. Someone said to the King of Jericho, </w:t>
      </w:r>
      <w:r w:rsidR="004439DA">
        <w:rPr>
          <w:lang w:val="en-GB"/>
        </w:rPr>
        <w:t>“</w:t>
      </w:r>
      <w:r w:rsidRPr="00EC2A15">
        <w:rPr>
          <w:lang w:val="en-GB"/>
        </w:rPr>
        <w:t>Israelites will come here to spy on us tonight. To avoid being discovered, they may hide in a brothel. You need to be careful.</w:t>
      </w:r>
      <w:r w:rsidR="004439DA">
        <w:rPr>
          <w:lang w:val="en-GB"/>
        </w:rPr>
        <w:t>”</w:t>
      </w:r>
    </w:p>
    <w:p w14:paraId="0FB2C82D" w14:textId="77777777" w:rsidR="001C05B3" w:rsidRPr="00EC2A15" w:rsidRDefault="001C05B3" w:rsidP="001C05B3">
      <w:pPr>
        <w:pBdr>
          <w:top w:val="single" w:sz="4" w:space="1" w:color="auto"/>
          <w:left w:val="single" w:sz="4" w:space="4" w:color="auto"/>
          <w:bottom w:val="single" w:sz="4" w:space="1" w:color="auto"/>
          <w:right w:val="single" w:sz="4" w:space="4" w:color="auto"/>
        </w:pBdr>
        <w:rPr>
          <w:lang w:val="en-GB"/>
        </w:rPr>
      </w:pPr>
    </w:p>
    <w:p w14:paraId="58B62EA7" w14:textId="76B3DE0E" w:rsidR="001C05B3" w:rsidRPr="00EC2A15" w:rsidRDefault="001C05B3" w:rsidP="001C05B3">
      <w:pPr>
        <w:pBdr>
          <w:top w:val="single" w:sz="4" w:space="1" w:color="auto"/>
          <w:left w:val="single" w:sz="4" w:space="4" w:color="auto"/>
          <w:bottom w:val="single" w:sz="4" w:space="1" w:color="auto"/>
          <w:right w:val="single" w:sz="4" w:space="4" w:color="auto"/>
        </w:pBdr>
        <w:rPr>
          <w:lang w:val="en-GB"/>
        </w:rPr>
      </w:pPr>
      <w:r w:rsidRPr="00EC2A15">
        <w:rPr>
          <w:lang w:val="en-GB"/>
        </w:rPr>
        <w:t xml:space="preserve">Then, the soldiers came to Rahab’s home and said to her, </w:t>
      </w:r>
      <w:r w:rsidR="004439DA">
        <w:rPr>
          <w:lang w:val="en-GB"/>
        </w:rPr>
        <w:t>“</w:t>
      </w:r>
      <w:r w:rsidRPr="00EC2A15">
        <w:rPr>
          <w:lang w:val="en-GB"/>
        </w:rPr>
        <w:t>Hand over the men who have come into your house. They are spying on our military information for the Israelites</w:t>
      </w:r>
      <w:r w:rsidR="004439DA">
        <w:rPr>
          <w:lang w:val="en-GB"/>
        </w:rPr>
        <w:t>”</w:t>
      </w:r>
      <w:r w:rsidRPr="00EC2A15">
        <w:rPr>
          <w:lang w:val="en-GB"/>
        </w:rPr>
        <w:t xml:space="preserve">. In </w:t>
      </w:r>
      <w:r w:rsidR="00A21E9E" w:rsidRPr="00EC2A15">
        <w:rPr>
          <w:lang w:val="en-GB"/>
        </w:rPr>
        <w:t>fact,</w:t>
      </w:r>
      <w:r w:rsidRPr="00EC2A15">
        <w:rPr>
          <w:lang w:val="en-GB"/>
        </w:rPr>
        <w:t xml:space="preserve"> Rahab knew the identity of the men and she had already kept them on the roof. She told the soldiers, </w:t>
      </w:r>
      <w:r w:rsidR="004439DA">
        <w:rPr>
          <w:lang w:val="en-GB"/>
        </w:rPr>
        <w:t>“</w:t>
      </w:r>
      <w:r w:rsidRPr="00EC2A15">
        <w:rPr>
          <w:lang w:val="en-GB"/>
        </w:rPr>
        <w:t>Those men had been here before. They are probably outside the town already. You better go now to catch them up.</w:t>
      </w:r>
      <w:r w:rsidR="004439DA">
        <w:rPr>
          <w:lang w:val="en-GB"/>
        </w:rPr>
        <w:t>”</w:t>
      </w:r>
      <w:r w:rsidRPr="00EC2A15">
        <w:rPr>
          <w:lang w:val="en-GB"/>
        </w:rPr>
        <w:t xml:space="preserve"> Then the soldiers left.</w:t>
      </w:r>
    </w:p>
    <w:p w14:paraId="6028A15F" w14:textId="77777777" w:rsidR="001C05B3" w:rsidRPr="00EC2A15" w:rsidRDefault="001C05B3" w:rsidP="001C05B3">
      <w:pPr>
        <w:pBdr>
          <w:top w:val="single" w:sz="4" w:space="1" w:color="auto"/>
          <w:left w:val="single" w:sz="4" w:space="4" w:color="auto"/>
          <w:bottom w:val="single" w:sz="4" w:space="1" w:color="auto"/>
          <w:right w:val="single" w:sz="4" w:space="4" w:color="auto"/>
        </w:pBdr>
        <w:rPr>
          <w:lang w:val="en-GB"/>
        </w:rPr>
      </w:pPr>
    </w:p>
    <w:p w14:paraId="11C39826" w14:textId="17867789" w:rsidR="001C05B3" w:rsidRPr="00EC2A15" w:rsidRDefault="001C05B3" w:rsidP="001C05B3">
      <w:pPr>
        <w:pBdr>
          <w:top w:val="single" w:sz="4" w:space="1" w:color="auto"/>
          <w:left w:val="single" w:sz="4" w:space="4" w:color="auto"/>
          <w:bottom w:val="single" w:sz="4" w:space="1" w:color="auto"/>
          <w:right w:val="single" w:sz="4" w:space="4" w:color="auto"/>
        </w:pBdr>
        <w:rPr>
          <w:lang w:val="en-GB"/>
        </w:rPr>
      </w:pPr>
      <w:r w:rsidRPr="00EC2A15">
        <w:rPr>
          <w:lang w:val="en-GB"/>
        </w:rPr>
        <w:t xml:space="preserve">Then, the soldiers came to Rahab’s home and said to her, </w:t>
      </w:r>
      <w:r w:rsidR="004439DA">
        <w:rPr>
          <w:lang w:val="en-GB"/>
        </w:rPr>
        <w:t>“</w:t>
      </w:r>
      <w:r w:rsidRPr="00EC2A15">
        <w:rPr>
          <w:lang w:val="en-GB"/>
        </w:rPr>
        <w:t>hand over the men who have come into your house. They are spying on our military information for the Israelis</w:t>
      </w:r>
      <w:r w:rsidR="004439DA">
        <w:rPr>
          <w:lang w:val="en-GB"/>
        </w:rPr>
        <w:t>”</w:t>
      </w:r>
      <w:r w:rsidRPr="00EC2A15">
        <w:rPr>
          <w:lang w:val="en-GB"/>
        </w:rPr>
        <w:t xml:space="preserve">. In </w:t>
      </w:r>
      <w:r w:rsidR="00A21E9E" w:rsidRPr="00EC2A15">
        <w:rPr>
          <w:lang w:val="en-GB"/>
        </w:rPr>
        <w:t>fact,</w:t>
      </w:r>
      <w:r w:rsidRPr="00EC2A15">
        <w:rPr>
          <w:lang w:val="en-GB"/>
        </w:rPr>
        <w:t xml:space="preserve"> Rahab knew the identity of the men and she had already kept them on the roof. She told the soldiers, </w:t>
      </w:r>
      <w:r w:rsidR="004439DA">
        <w:rPr>
          <w:lang w:val="en-GB"/>
        </w:rPr>
        <w:t>“</w:t>
      </w:r>
      <w:r w:rsidRPr="00EC2A15">
        <w:rPr>
          <w:lang w:val="en-GB"/>
        </w:rPr>
        <w:t>Those men had been here before. They are probably outside the town already. You better go now to catch them up.</w:t>
      </w:r>
      <w:r w:rsidR="004439DA">
        <w:rPr>
          <w:lang w:val="en-GB"/>
        </w:rPr>
        <w:t>”</w:t>
      </w:r>
      <w:r w:rsidRPr="00EC2A15">
        <w:rPr>
          <w:lang w:val="en-GB"/>
        </w:rPr>
        <w:t xml:space="preserve"> Then the soldiers left.</w:t>
      </w:r>
    </w:p>
    <w:p w14:paraId="17B0AD18" w14:textId="77777777" w:rsidR="001C05B3" w:rsidRPr="00EC2A15" w:rsidRDefault="001C05B3" w:rsidP="001C05B3">
      <w:pPr>
        <w:pBdr>
          <w:top w:val="single" w:sz="4" w:space="1" w:color="auto"/>
          <w:left w:val="single" w:sz="4" w:space="4" w:color="auto"/>
          <w:bottom w:val="single" w:sz="4" w:space="1" w:color="auto"/>
          <w:right w:val="single" w:sz="4" w:space="4" w:color="auto"/>
        </w:pBdr>
        <w:rPr>
          <w:lang w:val="en-GB"/>
        </w:rPr>
      </w:pPr>
    </w:p>
    <w:p w14:paraId="6FED298A" w14:textId="70D12D16" w:rsidR="001C05B3" w:rsidRPr="00EC2A15" w:rsidRDefault="001C05B3" w:rsidP="001C05B3">
      <w:pPr>
        <w:pBdr>
          <w:top w:val="single" w:sz="4" w:space="1" w:color="auto"/>
          <w:left w:val="single" w:sz="4" w:space="4" w:color="auto"/>
          <w:bottom w:val="single" w:sz="4" w:space="1" w:color="auto"/>
          <w:right w:val="single" w:sz="4" w:space="4" w:color="auto"/>
        </w:pBdr>
        <w:autoSpaceDE w:val="0"/>
        <w:autoSpaceDN w:val="0"/>
        <w:adjustRightInd w:val="0"/>
        <w:jc w:val="both"/>
        <w:rPr>
          <w:lang w:val="en-GB"/>
        </w:rPr>
      </w:pPr>
      <w:r w:rsidRPr="00EC2A15">
        <w:rPr>
          <w:lang w:val="en-GB"/>
        </w:rPr>
        <w:t xml:space="preserve">Rahab continued, </w:t>
      </w:r>
      <w:r w:rsidR="004439DA">
        <w:rPr>
          <w:lang w:val="en-GB"/>
        </w:rPr>
        <w:t>“</w:t>
      </w:r>
      <w:r w:rsidRPr="00EC2A15">
        <w:rPr>
          <w:lang w:val="en-GB"/>
        </w:rPr>
        <w:t>Now, I have been kind to you, will you swear that when you attack the land of Jericho, you will save my family, so that death may not come on us?’ The men said to her, ‘If you keep our business secret, we will treat you with kindness and honesty. When we come to the land, tie this cord of bright red thread at the window, and your family will be safe. Then she liberated the men, let them down from the window by a cord, since the house where she lived in was at the boundary of the town.</w:t>
      </w:r>
    </w:p>
    <w:p w14:paraId="785F7955" w14:textId="77777777" w:rsidR="001C05B3" w:rsidRPr="00EC2A15" w:rsidRDefault="001C05B3" w:rsidP="001C05B3">
      <w:pPr>
        <w:pBdr>
          <w:top w:val="single" w:sz="4" w:space="1" w:color="auto"/>
          <w:left w:val="single" w:sz="4" w:space="4" w:color="auto"/>
          <w:bottom w:val="single" w:sz="4" w:space="1" w:color="auto"/>
          <w:right w:val="single" w:sz="4" w:space="4" w:color="auto"/>
        </w:pBdr>
        <w:rPr>
          <w:lang w:val="en-GB"/>
        </w:rPr>
      </w:pPr>
    </w:p>
    <w:p w14:paraId="01BEA8CB" w14:textId="78967EF3" w:rsidR="001C05B3" w:rsidRPr="00EC2A15" w:rsidRDefault="00A21E9E" w:rsidP="00A21E9E">
      <w:pPr>
        <w:pBdr>
          <w:top w:val="single" w:sz="4" w:space="1" w:color="auto"/>
          <w:left w:val="single" w:sz="4" w:space="4" w:color="auto"/>
          <w:bottom w:val="single" w:sz="4" w:space="1" w:color="auto"/>
          <w:right w:val="single" w:sz="4" w:space="4" w:color="auto"/>
        </w:pBdr>
        <w:wordWrap w:val="0"/>
        <w:jc w:val="right"/>
      </w:pPr>
      <w:r w:rsidRPr="00EC2A15">
        <w:rPr>
          <w:lang w:val="en-GB"/>
        </w:rPr>
        <w:t>Reference: Chapters</w:t>
      </w:r>
      <w:r w:rsidR="001C05B3" w:rsidRPr="00EC2A15">
        <w:rPr>
          <w:lang w:val="en-GB"/>
        </w:rPr>
        <w:t xml:space="preserve"> 1-2</w:t>
      </w:r>
      <w:r w:rsidRPr="00EC2A15">
        <w:rPr>
          <w:lang w:val="en-GB"/>
        </w:rPr>
        <w:t>,</w:t>
      </w:r>
      <w:r w:rsidR="001C05B3" w:rsidRPr="00EC2A15">
        <w:rPr>
          <w:lang w:val="en-GB"/>
        </w:rPr>
        <w:t xml:space="preserve"> </w:t>
      </w:r>
      <w:r w:rsidR="001C05B3" w:rsidRPr="00EC2A15">
        <w:rPr>
          <w:i/>
          <w:lang w:val="en-GB"/>
        </w:rPr>
        <w:t>Book of Joshua</w:t>
      </w:r>
      <w:r w:rsidR="001C05B3" w:rsidRPr="00EC2A15">
        <w:rPr>
          <w:lang w:val="en-GB"/>
        </w:rPr>
        <w:t>,</w:t>
      </w:r>
      <w:r w:rsidR="001C05B3" w:rsidRPr="00EC2A15">
        <w:rPr>
          <w:i/>
          <w:lang w:val="en-GB"/>
        </w:rPr>
        <w:t xml:space="preserve"> the Bible</w:t>
      </w:r>
    </w:p>
    <w:p w14:paraId="0A5E316A" w14:textId="77777777" w:rsidR="001C05B3" w:rsidRPr="00EC2A15" w:rsidRDefault="001C05B3" w:rsidP="001C05B3">
      <w:pPr>
        <w:rPr>
          <w:u w:val="single"/>
        </w:rPr>
      </w:pPr>
    </w:p>
    <w:p w14:paraId="5A9A75CB" w14:textId="19E097D4" w:rsidR="001C05B3" w:rsidRPr="00EC2A15" w:rsidRDefault="009A2CCA" w:rsidP="001C05B3">
      <w:r w:rsidRPr="00EC2A15">
        <w:t>Questions for discussion</w:t>
      </w:r>
      <w:r w:rsidR="001C05B3" w:rsidRPr="00EC2A15">
        <w:t>:</w:t>
      </w:r>
    </w:p>
    <w:p w14:paraId="72A5C5C0" w14:textId="77777777" w:rsidR="001C05B3" w:rsidRPr="00EC2A15" w:rsidRDefault="001C05B3" w:rsidP="001C05B3"/>
    <w:p w14:paraId="5CA03F93" w14:textId="1AE7087D" w:rsidR="001C05B3" w:rsidRPr="00EC2A15" w:rsidRDefault="001C05B3" w:rsidP="001C05B3">
      <w:r w:rsidRPr="00EC2A15">
        <w:t xml:space="preserve">1. From the perspective of </w:t>
      </w:r>
      <w:r w:rsidR="00A21E9E" w:rsidRPr="00EC2A15">
        <w:t>d</w:t>
      </w:r>
      <w:r w:rsidRPr="00EC2A15">
        <w:t xml:space="preserve">eontology, is Rahab’s act of lying to the </w:t>
      </w:r>
      <w:r w:rsidR="00495493" w:rsidRPr="00EC2A15">
        <w:t>soldiers</w:t>
      </w:r>
      <w:r w:rsidRPr="00EC2A15">
        <w:t xml:space="preserve"> moral?</w:t>
      </w:r>
    </w:p>
    <w:p w14:paraId="0AB3C8BE" w14:textId="49186A2E" w:rsidR="001C05B3" w:rsidRPr="00EC2A15" w:rsidRDefault="001C05B3" w:rsidP="001C05B3">
      <w:r w:rsidRPr="00EC2A15">
        <w:t xml:space="preserve">2. From the perspective of </w:t>
      </w:r>
      <w:r w:rsidR="00A21E9E" w:rsidRPr="00EC2A15">
        <w:t>u</w:t>
      </w:r>
      <w:r w:rsidRPr="00EC2A15">
        <w:t>tilitarianism, is Rahab’s act of lying to the soldiers moral?</w:t>
      </w:r>
    </w:p>
    <w:p w14:paraId="2E28C870" w14:textId="55DB5365" w:rsidR="001C05B3" w:rsidRPr="00EC2A15" w:rsidRDefault="001C05B3" w:rsidP="001C05B3">
      <w:r w:rsidRPr="00EC2A15">
        <w:t xml:space="preserve">3. Does Rahab’s moral </w:t>
      </w:r>
      <w:r w:rsidR="00A21E9E" w:rsidRPr="00EC2A15">
        <w:t>dilemma</w:t>
      </w:r>
      <w:r w:rsidRPr="00EC2A15">
        <w:t xml:space="preserve"> involve a conflict between duties? Do you agree with her decision?</w:t>
      </w:r>
    </w:p>
    <w:p w14:paraId="6D9E38FE" w14:textId="77777777" w:rsidR="001C05B3" w:rsidRPr="00EC2A15" w:rsidRDefault="001C05B3" w:rsidP="001C05B3"/>
    <w:p w14:paraId="69FD4CFA" w14:textId="77777777" w:rsidR="001C05B3" w:rsidRPr="00EC2A15" w:rsidRDefault="001C05B3" w:rsidP="001C05B3"/>
    <w:p w14:paraId="357EF175" w14:textId="77777777" w:rsidR="001C05B3" w:rsidRPr="00EC2A15" w:rsidRDefault="001C05B3" w:rsidP="001C05B3"/>
    <w:p w14:paraId="6201D8CA" w14:textId="77777777" w:rsidR="001C05B3" w:rsidRPr="00EC2A15" w:rsidRDefault="001C05B3" w:rsidP="001C05B3"/>
    <w:p w14:paraId="7BE69B90" w14:textId="77777777" w:rsidR="001C05B3" w:rsidRPr="00EC2A15" w:rsidRDefault="001C05B3" w:rsidP="001C05B3"/>
    <w:p w14:paraId="58EAEFE0" w14:textId="77777777" w:rsidR="001C05B3" w:rsidRPr="00EC2A15" w:rsidRDefault="001C05B3" w:rsidP="001C05B3"/>
    <w:p w14:paraId="48015B49" w14:textId="77777777" w:rsidR="001C05B3" w:rsidRPr="00EC2A15" w:rsidRDefault="001C05B3" w:rsidP="001C05B3"/>
    <w:p w14:paraId="7717E379" w14:textId="77777777" w:rsidR="001C05B3" w:rsidRPr="00EC2A15" w:rsidRDefault="001C05B3" w:rsidP="001C05B3"/>
    <w:p w14:paraId="6A7E7EA2" w14:textId="440581C4" w:rsidR="001C05B3" w:rsidRPr="00EC2A15" w:rsidRDefault="0016703D" w:rsidP="001C05B3">
      <w:r w:rsidRPr="00EC2A15">
        <w:t>Students may give answers containing the following key points (other reasonable answers are also acceptable)</w:t>
      </w:r>
      <w:r w:rsidR="001C05B3" w:rsidRPr="00EC2A15">
        <w:t>:</w:t>
      </w:r>
    </w:p>
    <w:p w14:paraId="11CCF96D" w14:textId="77777777" w:rsidR="001C05B3" w:rsidRPr="00EC2A15" w:rsidRDefault="001C05B3" w:rsidP="001C05B3">
      <w:pPr>
        <w:rPr>
          <w:u w:val="single"/>
        </w:rPr>
      </w:pPr>
    </w:p>
    <w:p w14:paraId="7F8985A3" w14:textId="115D575C" w:rsidR="001C05B3" w:rsidRPr="00EC2A15" w:rsidRDefault="001C05B3" w:rsidP="0041332C">
      <w:pPr>
        <w:rPr>
          <w:u w:val="single"/>
        </w:rPr>
      </w:pPr>
      <w:r w:rsidRPr="00EC2A15">
        <w:rPr>
          <w:u w:val="single"/>
        </w:rPr>
        <w:t xml:space="preserve">According to the story, there may be two reasons behind </w:t>
      </w:r>
      <w:r w:rsidR="00A21E9E" w:rsidRPr="00EC2A15">
        <w:rPr>
          <w:u w:val="single"/>
        </w:rPr>
        <w:t xml:space="preserve">Rahab’s </w:t>
      </w:r>
      <w:r w:rsidRPr="00EC2A15">
        <w:rPr>
          <w:u w:val="single"/>
        </w:rPr>
        <w:t>act of lying:</w:t>
      </w:r>
    </w:p>
    <w:p w14:paraId="59D8C383" w14:textId="77777777" w:rsidR="001C05B3" w:rsidRPr="00EC2A15" w:rsidRDefault="001C05B3" w:rsidP="001C05B3">
      <w:pPr>
        <w:rPr>
          <w:u w:val="single"/>
        </w:rPr>
      </w:pPr>
    </w:p>
    <w:p w14:paraId="6BD157D2" w14:textId="5E3FF858" w:rsidR="001C05B3" w:rsidRPr="00EC2A15" w:rsidRDefault="001C05B3" w:rsidP="0041332C">
      <w:pPr>
        <w:pStyle w:val="a3"/>
        <w:numPr>
          <w:ilvl w:val="0"/>
          <w:numId w:val="18"/>
        </w:numPr>
        <w:rPr>
          <w:u w:val="single"/>
        </w:rPr>
      </w:pPr>
      <w:r w:rsidRPr="00EC2A15">
        <w:rPr>
          <w:u w:val="single"/>
        </w:rPr>
        <w:t xml:space="preserve">First, </w:t>
      </w:r>
      <w:r w:rsidR="00A21E9E" w:rsidRPr="00EC2A15">
        <w:rPr>
          <w:u w:val="single"/>
        </w:rPr>
        <w:t xml:space="preserve">it was a calculation </w:t>
      </w:r>
      <w:r w:rsidRPr="00EC2A15">
        <w:rPr>
          <w:u w:val="single"/>
        </w:rPr>
        <w:t>of pers</w:t>
      </w:r>
      <w:r w:rsidR="0041332C" w:rsidRPr="00EC2A15">
        <w:rPr>
          <w:u w:val="single"/>
        </w:rPr>
        <w:t>onal interest. She kne</w:t>
      </w:r>
      <w:r w:rsidRPr="00EC2A15">
        <w:rPr>
          <w:u w:val="single"/>
        </w:rPr>
        <w:t xml:space="preserve">w that Israel would </w:t>
      </w:r>
      <w:r w:rsidR="0041332C" w:rsidRPr="00EC2A15">
        <w:rPr>
          <w:u w:val="single"/>
        </w:rPr>
        <w:t>win, thus helping them may result in saving her own life. This is a consequent</w:t>
      </w:r>
      <w:r w:rsidR="00A21E9E" w:rsidRPr="00EC2A15">
        <w:rPr>
          <w:u w:val="single"/>
        </w:rPr>
        <w:t>ialist thinking, but it is not u</w:t>
      </w:r>
      <w:r w:rsidR="0041332C" w:rsidRPr="00EC2A15">
        <w:rPr>
          <w:u w:val="single"/>
        </w:rPr>
        <w:t>tilitarian (as it does not</w:t>
      </w:r>
      <w:r w:rsidR="00A21E9E" w:rsidRPr="00EC2A15">
        <w:rPr>
          <w:u w:val="single"/>
        </w:rPr>
        <w:t xml:space="preserve"> aim at</w:t>
      </w:r>
      <w:r w:rsidR="0041332C" w:rsidRPr="00EC2A15">
        <w:rPr>
          <w:u w:val="single"/>
        </w:rPr>
        <w:t xml:space="preserve"> bring</w:t>
      </w:r>
      <w:r w:rsidR="00A21E9E" w:rsidRPr="00EC2A15">
        <w:rPr>
          <w:u w:val="single"/>
        </w:rPr>
        <w:t>ing</w:t>
      </w:r>
      <w:r w:rsidR="0041332C" w:rsidRPr="00EC2A15">
        <w:rPr>
          <w:u w:val="single"/>
        </w:rPr>
        <w:t xml:space="preserve"> forth the greatest happiness). </w:t>
      </w:r>
    </w:p>
    <w:p w14:paraId="59230E52" w14:textId="77777777" w:rsidR="0041332C" w:rsidRPr="00EC2A15" w:rsidRDefault="0041332C" w:rsidP="0041332C">
      <w:pPr>
        <w:rPr>
          <w:u w:val="single"/>
        </w:rPr>
      </w:pPr>
    </w:p>
    <w:p w14:paraId="30E94385" w14:textId="049A8136" w:rsidR="0041332C" w:rsidRPr="00EC2A15" w:rsidRDefault="0041332C" w:rsidP="0041332C">
      <w:pPr>
        <w:pStyle w:val="a3"/>
        <w:numPr>
          <w:ilvl w:val="0"/>
          <w:numId w:val="18"/>
        </w:numPr>
        <w:rPr>
          <w:u w:val="single"/>
        </w:rPr>
      </w:pPr>
      <w:r w:rsidRPr="00EC2A15">
        <w:rPr>
          <w:u w:val="single"/>
        </w:rPr>
        <w:t xml:space="preserve">Second, it </w:t>
      </w:r>
      <w:r w:rsidR="00A21E9E" w:rsidRPr="00EC2A15">
        <w:rPr>
          <w:u w:val="single"/>
        </w:rPr>
        <w:t>was</w:t>
      </w:r>
      <w:r w:rsidRPr="00EC2A15">
        <w:rPr>
          <w:u w:val="single"/>
        </w:rPr>
        <w:t xml:space="preserve"> </w:t>
      </w:r>
      <w:r w:rsidR="00A21E9E" w:rsidRPr="00EC2A15">
        <w:rPr>
          <w:u w:val="single"/>
        </w:rPr>
        <w:t>done out</w:t>
      </w:r>
      <w:r w:rsidRPr="00EC2A15">
        <w:rPr>
          <w:u w:val="single"/>
        </w:rPr>
        <w:t xml:space="preserve"> of religious duty, </w:t>
      </w:r>
      <w:r w:rsidR="00A21E9E" w:rsidRPr="00EC2A15">
        <w:rPr>
          <w:u w:val="single"/>
        </w:rPr>
        <w:t>that</w:t>
      </w:r>
      <w:r w:rsidRPr="00EC2A15">
        <w:rPr>
          <w:u w:val="single"/>
        </w:rPr>
        <w:t xml:space="preserve"> is</w:t>
      </w:r>
      <w:r w:rsidR="00A21E9E" w:rsidRPr="00EC2A15">
        <w:rPr>
          <w:u w:val="single"/>
        </w:rPr>
        <w:t>,</w:t>
      </w:r>
      <w:r w:rsidRPr="00EC2A15">
        <w:rPr>
          <w:u w:val="single"/>
        </w:rPr>
        <w:t xml:space="preserve"> to obey the will of God. (</w:t>
      </w:r>
      <w:r w:rsidR="00A21E9E" w:rsidRPr="00EC2A15">
        <w:rPr>
          <w:u w:val="single"/>
        </w:rPr>
        <w:t>N</w:t>
      </w:r>
      <w:r w:rsidRPr="00EC2A15">
        <w:rPr>
          <w:u w:val="single"/>
        </w:rPr>
        <w:t xml:space="preserve">ote: Religious duties or rules are different from </w:t>
      </w:r>
      <w:r w:rsidR="00A21E9E" w:rsidRPr="00EC2A15">
        <w:rPr>
          <w:u w:val="single"/>
        </w:rPr>
        <w:t>those</w:t>
      </w:r>
      <w:r w:rsidRPr="00EC2A15">
        <w:rPr>
          <w:u w:val="single"/>
        </w:rPr>
        <w:t xml:space="preserve"> of Kantian </w:t>
      </w:r>
      <w:r w:rsidR="00A21E9E" w:rsidRPr="00EC2A15">
        <w:rPr>
          <w:u w:val="single"/>
        </w:rPr>
        <w:t>d</w:t>
      </w:r>
      <w:r w:rsidRPr="00EC2A15">
        <w:rPr>
          <w:u w:val="single"/>
        </w:rPr>
        <w:t>eontology).</w:t>
      </w:r>
    </w:p>
    <w:p w14:paraId="7FD01616" w14:textId="77777777" w:rsidR="0041332C" w:rsidRPr="00EC2A15" w:rsidRDefault="0041332C" w:rsidP="0041332C">
      <w:pPr>
        <w:pStyle w:val="a3"/>
        <w:rPr>
          <w:u w:val="single"/>
        </w:rPr>
      </w:pPr>
    </w:p>
    <w:p w14:paraId="6CEC42D9" w14:textId="77777777" w:rsidR="0041332C" w:rsidRPr="00EC2A15" w:rsidRDefault="0041332C" w:rsidP="0041332C">
      <w:pPr>
        <w:rPr>
          <w:u w:val="single"/>
        </w:rPr>
      </w:pPr>
    </w:p>
    <w:p w14:paraId="3ECD7E96" w14:textId="10905A43" w:rsidR="0041332C" w:rsidRPr="00EC2A15" w:rsidRDefault="00A21E9E" w:rsidP="0041332C">
      <w:pPr>
        <w:rPr>
          <w:u w:val="single"/>
        </w:rPr>
      </w:pPr>
      <w:r w:rsidRPr="00EC2A15">
        <w:rPr>
          <w:u w:val="single"/>
        </w:rPr>
        <w:t>From the perspective of d</w:t>
      </w:r>
      <w:r w:rsidR="0041332C" w:rsidRPr="00EC2A15">
        <w:rPr>
          <w:u w:val="single"/>
        </w:rPr>
        <w:t xml:space="preserve">eontology, both </w:t>
      </w:r>
      <w:r w:rsidR="005F07AA" w:rsidRPr="00EC2A15">
        <w:rPr>
          <w:u w:val="single"/>
        </w:rPr>
        <w:t xml:space="preserve">only </w:t>
      </w:r>
      <w:r w:rsidR="0041332C" w:rsidRPr="00EC2A15">
        <w:rPr>
          <w:u w:val="single"/>
        </w:rPr>
        <w:t>considering one</w:t>
      </w:r>
      <w:r w:rsidR="005F07AA" w:rsidRPr="00EC2A15">
        <w:rPr>
          <w:u w:val="single"/>
        </w:rPr>
        <w:t>’s</w:t>
      </w:r>
      <w:r w:rsidR="0041332C" w:rsidRPr="00EC2A15">
        <w:rPr>
          <w:u w:val="single"/>
        </w:rPr>
        <w:t xml:space="preserve"> own interest and lying could not pass the </w:t>
      </w:r>
      <w:r w:rsidR="005F07AA" w:rsidRPr="00EC2A15">
        <w:rPr>
          <w:u w:val="single"/>
        </w:rPr>
        <w:t>u</w:t>
      </w:r>
      <w:r w:rsidR="0041332C" w:rsidRPr="00EC2A15">
        <w:rPr>
          <w:u w:val="single"/>
        </w:rPr>
        <w:t>niversalizability test</w:t>
      </w:r>
      <w:r w:rsidR="005F07AA" w:rsidRPr="00EC2A15">
        <w:rPr>
          <w:u w:val="single"/>
        </w:rPr>
        <w:t>. These ideas</w:t>
      </w:r>
      <w:r w:rsidR="0041332C" w:rsidRPr="00EC2A15">
        <w:rPr>
          <w:u w:val="single"/>
        </w:rPr>
        <w:t xml:space="preserve"> treat human</w:t>
      </w:r>
      <w:r w:rsidR="005F07AA" w:rsidRPr="00EC2A15">
        <w:rPr>
          <w:u w:val="single"/>
        </w:rPr>
        <w:t xml:space="preserve"> beings</w:t>
      </w:r>
      <w:r w:rsidR="0041332C" w:rsidRPr="00EC2A15">
        <w:rPr>
          <w:u w:val="single"/>
        </w:rPr>
        <w:t xml:space="preserve"> </w:t>
      </w:r>
      <w:r w:rsidR="005F07AA" w:rsidRPr="00EC2A15">
        <w:rPr>
          <w:u w:val="single"/>
        </w:rPr>
        <w:t xml:space="preserve">only </w:t>
      </w:r>
      <w:r w:rsidR="0041332C" w:rsidRPr="00EC2A15">
        <w:rPr>
          <w:u w:val="single"/>
        </w:rPr>
        <w:t xml:space="preserve">as </w:t>
      </w:r>
      <w:r w:rsidR="005F07AA" w:rsidRPr="00EC2A15">
        <w:rPr>
          <w:u w:val="single"/>
        </w:rPr>
        <w:t xml:space="preserve">a </w:t>
      </w:r>
      <w:r w:rsidR="0041332C" w:rsidRPr="00EC2A15">
        <w:rPr>
          <w:u w:val="single"/>
        </w:rPr>
        <w:t>means</w:t>
      </w:r>
      <w:r w:rsidR="005F07AA" w:rsidRPr="00EC2A15">
        <w:rPr>
          <w:u w:val="single"/>
        </w:rPr>
        <w:t xml:space="preserve"> and</w:t>
      </w:r>
      <w:r w:rsidR="0041332C" w:rsidRPr="00EC2A15">
        <w:rPr>
          <w:u w:val="single"/>
        </w:rPr>
        <w:t xml:space="preserve"> thus </w:t>
      </w:r>
      <w:r w:rsidR="005F07AA" w:rsidRPr="00EC2A15">
        <w:rPr>
          <w:u w:val="single"/>
        </w:rPr>
        <w:t>are</w:t>
      </w:r>
      <w:r w:rsidR="0041332C" w:rsidRPr="00EC2A15">
        <w:rPr>
          <w:u w:val="single"/>
        </w:rPr>
        <w:t xml:space="preserve"> immoral. Religious duties are</w:t>
      </w:r>
      <w:r w:rsidR="005F07AA" w:rsidRPr="00EC2A15">
        <w:rPr>
          <w:u w:val="single"/>
        </w:rPr>
        <w:t xml:space="preserve"> different from duties that are the result of rational thinking</w:t>
      </w:r>
      <w:r w:rsidR="0041332C" w:rsidRPr="00EC2A15">
        <w:rPr>
          <w:u w:val="single"/>
        </w:rPr>
        <w:t xml:space="preserve">, </w:t>
      </w:r>
      <w:r w:rsidR="005F07AA" w:rsidRPr="00EC2A15">
        <w:rPr>
          <w:u w:val="single"/>
        </w:rPr>
        <w:t xml:space="preserve">but </w:t>
      </w:r>
      <w:r w:rsidR="0041332C" w:rsidRPr="00EC2A15">
        <w:rPr>
          <w:u w:val="single"/>
        </w:rPr>
        <w:t>we shall not discuss them</w:t>
      </w:r>
      <w:r w:rsidR="005F07AA" w:rsidRPr="00EC2A15">
        <w:rPr>
          <w:u w:val="single"/>
        </w:rPr>
        <w:t xml:space="preserve"> here</w:t>
      </w:r>
      <w:r w:rsidR="0041332C" w:rsidRPr="00EC2A15">
        <w:rPr>
          <w:u w:val="single"/>
        </w:rPr>
        <w:t>.</w:t>
      </w:r>
    </w:p>
    <w:p w14:paraId="6C7E0ECA" w14:textId="77777777" w:rsidR="0041332C" w:rsidRPr="00EC2A15" w:rsidRDefault="0041332C" w:rsidP="0041332C">
      <w:pPr>
        <w:rPr>
          <w:u w:val="single"/>
        </w:rPr>
      </w:pPr>
    </w:p>
    <w:p w14:paraId="3B0A5478" w14:textId="4A2DF4B8" w:rsidR="0041332C" w:rsidRPr="00EC2A15" w:rsidRDefault="0041332C" w:rsidP="0041332C">
      <w:pPr>
        <w:rPr>
          <w:u w:val="single"/>
          <w:lang w:val="en-GB"/>
        </w:rPr>
      </w:pPr>
      <w:r w:rsidRPr="00EC2A15">
        <w:rPr>
          <w:u w:val="single"/>
        </w:rPr>
        <w:t xml:space="preserve">From the perspective of </w:t>
      </w:r>
      <w:r w:rsidR="005F07AA" w:rsidRPr="00EC2A15">
        <w:rPr>
          <w:u w:val="single"/>
        </w:rPr>
        <w:t>u</w:t>
      </w:r>
      <w:r w:rsidRPr="00EC2A15">
        <w:rPr>
          <w:u w:val="single"/>
        </w:rPr>
        <w:t xml:space="preserve">tilitarianism, we cannot know the number of people affected, </w:t>
      </w:r>
      <w:r w:rsidR="005F07AA" w:rsidRPr="00EC2A15">
        <w:rPr>
          <w:u w:val="single"/>
        </w:rPr>
        <w:t>nor</w:t>
      </w:r>
      <w:r w:rsidRPr="00EC2A15">
        <w:rPr>
          <w:u w:val="single"/>
        </w:rPr>
        <w:t xml:space="preserve"> </w:t>
      </w:r>
      <w:proofErr w:type="gramStart"/>
      <w:r w:rsidRPr="00EC2A15">
        <w:rPr>
          <w:u w:val="single"/>
        </w:rPr>
        <w:t>we  know</w:t>
      </w:r>
      <w:proofErr w:type="gramEnd"/>
      <w:r w:rsidRPr="00EC2A15">
        <w:rPr>
          <w:u w:val="single"/>
        </w:rPr>
        <w:t xml:space="preserve"> how Rahab’s act of lying </w:t>
      </w:r>
      <w:r w:rsidR="005F07AA" w:rsidRPr="00EC2A15">
        <w:rPr>
          <w:u w:val="single"/>
        </w:rPr>
        <w:t xml:space="preserve">had </w:t>
      </w:r>
      <w:r w:rsidRPr="00EC2A15">
        <w:rPr>
          <w:u w:val="single"/>
        </w:rPr>
        <w:t>influence</w:t>
      </w:r>
      <w:r w:rsidR="005F07AA" w:rsidRPr="00EC2A15">
        <w:rPr>
          <w:u w:val="single"/>
        </w:rPr>
        <w:t>d</w:t>
      </w:r>
      <w:r w:rsidRPr="00EC2A15">
        <w:rPr>
          <w:u w:val="single"/>
        </w:rPr>
        <w:t xml:space="preserve"> </w:t>
      </w:r>
      <w:r w:rsidR="005F07AA" w:rsidRPr="00EC2A15">
        <w:rPr>
          <w:u w:val="single"/>
        </w:rPr>
        <w:t>those people involved</w:t>
      </w:r>
      <w:r w:rsidRPr="00EC2A15">
        <w:rPr>
          <w:u w:val="single"/>
        </w:rPr>
        <w:t xml:space="preserve">, thus we </w:t>
      </w:r>
      <w:r w:rsidR="005F07AA" w:rsidRPr="00EC2A15">
        <w:rPr>
          <w:u w:val="single"/>
        </w:rPr>
        <w:t xml:space="preserve">have no grounds to </w:t>
      </w:r>
      <w:r w:rsidRPr="00EC2A15">
        <w:rPr>
          <w:u w:val="single"/>
        </w:rPr>
        <w:t>judge if the act is moral. Student</w:t>
      </w:r>
      <w:r w:rsidR="005F07AA" w:rsidRPr="00EC2A15">
        <w:rPr>
          <w:u w:val="single"/>
        </w:rPr>
        <w:t>s</w:t>
      </w:r>
      <w:r w:rsidRPr="00EC2A15">
        <w:rPr>
          <w:u w:val="single"/>
        </w:rPr>
        <w:t xml:space="preserve"> may </w:t>
      </w:r>
      <w:r w:rsidR="005F07AA" w:rsidRPr="00EC2A15">
        <w:rPr>
          <w:u w:val="single"/>
        </w:rPr>
        <w:t xml:space="preserve">point out </w:t>
      </w:r>
      <w:r w:rsidRPr="00EC2A15">
        <w:rPr>
          <w:u w:val="single"/>
        </w:rPr>
        <w:t xml:space="preserve">that letting the agents go may lead to the destruction of </w:t>
      </w:r>
      <w:r w:rsidR="005F07AA" w:rsidRPr="00EC2A15">
        <w:rPr>
          <w:u w:val="single"/>
          <w:lang w:val="en-GB"/>
        </w:rPr>
        <w:t xml:space="preserve">Jericho and </w:t>
      </w:r>
      <w:r w:rsidRPr="00EC2A15">
        <w:rPr>
          <w:u w:val="single"/>
          <w:lang w:val="en-GB"/>
        </w:rPr>
        <w:t xml:space="preserve">a massacre </w:t>
      </w:r>
      <w:r w:rsidR="005F07AA" w:rsidRPr="00EC2A15">
        <w:rPr>
          <w:u w:val="single"/>
          <w:lang w:val="en-GB"/>
        </w:rPr>
        <w:t>carried out</w:t>
      </w:r>
      <w:r w:rsidRPr="00EC2A15">
        <w:rPr>
          <w:u w:val="single"/>
          <w:lang w:val="en-GB"/>
        </w:rPr>
        <w:t xml:space="preserve"> by the Israel</w:t>
      </w:r>
      <w:r w:rsidR="005F07AA" w:rsidRPr="00EC2A15">
        <w:rPr>
          <w:u w:val="single"/>
          <w:lang w:val="en-GB"/>
        </w:rPr>
        <w:t>ite</w:t>
      </w:r>
      <w:r w:rsidRPr="00EC2A15">
        <w:rPr>
          <w:u w:val="single"/>
          <w:lang w:val="en-GB"/>
        </w:rPr>
        <w:t xml:space="preserve"> army. Or student</w:t>
      </w:r>
      <w:r w:rsidR="005F07AA" w:rsidRPr="00EC2A15">
        <w:rPr>
          <w:u w:val="single"/>
          <w:lang w:val="en-GB"/>
        </w:rPr>
        <w:t>s</w:t>
      </w:r>
      <w:r w:rsidRPr="00EC2A15">
        <w:rPr>
          <w:u w:val="single"/>
          <w:lang w:val="en-GB"/>
        </w:rPr>
        <w:t xml:space="preserve"> may say that </w:t>
      </w:r>
      <w:r w:rsidR="005F07AA" w:rsidRPr="00EC2A15">
        <w:rPr>
          <w:u w:val="single"/>
          <w:lang w:val="en-GB"/>
        </w:rPr>
        <w:t>handing</w:t>
      </w:r>
      <w:r w:rsidRPr="00EC2A15">
        <w:rPr>
          <w:u w:val="single"/>
          <w:lang w:val="en-GB"/>
        </w:rPr>
        <w:t xml:space="preserve"> the agents</w:t>
      </w:r>
      <w:r w:rsidR="005F07AA" w:rsidRPr="00EC2A15">
        <w:rPr>
          <w:u w:val="single"/>
          <w:lang w:val="en-GB"/>
        </w:rPr>
        <w:t xml:space="preserve"> over</w:t>
      </w:r>
      <w:r w:rsidRPr="00EC2A15">
        <w:rPr>
          <w:u w:val="single"/>
          <w:lang w:val="en-GB"/>
        </w:rPr>
        <w:t xml:space="preserve"> to </w:t>
      </w:r>
      <w:r w:rsidR="005F07AA" w:rsidRPr="00EC2A15">
        <w:rPr>
          <w:u w:val="single"/>
          <w:lang w:val="en-GB"/>
        </w:rPr>
        <w:t xml:space="preserve">the </w:t>
      </w:r>
      <w:r w:rsidRPr="00EC2A15">
        <w:rPr>
          <w:u w:val="single"/>
          <w:lang w:val="en-GB"/>
        </w:rPr>
        <w:t xml:space="preserve">soldiers </w:t>
      </w:r>
      <w:r w:rsidR="00FF602E" w:rsidRPr="00EC2A15">
        <w:rPr>
          <w:u w:val="single"/>
          <w:lang w:val="en-GB"/>
        </w:rPr>
        <w:t>might have</w:t>
      </w:r>
      <w:r w:rsidRPr="00EC2A15">
        <w:rPr>
          <w:u w:val="single"/>
          <w:lang w:val="en-GB"/>
        </w:rPr>
        <w:t xml:space="preserve"> prevent</w:t>
      </w:r>
      <w:r w:rsidR="00FF602E" w:rsidRPr="00EC2A15">
        <w:rPr>
          <w:u w:val="single"/>
          <w:lang w:val="en-GB"/>
        </w:rPr>
        <w:t>ed</w:t>
      </w:r>
      <w:r w:rsidRPr="00EC2A15">
        <w:rPr>
          <w:u w:val="single"/>
          <w:lang w:val="en-GB"/>
        </w:rPr>
        <w:t xml:space="preserve"> the collapse of the city</w:t>
      </w:r>
      <w:r w:rsidR="00FF602E" w:rsidRPr="00EC2A15">
        <w:rPr>
          <w:u w:val="single"/>
          <w:lang w:val="en-GB"/>
        </w:rPr>
        <w:t xml:space="preserve"> and</w:t>
      </w:r>
      <w:r w:rsidRPr="00EC2A15">
        <w:rPr>
          <w:u w:val="single"/>
          <w:lang w:val="en-GB"/>
        </w:rPr>
        <w:t xml:space="preserve"> </w:t>
      </w:r>
      <w:r w:rsidR="00FF602E" w:rsidRPr="00EC2A15">
        <w:rPr>
          <w:u w:val="single"/>
          <w:lang w:val="en-GB"/>
        </w:rPr>
        <w:t>would led to</w:t>
      </w:r>
      <w:r w:rsidRPr="00EC2A15">
        <w:rPr>
          <w:u w:val="single"/>
          <w:lang w:val="en-GB"/>
        </w:rPr>
        <w:t xml:space="preserve"> different result. But from the</w:t>
      </w:r>
      <w:r w:rsidR="00FF602E" w:rsidRPr="00EC2A15">
        <w:rPr>
          <w:u w:val="single"/>
          <w:lang w:val="en-GB"/>
        </w:rPr>
        <w:t xml:space="preserve"> available</w:t>
      </w:r>
      <w:r w:rsidRPr="00EC2A15">
        <w:rPr>
          <w:u w:val="single"/>
          <w:lang w:val="en-GB"/>
        </w:rPr>
        <w:t xml:space="preserve"> information, </w:t>
      </w:r>
      <w:r w:rsidR="00FF602E" w:rsidRPr="00EC2A15">
        <w:rPr>
          <w:u w:val="single"/>
          <w:lang w:val="en-GB"/>
        </w:rPr>
        <w:t>we</w:t>
      </w:r>
      <w:r w:rsidRPr="00EC2A15">
        <w:rPr>
          <w:u w:val="single"/>
          <w:lang w:val="en-GB"/>
        </w:rPr>
        <w:t xml:space="preserve"> cannot calculate the happiness of the majority, this is one of the limitations of </w:t>
      </w:r>
      <w:r w:rsidR="00FF602E" w:rsidRPr="00EC2A15">
        <w:rPr>
          <w:u w:val="single"/>
          <w:lang w:val="en-GB"/>
        </w:rPr>
        <w:t>u</w:t>
      </w:r>
      <w:r w:rsidRPr="00EC2A15">
        <w:rPr>
          <w:u w:val="single"/>
          <w:lang w:val="en-GB"/>
        </w:rPr>
        <w:t>tilitarianism.</w:t>
      </w:r>
    </w:p>
    <w:p w14:paraId="16574774" w14:textId="77777777" w:rsidR="0041332C" w:rsidRPr="00EC2A15" w:rsidRDefault="0041332C" w:rsidP="0041332C">
      <w:pPr>
        <w:rPr>
          <w:u w:val="single"/>
          <w:lang w:val="en-GB"/>
        </w:rPr>
      </w:pPr>
    </w:p>
    <w:p w14:paraId="2D5CE809" w14:textId="63A4CD8B" w:rsidR="00AC714B" w:rsidRPr="00EC2A15" w:rsidRDefault="0041332C" w:rsidP="0041332C">
      <w:pPr>
        <w:rPr>
          <w:u w:val="single"/>
        </w:rPr>
      </w:pPr>
      <w:r w:rsidRPr="00EC2A15">
        <w:rPr>
          <w:u w:val="single"/>
          <w:lang w:val="en-GB"/>
        </w:rPr>
        <w:t xml:space="preserve">The moral dilemma of Rahab includes the conflicts of two duties: </w:t>
      </w:r>
      <w:r w:rsidR="004439DA">
        <w:rPr>
          <w:u w:val="single"/>
          <w:lang w:val="en-GB"/>
        </w:rPr>
        <w:t>“</w:t>
      </w:r>
      <w:r w:rsidRPr="00EC2A15">
        <w:rPr>
          <w:u w:val="single"/>
          <w:lang w:val="en-GB"/>
        </w:rPr>
        <w:t>protect the family</w:t>
      </w:r>
      <w:r w:rsidR="004439DA">
        <w:rPr>
          <w:u w:val="single"/>
          <w:lang w:val="en-GB"/>
        </w:rPr>
        <w:t>”</w:t>
      </w:r>
      <w:r w:rsidRPr="00EC2A15">
        <w:rPr>
          <w:u w:val="single"/>
          <w:lang w:val="en-GB"/>
        </w:rPr>
        <w:t xml:space="preserve"> and </w:t>
      </w:r>
      <w:r w:rsidR="004439DA">
        <w:rPr>
          <w:u w:val="single"/>
          <w:lang w:val="en-GB"/>
        </w:rPr>
        <w:t>“</w:t>
      </w:r>
      <w:r w:rsidRPr="00EC2A15">
        <w:rPr>
          <w:u w:val="single"/>
          <w:lang w:val="en-GB"/>
        </w:rPr>
        <w:t>be honest</w:t>
      </w:r>
      <w:r w:rsidR="004439DA">
        <w:rPr>
          <w:u w:val="single"/>
          <w:lang w:val="en-GB"/>
        </w:rPr>
        <w:t>”</w:t>
      </w:r>
      <w:r w:rsidRPr="00EC2A15">
        <w:rPr>
          <w:u w:val="single"/>
          <w:lang w:val="en-GB"/>
        </w:rPr>
        <w:t xml:space="preserve">. The former </w:t>
      </w:r>
      <w:r w:rsidR="00FF602E" w:rsidRPr="00EC2A15">
        <w:rPr>
          <w:u w:val="single"/>
          <w:lang w:val="en-GB"/>
        </w:rPr>
        <w:t>presumes that no matter she lied</w:t>
      </w:r>
      <w:r w:rsidRPr="00EC2A15">
        <w:rPr>
          <w:u w:val="single"/>
          <w:lang w:val="en-GB"/>
        </w:rPr>
        <w:t xml:space="preserve"> </w:t>
      </w:r>
      <w:r w:rsidR="00FF602E" w:rsidRPr="00EC2A15">
        <w:rPr>
          <w:u w:val="single"/>
          <w:lang w:val="en-GB"/>
        </w:rPr>
        <w:t>or</w:t>
      </w:r>
      <w:r w:rsidRPr="00EC2A15">
        <w:rPr>
          <w:u w:val="single"/>
          <w:lang w:val="en-GB"/>
        </w:rPr>
        <w:t xml:space="preserve"> not, </w:t>
      </w:r>
      <w:r w:rsidR="00AC714B" w:rsidRPr="00EC2A15">
        <w:rPr>
          <w:u w:val="single"/>
          <w:lang w:val="en-GB"/>
        </w:rPr>
        <w:t>the city would be destroyed by the Israel</w:t>
      </w:r>
      <w:r w:rsidR="00FF602E" w:rsidRPr="00EC2A15">
        <w:rPr>
          <w:u w:val="single"/>
          <w:lang w:val="en-GB"/>
        </w:rPr>
        <w:t>ite</w:t>
      </w:r>
      <w:r w:rsidR="00AC714B" w:rsidRPr="00EC2A15">
        <w:rPr>
          <w:u w:val="single"/>
          <w:lang w:val="en-GB"/>
        </w:rPr>
        <w:t xml:space="preserve"> army, while lying </w:t>
      </w:r>
      <w:r w:rsidR="00FF602E" w:rsidRPr="00EC2A15">
        <w:rPr>
          <w:u w:val="single"/>
          <w:lang w:val="en-GB"/>
        </w:rPr>
        <w:t>could</w:t>
      </w:r>
      <w:r w:rsidR="00AC714B" w:rsidRPr="00EC2A15">
        <w:rPr>
          <w:u w:val="single"/>
          <w:lang w:val="en-GB"/>
        </w:rPr>
        <w:t xml:space="preserve"> save her family.</w:t>
      </w:r>
    </w:p>
    <w:p w14:paraId="603E7244" w14:textId="77777777" w:rsidR="00AC714B" w:rsidRPr="00EC2A15" w:rsidRDefault="00AC714B" w:rsidP="00AC714B"/>
    <w:p w14:paraId="56B2821A" w14:textId="77777777" w:rsidR="00AC714B" w:rsidRPr="00EC2A15" w:rsidRDefault="00AC714B" w:rsidP="00AC714B"/>
    <w:p w14:paraId="193612C3" w14:textId="77777777" w:rsidR="00AC714B" w:rsidRPr="00EC2A15" w:rsidRDefault="00AC714B" w:rsidP="00AC714B"/>
    <w:p w14:paraId="4A7A8B38" w14:textId="77777777" w:rsidR="00AC714B" w:rsidRPr="00EC2A15" w:rsidRDefault="00AC714B" w:rsidP="00AC714B"/>
    <w:p w14:paraId="5A3BCF04" w14:textId="77777777" w:rsidR="00AC714B" w:rsidRPr="00EC2A15" w:rsidRDefault="00AC714B" w:rsidP="00AC714B"/>
    <w:p w14:paraId="4381A6F7" w14:textId="77777777" w:rsidR="00AC714B" w:rsidRPr="00EC2A15" w:rsidRDefault="00AC714B" w:rsidP="00AC714B"/>
    <w:p w14:paraId="5FEF3BC1" w14:textId="77777777" w:rsidR="00AC714B" w:rsidRPr="00EC2A15" w:rsidRDefault="00AC714B">
      <w:pPr>
        <w:spacing w:after="160" w:line="259" w:lineRule="auto"/>
      </w:pPr>
      <w:r w:rsidRPr="00EC2A15">
        <w:br w:type="page"/>
      </w:r>
    </w:p>
    <w:p w14:paraId="77D435C6" w14:textId="77777777" w:rsidR="0041332C" w:rsidRPr="00EC2A15" w:rsidRDefault="00AC714B" w:rsidP="00AC714B">
      <w:pPr>
        <w:jc w:val="center"/>
        <w:rPr>
          <w:sz w:val="28"/>
          <w:lang w:val="en-GB"/>
        </w:rPr>
      </w:pPr>
      <w:r w:rsidRPr="00EC2A15">
        <w:rPr>
          <w:b/>
          <w:sz w:val="28"/>
        </w:rPr>
        <w:lastRenderedPageBreak/>
        <w:t xml:space="preserve">Case </w:t>
      </w:r>
      <w:r w:rsidR="00495493" w:rsidRPr="00EC2A15">
        <w:rPr>
          <w:b/>
          <w:sz w:val="28"/>
        </w:rPr>
        <w:t xml:space="preserve">Study </w:t>
      </w:r>
      <w:r w:rsidRPr="00EC2A15">
        <w:rPr>
          <w:b/>
          <w:sz w:val="28"/>
        </w:rPr>
        <w:t xml:space="preserve">(7): </w:t>
      </w:r>
      <w:r w:rsidRPr="00EC2A15">
        <w:rPr>
          <w:b/>
          <w:sz w:val="28"/>
          <w:lang w:val="en-GB"/>
        </w:rPr>
        <w:t>Daniel in the Lions' Den</w:t>
      </w:r>
    </w:p>
    <w:p w14:paraId="231FE4E4" w14:textId="77777777" w:rsidR="00AC714B" w:rsidRPr="00EC2A15" w:rsidRDefault="00AC714B" w:rsidP="00AC714B">
      <w:pPr>
        <w:rPr>
          <w:sz w:val="28"/>
          <w:lang w:val="en-GB"/>
        </w:rPr>
      </w:pPr>
    </w:p>
    <w:p w14:paraId="199CD154" w14:textId="5C1EE66F" w:rsidR="00AC714B" w:rsidRPr="00EC2A15" w:rsidRDefault="00AC714B" w:rsidP="00AC714B">
      <w:pPr>
        <w:pBdr>
          <w:top w:val="single" w:sz="4" w:space="1" w:color="auto"/>
          <w:left w:val="single" w:sz="4" w:space="4" w:color="auto"/>
          <w:bottom w:val="single" w:sz="4" w:space="1" w:color="auto"/>
          <w:right w:val="single" w:sz="4" w:space="4" w:color="auto"/>
        </w:pBdr>
        <w:rPr>
          <w:lang w:val="en-GB"/>
        </w:rPr>
      </w:pPr>
      <w:r w:rsidRPr="00EC2A15">
        <w:rPr>
          <w:rFonts w:eastAsia="SimSun"/>
          <w:lang w:val="en-GB" w:eastAsia="zh-CN"/>
        </w:rPr>
        <w:t>Daniel</w:t>
      </w:r>
      <w:r w:rsidRPr="00EC2A15">
        <w:rPr>
          <w:lang w:val="en-GB"/>
        </w:rPr>
        <w:t xml:space="preserve">, the Jew, was </w:t>
      </w:r>
      <w:r w:rsidRPr="00EC2A15">
        <w:rPr>
          <w:rFonts w:eastAsia="SimSun"/>
          <w:lang w:val="en-GB" w:eastAsia="zh-CN"/>
        </w:rPr>
        <w:t xml:space="preserve">one of three administrators in the Persian palace. Though Daniel </w:t>
      </w:r>
      <w:r w:rsidRPr="00EC2A15">
        <w:rPr>
          <w:lang w:val="en-GB"/>
        </w:rPr>
        <w:t>was a man in power</w:t>
      </w:r>
      <w:r w:rsidRPr="00EC2A15">
        <w:rPr>
          <w:rFonts w:eastAsia="SimSun"/>
          <w:lang w:val="en-GB" w:eastAsia="zh-CN"/>
        </w:rPr>
        <w:t xml:space="preserve">, he was very </w:t>
      </w:r>
      <w:r w:rsidRPr="00EC2A15">
        <w:rPr>
          <w:lang w:val="en-GB"/>
        </w:rPr>
        <w:t xml:space="preserve">dedicated and faithful </w:t>
      </w:r>
      <w:r w:rsidRPr="00EC2A15">
        <w:rPr>
          <w:rFonts w:eastAsia="SimSun"/>
          <w:lang w:val="en-GB" w:eastAsia="zh-CN"/>
        </w:rPr>
        <w:t xml:space="preserve">to </w:t>
      </w:r>
      <w:r w:rsidR="007E74DE" w:rsidRPr="00EC2A15">
        <w:rPr>
          <w:rFonts w:eastAsia="SimSun"/>
          <w:lang w:val="en-GB" w:eastAsia="zh-CN"/>
        </w:rPr>
        <w:t>the Lord</w:t>
      </w:r>
      <w:r w:rsidRPr="00EC2A15">
        <w:rPr>
          <w:rFonts w:eastAsia="SimSun"/>
          <w:lang w:val="en-GB" w:eastAsia="zh-CN"/>
        </w:rPr>
        <w:t xml:space="preserve">, the Jewish God. Daniel prayed to the God three times a day, every morning, noon and evening, and he never worshipped any other god or spirit. With the blessings of </w:t>
      </w:r>
      <w:r w:rsidR="007E74DE" w:rsidRPr="00EC2A15">
        <w:rPr>
          <w:rFonts w:eastAsia="SimSun"/>
          <w:lang w:val="en-GB" w:eastAsia="zh-CN"/>
        </w:rPr>
        <w:t>the Lord</w:t>
      </w:r>
      <w:r w:rsidRPr="00EC2A15">
        <w:rPr>
          <w:rFonts w:eastAsia="SimSun"/>
          <w:lang w:val="en-GB" w:eastAsia="zh-CN"/>
        </w:rPr>
        <w:t>, he distinguished himself from the other administrators and the</w:t>
      </w:r>
      <w:r w:rsidRPr="00EC2A15">
        <w:rPr>
          <w:lang w:val="en-GB"/>
        </w:rPr>
        <w:t xml:space="preserve"> Persian King wanted to set him over the whole kingdom.</w:t>
      </w:r>
    </w:p>
    <w:p w14:paraId="30173678" w14:textId="77777777" w:rsidR="00AC714B" w:rsidRPr="00EC2A15" w:rsidRDefault="00AC714B" w:rsidP="00AC714B">
      <w:pPr>
        <w:pBdr>
          <w:top w:val="single" w:sz="4" w:space="1" w:color="auto"/>
          <w:left w:val="single" w:sz="4" w:space="4" w:color="auto"/>
          <w:bottom w:val="single" w:sz="4" w:space="1" w:color="auto"/>
          <w:right w:val="single" w:sz="4" w:space="4" w:color="auto"/>
        </w:pBdr>
        <w:rPr>
          <w:lang w:val="en-GB"/>
        </w:rPr>
      </w:pPr>
    </w:p>
    <w:p w14:paraId="059160DB" w14:textId="77777777" w:rsidR="00AC714B" w:rsidRPr="00EC2A15" w:rsidRDefault="00AC714B" w:rsidP="00AC714B">
      <w:pPr>
        <w:pBdr>
          <w:top w:val="single" w:sz="4" w:space="1" w:color="auto"/>
          <w:left w:val="single" w:sz="4" w:space="4" w:color="auto"/>
          <w:bottom w:val="single" w:sz="4" w:space="1" w:color="auto"/>
          <w:right w:val="single" w:sz="4" w:space="4" w:color="auto"/>
        </w:pBdr>
        <w:rPr>
          <w:lang w:val="en-GB"/>
        </w:rPr>
      </w:pPr>
      <w:r w:rsidRPr="00EC2A15">
        <w:rPr>
          <w:rFonts w:eastAsia="SimSun"/>
          <w:lang w:val="en-GB" w:eastAsia="zh-CN"/>
        </w:rPr>
        <w:t xml:space="preserve">On hearing this, the other </w:t>
      </w:r>
      <w:bookmarkStart w:id="1" w:name="OLE_LINK1"/>
      <w:r w:rsidRPr="00EC2A15">
        <w:rPr>
          <w:rFonts w:eastAsia="SimSun"/>
          <w:lang w:val="en-GB" w:eastAsia="zh-CN"/>
        </w:rPr>
        <w:t>administrators</w:t>
      </w:r>
      <w:bookmarkEnd w:id="1"/>
      <w:r w:rsidRPr="00EC2A15">
        <w:rPr>
          <w:rFonts w:eastAsia="SimSun"/>
          <w:lang w:val="en-GB" w:eastAsia="zh-CN"/>
        </w:rPr>
        <w:t xml:space="preserve"> </w:t>
      </w:r>
      <w:r w:rsidRPr="00EC2A15">
        <w:rPr>
          <w:lang w:val="en-GB"/>
        </w:rPr>
        <w:t>envied</w:t>
      </w:r>
      <w:r w:rsidRPr="00EC2A15">
        <w:rPr>
          <w:rFonts w:eastAsia="SimSun"/>
          <w:lang w:val="en-GB" w:eastAsia="zh-CN"/>
        </w:rPr>
        <w:t xml:space="preserve"> Daniel and </w:t>
      </w:r>
      <w:r w:rsidRPr="00EC2A15">
        <w:rPr>
          <w:lang w:val="en-GB"/>
        </w:rPr>
        <w:t xml:space="preserve">tried to find grounds for charges against him and plotted </w:t>
      </w:r>
      <w:r w:rsidRPr="00EC2A15">
        <w:rPr>
          <w:rFonts w:eastAsia="SimSun"/>
          <w:lang w:val="en-GB" w:eastAsia="zh-CN"/>
        </w:rPr>
        <w:t>to kill him,</w:t>
      </w:r>
      <w:r w:rsidRPr="00EC2A15">
        <w:rPr>
          <w:lang w:val="en-GB"/>
        </w:rPr>
        <w:t xml:space="preserve"> but in vain.</w:t>
      </w:r>
      <w:r w:rsidRPr="00EC2A15">
        <w:rPr>
          <w:rFonts w:eastAsia="SimSun"/>
          <w:lang w:val="en-GB" w:eastAsia="zh-CN"/>
        </w:rPr>
        <w:t xml:space="preserve"> </w:t>
      </w:r>
      <w:r w:rsidR="00495493" w:rsidRPr="00EC2A15">
        <w:rPr>
          <w:rFonts w:eastAsia="SimSun"/>
          <w:lang w:val="en-GB" w:eastAsia="zh-CN"/>
        </w:rPr>
        <w:t>Finally,</w:t>
      </w:r>
      <w:r w:rsidRPr="00EC2A15">
        <w:rPr>
          <w:rFonts w:eastAsia="SimSun"/>
          <w:lang w:val="en-GB" w:eastAsia="zh-CN"/>
        </w:rPr>
        <w:t xml:space="preserve"> they </w:t>
      </w:r>
      <w:r w:rsidRPr="00EC2A15">
        <w:rPr>
          <w:lang w:val="en-GB"/>
        </w:rPr>
        <w:t xml:space="preserve">thought of </w:t>
      </w:r>
      <w:r w:rsidRPr="00EC2A15">
        <w:rPr>
          <w:rFonts w:eastAsia="SimSun"/>
          <w:lang w:val="en-GB" w:eastAsia="zh-CN"/>
        </w:rPr>
        <w:t xml:space="preserve">a trap </w:t>
      </w:r>
      <w:r w:rsidRPr="00EC2A15">
        <w:rPr>
          <w:lang w:val="en-GB"/>
        </w:rPr>
        <w:t>to set him up. They asked</w:t>
      </w:r>
      <w:r w:rsidRPr="00EC2A15">
        <w:rPr>
          <w:rFonts w:eastAsia="SimSun"/>
          <w:lang w:val="en-GB" w:eastAsia="zh-CN"/>
        </w:rPr>
        <w:t xml:space="preserve"> the King to </w:t>
      </w:r>
      <w:r w:rsidRPr="00EC2A15">
        <w:rPr>
          <w:color w:val="000000"/>
          <w:sz w:val="25"/>
          <w:szCs w:val="25"/>
          <w:lang w:val="en-GB"/>
        </w:rPr>
        <w:t>establish a royal statute that within thirty days, whosoever shall ask a petition of, worship or pray to any god or man, save the King, should be cast into a den of lions and be preyed by the lions.</w:t>
      </w:r>
    </w:p>
    <w:p w14:paraId="353D5B12" w14:textId="77777777" w:rsidR="00AC714B" w:rsidRPr="00EC2A15" w:rsidRDefault="00AC714B" w:rsidP="00AC714B">
      <w:pPr>
        <w:pBdr>
          <w:top w:val="single" w:sz="4" w:space="1" w:color="auto"/>
          <w:left w:val="single" w:sz="4" w:space="4" w:color="auto"/>
          <w:bottom w:val="single" w:sz="4" w:space="1" w:color="auto"/>
          <w:right w:val="single" w:sz="4" w:space="4" w:color="auto"/>
        </w:pBdr>
        <w:rPr>
          <w:lang w:val="en-GB"/>
        </w:rPr>
      </w:pPr>
    </w:p>
    <w:p w14:paraId="0DDB8D25" w14:textId="0FFF16B1" w:rsidR="00AC714B" w:rsidRPr="00EC2A15" w:rsidRDefault="00AC714B" w:rsidP="00AC714B">
      <w:pPr>
        <w:pBdr>
          <w:top w:val="single" w:sz="4" w:space="1" w:color="auto"/>
          <w:left w:val="single" w:sz="4" w:space="4" w:color="auto"/>
          <w:bottom w:val="single" w:sz="4" w:space="1" w:color="auto"/>
          <w:right w:val="single" w:sz="4" w:space="4" w:color="auto"/>
        </w:pBdr>
        <w:rPr>
          <w:lang w:val="en-GB"/>
        </w:rPr>
      </w:pPr>
      <w:r w:rsidRPr="00EC2A15">
        <w:rPr>
          <w:lang w:val="en-GB" w:eastAsia="zh-HK"/>
        </w:rPr>
        <w:t xml:space="preserve">Daniel was a very keen worshipper of </w:t>
      </w:r>
      <w:r w:rsidR="007E74DE" w:rsidRPr="00EC2A15">
        <w:rPr>
          <w:lang w:val="en-GB" w:eastAsia="zh-HK"/>
        </w:rPr>
        <w:t>the Lord</w:t>
      </w:r>
      <w:r w:rsidRPr="00EC2A15">
        <w:rPr>
          <w:lang w:val="en-GB" w:eastAsia="zh-HK"/>
        </w:rPr>
        <w:t xml:space="preserve">. He took no notice of the ban and kept worshipping and praying to God three times every day. When the </w:t>
      </w:r>
      <w:r w:rsidRPr="00EC2A15">
        <w:rPr>
          <w:rFonts w:eastAsia="SimSun"/>
          <w:lang w:val="en-GB" w:eastAsia="zh-CN"/>
        </w:rPr>
        <w:t>administrators</w:t>
      </w:r>
      <w:r w:rsidRPr="00EC2A15">
        <w:rPr>
          <w:lang w:val="en-GB" w:eastAsia="zh-HK"/>
        </w:rPr>
        <w:t xml:space="preserve"> against him were informed of his worshipping, they complained to the King and accused Daniel of violating the prohibition, asking the King to throw him into the </w:t>
      </w:r>
      <w:r w:rsidR="0016703D" w:rsidRPr="00EC2A15">
        <w:rPr>
          <w:lang w:val="en-GB"/>
        </w:rPr>
        <w:t>den of lions</w:t>
      </w:r>
      <w:r w:rsidRPr="00EC2A15">
        <w:rPr>
          <w:lang w:val="en-GB" w:eastAsia="zh-HK"/>
        </w:rPr>
        <w:t>. The King felt he was in a dilemma as he very much appreciated Daniel’s talents. He regretted that he had issued such a senseless ban. Then, he suddenly realised that there was not any evidence to verify the claim that Daniel had worshipped other Gods; as long as he denied the accusation, he would be safe since there had not been any proof.</w:t>
      </w:r>
    </w:p>
    <w:p w14:paraId="3AC2827C" w14:textId="77777777" w:rsidR="00AC714B" w:rsidRPr="00EC2A15" w:rsidRDefault="00AC714B" w:rsidP="00AC714B">
      <w:pPr>
        <w:pBdr>
          <w:top w:val="single" w:sz="4" w:space="1" w:color="auto"/>
          <w:left w:val="single" w:sz="4" w:space="4" w:color="auto"/>
          <w:bottom w:val="single" w:sz="4" w:space="1" w:color="auto"/>
          <w:right w:val="single" w:sz="4" w:space="4" w:color="auto"/>
        </w:pBdr>
        <w:rPr>
          <w:lang w:val="en-GB"/>
        </w:rPr>
      </w:pPr>
    </w:p>
    <w:p w14:paraId="531491CF" w14:textId="49F3E9CF" w:rsidR="00AC714B" w:rsidRPr="00EC2A15" w:rsidRDefault="00AC714B" w:rsidP="00AC714B">
      <w:pPr>
        <w:pBdr>
          <w:top w:val="single" w:sz="4" w:space="1" w:color="auto"/>
          <w:left w:val="single" w:sz="4" w:space="4" w:color="auto"/>
          <w:bottom w:val="single" w:sz="4" w:space="1" w:color="auto"/>
          <w:right w:val="single" w:sz="4" w:space="4" w:color="auto"/>
        </w:pBdr>
        <w:jc w:val="both"/>
        <w:rPr>
          <w:lang w:val="en-GB" w:eastAsia="zh-HK"/>
        </w:rPr>
      </w:pPr>
      <w:r w:rsidRPr="00EC2A15">
        <w:rPr>
          <w:lang w:val="en-GB" w:eastAsia="zh-HK"/>
        </w:rPr>
        <w:t xml:space="preserve">On the thirtieth night after the order of the ban, the Persian King went to Daniel’s home with his </w:t>
      </w:r>
      <w:r w:rsidRPr="00EC2A15">
        <w:rPr>
          <w:rFonts w:eastAsia="SimSun"/>
          <w:lang w:val="en-GB" w:eastAsia="zh-CN"/>
        </w:rPr>
        <w:t>administrators</w:t>
      </w:r>
      <w:r w:rsidRPr="00EC2A15">
        <w:rPr>
          <w:lang w:val="en-GB" w:eastAsia="zh-HK"/>
        </w:rPr>
        <w:t xml:space="preserve">. He asked Daniel, </w:t>
      </w:r>
      <w:r w:rsidR="004439DA">
        <w:rPr>
          <w:lang w:val="en-GB" w:eastAsia="zh-HK"/>
        </w:rPr>
        <w:t>“</w:t>
      </w:r>
      <w:r w:rsidRPr="00EC2A15">
        <w:rPr>
          <w:lang w:val="en-GB" w:eastAsia="zh-HK"/>
        </w:rPr>
        <w:t>I issued the ban on worshipping any God and human beings except me - those who ignore the ban will be thrown into the Lion’s Den. But now I think that this is a senseless order, and if I was allowed to choose again, I would have never issued such a divine order. In the past few days, there had been accusation that you have violated the ban. You are my most beloved servant. If I do not see you violate the ban with my own eyes or hear you admit that you have disobeyed the order, I would not believe in any accusation against you. Now I am at your home and do not see you worship any other god. Can you tell me if you have worshipped any other god in the past thirty days?</w:t>
      </w:r>
      <w:r w:rsidR="004439DA">
        <w:rPr>
          <w:lang w:val="en-GB" w:eastAsia="zh-HK"/>
        </w:rPr>
        <w:t>”</w:t>
      </w:r>
    </w:p>
    <w:p w14:paraId="572A85F8" w14:textId="77777777" w:rsidR="00AC714B" w:rsidRPr="00EC2A15" w:rsidRDefault="00AC714B" w:rsidP="00AC714B">
      <w:pPr>
        <w:pBdr>
          <w:top w:val="single" w:sz="4" w:space="1" w:color="auto"/>
          <w:left w:val="single" w:sz="4" w:space="4" w:color="auto"/>
          <w:bottom w:val="single" w:sz="4" w:space="1" w:color="auto"/>
          <w:right w:val="single" w:sz="4" w:space="4" w:color="auto"/>
        </w:pBdr>
        <w:rPr>
          <w:lang w:val="en-GB"/>
        </w:rPr>
      </w:pPr>
    </w:p>
    <w:p w14:paraId="156257C8" w14:textId="279798D0" w:rsidR="00AC714B" w:rsidRPr="00EC2A15" w:rsidRDefault="00AC714B" w:rsidP="00AC714B">
      <w:pPr>
        <w:pBdr>
          <w:top w:val="single" w:sz="4" w:space="1" w:color="auto"/>
          <w:left w:val="single" w:sz="4" w:space="4" w:color="auto"/>
          <w:bottom w:val="single" w:sz="4" w:space="1" w:color="auto"/>
          <w:right w:val="single" w:sz="4" w:space="4" w:color="auto"/>
        </w:pBdr>
        <w:rPr>
          <w:lang w:val="en-GB"/>
        </w:rPr>
      </w:pPr>
      <w:r w:rsidRPr="00EC2A15">
        <w:rPr>
          <w:lang w:val="en-GB"/>
        </w:rPr>
        <w:t xml:space="preserve">Although the Persian King knew Daniel had disobeyed this ban, his words obviously implied Daniel’s denial to the administrators’ accusation. Finally, Daniel preserved his own faith and principle and admitted the charge in front of the </w:t>
      </w:r>
      <w:r w:rsidR="0016703D" w:rsidRPr="00EC2A15">
        <w:rPr>
          <w:lang w:val="en-GB"/>
        </w:rPr>
        <w:t>K</w:t>
      </w:r>
      <w:r w:rsidRPr="00EC2A15">
        <w:rPr>
          <w:lang w:val="en-GB"/>
        </w:rPr>
        <w:t>ing and the administra</w:t>
      </w:r>
      <w:r w:rsidR="0016703D" w:rsidRPr="00EC2A15">
        <w:rPr>
          <w:lang w:val="en-GB"/>
        </w:rPr>
        <w:t>tors, though he understood the K</w:t>
      </w:r>
      <w:r w:rsidRPr="00EC2A15">
        <w:rPr>
          <w:lang w:val="en-GB"/>
        </w:rPr>
        <w:t xml:space="preserve">ing’s thought. The </w:t>
      </w:r>
      <w:r w:rsidR="0016703D" w:rsidRPr="00EC2A15">
        <w:rPr>
          <w:lang w:val="en-GB"/>
        </w:rPr>
        <w:t xml:space="preserve">King </w:t>
      </w:r>
      <w:r w:rsidRPr="00EC2A15">
        <w:rPr>
          <w:lang w:val="en-GB"/>
        </w:rPr>
        <w:t>thus had no choice but to order the soldiers to throw him into the den of lions.</w:t>
      </w:r>
    </w:p>
    <w:p w14:paraId="78CE6194" w14:textId="77777777" w:rsidR="00AC714B" w:rsidRPr="00EC2A15" w:rsidRDefault="00495493" w:rsidP="00AC714B">
      <w:pPr>
        <w:pBdr>
          <w:top w:val="single" w:sz="4" w:space="1" w:color="auto"/>
          <w:left w:val="single" w:sz="4" w:space="4" w:color="auto"/>
          <w:bottom w:val="single" w:sz="4" w:space="1" w:color="auto"/>
          <w:right w:val="single" w:sz="4" w:space="4" w:color="auto"/>
        </w:pBdr>
        <w:jc w:val="right"/>
        <w:rPr>
          <w:i/>
        </w:rPr>
      </w:pPr>
      <w:r w:rsidRPr="00EC2A15">
        <w:rPr>
          <w:lang w:val="en-GB"/>
        </w:rPr>
        <w:t>Reference</w:t>
      </w:r>
      <w:r w:rsidR="00AC714B" w:rsidRPr="00EC2A15">
        <w:rPr>
          <w:lang w:val="en-GB"/>
        </w:rPr>
        <w:t xml:space="preserve">: </w:t>
      </w:r>
      <w:r w:rsidR="00AC714B" w:rsidRPr="00EC2A15">
        <w:rPr>
          <w:i/>
          <w:lang w:val="en-GB"/>
        </w:rPr>
        <w:t>The book of Daniel, Bible</w:t>
      </w:r>
    </w:p>
    <w:p w14:paraId="20826760" w14:textId="77777777" w:rsidR="00AC714B" w:rsidRPr="00EC2A15" w:rsidRDefault="00AC714B" w:rsidP="00AC714B"/>
    <w:p w14:paraId="45C4840C" w14:textId="618390EE" w:rsidR="00AC714B" w:rsidRPr="00EC2A15" w:rsidRDefault="009A2CCA" w:rsidP="00AC714B">
      <w:r w:rsidRPr="00EC2A15">
        <w:t>Questions for discussion</w:t>
      </w:r>
      <w:r w:rsidR="00AC714B" w:rsidRPr="00EC2A15">
        <w:t>:</w:t>
      </w:r>
    </w:p>
    <w:p w14:paraId="1F0AA6B7" w14:textId="77777777" w:rsidR="00AC714B" w:rsidRPr="00EC2A15" w:rsidRDefault="00AC714B" w:rsidP="00AC714B"/>
    <w:p w14:paraId="76AA7299" w14:textId="351079B9" w:rsidR="00AC714B" w:rsidRPr="00EC2A15" w:rsidRDefault="00AC714B" w:rsidP="00AC714B">
      <w:pPr>
        <w:numPr>
          <w:ilvl w:val="0"/>
          <w:numId w:val="19"/>
        </w:numPr>
        <w:autoSpaceDE w:val="0"/>
        <w:autoSpaceDN w:val="0"/>
        <w:adjustRightInd w:val="0"/>
        <w:jc w:val="both"/>
        <w:rPr>
          <w:lang w:val="en-GB"/>
        </w:rPr>
      </w:pPr>
      <w:r w:rsidRPr="00EC2A15">
        <w:rPr>
          <w:lang w:val="en-GB"/>
        </w:rPr>
        <w:t xml:space="preserve">The administrators have no evidence to prove the accusation of ‘worshipping other god’. Daniel </w:t>
      </w:r>
      <w:r w:rsidR="0016703D" w:rsidRPr="00EC2A15">
        <w:rPr>
          <w:lang w:val="en-GB"/>
        </w:rPr>
        <w:t>would</w:t>
      </w:r>
      <w:r w:rsidRPr="00EC2A15">
        <w:rPr>
          <w:lang w:val="en-GB"/>
        </w:rPr>
        <w:t xml:space="preserve"> not be killed if he denied it. Why did he still </w:t>
      </w:r>
      <w:r w:rsidR="0016703D" w:rsidRPr="00EC2A15">
        <w:rPr>
          <w:lang w:val="en-GB"/>
        </w:rPr>
        <w:t xml:space="preserve">make the </w:t>
      </w:r>
      <w:r w:rsidR="007C257D" w:rsidRPr="00EC2A15">
        <w:rPr>
          <w:lang w:val="en-GB"/>
        </w:rPr>
        <w:t xml:space="preserve">frank </w:t>
      </w:r>
      <w:r w:rsidR="0016703D" w:rsidRPr="00EC2A15">
        <w:rPr>
          <w:lang w:val="en-GB"/>
        </w:rPr>
        <w:t>confession</w:t>
      </w:r>
      <w:r w:rsidRPr="00EC2A15">
        <w:rPr>
          <w:lang w:val="en-GB"/>
        </w:rPr>
        <w:t xml:space="preserve">?  </w:t>
      </w:r>
    </w:p>
    <w:p w14:paraId="03FB59A9" w14:textId="0E544520" w:rsidR="00AC714B" w:rsidRPr="00EC2A15" w:rsidRDefault="00AC714B" w:rsidP="00AC714B">
      <w:pPr>
        <w:numPr>
          <w:ilvl w:val="0"/>
          <w:numId w:val="19"/>
        </w:numPr>
        <w:autoSpaceDE w:val="0"/>
        <w:autoSpaceDN w:val="0"/>
        <w:adjustRightInd w:val="0"/>
        <w:jc w:val="both"/>
        <w:rPr>
          <w:lang w:val="en-GB"/>
        </w:rPr>
      </w:pPr>
      <w:r w:rsidRPr="00EC2A15">
        <w:rPr>
          <w:lang w:val="en-GB"/>
        </w:rPr>
        <w:t>From the perspective of deontology, do you think Daniel</w:t>
      </w:r>
      <w:r w:rsidR="0016703D" w:rsidRPr="00EC2A15">
        <w:rPr>
          <w:lang w:val="en-GB"/>
        </w:rPr>
        <w:t>’s</w:t>
      </w:r>
      <w:r w:rsidRPr="00EC2A15">
        <w:rPr>
          <w:lang w:val="en-GB"/>
        </w:rPr>
        <w:t xml:space="preserve"> </w:t>
      </w:r>
      <w:r w:rsidR="007C257D" w:rsidRPr="00EC2A15">
        <w:rPr>
          <w:lang w:val="en-GB"/>
        </w:rPr>
        <w:t xml:space="preserve">frank confession </w:t>
      </w:r>
      <w:r w:rsidR="0016703D" w:rsidRPr="00EC2A15">
        <w:rPr>
          <w:lang w:val="en-GB"/>
        </w:rPr>
        <w:t xml:space="preserve">was </w:t>
      </w:r>
      <w:r w:rsidRPr="00EC2A15">
        <w:rPr>
          <w:lang w:val="en-GB"/>
        </w:rPr>
        <w:t>a moral decision?</w:t>
      </w:r>
    </w:p>
    <w:p w14:paraId="5CAB6875" w14:textId="7EA5817B" w:rsidR="00AC714B" w:rsidRPr="00EC2A15" w:rsidRDefault="00AC714B" w:rsidP="00AC714B">
      <w:pPr>
        <w:pStyle w:val="a3"/>
        <w:numPr>
          <w:ilvl w:val="0"/>
          <w:numId w:val="19"/>
        </w:numPr>
      </w:pPr>
      <w:r w:rsidRPr="00EC2A15">
        <w:rPr>
          <w:lang w:val="en-GB"/>
        </w:rPr>
        <w:lastRenderedPageBreak/>
        <w:t>From the perspective of utilitarianism, do you think Daniel</w:t>
      </w:r>
      <w:r w:rsidR="0016703D" w:rsidRPr="00EC2A15">
        <w:rPr>
          <w:lang w:val="en-GB"/>
        </w:rPr>
        <w:t xml:space="preserve">’s </w:t>
      </w:r>
      <w:r w:rsidR="007C257D" w:rsidRPr="00EC2A15">
        <w:rPr>
          <w:lang w:val="en-GB"/>
        </w:rPr>
        <w:t xml:space="preserve">frank confession </w:t>
      </w:r>
      <w:r w:rsidR="0016703D" w:rsidRPr="00EC2A15">
        <w:rPr>
          <w:lang w:val="en-GB"/>
        </w:rPr>
        <w:t>was a moral decision</w:t>
      </w:r>
      <w:r w:rsidRPr="00EC2A15">
        <w:rPr>
          <w:lang w:val="en-GB"/>
        </w:rPr>
        <w:t>?</w:t>
      </w:r>
    </w:p>
    <w:p w14:paraId="36D335F5" w14:textId="77777777" w:rsidR="00AC714B" w:rsidRPr="00EC2A15" w:rsidRDefault="00AC714B" w:rsidP="00AC714B"/>
    <w:p w14:paraId="5FC9CF98" w14:textId="77777777" w:rsidR="00AC714B" w:rsidRPr="00EC2A15" w:rsidRDefault="00AC714B" w:rsidP="00AC714B"/>
    <w:p w14:paraId="5C2DE105" w14:textId="56768AE7" w:rsidR="00AC714B" w:rsidRPr="00EC2A15" w:rsidRDefault="0016703D" w:rsidP="00AC714B">
      <w:r w:rsidRPr="00EC2A15">
        <w:t>Students may give answers containing the following key points (other reasonable answers are also acceptable)</w:t>
      </w:r>
      <w:r w:rsidR="00AC714B" w:rsidRPr="00EC2A15">
        <w:t>:</w:t>
      </w:r>
    </w:p>
    <w:p w14:paraId="671E5EBF" w14:textId="77777777" w:rsidR="00AC714B" w:rsidRPr="00EC2A15" w:rsidRDefault="00AC714B" w:rsidP="00AC714B"/>
    <w:p w14:paraId="1325AEBD" w14:textId="785BE7D1" w:rsidR="00AC714B" w:rsidRPr="00EC2A15" w:rsidRDefault="00AC714B" w:rsidP="00AC714B">
      <w:pPr>
        <w:pStyle w:val="a3"/>
        <w:numPr>
          <w:ilvl w:val="0"/>
          <w:numId w:val="20"/>
        </w:numPr>
        <w:rPr>
          <w:u w:val="single"/>
        </w:rPr>
      </w:pPr>
      <w:proofErr w:type="gramStart"/>
      <w:r w:rsidRPr="00EC2A15">
        <w:rPr>
          <w:u w:val="single"/>
        </w:rPr>
        <w:t>Daniel</w:t>
      </w:r>
      <w:r w:rsidR="0016703D" w:rsidRPr="00EC2A15">
        <w:rPr>
          <w:u w:val="single"/>
        </w:rPr>
        <w:t>’s</w:t>
      </w:r>
      <w:r w:rsidRPr="00EC2A15">
        <w:rPr>
          <w:u w:val="single"/>
        </w:rPr>
        <w:t xml:space="preserve"> </w:t>
      </w:r>
      <w:r w:rsidR="0016703D" w:rsidRPr="00EC2A15">
        <w:rPr>
          <w:lang w:val="en-GB"/>
        </w:rPr>
        <w:t>’s</w:t>
      </w:r>
      <w:proofErr w:type="gramEnd"/>
      <w:r w:rsidR="0016703D" w:rsidRPr="00EC2A15">
        <w:rPr>
          <w:lang w:val="en-GB"/>
        </w:rPr>
        <w:t xml:space="preserve"> </w:t>
      </w:r>
      <w:r w:rsidR="007C257D" w:rsidRPr="00EC2A15">
        <w:rPr>
          <w:lang w:val="en-GB"/>
        </w:rPr>
        <w:t xml:space="preserve">frank confession </w:t>
      </w:r>
      <w:r w:rsidR="00E86859" w:rsidRPr="00EC2A15">
        <w:rPr>
          <w:u w:val="single"/>
        </w:rPr>
        <w:t>is a fulfillment to</w:t>
      </w:r>
      <w:r w:rsidRPr="00EC2A15">
        <w:rPr>
          <w:u w:val="single"/>
        </w:rPr>
        <w:t xml:space="preserve"> the duty of </w:t>
      </w:r>
      <w:r w:rsidR="004439DA">
        <w:rPr>
          <w:u w:val="single"/>
        </w:rPr>
        <w:t>“</w:t>
      </w:r>
      <w:r w:rsidRPr="00EC2A15">
        <w:rPr>
          <w:u w:val="single"/>
        </w:rPr>
        <w:t>be</w:t>
      </w:r>
      <w:r w:rsidR="00E86859" w:rsidRPr="00EC2A15">
        <w:rPr>
          <w:u w:val="single"/>
        </w:rPr>
        <w:t>ing</w:t>
      </w:r>
      <w:r w:rsidRPr="00EC2A15">
        <w:rPr>
          <w:u w:val="single"/>
        </w:rPr>
        <w:t xml:space="preserve"> ho</w:t>
      </w:r>
      <w:r w:rsidR="00E86859" w:rsidRPr="00EC2A15">
        <w:rPr>
          <w:u w:val="single"/>
        </w:rPr>
        <w:t>nest</w:t>
      </w:r>
      <w:r w:rsidR="004439DA">
        <w:rPr>
          <w:u w:val="single"/>
        </w:rPr>
        <w:t>”</w:t>
      </w:r>
      <w:r w:rsidR="00E86859" w:rsidRPr="00EC2A15">
        <w:rPr>
          <w:u w:val="single"/>
        </w:rPr>
        <w:t>. From the perspective of d</w:t>
      </w:r>
      <w:r w:rsidRPr="00EC2A15">
        <w:rPr>
          <w:u w:val="single"/>
        </w:rPr>
        <w:t xml:space="preserve">eontology, </w:t>
      </w:r>
      <w:r w:rsidR="004439DA">
        <w:rPr>
          <w:u w:val="single"/>
        </w:rPr>
        <w:t>“</w:t>
      </w:r>
      <w:r w:rsidR="00E86859" w:rsidRPr="00EC2A15">
        <w:rPr>
          <w:u w:val="single"/>
        </w:rPr>
        <w:t>to be honest</w:t>
      </w:r>
      <w:r w:rsidR="004439DA">
        <w:rPr>
          <w:u w:val="single"/>
        </w:rPr>
        <w:t>”</w:t>
      </w:r>
      <w:r w:rsidR="00E86859" w:rsidRPr="00EC2A15">
        <w:rPr>
          <w:u w:val="single"/>
        </w:rPr>
        <w:t xml:space="preserve"> can pass the </w:t>
      </w:r>
      <w:r w:rsidR="004439DA">
        <w:rPr>
          <w:u w:val="single"/>
        </w:rPr>
        <w:t>“</w:t>
      </w:r>
      <w:r w:rsidR="00E86859" w:rsidRPr="00EC2A15">
        <w:rPr>
          <w:u w:val="single"/>
        </w:rPr>
        <w:t>u</w:t>
      </w:r>
      <w:r w:rsidRPr="00EC2A15">
        <w:rPr>
          <w:u w:val="single"/>
        </w:rPr>
        <w:t>niversalizability test</w:t>
      </w:r>
      <w:r w:rsidR="004439DA">
        <w:rPr>
          <w:u w:val="single"/>
        </w:rPr>
        <w:t>”</w:t>
      </w:r>
      <w:r w:rsidR="00E86859" w:rsidRPr="00EC2A15">
        <w:rPr>
          <w:u w:val="single"/>
        </w:rPr>
        <w:t xml:space="preserve"> and is therefore</w:t>
      </w:r>
      <w:r w:rsidRPr="00EC2A15">
        <w:rPr>
          <w:u w:val="single"/>
        </w:rPr>
        <w:t xml:space="preserve"> moral.</w:t>
      </w:r>
    </w:p>
    <w:p w14:paraId="27AD4AF9" w14:textId="076D4442" w:rsidR="00AC714B" w:rsidRPr="00EC2A15" w:rsidRDefault="00E86859" w:rsidP="00AC714B">
      <w:pPr>
        <w:pStyle w:val="a3"/>
        <w:numPr>
          <w:ilvl w:val="0"/>
          <w:numId w:val="20"/>
        </w:numPr>
        <w:rPr>
          <w:u w:val="single"/>
        </w:rPr>
      </w:pPr>
      <w:r w:rsidRPr="00EC2A15">
        <w:rPr>
          <w:u w:val="single"/>
        </w:rPr>
        <w:t>From the perspective of u</w:t>
      </w:r>
      <w:r w:rsidR="00AC714B" w:rsidRPr="00EC2A15">
        <w:rPr>
          <w:u w:val="single"/>
        </w:rPr>
        <w:t xml:space="preserve">tilitarianism, Daniel has two </w:t>
      </w:r>
      <w:r w:rsidRPr="00EC2A15">
        <w:rPr>
          <w:u w:val="single"/>
        </w:rPr>
        <w:t>options</w:t>
      </w:r>
      <w:r w:rsidR="00AC714B" w:rsidRPr="00EC2A15">
        <w:rPr>
          <w:u w:val="single"/>
        </w:rPr>
        <w:t>:</w:t>
      </w:r>
    </w:p>
    <w:p w14:paraId="3E2202C8" w14:textId="6C4CE9A2" w:rsidR="00AC714B" w:rsidRPr="00EC2A15" w:rsidRDefault="00E86859" w:rsidP="00AC714B">
      <w:pPr>
        <w:pStyle w:val="a3"/>
        <w:numPr>
          <w:ilvl w:val="1"/>
          <w:numId w:val="20"/>
        </w:numPr>
        <w:rPr>
          <w:u w:val="single"/>
        </w:rPr>
      </w:pPr>
      <w:r w:rsidRPr="00EC2A15">
        <w:rPr>
          <w:u w:val="single"/>
        </w:rPr>
        <w:t>Option A: Daniel denied the accusation</w:t>
      </w:r>
      <w:r w:rsidR="00AC714B" w:rsidRPr="00EC2A15">
        <w:rPr>
          <w:u w:val="single"/>
        </w:rPr>
        <w:t xml:space="preserve">, he </w:t>
      </w:r>
      <w:r w:rsidRPr="00EC2A15">
        <w:rPr>
          <w:u w:val="single"/>
        </w:rPr>
        <w:t>might</w:t>
      </w:r>
      <w:r w:rsidR="00AC714B" w:rsidRPr="00EC2A15">
        <w:rPr>
          <w:u w:val="single"/>
        </w:rPr>
        <w:t xml:space="preserve"> be </w:t>
      </w:r>
      <w:r w:rsidRPr="00EC2A15">
        <w:rPr>
          <w:u w:val="single"/>
        </w:rPr>
        <w:t>unhappy because</w:t>
      </w:r>
      <w:r w:rsidR="00AC714B" w:rsidRPr="00EC2A15">
        <w:rPr>
          <w:u w:val="single"/>
        </w:rPr>
        <w:t xml:space="preserve"> he </w:t>
      </w:r>
      <w:r w:rsidRPr="00EC2A15">
        <w:rPr>
          <w:u w:val="single"/>
        </w:rPr>
        <w:t>lied</w:t>
      </w:r>
      <w:r w:rsidR="00AC714B" w:rsidRPr="00EC2A15">
        <w:rPr>
          <w:u w:val="single"/>
        </w:rPr>
        <w:t xml:space="preserve"> and</w:t>
      </w:r>
      <w:r w:rsidRPr="00EC2A15">
        <w:rPr>
          <w:u w:val="single"/>
        </w:rPr>
        <w:t xml:space="preserve"> was unfaithful </w:t>
      </w:r>
      <w:proofErr w:type="gramStart"/>
      <w:r w:rsidRPr="00EC2A15">
        <w:rPr>
          <w:u w:val="single"/>
        </w:rPr>
        <w:t xml:space="preserve">to </w:t>
      </w:r>
      <w:r w:rsidR="00AC714B" w:rsidRPr="00EC2A15">
        <w:rPr>
          <w:u w:val="single"/>
        </w:rPr>
        <w:t xml:space="preserve"> </w:t>
      </w:r>
      <w:r w:rsidRPr="00EC2A15">
        <w:rPr>
          <w:u w:val="single"/>
        </w:rPr>
        <w:t>G</w:t>
      </w:r>
      <w:r w:rsidR="00AC714B" w:rsidRPr="00EC2A15">
        <w:rPr>
          <w:u w:val="single"/>
        </w:rPr>
        <w:t>od</w:t>
      </w:r>
      <w:proofErr w:type="gramEnd"/>
      <w:r w:rsidR="00AC714B" w:rsidRPr="00EC2A15">
        <w:rPr>
          <w:u w:val="single"/>
        </w:rPr>
        <w:t xml:space="preserve">. </w:t>
      </w:r>
      <w:r w:rsidRPr="00EC2A15">
        <w:rPr>
          <w:u w:val="single"/>
        </w:rPr>
        <w:t>Persian</w:t>
      </w:r>
      <w:r w:rsidR="00AC714B" w:rsidRPr="00EC2A15">
        <w:rPr>
          <w:u w:val="single"/>
        </w:rPr>
        <w:t xml:space="preserve"> administrators </w:t>
      </w:r>
      <w:r w:rsidRPr="00EC2A15">
        <w:rPr>
          <w:u w:val="single"/>
        </w:rPr>
        <w:t>would also be unhappy because they could not accuse him successfully</w:t>
      </w:r>
      <w:r w:rsidR="00AC714B" w:rsidRPr="00EC2A15">
        <w:rPr>
          <w:u w:val="single"/>
        </w:rPr>
        <w:t xml:space="preserve">. The Persian King </w:t>
      </w:r>
      <w:r w:rsidRPr="00EC2A15">
        <w:rPr>
          <w:u w:val="single"/>
        </w:rPr>
        <w:t>would become happier as Daniel was</w:t>
      </w:r>
      <w:r w:rsidR="00AC714B" w:rsidRPr="00EC2A15">
        <w:rPr>
          <w:u w:val="single"/>
        </w:rPr>
        <w:t xml:space="preserve"> saved.</w:t>
      </w:r>
    </w:p>
    <w:p w14:paraId="39D181B5" w14:textId="24BD0939" w:rsidR="00AC714B" w:rsidRPr="00EC2A15" w:rsidRDefault="00AC714B" w:rsidP="00AC714B">
      <w:pPr>
        <w:pStyle w:val="a3"/>
        <w:numPr>
          <w:ilvl w:val="1"/>
          <w:numId w:val="20"/>
        </w:numPr>
        <w:rPr>
          <w:u w:val="single"/>
        </w:rPr>
      </w:pPr>
      <w:r w:rsidRPr="00EC2A15">
        <w:rPr>
          <w:u w:val="single"/>
        </w:rPr>
        <w:t xml:space="preserve">Option B: Daniel </w:t>
      </w:r>
      <w:r w:rsidR="00E86859" w:rsidRPr="00EC2A15">
        <w:rPr>
          <w:u w:val="single"/>
        </w:rPr>
        <w:t>made a full confession. H</w:t>
      </w:r>
      <w:r w:rsidRPr="00EC2A15">
        <w:rPr>
          <w:u w:val="single"/>
        </w:rPr>
        <w:t xml:space="preserve">e </w:t>
      </w:r>
      <w:r w:rsidR="00E86859" w:rsidRPr="00EC2A15">
        <w:rPr>
          <w:u w:val="single"/>
        </w:rPr>
        <w:t xml:space="preserve">was not afraid of death but </w:t>
      </w:r>
      <w:r w:rsidRPr="00EC2A15">
        <w:rPr>
          <w:u w:val="single"/>
        </w:rPr>
        <w:t xml:space="preserve">would be happier as he </w:t>
      </w:r>
      <w:r w:rsidR="00E86859" w:rsidRPr="00EC2A15">
        <w:rPr>
          <w:u w:val="single"/>
        </w:rPr>
        <w:t>acted</w:t>
      </w:r>
      <w:r w:rsidRPr="00EC2A15">
        <w:rPr>
          <w:u w:val="single"/>
        </w:rPr>
        <w:t xml:space="preserve"> according to the duties of </w:t>
      </w:r>
      <w:r w:rsidR="00E86859" w:rsidRPr="00EC2A15">
        <w:rPr>
          <w:u w:val="single"/>
        </w:rPr>
        <w:t>being faithful/loyal</w:t>
      </w:r>
      <w:r w:rsidRPr="00EC2A15">
        <w:rPr>
          <w:u w:val="single"/>
        </w:rPr>
        <w:t xml:space="preserve"> and honest. The administrators </w:t>
      </w:r>
      <w:r w:rsidR="00E86859" w:rsidRPr="00EC2A15">
        <w:rPr>
          <w:u w:val="single"/>
        </w:rPr>
        <w:t>might</w:t>
      </w:r>
      <w:r w:rsidRPr="00EC2A15">
        <w:rPr>
          <w:u w:val="single"/>
        </w:rPr>
        <w:t xml:space="preserve"> become happier as they successfully eliminate</w:t>
      </w:r>
      <w:r w:rsidR="00E86859" w:rsidRPr="00EC2A15">
        <w:rPr>
          <w:u w:val="single"/>
        </w:rPr>
        <w:t>d</w:t>
      </w:r>
      <w:r w:rsidRPr="00EC2A15">
        <w:rPr>
          <w:u w:val="single"/>
        </w:rPr>
        <w:t xml:space="preserve"> Daniel. The Persian King would suffer as he </w:t>
      </w:r>
      <w:r w:rsidR="007C257D" w:rsidRPr="00EC2A15">
        <w:rPr>
          <w:u w:val="single"/>
        </w:rPr>
        <w:t>might be</w:t>
      </w:r>
      <w:r w:rsidR="00E86859" w:rsidRPr="00EC2A15">
        <w:rPr>
          <w:u w:val="single"/>
        </w:rPr>
        <w:t xml:space="preserve"> </w:t>
      </w:r>
      <w:r w:rsidRPr="00EC2A15">
        <w:rPr>
          <w:u w:val="single"/>
        </w:rPr>
        <w:t xml:space="preserve">worried </w:t>
      </w:r>
      <w:r w:rsidR="007C257D" w:rsidRPr="00EC2A15">
        <w:rPr>
          <w:u w:val="single"/>
        </w:rPr>
        <w:t>of</w:t>
      </w:r>
      <w:r w:rsidRPr="00EC2A15">
        <w:rPr>
          <w:u w:val="single"/>
        </w:rPr>
        <w:t xml:space="preserve"> Daniel</w:t>
      </w:r>
      <w:r w:rsidR="007C257D" w:rsidRPr="00EC2A15">
        <w:rPr>
          <w:u w:val="single"/>
        </w:rPr>
        <w:t>’s death</w:t>
      </w:r>
      <w:r w:rsidRPr="00EC2A15">
        <w:rPr>
          <w:u w:val="single"/>
        </w:rPr>
        <w:t>.</w:t>
      </w:r>
    </w:p>
    <w:p w14:paraId="3569C86F" w14:textId="45403B2C" w:rsidR="00AC714B" w:rsidRPr="00EC2A15" w:rsidRDefault="00AC714B" w:rsidP="00AC714B">
      <w:pPr>
        <w:pStyle w:val="a3"/>
        <w:numPr>
          <w:ilvl w:val="1"/>
          <w:numId w:val="20"/>
        </w:numPr>
        <w:rPr>
          <w:u w:val="single"/>
        </w:rPr>
      </w:pPr>
      <w:r w:rsidRPr="00EC2A15">
        <w:rPr>
          <w:u w:val="single"/>
        </w:rPr>
        <w:t xml:space="preserve">In comparison, Option B </w:t>
      </w:r>
      <w:r w:rsidR="007C257D" w:rsidRPr="00EC2A15">
        <w:rPr>
          <w:u w:val="single"/>
        </w:rPr>
        <w:t>would produce</w:t>
      </w:r>
      <w:r w:rsidRPr="00EC2A15">
        <w:rPr>
          <w:u w:val="single"/>
        </w:rPr>
        <w:t xml:space="preserve"> more happiness than </w:t>
      </w:r>
      <w:r w:rsidR="007C257D" w:rsidRPr="00EC2A15">
        <w:rPr>
          <w:u w:val="single"/>
        </w:rPr>
        <w:t xml:space="preserve">Option </w:t>
      </w:r>
      <w:r w:rsidRPr="00EC2A15">
        <w:rPr>
          <w:u w:val="single"/>
        </w:rPr>
        <w:t>A</w:t>
      </w:r>
      <w:r w:rsidR="007C257D" w:rsidRPr="00EC2A15">
        <w:rPr>
          <w:u w:val="single"/>
        </w:rPr>
        <w:t>. Thus,</w:t>
      </w:r>
      <w:r w:rsidRPr="00EC2A15">
        <w:rPr>
          <w:u w:val="single"/>
        </w:rPr>
        <w:t xml:space="preserve"> Daniel’s </w:t>
      </w:r>
      <w:r w:rsidR="007C257D" w:rsidRPr="00EC2A15">
        <w:rPr>
          <w:u w:val="single"/>
        </w:rPr>
        <w:t>frank confession wa</w:t>
      </w:r>
      <w:r w:rsidRPr="00EC2A15">
        <w:rPr>
          <w:u w:val="single"/>
        </w:rPr>
        <w:t>s moral.</w:t>
      </w:r>
    </w:p>
    <w:p w14:paraId="4C2AE671" w14:textId="66396B46" w:rsidR="00911F0C" w:rsidRPr="00EC2A15" w:rsidRDefault="00911F0C" w:rsidP="00911F0C">
      <w:pPr>
        <w:rPr>
          <w:u w:val="single"/>
        </w:rPr>
      </w:pPr>
    </w:p>
    <w:p w14:paraId="43D53991" w14:textId="660E410C" w:rsidR="00911F0C" w:rsidRPr="00EC2A15" w:rsidRDefault="00911F0C">
      <w:pPr>
        <w:spacing w:after="160" w:line="259" w:lineRule="auto"/>
        <w:rPr>
          <w:u w:val="single"/>
        </w:rPr>
      </w:pPr>
      <w:r w:rsidRPr="00EC2A15">
        <w:rPr>
          <w:u w:val="single"/>
        </w:rPr>
        <w:br w:type="page"/>
      </w:r>
    </w:p>
    <w:p w14:paraId="4BE24D3D" w14:textId="3D4DB4B0" w:rsidR="00911F0C" w:rsidRPr="00EC2A15" w:rsidRDefault="00911F0C" w:rsidP="00911F0C">
      <w:pPr>
        <w:rPr>
          <w:u w:val="single"/>
        </w:rPr>
      </w:pPr>
      <w:r w:rsidRPr="00EC2A15">
        <w:rPr>
          <w:rFonts w:hint="eastAsia"/>
          <w:u w:val="single"/>
        </w:rPr>
        <w:lastRenderedPageBreak/>
        <w:t>Other References</w:t>
      </w:r>
      <w:r w:rsidR="00FD3F2D">
        <w:rPr>
          <w:u w:val="single"/>
        </w:rPr>
        <w:t xml:space="preserve"> for this session</w:t>
      </w:r>
      <w:r w:rsidRPr="00EC2A15">
        <w:rPr>
          <w:rFonts w:hint="eastAsia"/>
          <w:u w:val="single"/>
        </w:rPr>
        <w:t>:</w:t>
      </w:r>
    </w:p>
    <w:p w14:paraId="08489429" w14:textId="2F1E4E58" w:rsidR="00911F0C" w:rsidRPr="00FD3F2D" w:rsidRDefault="00911F0C" w:rsidP="00911F0C">
      <w:pPr>
        <w:ind w:left="567" w:hanging="567"/>
        <w:rPr>
          <w:color w:val="000000" w:themeColor="text1"/>
        </w:rPr>
      </w:pPr>
      <w:r w:rsidRPr="00FD3F2D">
        <w:rPr>
          <w:color w:val="000000" w:themeColor="text1"/>
          <w:shd w:val="clear" w:color="auto" w:fill="FFFFFF"/>
        </w:rPr>
        <w:t>MacKinnon, Fiala, and Fiala, Andrew</w:t>
      </w:r>
      <w:r w:rsidRPr="00FD3F2D">
        <w:rPr>
          <w:color w:val="000000" w:themeColor="text1"/>
        </w:rPr>
        <w:t xml:space="preserve">. </w:t>
      </w:r>
      <w:r w:rsidR="004439DA" w:rsidRPr="00FD3F2D">
        <w:rPr>
          <w:color w:val="000000" w:themeColor="text1"/>
        </w:rPr>
        <w:t>“</w:t>
      </w:r>
      <w:r w:rsidRPr="00FD3F2D">
        <w:rPr>
          <w:color w:val="000000" w:themeColor="text1"/>
          <w:shd w:val="clear" w:color="auto" w:fill="FFFFFF"/>
        </w:rPr>
        <w:t>Deontological Ethics and Immanuel Kant</w:t>
      </w:r>
      <w:r w:rsidR="004439DA" w:rsidRPr="00FD3F2D">
        <w:rPr>
          <w:color w:val="000000" w:themeColor="text1"/>
        </w:rPr>
        <w:t>”</w:t>
      </w:r>
      <w:r w:rsidRPr="00FD3F2D">
        <w:rPr>
          <w:color w:val="000000" w:themeColor="text1"/>
        </w:rPr>
        <w:t xml:space="preserve">, </w:t>
      </w:r>
      <w:r w:rsidRPr="00FD3F2D">
        <w:rPr>
          <w:i/>
          <w:color w:val="000000" w:themeColor="text1"/>
        </w:rPr>
        <w:t>Ethics: Theory and contemporary issues</w:t>
      </w:r>
      <w:r w:rsidRPr="00FD3F2D">
        <w:rPr>
          <w:color w:val="000000" w:themeColor="text1"/>
        </w:rPr>
        <w:t xml:space="preserve"> (8th </w:t>
      </w:r>
      <w:proofErr w:type="gramStart"/>
      <w:r w:rsidRPr="00FD3F2D">
        <w:rPr>
          <w:color w:val="000000" w:themeColor="text1"/>
        </w:rPr>
        <w:t>ed</w:t>
      </w:r>
      <w:proofErr w:type="gramEnd"/>
      <w:r w:rsidRPr="00FD3F2D">
        <w:rPr>
          <w:color w:val="000000" w:themeColor="text1"/>
        </w:rPr>
        <w:t xml:space="preserve">.) </w:t>
      </w:r>
      <w:r w:rsidRPr="00FD3F2D">
        <w:rPr>
          <w:color w:val="000000" w:themeColor="text1"/>
          <w:shd w:val="clear" w:color="auto" w:fill="F3F3F3"/>
        </w:rPr>
        <w:t xml:space="preserve">Boston, </w:t>
      </w:r>
      <w:proofErr w:type="gramStart"/>
      <w:r w:rsidRPr="00FD3F2D">
        <w:rPr>
          <w:color w:val="000000" w:themeColor="text1"/>
          <w:shd w:val="clear" w:color="auto" w:fill="F3F3F3"/>
        </w:rPr>
        <w:t>MA :</w:t>
      </w:r>
      <w:proofErr w:type="gramEnd"/>
      <w:r w:rsidRPr="00FD3F2D">
        <w:rPr>
          <w:color w:val="000000" w:themeColor="text1"/>
          <w:shd w:val="clear" w:color="auto" w:fill="F3F3F3"/>
        </w:rPr>
        <w:t xml:space="preserve"> Cengage Learning,</w:t>
      </w:r>
      <w:r w:rsidRPr="00FD3F2D">
        <w:rPr>
          <w:rStyle w:val="media-delimiter"/>
          <w:color w:val="000000" w:themeColor="text1"/>
          <w:shd w:val="clear" w:color="auto" w:fill="F3F3F3"/>
        </w:rPr>
        <w:t> </w:t>
      </w:r>
      <w:r w:rsidRPr="00FD3F2D">
        <w:rPr>
          <w:color w:val="000000" w:themeColor="text1"/>
          <w:shd w:val="clear" w:color="auto" w:fill="F3F3F3"/>
        </w:rPr>
        <w:t>2017</w:t>
      </w:r>
      <w:r w:rsidRPr="00FD3F2D">
        <w:rPr>
          <w:color w:val="000000" w:themeColor="text1"/>
        </w:rPr>
        <w:t>. 110-132pp.</w:t>
      </w:r>
    </w:p>
    <w:p w14:paraId="6368A7FB" w14:textId="1280E60A" w:rsidR="00911F0C" w:rsidRPr="00FD3F2D" w:rsidRDefault="00911F0C" w:rsidP="00911F0C">
      <w:pPr>
        <w:ind w:left="567" w:hanging="567"/>
        <w:rPr>
          <w:rFonts w:ascii="Times" w:hAnsi="Times"/>
          <w:color w:val="000000" w:themeColor="text1"/>
        </w:rPr>
      </w:pPr>
      <w:r w:rsidRPr="00FD3F2D">
        <w:rPr>
          <w:color w:val="000000" w:themeColor="text1"/>
          <w:shd w:val="clear" w:color="auto" w:fill="FFFFFF"/>
        </w:rPr>
        <w:t>Panza</w:t>
      </w:r>
      <w:r w:rsidRPr="00FD3F2D">
        <w:rPr>
          <w:rFonts w:ascii="Times" w:hAnsi="Times"/>
          <w:color w:val="000000" w:themeColor="text1"/>
          <w:sz w:val="23"/>
          <w:szCs w:val="23"/>
          <w:shd w:val="clear" w:color="auto" w:fill="FFFFFF"/>
        </w:rPr>
        <w:t xml:space="preserve">, </w:t>
      </w:r>
      <w:proofErr w:type="gramStart"/>
      <w:r w:rsidRPr="00FD3F2D">
        <w:rPr>
          <w:rFonts w:ascii="Times" w:hAnsi="Times"/>
          <w:color w:val="000000" w:themeColor="text1"/>
          <w:sz w:val="23"/>
          <w:szCs w:val="23"/>
          <w:shd w:val="clear" w:color="auto" w:fill="FFFFFF"/>
        </w:rPr>
        <w:t>Christopher.,</w:t>
      </w:r>
      <w:proofErr w:type="gramEnd"/>
      <w:r w:rsidRPr="00FD3F2D">
        <w:rPr>
          <w:rFonts w:ascii="Times" w:hAnsi="Times"/>
          <w:color w:val="000000" w:themeColor="text1"/>
          <w:sz w:val="23"/>
          <w:szCs w:val="23"/>
          <w:shd w:val="clear" w:color="auto" w:fill="FFFFFF"/>
        </w:rPr>
        <w:t xml:space="preserve"> Adam. Potthast. </w:t>
      </w:r>
      <w:r w:rsidR="004439DA" w:rsidRPr="00FD3F2D">
        <w:rPr>
          <w:rFonts w:ascii="Times" w:hAnsi="Times"/>
          <w:color w:val="000000" w:themeColor="text1"/>
          <w:sz w:val="23"/>
          <w:szCs w:val="23"/>
          <w:shd w:val="clear" w:color="auto" w:fill="FFFFFF"/>
        </w:rPr>
        <w:t>“</w:t>
      </w:r>
      <w:r w:rsidRPr="00FD3F2D">
        <w:rPr>
          <w:color w:val="000000" w:themeColor="text1"/>
          <w:shd w:val="clear" w:color="auto" w:fill="FFFFFF"/>
        </w:rPr>
        <w:t>Doing Your Duty: The Ethics of Principle,</w:t>
      </w:r>
      <w:r w:rsidR="004439DA" w:rsidRPr="00FD3F2D">
        <w:rPr>
          <w:color w:val="000000" w:themeColor="text1"/>
          <w:shd w:val="clear" w:color="auto" w:fill="FFFFFF"/>
        </w:rPr>
        <w:t>”</w:t>
      </w:r>
      <w:r w:rsidRPr="00FD3F2D">
        <w:rPr>
          <w:rFonts w:ascii="Times" w:hAnsi="Times"/>
          <w:color w:val="000000" w:themeColor="text1"/>
          <w:sz w:val="23"/>
          <w:szCs w:val="23"/>
          <w:shd w:val="clear" w:color="auto" w:fill="FFFFFF"/>
        </w:rPr>
        <w:t> </w:t>
      </w:r>
      <w:r w:rsidRPr="00FD3F2D">
        <w:rPr>
          <w:rFonts w:ascii="Times" w:hAnsi="Times"/>
          <w:i/>
          <w:iCs/>
          <w:color w:val="000000" w:themeColor="text1"/>
          <w:sz w:val="23"/>
          <w:szCs w:val="23"/>
          <w:shd w:val="clear" w:color="auto" w:fill="FFFFFF"/>
        </w:rPr>
        <w:t>Ethics for Dummies</w:t>
      </w:r>
      <w:r w:rsidRPr="00FD3F2D">
        <w:rPr>
          <w:rFonts w:ascii="Times" w:hAnsi="Times"/>
          <w:color w:val="000000" w:themeColor="text1"/>
          <w:sz w:val="23"/>
          <w:szCs w:val="23"/>
          <w:shd w:val="clear" w:color="auto" w:fill="FFFFFF"/>
        </w:rPr>
        <w:t>. Hoboken, N.J.: Wiley, 2010.</w:t>
      </w:r>
      <w:r w:rsidRPr="00FD3F2D">
        <w:rPr>
          <w:color w:val="000000" w:themeColor="text1"/>
          <w:shd w:val="clear" w:color="auto" w:fill="FFFFFF"/>
        </w:rPr>
        <w:t xml:space="preserve"> 143-170pp.</w:t>
      </w:r>
    </w:p>
    <w:p w14:paraId="41014623" w14:textId="7B060F0B" w:rsidR="00911F0C" w:rsidRPr="00FD3F2D" w:rsidRDefault="00911F0C" w:rsidP="00911F0C">
      <w:pPr>
        <w:ind w:left="567" w:hanging="567"/>
        <w:rPr>
          <w:color w:val="000000" w:themeColor="text1"/>
        </w:rPr>
      </w:pPr>
      <w:r w:rsidRPr="00FD3F2D">
        <w:rPr>
          <w:color w:val="000000" w:themeColor="text1"/>
          <w:shd w:val="clear" w:color="auto" w:fill="FFFFFF"/>
        </w:rPr>
        <w:t>Pojman</w:t>
      </w:r>
      <w:r w:rsidRPr="00FD3F2D">
        <w:rPr>
          <w:color w:val="000000" w:themeColor="text1"/>
        </w:rPr>
        <w:t xml:space="preserve">, Louis P. </w:t>
      </w:r>
      <w:r w:rsidR="004439DA" w:rsidRPr="00FD3F2D">
        <w:rPr>
          <w:color w:val="000000" w:themeColor="text1"/>
        </w:rPr>
        <w:t>“</w:t>
      </w:r>
      <w:r w:rsidRPr="00FD3F2D">
        <w:rPr>
          <w:color w:val="000000" w:themeColor="text1"/>
        </w:rPr>
        <w:t>Kant and Deontological Theories,</w:t>
      </w:r>
      <w:r w:rsidR="004439DA" w:rsidRPr="00FD3F2D">
        <w:rPr>
          <w:color w:val="000000" w:themeColor="text1"/>
        </w:rPr>
        <w:t>”</w:t>
      </w:r>
      <w:r w:rsidRPr="00FD3F2D">
        <w:rPr>
          <w:color w:val="000000" w:themeColor="text1"/>
        </w:rPr>
        <w:t xml:space="preserve"> </w:t>
      </w:r>
      <w:r w:rsidRPr="00FD3F2D">
        <w:rPr>
          <w:i/>
          <w:color w:val="000000" w:themeColor="text1"/>
        </w:rPr>
        <w:t>Ethics: Discovering Right and Wrong</w:t>
      </w:r>
      <w:r w:rsidRPr="00FD3F2D">
        <w:rPr>
          <w:color w:val="000000" w:themeColor="text1"/>
        </w:rPr>
        <w:t>. 7th ed. Cengage Advantage Books. Boston, MA: Wadsworth, 2012.</w:t>
      </w:r>
      <w:r w:rsidRPr="00FD3F2D" w:rsidDel="00BB4482">
        <w:rPr>
          <w:color w:val="000000" w:themeColor="text1"/>
        </w:rPr>
        <w:t xml:space="preserve"> </w:t>
      </w:r>
      <w:r w:rsidRPr="00FD3F2D">
        <w:rPr>
          <w:color w:val="000000" w:themeColor="text1"/>
        </w:rPr>
        <w:t>121-145pp.</w:t>
      </w:r>
    </w:p>
    <w:p w14:paraId="6172B2F7" w14:textId="77777777" w:rsidR="00911F0C" w:rsidRPr="00FD3F2D" w:rsidRDefault="00911F0C" w:rsidP="00911F0C">
      <w:pPr>
        <w:rPr>
          <w:color w:val="000000" w:themeColor="text1"/>
          <w:u w:val="single"/>
        </w:rPr>
      </w:pPr>
    </w:p>
    <w:sectPr w:rsidR="00911F0C" w:rsidRPr="00FD3F2D">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F1E05" w14:textId="77777777" w:rsidR="0051210F" w:rsidRDefault="0051210F" w:rsidP="00654219">
      <w:r>
        <w:separator/>
      </w:r>
    </w:p>
  </w:endnote>
  <w:endnote w:type="continuationSeparator" w:id="0">
    <w:p w14:paraId="556BF50B" w14:textId="77777777" w:rsidR="0051210F" w:rsidRDefault="0051210F" w:rsidP="00654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標楷體">
    <w:altName w:val="SimSun"/>
    <w:panose1 w:val="03000509000000000000"/>
    <w:charset w:val="88"/>
    <w:family w:val="script"/>
    <w:pitch w:val="fixed"/>
    <w:sig w:usb0="00000003" w:usb1="080E0000" w:usb2="00000016" w:usb3="00000000" w:csb0="00100001"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9"/>
      </w:rPr>
      <w:id w:val="-908535014"/>
      <w:docPartObj>
        <w:docPartGallery w:val="Page Numbers (Bottom of Page)"/>
        <w:docPartUnique/>
      </w:docPartObj>
    </w:sdtPr>
    <w:sdtEndPr>
      <w:rPr>
        <w:rStyle w:val="a9"/>
      </w:rPr>
    </w:sdtEndPr>
    <w:sdtContent>
      <w:p w14:paraId="2B37E179" w14:textId="1CAE472A" w:rsidR="005F2821" w:rsidRDefault="005F2821" w:rsidP="007F0014">
        <w:pPr>
          <w:pStyle w:val="a7"/>
          <w:framePr w:wrap="none" w:vAnchor="text" w:hAnchor="margin" w:xAlign="right" w:y="1"/>
          <w:rPr>
            <w:rStyle w:val="a9"/>
          </w:rPr>
        </w:pPr>
        <w:r>
          <w:rPr>
            <w:rStyle w:val="a9"/>
          </w:rPr>
          <w:fldChar w:fldCharType="begin"/>
        </w:r>
        <w:r>
          <w:rPr>
            <w:rStyle w:val="a9"/>
          </w:rPr>
          <w:instrText xml:space="preserve"> PAGE </w:instrText>
        </w:r>
        <w:r>
          <w:rPr>
            <w:rStyle w:val="a9"/>
          </w:rPr>
          <w:fldChar w:fldCharType="end"/>
        </w:r>
      </w:p>
    </w:sdtContent>
  </w:sdt>
  <w:p w14:paraId="764409C6" w14:textId="77777777" w:rsidR="005F2821" w:rsidRDefault="005F2821" w:rsidP="00654219">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9"/>
      </w:rPr>
      <w:id w:val="-155004637"/>
      <w:docPartObj>
        <w:docPartGallery w:val="Page Numbers (Bottom of Page)"/>
        <w:docPartUnique/>
      </w:docPartObj>
    </w:sdtPr>
    <w:sdtEndPr>
      <w:rPr>
        <w:rStyle w:val="a9"/>
      </w:rPr>
    </w:sdtEndPr>
    <w:sdtContent>
      <w:p w14:paraId="5A50A685" w14:textId="2661573F" w:rsidR="005F2821" w:rsidRDefault="005F2821" w:rsidP="007F0014">
        <w:pPr>
          <w:pStyle w:val="a7"/>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sidR="00E449B5">
          <w:rPr>
            <w:rStyle w:val="a9"/>
            <w:noProof/>
          </w:rPr>
          <w:t>1</w:t>
        </w:r>
        <w:r>
          <w:rPr>
            <w:rStyle w:val="a9"/>
          </w:rPr>
          <w:fldChar w:fldCharType="end"/>
        </w:r>
      </w:p>
    </w:sdtContent>
  </w:sdt>
  <w:p w14:paraId="4BBADA2C" w14:textId="77777777" w:rsidR="005F2821" w:rsidRDefault="005F2821" w:rsidP="00654219">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A137D" w14:textId="77777777" w:rsidR="0051210F" w:rsidRDefault="0051210F" w:rsidP="00654219">
      <w:r>
        <w:separator/>
      </w:r>
    </w:p>
  </w:footnote>
  <w:footnote w:type="continuationSeparator" w:id="0">
    <w:p w14:paraId="0C194107" w14:textId="77777777" w:rsidR="0051210F" w:rsidRDefault="0051210F" w:rsidP="006542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560E40"/>
    <w:multiLevelType w:val="hybridMultilevel"/>
    <w:tmpl w:val="A43075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A14BB3"/>
    <w:multiLevelType w:val="hybridMultilevel"/>
    <w:tmpl w:val="BDA60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9652F"/>
    <w:multiLevelType w:val="hybridMultilevel"/>
    <w:tmpl w:val="1BC26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B32DFA"/>
    <w:multiLevelType w:val="hybridMultilevel"/>
    <w:tmpl w:val="37507456"/>
    <w:lvl w:ilvl="0" w:tplc="08090001">
      <w:start w:val="1"/>
      <w:numFmt w:val="bullet"/>
      <w:lvlText w:val=""/>
      <w:lvlJc w:val="left"/>
      <w:pPr>
        <w:tabs>
          <w:tab w:val="num" w:pos="480"/>
        </w:tabs>
        <w:ind w:left="480" w:hanging="480"/>
      </w:pPr>
      <w:rPr>
        <w:rFonts w:ascii="Symbol" w:hAnsi="Symbol" w:hint="default"/>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5" w15:restartNumberingAfterBreak="0">
    <w:nsid w:val="1A8B0862"/>
    <w:multiLevelType w:val="hybridMultilevel"/>
    <w:tmpl w:val="8CCE2B22"/>
    <w:lvl w:ilvl="0" w:tplc="AE8CB878">
      <w:start w:val="1"/>
      <w:numFmt w:val="decimal"/>
      <w:lvlText w:val="%1."/>
      <w:lvlJc w:val="left"/>
      <w:pPr>
        <w:tabs>
          <w:tab w:val="num" w:pos="960"/>
        </w:tabs>
        <w:ind w:left="960" w:hanging="480"/>
      </w:pPr>
      <w:rPr>
        <w:rFonts w:ascii="Times New Roman" w:hAnsi="Times New Roman" w:cs="Times New Roman" w:hint="default"/>
      </w:rPr>
    </w:lvl>
    <w:lvl w:ilvl="1" w:tplc="08090001">
      <w:start w:val="1"/>
      <w:numFmt w:val="bullet"/>
      <w:lvlText w:val=""/>
      <w:lvlJc w:val="left"/>
      <w:pPr>
        <w:ind w:left="840" w:hanging="360"/>
      </w:pPr>
      <w:rPr>
        <w:rFonts w:ascii="Symbol" w:hAnsi="Symbol" w:hint="default"/>
      </w:rPr>
    </w:lvl>
    <w:lvl w:ilvl="2" w:tplc="62606D9A">
      <w:start w:val="1"/>
      <w:numFmt w:val="bullet"/>
      <w:lvlText w:val="-"/>
      <w:lvlJc w:val="left"/>
      <w:pPr>
        <w:tabs>
          <w:tab w:val="num" w:pos="1320"/>
        </w:tabs>
        <w:ind w:left="1320" w:hanging="360"/>
      </w:pPr>
      <w:rPr>
        <w:rFonts w:ascii="Times New Roman" w:eastAsia="新細明體"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22A00E13"/>
    <w:multiLevelType w:val="hybridMultilevel"/>
    <w:tmpl w:val="55D43C8A"/>
    <w:lvl w:ilvl="0" w:tplc="5FEA1474">
      <w:start w:val="1"/>
      <w:numFmt w:val="bullet"/>
      <w:lvlText w:val=""/>
      <w:lvlJc w:val="left"/>
      <w:pPr>
        <w:tabs>
          <w:tab w:val="num" w:pos="480"/>
        </w:tabs>
        <w:ind w:left="480" w:hanging="480"/>
      </w:pPr>
      <w:rPr>
        <w:rFonts w:ascii="Wingdings 2" w:hAnsi="Wingdings 2"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7D54780"/>
    <w:multiLevelType w:val="hybridMultilevel"/>
    <w:tmpl w:val="747402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514419"/>
    <w:multiLevelType w:val="hybridMultilevel"/>
    <w:tmpl w:val="5C78CE26"/>
    <w:lvl w:ilvl="0" w:tplc="5FEA1474">
      <w:start w:val="1"/>
      <w:numFmt w:val="bullet"/>
      <w:lvlText w:val=""/>
      <w:lvlJc w:val="left"/>
      <w:pPr>
        <w:tabs>
          <w:tab w:val="num" w:pos="480"/>
        </w:tabs>
        <w:ind w:left="480" w:hanging="480"/>
      </w:pPr>
      <w:rPr>
        <w:rFonts w:ascii="Wingdings 2" w:hAnsi="Wingdings 2" w:hint="default"/>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9" w15:restartNumberingAfterBreak="0">
    <w:nsid w:val="2FEA5473"/>
    <w:multiLevelType w:val="hybridMultilevel"/>
    <w:tmpl w:val="1592D732"/>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0" w15:restartNumberingAfterBreak="0">
    <w:nsid w:val="38F67A40"/>
    <w:multiLevelType w:val="hybridMultilevel"/>
    <w:tmpl w:val="7B28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66D8B"/>
    <w:multiLevelType w:val="multilevel"/>
    <w:tmpl w:val="3EE6516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3C7044FA"/>
    <w:multiLevelType w:val="hybridMultilevel"/>
    <w:tmpl w:val="0170775E"/>
    <w:lvl w:ilvl="0" w:tplc="8194952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EA505F6"/>
    <w:multiLevelType w:val="hybridMultilevel"/>
    <w:tmpl w:val="B18A83C4"/>
    <w:lvl w:ilvl="0" w:tplc="9E165066">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4" w15:restartNumberingAfterBreak="0">
    <w:nsid w:val="3F6E29C5"/>
    <w:multiLevelType w:val="hybridMultilevel"/>
    <w:tmpl w:val="55169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17750A"/>
    <w:multiLevelType w:val="hybridMultilevel"/>
    <w:tmpl w:val="EE9C79F4"/>
    <w:lvl w:ilvl="0" w:tplc="1416FE6A">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496D1761"/>
    <w:multiLevelType w:val="hybridMultilevel"/>
    <w:tmpl w:val="C978B36E"/>
    <w:lvl w:ilvl="0" w:tplc="E988BF5C">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9725818"/>
    <w:multiLevelType w:val="hybridMultilevel"/>
    <w:tmpl w:val="D7EE5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CD56E4"/>
    <w:multiLevelType w:val="hybridMultilevel"/>
    <w:tmpl w:val="5920AF02"/>
    <w:lvl w:ilvl="0" w:tplc="04090001">
      <w:start w:val="1"/>
      <w:numFmt w:val="bullet"/>
      <w:lvlText w:val=""/>
      <w:lvlJc w:val="left"/>
      <w:pPr>
        <w:tabs>
          <w:tab w:val="num" w:pos="480"/>
        </w:tabs>
        <w:ind w:left="480" w:hanging="480"/>
      </w:pPr>
      <w:rPr>
        <w:rFonts w:ascii="Wingdings" w:hAnsi="Wingdings" w:hint="default"/>
        <w:sz w:val="24"/>
        <w:szCs w:val="24"/>
      </w:rPr>
    </w:lvl>
    <w:lvl w:ilvl="1" w:tplc="04090003">
      <w:start w:val="1"/>
      <w:numFmt w:val="bullet"/>
      <w:lvlText w:val=""/>
      <w:lvlJc w:val="left"/>
      <w:pPr>
        <w:tabs>
          <w:tab w:val="num" w:pos="960"/>
        </w:tabs>
        <w:ind w:left="960" w:hanging="480"/>
      </w:pPr>
      <w:rPr>
        <w:rFonts w:ascii="Wingdings" w:hAnsi="Wingdings" w:hint="default"/>
      </w:rPr>
    </w:lvl>
    <w:lvl w:ilvl="2" w:tplc="0409000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5223478F"/>
    <w:multiLevelType w:val="multilevel"/>
    <w:tmpl w:val="3EE6516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56D61CB5"/>
    <w:multiLevelType w:val="hybridMultilevel"/>
    <w:tmpl w:val="EE4ECE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D97AF4"/>
    <w:multiLevelType w:val="hybridMultilevel"/>
    <w:tmpl w:val="04E64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21B6978"/>
    <w:multiLevelType w:val="hybridMultilevel"/>
    <w:tmpl w:val="FBD0F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CB62F1"/>
    <w:multiLevelType w:val="hybridMultilevel"/>
    <w:tmpl w:val="01186904"/>
    <w:lvl w:ilvl="0" w:tplc="08090001">
      <w:start w:val="1"/>
      <w:numFmt w:val="bullet"/>
      <w:lvlText w:val=""/>
      <w:lvlJc w:val="left"/>
      <w:pPr>
        <w:tabs>
          <w:tab w:val="num" w:pos="480"/>
        </w:tabs>
        <w:ind w:left="480" w:hanging="480"/>
      </w:pPr>
      <w:rPr>
        <w:rFonts w:ascii="Symbol" w:hAnsi="Symbol" w:hint="default"/>
      </w:rPr>
    </w:lvl>
    <w:lvl w:ilvl="1" w:tplc="04090019">
      <w:start w:val="1"/>
      <w:numFmt w:val="ideographTraditional"/>
      <w:lvlText w:val="%2、"/>
      <w:lvlJc w:val="left"/>
      <w:pPr>
        <w:tabs>
          <w:tab w:val="num" w:pos="1440"/>
        </w:tabs>
        <w:ind w:left="1440" w:hanging="480"/>
      </w:pPr>
    </w:lvl>
    <w:lvl w:ilvl="2" w:tplc="0409001B">
      <w:start w:val="1"/>
      <w:numFmt w:val="lowerRoman"/>
      <w:lvlText w:val="%3."/>
      <w:lvlJc w:val="right"/>
      <w:pPr>
        <w:tabs>
          <w:tab w:val="num" w:pos="1920"/>
        </w:tabs>
        <w:ind w:left="1920" w:hanging="480"/>
      </w:pPr>
    </w:lvl>
    <w:lvl w:ilvl="3" w:tplc="0409000F">
      <w:start w:val="1"/>
      <w:numFmt w:val="decimal"/>
      <w:lvlText w:val="%4."/>
      <w:lvlJc w:val="left"/>
      <w:pPr>
        <w:tabs>
          <w:tab w:val="num" w:pos="2400"/>
        </w:tabs>
        <w:ind w:left="2400" w:hanging="480"/>
      </w:pPr>
    </w:lvl>
    <w:lvl w:ilvl="4" w:tplc="04090019">
      <w:start w:val="1"/>
      <w:numFmt w:val="ideographTraditional"/>
      <w:lvlText w:val="%5、"/>
      <w:lvlJc w:val="left"/>
      <w:pPr>
        <w:tabs>
          <w:tab w:val="num" w:pos="2880"/>
        </w:tabs>
        <w:ind w:left="2880" w:hanging="480"/>
      </w:pPr>
    </w:lvl>
    <w:lvl w:ilvl="5" w:tplc="0409001B">
      <w:start w:val="1"/>
      <w:numFmt w:val="lowerRoman"/>
      <w:lvlText w:val="%6."/>
      <w:lvlJc w:val="right"/>
      <w:pPr>
        <w:tabs>
          <w:tab w:val="num" w:pos="3360"/>
        </w:tabs>
        <w:ind w:left="3360" w:hanging="480"/>
      </w:pPr>
    </w:lvl>
    <w:lvl w:ilvl="6" w:tplc="0409000F">
      <w:start w:val="1"/>
      <w:numFmt w:val="decimal"/>
      <w:lvlText w:val="%7."/>
      <w:lvlJc w:val="left"/>
      <w:pPr>
        <w:tabs>
          <w:tab w:val="num" w:pos="3840"/>
        </w:tabs>
        <w:ind w:left="3840" w:hanging="480"/>
      </w:pPr>
    </w:lvl>
    <w:lvl w:ilvl="7" w:tplc="04090019">
      <w:start w:val="1"/>
      <w:numFmt w:val="ideographTraditional"/>
      <w:lvlText w:val="%8、"/>
      <w:lvlJc w:val="left"/>
      <w:pPr>
        <w:tabs>
          <w:tab w:val="num" w:pos="4320"/>
        </w:tabs>
        <w:ind w:left="4320" w:hanging="480"/>
      </w:pPr>
    </w:lvl>
    <w:lvl w:ilvl="8" w:tplc="0409001B">
      <w:start w:val="1"/>
      <w:numFmt w:val="lowerRoman"/>
      <w:lvlText w:val="%9."/>
      <w:lvlJc w:val="right"/>
      <w:pPr>
        <w:tabs>
          <w:tab w:val="num" w:pos="4800"/>
        </w:tabs>
        <w:ind w:left="4800" w:hanging="480"/>
      </w:pPr>
    </w:lvl>
  </w:abstractNum>
  <w:abstractNum w:abstractNumId="24" w15:restartNumberingAfterBreak="0">
    <w:nsid w:val="726D21F0"/>
    <w:multiLevelType w:val="hybridMultilevel"/>
    <w:tmpl w:val="C43CDB5C"/>
    <w:lvl w:ilvl="0" w:tplc="E988BF5C">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4FD4D3D"/>
    <w:multiLevelType w:val="hybridMultilevel"/>
    <w:tmpl w:val="C978B36E"/>
    <w:lvl w:ilvl="0" w:tplc="E988BF5C">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21"/>
  </w:num>
  <w:num w:numId="6">
    <w:abstractNumId w:val="4"/>
  </w:num>
  <w:num w:numId="7">
    <w:abstractNumId w:val="10"/>
  </w:num>
  <w:num w:numId="8">
    <w:abstractNumId w:val="2"/>
  </w:num>
  <w:num w:numId="9">
    <w:abstractNumId w:val="14"/>
  </w:num>
  <w:num w:numId="10">
    <w:abstractNumId w:val="20"/>
  </w:num>
  <w:num w:numId="11">
    <w:abstractNumId w:val="9"/>
  </w:num>
  <w:num w:numId="12">
    <w:abstractNumId w:val="17"/>
  </w:num>
  <w:num w:numId="13">
    <w:abstractNumId w:val="24"/>
  </w:num>
  <w:num w:numId="14">
    <w:abstractNumId w:val="7"/>
  </w:num>
  <w:num w:numId="15">
    <w:abstractNumId w:val="3"/>
  </w:num>
  <w:num w:numId="16">
    <w:abstractNumId w:val="22"/>
  </w:num>
  <w:num w:numId="17">
    <w:abstractNumId w:val="1"/>
  </w:num>
  <w:num w:numId="18">
    <w:abstractNumId w:val="1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15"/>
  </w:num>
  <w:num w:numId="22">
    <w:abstractNumId w:val="12"/>
  </w:num>
  <w:num w:numId="23">
    <w:abstractNumId w:val="0"/>
  </w:num>
  <w:num w:numId="24">
    <w:abstractNumId w:val="16"/>
  </w:num>
  <w:num w:numId="25">
    <w:abstractNumId w:val="25"/>
  </w:num>
  <w:num w:numId="26">
    <w:abstractNumId w:val="6"/>
  </w:num>
  <w:num w:numId="27">
    <w:abstractNumId w:val="18"/>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NTI0tDQ0NLM0N7BU0lEKTi0uzszPAykwrAUAToYiziwAAAA="/>
  </w:docVars>
  <w:rsids>
    <w:rsidRoot w:val="00686A57"/>
    <w:rsid w:val="000010DF"/>
    <w:rsid w:val="00013B9E"/>
    <w:rsid w:val="00024DAF"/>
    <w:rsid w:val="00027F19"/>
    <w:rsid w:val="000370E3"/>
    <w:rsid w:val="00050374"/>
    <w:rsid w:val="00065FC5"/>
    <w:rsid w:val="0008004C"/>
    <w:rsid w:val="00090F15"/>
    <w:rsid w:val="000A6DBB"/>
    <w:rsid w:val="000B01E1"/>
    <w:rsid w:val="000B595D"/>
    <w:rsid w:val="000E467F"/>
    <w:rsid w:val="0011164B"/>
    <w:rsid w:val="00156B38"/>
    <w:rsid w:val="00157CBE"/>
    <w:rsid w:val="00160402"/>
    <w:rsid w:val="0016703D"/>
    <w:rsid w:val="0019617E"/>
    <w:rsid w:val="001C05B3"/>
    <w:rsid w:val="001C3307"/>
    <w:rsid w:val="001C557C"/>
    <w:rsid w:val="001C562B"/>
    <w:rsid w:val="001C5AF5"/>
    <w:rsid w:val="001C70C7"/>
    <w:rsid w:val="001D3AEA"/>
    <w:rsid w:val="001F0BD1"/>
    <w:rsid w:val="001F355A"/>
    <w:rsid w:val="001F5068"/>
    <w:rsid w:val="00204718"/>
    <w:rsid w:val="00214F0F"/>
    <w:rsid w:val="00284817"/>
    <w:rsid w:val="00284F35"/>
    <w:rsid w:val="002967DC"/>
    <w:rsid w:val="00296A74"/>
    <w:rsid w:val="002B13A6"/>
    <w:rsid w:val="002C77DE"/>
    <w:rsid w:val="00303054"/>
    <w:rsid w:val="00320628"/>
    <w:rsid w:val="00341C0C"/>
    <w:rsid w:val="00342A41"/>
    <w:rsid w:val="00347410"/>
    <w:rsid w:val="003560D1"/>
    <w:rsid w:val="003619A6"/>
    <w:rsid w:val="0036698C"/>
    <w:rsid w:val="003757D4"/>
    <w:rsid w:val="00377207"/>
    <w:rsid w:val="00386E46"/>
    <w:rsid w:val="003B51BD"/>
    <w:rsid w:val="003C1BD0"/>
    <w:rsid w:val="00402C84"/>
    <w:rsid w:val="0040404D"/>
    <w:rsid w:val="0041332C"/>
    <w:rsid w:val="00414A73"/>
    <w:rsid w:val="004231AE"/>
    <w:rsid w:val="004339D3"/>
    <w:rsid w:val="004439DA"/>
    <w:rsid w:val="004518B2"/>
    <w:rsid w:val="004630BF"/>
    <w:rsid w:val="00477683"/>
    <w:rsid w:val="00485E36"/>
    <w:rsid w:val="00487A98"/>
    <w:rsid w:val="00492291"/>
    <w:rsid w:val="00495493"/>
    <w:rsid w:val="004B0EB6"/>
    <w:rsid w:val="004B4860"/>
    <w:rsid w:val="004C695C"/>
    <w:rsid w:val="004E1E25"/>
    <w:rsid w:val="004F06E1"/>
    <w:rsid w:val="004F08A8"/>
    <w:rsid w:val="0051210F"/>
    <w:rsid w:val="00514175"/>
    <w:rsid w:val="005279BA"/>
    <w:rsid w:val="00544879"/>
    <w:rsid w:val="0055697A"/>
    <w:rsid w:val="00594F48"/>
    <w:rsid w:val="005B3B44"/>
    <w:rsid w:val="005B4DF2"/>
    <w:rsid w:val="005B51E5"/>
    <w:rsid w:val="005C1A53"/>
    <w:rsid w:val="005C6CB6"/>
    <w:rsid w:val="005F07AA"/>
    <w:rsid w:val="005F2821"/>
    <w:rsid w:val="0060429F"/>
    <w:rsid w:val="00654219"/>
    <w:rsid w:val="00664B61"/>
    <w:rsid w:val="0067378F"/>
    <w:rsid w:val="00686A57"/>
    <w:rsid w:val="00687E42"/>
    <w:rsid w:val="006C307B"/>
    <w:rsid w:val="007039E6"/>
    <w:rsid w:val="00703DAF"/>
    <w:rsid w:val="007224CE"/>
    <w:rsid w:val="00737C7C"/>
    <w:rsid w:val="00746C77"/>
    <w:rsid w:val="00752C01"/>
    <w:rsid w:val="00770154"/>
    <w:rsid w:val="00775CF3"/>
    <w:rsid w:val="007A484C"/>
    <w:rsid w:val="007B38DD"/>
    <w:rsid w:val="007C257D"/>
    <w:rsid w:val="007E426A"/>
    <w:rsid w:val="007E74DE"/>
    <w:rsid w:val="007F0014"/>
    <w:rsid w:val="007F11DC"/>
    <w:rsid w:val="007F1673"/>
    <w:rsid w:val="00835FF0"/>
    <w:rsid w:val="00864C0B"/>
    <w:rsid w:val="008753F9"/>
    <w:rsid w:val="00892214"/>
    <w:rsid w:val="0089640A"/>
    <w:rsid w:val="008C387B"/>
    <w:rsid w:val="008C3EC1"/>
    <w:rsid w:val="008E6839"/>
    <w:rsid w:val="0090749A"/>
    <w:rsid w:val="00911F0C"/>
    <w:rsid w:val="0091295A"/>
    <w:rsid w:val="00926A2C"/>
    <w:rsid w:val="00936A00"/>
    <w:rsid w:val="009A2CCA"/>
    <w:rsid w:val="009F3FA7"/>
    <w:rsid w:val="00A210E9"/>
    <w:rsid w:val="00A21E9E"/>
    <w:rsid w:val="00A81BDD"/>
    <w:rsid w:val="00A839B4"/>
    <w:rsid w:val="00A97C8B"/>
    <w:rsid w:val="00AB36FF"/>
    <w:rsid w:val="00AC714B"/>
    <w:rsid w:val="00AD3A8D"/>
    <w:rsid w:val="00AD4FBC"/>
    <w:rsid w:val="00AF440D"/>
    <w:rsid w:val="00B02553"/>
    <w:rsid w:val="00B20CFF"/>
    <w:rsid w:val="00B63EE1"/>
    <w:rsid w:val="00C11AA0"/>
    <w:rsid w:val="00C3550A"/>
    <w:rsid w:val="00C436E7"/>
    <w:rsid w:val="00C70E2F"/>
    <w:rsid w:val="00C819BB"/>
    <w:rsid w:val="00C96D95"/>
    <w:rsid w:val="00CB2D10"/>
    <w:rsid w:val="00CC304E"/>
    <w:rsid w:val="00CC34D0"/>
    <w:rsid w:val="00CE214D"/>
    <w:rsid w:val="00CF4694"/>
    <w:rsid w:val="00D13246"/>
    <w:rsid w:val="00D47432"/>
    <w:rsid w:val="00D73381"/>
    <w:rsid w:val="00D774EB"/>
    <w:rsid w:val="00DA12E7"/>
    <w:rsid w:val="00DA153B"/>
    <w:rsid w:val="00DB3559"/>
    <w:rsid w:val="00DC2DF5"/>
    <w:rsid w:val="00DC7083"/>
    <w:rsid w:val="00DD3BE0"/>
    <w:rsid w:val="00DD7013"/>
    <w:rsid w:val="00DD7DE5"/>
    <w:rsid w:val="00DE18B9"/>
    <w:rsid w:val="00DE4211"/>
    <w:rsid w:val="00E15591"/>
    <w:rsid w:val="00E20708"/>
    <w:rsid w:val="00E33B4B"/>
    <w:rsid w:val="00E449B5"/>
    <w:rsid w:val="00E52AE1"/>
    <w:rsid w:val="00E72043"/>
    <w:rsid w:val="00E86859"/>
    <w:rsid w:val="00E90CCD"/>
    <w:rsid w:val="00EC2A15"/>
    <w:rsid w:val="00EE46FD"/>
    <w:rsid w:val="00F07A76"/>
    <w:rsid w:val="00F26CB9"/>
    <w:rsid w:val="00F3044C"/>
    <w:rsid w:val="00F90467"/>
    <w:rsid w:val="00F93F05"/>
    <w:rsid w:val="00F97EE8"/>
    <w:rsid w:val="00FA5173"/>
    <w:rsid w:val="00FC70C6"/>
    <w:rsid w:val="00FD3F2D"/>
    <w:rsid w:val="00FE4AE8"/>
    <w:rsid w:val="00FE50DC"/>
    <w:rsid w:val="00FF3230"/>
    <w:rsid w:val="00FF602E"/>
    <w:rsid w:val="00FF61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00DA0"/>
  <w15:chartTrackingRefBased/>
  <w15:docId w15:val="{1B387DD0-7934-4261-BAF6-393C39DCD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新細明體" w:eastAsia="新細明體" w:hAnsi="新細明體" w:cs="新細明體"/>
        <w:kern w:val="2"/>
        <w:sz w:val="24"/>
        <w:szCs w:val="24"/>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92214"/>
    <w:pPr>
      <w:spacing w:after="0" w:line="240" w:lineRule="auto"/>
    </w:pPr>
    <w:rPr>
      <w:rFonts w:ascii="Times New Roman" w:eastAsia="Times New Roman" w:hAnsi="Times New Roman"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B0EB6"/>
    <w:pPr>
      <w:ind w:left="720"/>
      <w:contextualSpacing/>
    </w:pPr>
  </w:style>
  <w:style w:type="character" w:customStyle="1" w:styleId="5yl5">
    <w:name w:val="_5yl5"/>
    <w:basedOn w:val="a0"/>
    <w:rsid w:val="004B0EB6"/>
  </w:style>
  <w:style w:type="character" w:styleId="a4">
    <w:name w:val="Strong"/>
    <w:basedOn w:val="a0"/>
    <w:qFormat/>
    <w:rsid w:val="004B0EB6"/>
    <w:rPr>
      <w:b/>
      <w:bCs/>
    </w:rPr>
  </w:style>
  <w:style w:type="character" w:styleId="a5">
    <w:name w:val="Hyperlink"/>
    <w:rsid w:val="004F08A8"/>
    <w:rPr>
      <w:color w:val="0000FF"/>
      <w:u w:val="single"/>
    </w:rPr>
  </w:style>
  <w:style w:type="character" w:customStyle="1" w:styleId="1">
    <w:name w:val="未解析的提及項目1"/>
    <w:basedOn w:val="a0"/>
    <w:uiPriority w:val="99"/>
    <w:semiHidden/>
    <w:unhideWhenUsed/>
    <w:rsid w:val="007F11DC"/>
    <w:rPr>
      <w:color w:val="808080"/>
      <w:shd w:val="clear" w:color="auto" w:fill="E6E6E6"/>
    </w:rPr>
  </w:style>
  <w:style w:type="character" w:customStyle="1" w:styleId="media-delimiter">
    <w:name w:val="media-delimiter"/>
    <w:basedOn w:val="a0"/>
    <w:rsid w:val="00911F0C"/>
  </w:style>
  <w:style w:type="character" w:styleId="a6">
    <w:name w:val="Emphasis"/>
    <w:basedOn w:val="a0"/>
    <w:uiPriority w:val="20"/>
    <w:qFormat/>
    <w:rsid w:val="00D13246"/>
    <w:rPr>
      <w:i/>
      <w:iCs/>
    </w:rPr>
  </w:style>
  <w:style w:type="character" w:customStyle="1" w:styleId="UnresolvedMention">
    <w:name w:val="Unresolved Mention"/>
    <w:basedOn w:val="a0"/>
    <w:uiPriority w:val="99"/>
    <w:rsid w:val="00C436E7"/>
    <w:rPr>
      <w:color w:val="808080"/>
      <w:shd w:val="clear" w:color="auto" w:fill="E6E6E6"/>
    </w:rPr>
  </w:style>
  <w:style w:type="paragraph" w:styleId="a7">
    <w:name w:val="footer"/>
    <w:basedOn w:val="a"/>
    <w:link w:val="a8"/>
    <w:uiPriority w:val="99"/>
    <w:unhideWhenUsed/>
    <w:rsid w:val="00654219"/>
    <w:pPr>
      <w:tabs>
        <w:tab w:val="center" w:pos="4153"/>
        <w:tab w:val="right" w:pos="8306"/>
      </w:tabs>
      <w:snapToGrid w:val="0"/>
    </w:pPr>
    <w:rPr>
      <w:sz w:val="20"/>
      <w:szCs w:val="20"/>
    </w:rPr>
  </w:style>
  <w:style w:type="character" w:customStyle="1" w:styleId="a8">
    <w:name w:val="頁尾 字元"/>
    <w:basedOn w:val="a0"/>
    <w:link w:val="a7"/>
    <w:uiPriority w:val="99"/>
    <w:rsid w:val="00654219"/>
    <w:rPr>
      <w:rFonts w:ascii="Times New Roman" w:eastAsia="Times New Roman" w:hAnsi="Times New Roman" w:cs="Times New Roman"/>
      <w:kern w:val="0"/>
      <w:sz w:val="20"/>
      <w:szCs w:val="20"/>
    </w:rPr>
  </w:style>
  <w:style w:type="character" w:styleId="a9">
    <w:name w:val="page number"/>
    <w:basedOn w:val="a0"/>
    <w:uiPriority w:val="99"/>
    <w:semiHidden/>
    <w:unhideWhenUsed/>
    <w:rsid w:val="00654219"/>
  </w:style>
  <w:style w:type="paragraph" w:styleId="aa">
    <w:name w:val="header"/>
    <w:basedOn w:val="a"/>
    <w:link w:val="ab"/>
    <w:uiPriority w:val="99"/>
    <w:unhideWhenUsed/>
    <w:rsid w:val="00F26CB9"/>
    <w:pPr>
      <w:tabs>
        <w:tab w:val="center" w:pos="4153"/>
        <w:tab w:val="right" w:pos="8306"/>
      </w:tabs>
      <w:snapToGrid w:val="0"/>
    </w:pPr>
    <w:rPr>
      <w:sz w:val="20"/>
      <w:szCs w:val="20"/>
    </w:rPr>
  </w:style>
  <w:style w:type="character" w:customStyle="1" w:styleId="ab">
    <w:name w:val="頁首 字元"/>
    <w:basedOn w:val="a0"/>
    <w:link w:val="aa"/>
    <w:uiPriority w:val="99"/>
    <w:rsid w:val="00F26CB9"/>
    <w:rPr>
      <w:rFonts w:ascii="Times New Roman" w:eastAsia="Times New Roman" w:hAnsi="Times New Roman" w:cs="Times New Roman"/>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678337">
      <w:bodyDiv w:val="1"/>
      <w:marLeft w:val="0"/>
      <w:marRight w:val="0"/>
      <w:marTop w:val="0"/>
      <w:marBottom w:val="0"/>
      <w:divBdr>
        <w:top w:val="none" w:sz="0" w:space="0" w:color="auto"/>
        <w:left w:val="none" w:sz="0" w:space="0" w:color="auto"/>
        <w:bottom w:val="none" w:sz="0" w:space="0" w:color="auto"/>
        <w:right w:val="none" w:sz="0" w:space="0" w:color="auto"/>
      </w:divBdr>
    </w:div>
    <w:div w:id="374037853">
      <w:bodyDiv w:val="1"/>
      <w:marLeft w:val="0"/>
      <w:marRight w:val="0"/>
      <w:marTop w:val="0"/>
      <w:marBottom w:val="0"/>
      <w:divBdr>
        <w:top w:val="none" w:sz="0" w:space="0" w:color="auto"/>
        <w:left w:val="none" w:sz="0" w:space="0" w:color="auto"/>
        <w:bottom w:val="none" w:sz="0" w:space="0" w:color="auto"/>
        <w:right w:val="none" w:sz="0" w:space="0" w:color="auto"/>
      </w:divBdr>
    </w:div>
    <w:div w:id="508908002">
      <w:bodyDiv w:val="1"/>
      <w:marLeft w:val="0"/>
      <w:marRight w:val="0"/>
      <w:marTop w:val="0"/>
      <w:marBottom w:val="0"/>
      <w:divBdr>
        <w:top w:val="none" w:sz="0" w:space="0" w:color="auto"/>
        <w:left w:val="none" w:sz="0" w:space="0" w:color="auto"/>
        <w:bottom w:val="none" w:sz="0" w:space="0" w:color="auto"/>
        <w:right w:val="none" w:sz="0" w:space="0" w:color="auto"/>
      </w:divBdr>
    </w:div>
    <w:div w:id="920716572">
      <w:bodyDiv w:val="1"/>
      <w:marLeft w:val="0"/>
      <w:marRight w:val="0"/>
      <w:marTop w:val="0"/>
      <w:marBottom w:val="0"/>
      <w:divBdr>
        <w:top w:val="none" w:sz="0" w:space="0" w:color="auto"/>
        <w:left w:val="none" w:sz="0" w:space="0" w:color="auto"/>
        <w:bottom w:val="none" w:sz="0" w:space="0" w:color="auto"/>
        <w:right w:val="none" w:sz="0" w:space="0" w:color="auto"/>
      </w:divBdr>
    </w:div>
    <w:div w:id="1217206781">
      <w:bodyDiv w:val="1"/>
      <w:marLeft w:val="0"/>
      <w:marRight w:val="0"/>
      <w:marTop w:val="0"/>
      <w:marBottom w:val="0"/>
      <w:divBdr>
        <w:top w:val="none" w:sz="0" w:space="0" w:color="auto"/>
        <w:left w:val="none" w:sz="0" w:space="0" w:color="auto"/>
        <w:bottom w:val="none" w:sz="0" w:space="0" w:color="auto"/>
        <w:right w:val="none" w:sz="0" w:space="0" w:color="auto"/>
      </w:divBdr>
    </w:div>
    <w:div w:id="1620061759">
      <w:bodyDiv w:val="1"/>
      <w:marLeft w:val="0"/>
      <w:marRight w:val="0"/>
      <w:marTop w:val="0"/>
      <w:marBottom w:val="0"/>
      <w:divBdr>
        <w:top w:val="none" w:sz="0" w:space="0" w:color="auto"/>
        <w:left w:val="none" w:sz="0" w:space="0" w:color="auto"/>
        <w:bottom w:val="none" w:sz="0" w:space="0" w:color="auto"/>
        <w:right w:val="none" w:sz="0" w:space="0" w:color="auto"/>
      </w:divBdr>
    </w:div>
    <w:div w:id="1858305999">
      <w:bodyDiv w:val="1"/>
      <w:marLeft w:val="0"/>
      <w:marRight w:val="0"/>
      <w:marTop w:val="0"/>
      <w:marBottom w:val="0"/>
      <w:divBdr>
        <w:top w:val="none" w:sz="0" w:space="0" w:color="auto"/>
        <w:left w:val="none" w:sz="0" w:space="0" w:color="auto"/>
        <w:bottom w:val="none" w:sz="0" w:space="0" w:color="auto"/>
        <w:right w:val="none" w:sz="0" w:space="0" w:color="auto"/>
      </w:divBdr>
    </w:div>
    <w:div w:id="2126537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lato.stanford.edu/entries/kant-moral/"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bbc.co.uk/ethics/introduction/duty_1.shtml" TargetMode="External"/><Relationship Id="rId4" Type="http://schemas.openxmlformats.org/officeDocument/2006/relationships/webSettings" Target="webSettings.xml"/><Relationship Id="rId9" Type="http://schemas.openxmlformats.org/officeDocument/2006/relationships/hyperlink" Target="https://plato.stanford.edu/entries/kant-mora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3</TotalTime>
  <Pages>25</Pages>
  <Words>6964</Words>
  <Characters>39700</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n Lok Hang</dc:creator>
  <cp:keywords/>
  <dc:description/>
  <cp:lastModifiedBy>YIP, Cheong-man Eric</cp:lastModifiedBy>
  <cp:revision>68</cp:revision>
  <dcterms:created xsi:type="dcterms:W3CDTF">2017-09-12T01:08:00Z</dcterms:created>
  <dcterms:modified xsi:type="dcterms:W3CDTF">2018-05-28T03:26:00Z</dcterms:modified>
</cp:coreProperties>
</file>